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128AE3" w14:textId="5898E809" w:rsidR="00D94C52" w:rsidRPr="006D4A40" w:rsidRDefault="00D94C52" w:rsidP="00D94C52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  <w:lang w:eastAsia="zh-CN"/>
        </w:rPr>
      </w:pPr>
      <w:r w:rsidRPr="006D4A40">
        <w:rPr>
          <w:rFonts w:ascii="Helvetica" w:hAnsi="Helvetica" w:cs="Arial"/>
          <w:b/>
          <w:i w:val="0"/>
          <w:sz w:val="22"/>
          <w:szCs w:val="22"/>
        </w:rPr>
        <w:t xml:space="preserve">Submission ID #: </w:t>
      </w:r>
      <w:r w:rsidR="006F0D2F">
        <w:rPr>
          <w:rFonts w:ascii="Helvetica" w:hAnsi="Helvetica" w:cs="Arial" w:hint="eastAsia"/>
          <w:b/>
          <w:i w:val="0"/>
          <w:sz w:val="22"/>
          <w:szCs w:val="22"/>
          <w:lang w:eastAsia="zh-CN"/>
        </w:rPr>
        <w:t>5</w:t>
      </w:r>
      <w:r w:rsidR="000D5ABC">
        <w:rPr>
          <w:rFonts w:ascii="Helvetica" w:hAnsi="Helvetica" w:cs="Arial" w:hint="eastAsia"/>
          <w:b/>
          <w:i w:val="0"/>
          <w:sz w:val="22"/>
          <w:szCs w:val="22"/>
          <w:lang w:eastAsia="zh-CN"/>
        </w:rPr>
        <w:t>9</w:t>
      </w:r>
      <w:r w:rsidR="00130450">
        <w:rPr>
          <w:rFonts w:ascii="Helvetica" w:hAnsi="Helvetica" w:cs="Arial" w:hint="eastAsia"/>
          <w:b/>
          <w:i w:val="0"/>
          <w:sz w:val="22"/>
          <w:szCs w:val="22"/>
          <w:lang w:eastAsia="zh-CN"/>
        </w:rPr>
        <w:t>174</w:t>
      </w:r>
    </w:p>
    <w:p w14:paraId="7766DCEF" w14:textId="5D51CFA5" w:rsidR="00D94C52" w:rsidRPr="006D4A40" w:rsidDel="00A12F8F" w:rsidRDefault="00D94C52" w:rsidP="00D94C52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6D4A40">
        <w:rPr>
          <w:rFonts w:ascii="Helvetica" w:hAnsi="Helvetica" w:cs="Arial"/>
          <w:b/>
          <w:i w:val="0"/>
          <w:sz w:val="22"/>
          <w:szCs w:val="22"/>
        </w:rPr>
        <w:t xml:space="preserve">Scriptwriter Name: </w:t>
      </w:r>
      <w:r w:rsidR="00E25720">
        <w:rPr>
          <w:rFonts w:ascii="Helvetica" w:hAnsi="Helvetica" w:cs="Arial"/>
          <w:b/>
          <w:i w:val="0"/>
          <w:sz w:val="22"/>
          <w:szCs w:val="22"/>
        </w:rPr>
        <w:t>Qingyun Ping</w:t>
      </w:r>
    </w:p>
    <w:p w14:paraId="003878D7" w14:textId="77777777" w:rsidR="00130450" w:rsidRPr="00130450" w:rsidRDefault="00D94C52" w:rsidP="00130450">
      <w:pPr>
        <w:pStyle w:val="BodyText"/>
        <w:outlineLvl w:val="0"/>
        <w:rPr>
          <w:rStyle w:val="Hyperlink"/>
          <w:rFonts w:ascii="Helvetica" w:hAnsi="Helvetica" w:cs="Arial"/>
          <w:b/>
          <w:i w:val="0"/>
          <w:sz w:val="22"/>
          <w:szCs w:val="22"/>
        </w:rPr>
      </w:pPr>
      <w:r w:rsidRPr="006D4A40">
        <w:rPr>
          <w:rFonts w:ascii="Helvetica" w:hAnsi="Helvetica" w:cs="Arial"/>
          <w:b/>
          <w:i w:val="0"/>
          <w:sz w:val="22"/>
          <w:szCs w:val="22"/>
          <w:highlight w:val="yellow"/>
        </w:rPr>
        <w:t>Project Page Link</w:t>
      </w:r>
      <w:r w:rsidRPr="006D4A40">
        <w:rPr>
          <w:rFonts w:ascii="Helvetica" w:hAnsi="Helvetica" w:cs="Arial"/>
          <w:b/>
          <w:i w:val="0"/>
          <w:sz w:val="22"/>
          <w:szCs w:val="22"/>
        </w:rPr>
        <w:t xml:space="preserve">: </w:t>
      </w:r>
      <w:hyperlink r:id="rId8" w:tgtFrame="_blank" w:history="1">
        <w:r w:rsidR="00130450" w:rsidRPr="00130450">
          <w:rPr>
            <w:rStyle w:val="Hyperlink"/>
            <w:rFonts w:ascii="Helvetica" w:hAnsi="Helvetica" w:cs="Arial"/>
            <w:b/>
            <w:i w:val="0"/>
            <w:sz w:val="22"/>
            <w:szCs w:val="22"/>
            <w:lang w:eastAsia="zh-CN"/>
          </w:rPr>
          <w:t>http://www.jove.com/files_upload.php?src=18048118</w:t>
        </w:r>
      </w:hyperlink>
    </w:p>
    <w:p w14:paraId="7D0A8106" w14:textId="5693D3FD" w:rsidR="00130450" w:rsidRDefault="00130450" w:rsidP="009231C2">
      <w:pPr>
        <w:pStyle w:val="BodyText"/>
        <w:outlineLvl w:val="0"/>
        <w:rPr>
          <w:rStyle w:val="Hyperlink"/>
          <w:rFonts w:ascii="Helvetica" w:hAnsi="Helvetica" w:cs="Arial"/>
          <w:b/>
          <w:i w:val="0"/>
          <w:sz w:val="22"/>
          <w:szCs w:val="22"/>
        </w:rPr>
      </w:pPr>
    </w:p>
    <w:p w14:paraId="4DD6148B" w14:textId="77777777" w:rsidR="002F54EA" w:rsidRPr="009231C2" w:rsidRDefault="002F54EA" w:rsidP="009231C2">
      <w:pPr>
        <w:pStyle w:val="BodyText"/>
        <w:outlineLvl w:val="0"/>
        <w:rPr>
          <w:rStyle w:val="Hyperlink"/>
          <w:rFonts w:ascii="Helvetica" w:hAnsi="Helvetica" w:cs="Arial"/>
          <w:b/>
          <w:i w:val="0"/>
          <w:sz w:val="22"/>
          <w:szCs w:val="22"/>
          <w:lang w:eastAsia="zh-CN"/>
        </w:rPr>
      </w:pPr>
    </w:p>
    <w:p w14:paraId="76726093" w14:textId="2CAD6A1D" w:rsidR="00CC5BD0" w:rsidRPr="00CC5BD0" w:rsidRDefault="00F95819" w:rsidP="00CC5BD0">
      <w:pPr>
        <w:pStyle w:val="BodyText"/>
        <w:outlineLvl w:val="0"/>
        <w:rPr>
          <w:rFonts w:ascii="Helvetica" w:hAnsi="Helvetica" w:cs="Arial"/>
          <w:b/>
          <w:i w:val="0"/>
          <w:sz w:val="28"/>
          <w:szCs w:val="28"/>
          <w:lang w:eastAsia="zh-CN"/>
        </w:rPr>
      </w:pPr>
      <w:r w:rsidRPr="00E25720">
        <w:rPr>
          <w:rFonts w:ascii="Helvetica" w:hAnsi="Helvetica" w:cs="Arial"/>
          <w:b/>
          <w:i w:val="0"/>
          <w:sz w:val="28"/>
          <w:szCs w:val="28"/>
        </w:rPr>
        <w:t xml:space="preserve">Title: </w:t>
      </w:r>
      <w:r w:rsidR="00130450" w:rsidRPr="00130450">
        <w:rPr>
          <w:rFonts w:ascii="Helvetica" w:hAnsi="Helvetica" w:cs="Arial"/>
          <w:b/>
          <w:i w:val="0"/>
          <w:sz w:val="28"/>
          <w:szCs w:val="28"/>
        </w:rPr>
        <w:t>Induction of Drug-Induced, Autoimmune Hepatitis in BALB/c Mice for the Study of Its Pathogenic Mechanisms</w:t>
      </w:r>
    </w:p>
    <w:p w14:paraId="28DF8692" w14:textId="030874B8" w:rsidR="00F95819" w:rsidRPr="00F95819" w:rsidRDefault="00F95819" w:rsidP="00CC5BD0">
      <w:pPr>
        <w:pStyle w:val="BodyText"/>
        <w:outlineLvl w:val="0"/>
        <w:rPr>
          <w:rFonts w:ascii="Helvetica" w:hAnsi="Helvetica" w:cs="Arial"/>
          <w:b/>
          <w:sz w:val="28"/>
          <w:szCs w:val="28"/>
        </w:rPr>
      </w:pPr>
    </w:p>
    <w:p w14:paraId="46BFA5FD" w14:textId="6269D895" w:rsidR="00130450" w:rsidRPr="00130450" w:rsidRDefault="00D94C52" w:rsidP="00130450">
      <w:pPr>
        <w:pStyle w:val="CM10"/>
        <w:outlineLvl w:val="0"/>
        <w:rPr>
          <w:rFonts w:ascii="Helvetica" w:hAnsi="Helvetica"/>
          <w:b/>
          <w:sz w:val="28"/>
          <w:szCs w:val="28"/>
        </w:rPr>
      </w:pPr>
      <w:r w:rsidRPr="00F95819">
        <w:rPr>
          <w:rFonts w:ascii="Helvetica" w:hAnsi="Helvetica" w:cs="Arial"/>
          <w:b/>
          <w:sz w:val="28"/>
          <w:szCs w:val="28"/>
        </w:rPr>
        <w:t xml:space="preserve">Authors and Affiliations: </w:t>
      </w:r>
      <w:r w:rsidR="00130450" w:rsidRPr="00130450">
        <w:rPr>
          <w:rFonts w:ascii="Helvetica" w:hAnsi="Helvetica"/>
          <w:b/>
          <w:sz w:val="28"/>
          <w:szCs w:val="28"/>
        </w:rPr>
        <w:t>Dominic Thomas</w:t>
      </w:r>
      <w:r w:rsidR="00130450" w:rsidRPr="00130450">
        <w:rPr>
          <w:rFonts w:ascii="Helvetica" w:hAnsi="Helvetica"/>
          <w:b/>
          <w:sz w:val="28"/>
          <w:szCs w:val="28"/>
          <w:vertAlign w:val="superscript"/>
        </w:rPr>
        <w:t>1</w:t>
      </w:r>
      <w:r w:rsidR="00130450" w:rsidRPr="00130450">
        <w:rPr>
          <w:rFonts w:ascii="Helvetica" w:hAnsi="Helvetica"/>
          <w:b/>
          <w:sz w:val="28"/>
          <w:szCs w:val="28"/>
        </w:rPr>
        <w:t>, Ting Yu Wu</w:t>
      </w:r>
      <w:r w:rsidR="00130450" w:rsidRPr="00130450">
        <w:rPr>
          <w:rFonts w:ascii="Helvetica" w:hAnsi="Helvetica"/>
          <w:b/>
          <w:sz w:val="28"/>
          <w:szCs w:val="28"/>
          <w:vertAlign w:val="superscript"/>
        </w:rPr>
        <w:t>1</w:t>
      </w:r>
      <w:r w:rsidR="00130450" w:rsidRPr="00130450">
        <w:rPr>
          <w:rFonts w:ascii="Helvetica" w:hAnsi="Helvetica"/>
          <w:b/>
          <w:sz w:val="28"/>
          <w:szCs w:val="28"/>
        </w:rPr>
        <w:t xml:space="preserve">, </w:t>
      </w:r>
      <w:proofErr w:type="spellStart"/>
      <w:r w:rsidR="00130450" w:rsidRPr="00130450">
        <w:rPr>
          <w:rFonts w:ascii="Helvetica" w:hAnsi="Helvetica"/>
          <w:b/>
          <w:sz w:val="28"/>
          <w:szCs w:val="28"/>
        </w:rPr>
        <w:t>Merylin</w:t>
      </w:r>
      <w:proofErr w:type="spellEnd"/>
      <w:r w:rsidR="00130450" w:rsidRPr="00130450">
        <w:rPr>
          <w:rFonts w:ascii="Helvetica" w:hAnsi="Helvetica"/>
          <w:b/>
          <w:sz w:val="28"/>
          <w:szCs w:val="28"/>
        </w:rPr>
        <w:t xml:space="preserve"> Cottagiri</w:t>
      </w:r>
      <w:r w:rsidR="00130450" w:rsidRPr="00130450">
        <w:rPr>
          <w:rFonts w:ascii="Helvetica" w:hAnsi="Helvetica"/>
          <w:b/>
          <w:sz w:val="28"/>
          <w:szCs w:val="28"/>
          <w:vertAlign w:val="superscript"/>
        </w:rPr>
        <w:t>1</w:t>
      </w:r>
      <w:r w:rsidR="00130450" w:rsidRPr="00130450">
        <w:rPr>
          <w:rFonts w:ascii="Helvetica" w:hAnsi="Helvetica"/>
          <w:b/>
          <w:sz w:val="28"/>
          <w:szCs w:val="28"/>
        </w:rPr>
        <w:t xml:space="preserve">, </w:t>
      </w:r>
      <w:proofErr w:type="spellStart"/>
      <w:r w:rsidR="00130450" w:rsidRPr="00130450">
        <w:rPr>
          <w:rFonts w:ascii="Helvetica" w:hAnsi="Helvetica"/>
          <w:b/>
          <w:sz w:val="28"/>
          <w:szCs w:val="28"/>
        </w:rPr>
        <w:t>Maeva</w:t>
      </w:r>
      <w:proofErr w:type="spellEnd"/>
      <w:r w:rsidR="00130450" w:rsidRPr="00130450">
        <w:rPr>
          <w:rFonts w:ascii="Helvetica" w:hAnsi="Helvetica"/>
          <w:b/>
          <w:sz w:val="28"/>
          <w:szCs w:val="28"/>
        </w:rPr>
        <w:t xml:space="preserve"> Nyandjo</w:t>
      </w:r>
      <w:r w:rsidR="00130450" w:rsidRPr="00130450">
        <w:rPr>
          <w:rFonts w:ascii="Helvetica" w:hAnsi="Helvetica"/>
          <w:b/>
          <w:sz w:val="28"/>
          <w:szCs w:val="28"/>
          <w:vertAlign w:val="superscript"/>
        </w:rPr>
        <w:t>1</w:t>
      </w:r>
      <w:r w:rsidR="00130450" w:rsidRPr="00130450">
        <w:rPr>
          <w:rFonts w:ascii="Helvetica" w:hAnsi="Helvetica"/>
          <w:b/>
          <w:sz w:val="28"/>
          <w:szCs w:val="28"/>
        </w:rPr>
        <w:t>, and Dolores B. Njoku</w:t>
      </w:r>
      <w:r w:rsidR="00130450" w:rsidRPr="00130450">
        <w:rPr>
          <w:rFonts w:ascii="Helvetica" w:hAnsi="Helvetica"/>
          <w:b/>
          <w:sz w:val="28"/>
          <w:szCs w:val="28"/>
          <w:vertAlign w:val="superscript"/>
        </w:rPr>
        <w:t>1,2</w:t>
      </w:r>
    </w:p>
    <w:p w14:paraId="40F593D3" w14:textId="46DDD19F" w:rsidR="00CC5BD0" w:rsidRPr="00CC5BD0" w:rsidRDefault="00CC5BD0" w:rsidP="00CC5BD0">
      <w:pPr>
        <w:pStyle w:val="CM10"/>
        <w:outlineLvl w:val="0"/>
        <w:rPr>
          <w:rFonts w:ascii="Helvetica" w:hAnsi="Helvetica"/>
          <w:b/>
          <w:sz w:val="28"/>
          <w:szCs w:val="28"/>
        </w:rPr>
      </w:pPr>
    </w:p>
    <w:p w14:paraId="0D73E962" w14:textId="77777777" w:rsidR="008857A1" w:rsidRPr="008857A1" w:rsidRDefault="008857A1" w:rsidP="008857A1">
      <w:pPr>
        <w:pStyle w:val="Default"/>
        <w:rPr>
          <w:rFonts w:ascii="Helvetica" w:hAnsi="Helvetica" w:cs="Arial"/>
          <w:bCs/>
          <w:sz w:val="28"/>
          <w:szCs w:val="28"/>
        </w:rPr>
      </w:pPr>
      <w:r w:rsidRPr="008857A1">
        <w:rPr>
          <w:rFonts w:ascii="Helvetica" w:hAnsi="Helvetica" w:cs="Arial"/>
          <w:bCs/>
          <w:sz w:val="28"/>
          <w:szCs w:val="28"/>
          <w:vertAlign w:val="superscript"/>
        </w:rPr>
        <w:t>1</w:t>
      </w:r>
      <w:r w:rsidRPr="008857A1">
        <w:rPr>
          <w:rFonts w:ascii="Helvetica" w:hAnsi="Helvetica" w:cs="Arial"/>
          <w:bCs/>
          <w:sz w:val="28"/>
          <w:szCs w:val="28"/>
        </w:rPr>
        <w:t>Department of Anesthesiology and Critical Care Medicine, Johns Hopkins University, Baltimore, MD, USA</w:t>
      </w:r>
    </w:p>
    <w:p w14:paraId="32CD0FDF" w14:textId="77777777" w:rsidR="008857A1" w:rsidRPr="008857A1" w:rsidRDefault="008857A1" w:rsidP="008857A1">
      <w:pPr>
        <w:pStyle w:val="Default"/>
        <w:rPr>
          <w:rFonts w:ascii="Helvetica" w:hAnsi="Helvetica" w:cs="Arial"/>
          <w:bCs/>
          <w:sz w:val="28"/>
          <w:szCs w:val="28"/>
        </w:rPr>
      </w:pPr>
      <w:r w:rsidRPr="008857A1">
        <w:rPr>
          <w:rFonts w:ascii="Helvetica" w:hAnsi="Helvetica" w:cs="Arial"/>
          <w:bCs/>
          <w:sz w:val="28"/>
          <w:szCs w:val="28"/>
          <w:vertAlign w:val="superscript"/>
        </w:rPr>
        <w:t>2</w:t>
      </w:r>
      <w:r w:rsidRPr="008857A1">
        <w:rPr>
          <w:rFonts w:ascii="Helvetica" w:hAnsi="Helvetica" w:cs="Arial"/>
          <w:bCs/>
          <w:sz w:val="28"/>
          <w:szCs w:val="28"/>
        </w:rPr>
        <w:t>Department of Pediatrics and Pathology, Johns Hopkins University, Baltimore, MD, USA</w:t>
      </w:r>
    </w:p>
    <w:p w14:paraId="7FE6AB7C" w14:textId="77777777" w:rsidR="008857A1" w:rsidRDefault="008857A1" w:rsidP="00D94C52">
      <w:pPr>
        <w:outlineLvl w:val="0"/>
        <w:rPr>
          <w:rFonts w:ascii="Helvetica" w:hAnsi="Helvetica" w:cs="Arial"/>
          <w:b/>
          <w:sz w:val="22"/>
          <w:szCs w:val="22"/>
          <w:lang w:eastAsia="zh-CN"/>
        </w:rPr>
      </w:pPr>
    </w:p>
    <w:p w14:paraId="4DD829B7" w14:textId="77777777" w:rsidR="00D94C52" w:rsidRDefault="00D94C52" w:rsidP="00D94C52">
      <w:pPr>
        <w:outlineLvl w:val="0"/>
        <w:rPr>
          <w:rFonts w:ascii="Helvetica" w:hAnsi="Helvetica" w:cs="Arial"/>
          <w:b/>
          <w:sz w:val="22"/>
          <w:szCs w:val="22"/>
        </w:rPr>
      </w:pPr>
      <w:r w:rsidRPr="00F95819">
        <w:rPr>
          <w:rFonts w:ascii="Helvetica" w:hAnsi="Helvetica" w:cs="Arial"/>
          <w:b/>
          <w:sz w:val="22"/>
          <w:szCs w:val="22"/>
        </w:rPr>
        <w:t xml:space="preserve">Corresponding Author: </w:t>
      </w:r>
    </w:p>
    <w:p w14:paraId="6084B7AE" w14:textId="77777777" w:rsidR="008857A1" w:rsidRPr="008857A1" w:rsidRDefault="008857A1" w:rsidP="008857A1">
      <w:pPr>
        <w:outlineLvl w:val="0"/>
        <w:rPr>
          <w:rFonts w:ascii="Helvetica" w:hAnsi="Helvetica" w:cs="Arial"/>
          <w:sz w:val="22"/>
          <w:szCs w:val="22"/>
        </w:rPr>
      </w:pPr>
      <w:r w:rsidRPr="008857A1">
        <w:rPr>
          <w:rFonts w:ascii="Helvetica" w:hAnsi="Helvetica" w:cs="Arial"/>
          <w:sz w:val="22"/>
          <w:szCs w:val="22"/>
        </w:rPr>
        <w:t>Dolores B. Njoku</w:t>
      </w:r>
    </w:p>
    <w:p w14:paraId="2142F80A" w14:textId="77777777" w:rsidR="008857A1" w:rsidRPr="008857A1" w:rsidRDefault="00206B0B" w:rsidP="008857A1">
      <w:pPr>
        <w:outlineLvl w:val="0"/>
        <w:rPr>
          <w:rStyle w:val="Hyperlink"/>
          <w:rFonts w:ascii="Helvetica" w:hAnsi="Helvetica"/>
          <w:lang w:eastAsia="zh-CN"/>
        </w:rPr>
      </w:pPr>
      <w:hyperlink r:id="rId9" w:history="1">
        <w:r w:rsidR="008857A1" w:rsidRPr="008857A1">
          <w:rPr>
            <w:rStyle w:val="Hyperlink"/>
            <w:rFonts w:ascii="Helvetica" w:hAnsi="Helvetica"/>
            <w:lang w:eastAsia="zh-CN"/>
          </w:rPr>
          <w:t>dnjoku@jhmi.edu</w:t>
        </w:r>
      </w:hyperlink>
    </w:p>
    <w:p w14:paraId="0475DFA2" w14:textId="77777777" w:rsidR="00D94C52" w:rsidRPr="00D94C52" w:rsidRDefault="00D94C52" w:rsidP="00D94C52">
      <w:pPr>
        <w:outlineLvl w:val="0"/>
        <w:rPr>
          <w:rFonts w:ascii="Helvetica" w:hAnsi="Helvetica" w:cs="Arial"/>
          <w:sz w:val="22"/>
          <w:szCs w:val="22"/>
        </w:rPr>
      </w:pPr>
    </w:p>
    <w:p w14:paraId="61F37CFA" w14:textId="1C40DD9C" w:rsidR="00C70C90" w:rsidRPr="009B4746" w:rsidRDefault="00D94C52" w:rsidP="008852CF">
      <w:pPr>
        <w:outlineLvl w:val="0"/>
        <w:rPr>
          <w:rStyle w:val="Hyperlink"/>
          <w:rFonts w:ascii="Helvetica" w:hAnsi="Helvetica" w:cs="Arial"/>
          <w:color w:val="auto"/>
          <w:sz w:val="22"/>
          <w:szCs w:val="22"/>
          <w:u w:val="none"/>
          <w:lang w:eastAsia="zh-CN"/>
        </w:rPr>
      </w:pPr>
      <w:r w:rsidRPr="00D94C52">
        <w:rPr>
          <w:rFonts w:ascii="Helvetica" w:hAnsi="Helvetica" w:cs="Arial"/>
          <w:b/>
          <w:sz w:val="22"/>
          <w:szCs w:val="22"/>
        </w:rPr>
        <w:t>Email addresses for Co-authors:</w:t>
      </w:r>
      <w:r w:rsidRPr="00D94C52">
        <w:rPr>
          <w:rFonts w:ascii="Helvetica" w:hAnsi="Helvetica" w:cs="Arial"/>
          <w:sz w:val="22"/>
          <w:szCs w:val="22"/>
        </w:rPr>
        <w:t xml:space="preserve"> </w:t>
      </w:r>
    </w:p>
    <w:p w14:paraId="058AA307" w14:textId="0A298B3B" w:rsidR="008857A1" w:rsidRPr="008857A1" w:rsidRDefault="00206B0B" w:rsidP="008857A1">
      <w:pPr>
        <w:outlineLvl w:val="0"/>
        <w:rPr>
          <w:rStyle w:val="Hyperlink"/>
          <w:rFonts w:ascii="Helvetica" w:hAnsi="Helvetica"/>
          <w:sz w:val="22"/>
          <w:szCs w:val="22"/>
          <w:lang w:eastAsia="zh-CN"/>
        </w:rPr>
      </w:pPr>
      <w:hyperlink r:id="rId10" w:history="1">
        <w:r w:rsidR="008857A1" w:rsidRPr="008857A1">
          <w:rPr>
            <w:rStyle w:val="Hyperlink"/>
            <w:rFonts w:ascii="Helvetica" w:hAnsi="Helvetica"/>
            <w:sz w:val="22"/>
            <w:szCs w:val="22"/>
            <w:lang w:eastAsia="zh-CN"/>
          </w:rPr>
          <w:t>thomas623@marshall.edu</w:t>
        </w:r>
      </w:hyperlink>
    </w:p>
    <w:p w14:paraId="329CEB55" w14:textId="329F7B98" w:rsidR="008857A1" w:rsidRPr="008857A1" w:rsidRDefault="008857A1" w:rsidP="008857A1">
      <w:pPr>
        <w:outlineLvl w:val="0"/>
        <w:rPr>
          <w:rStyle w:val="Hyperlink"/>
          <w:rFonts w:ascii="Helvetica" w:hAnsi="Helvetica"/>
          <w:sz w:val="22"/>
          <w:szCs w:val="22"/>
          <w:lang w:eastAsia="zh-CN"/>
        </w:rPr>
      </w:pPr>
      <w:r w:rsidRPr="008857A1">
        <w:rPr>
          <w:rStyle w:val="Hyperlink"/>
          <w:rFonts w:ascii="Helvetica" w:hAnsi="Helvetica"/>
          <w:sz w:val="22"/>
          <w:szCs w:val="22"/>
          <w:lang w:eastAsia="zh-CN"/>
        </w:rPr>
        <w:t>wu.tinnie@gmail.com</w:t>
      </w:r>
    </w:p>
    <w:p w14:paraId="48FCE0AA" w14:textId="65ACD620" w:rsidR="008857A1" w:rsidRPr="008857A1" w:rsidRDefault="00206B0B" w:rsidP="008857A1">
      <w:pPr>
        <w:outlineLvl w:val="0"/>
        <w:rPr>
          <w:rStyle w:val="Hyperlink"/>
          <w:rFonts w:ascii="Helvetica" w:hAnsi="Helvetica"/>
          <w:sz w:val="22"/>
          <w:szCs w:val="22"/>
          <w:lang w:eastAsia="zh-CN"/>
        </w:rPr>
      </w:pPr>
      <w:hyperlink r:id="rId11" w:history="1">
        <w:r w:rsidR="008857A1" w:rsidRPr="008857A1">
          <w:rPr>
            <w:rStyle w:val="Hyperlink"/>
            <w:rFonts w:ascii="Helvetica" w:hAnsi="Helvetica"/>
            <w:sz w:val="22"/>
            <w:szCs w:val="22"/>
            <w:lang w:eastAsia="zh-CN"/>
          </w:rPr>
          <w:t>mcottag1@jhmi.edu</w:t>
        </w:r>
      </w:hyperlink>
    </w:p>
    <w:p w14:paraId="2843A9DC" w14:textId="4212B01A" w:rsidR="008857A1" w:rsidRPr="008857A1" w:rsidRDefault="00206B0B" w:rsidP="008857A1">
      <w:pPr>
        <w:outlineLvl w:val="0"/>
        <w:rPr>
          <w:rStyle w:val="Hyperlink"/>
          <w:rFonts w:ascii="Helvetica" w:hAnsi="Helvetica"/>
          <w:sz w:val="22"/>
          <w:szCs w:val="22"/>
          <w:lang w:eastAsia="zh-CN"/>
        </w:rPr>
      </w:pPr>
      <w:hyperlink r:id="rId12" w:history="1">
        <w:r w:rsidR="008857A1" w:rsidRPr="008857A1">
          <w:rPr>
            <w:rStyle w:val="Hyperlink"/>
            <w:rFonts w:ascii="Helvetica" w:hAnsi="Helvetica"/>
            <w:sz w:val="22"/>
            <w:szCs w:val="22"/>
            <w:lang w:eastAsia="zh-CN"/>
          </w:rPr>
          <w:t>mnyandj1@jhmi.edu</w:t>
        </w:r>
      </w:hyperlink>
    </w:p>
    <w:p w14:paraId="6C873153" w14:textId="77777777" w:rsidR="00130450" w:rsidRDefault="00130450" w:rsidP="00CC5BD0">
      <w:pPr>
        <w:outlineLvl w:val="0"/>
        <w:rPr>
          <w:rStyle w:val="Hyperlink"/>
          <w:rFonts w:ascii="Helvetica" w:hAnsi="Helvetica"/>
          <w:sz w:val="22"/>
          <w:szCs w:val="22"/>
          <w:lang w:eastAsia="zh-CN"/>
        </w:rPr>
      </w:pPr>
    </w:p>
    <w:p w14:paraId="57B3DA31" w14:textId="77777777" w:rsidR="009B4746" w:rsidRDefault="009B4746">
      <w:pPr>
        <w:rPr>
          <w:rFonts w:ascii="Helvetica" w:hAnsi="Helvetica" w:cs="Arial"/>
          <w:b/>
          <w:szCs w:val="24"/>
        </w:rPr>
      </w:pPr>
      <w:r>
        <w:rPr>
          <w:rFonts w:ascii="Helvetica" w:hAnsi="Helvetica" w:cs="Arial"/>
          <w:b/>
          <w:szCs w:val="24"/>
        </w:rPr>
        <w:br w:type="page"/>
      </w:r>
    </w:p>
    <w:p w14:paraId="2B389EDE" w14:textId="2555485C" w:rsidR="00277C90" w:rsidRPr="00AB6A1D" w:rsidRDefault="002C3A72" w:rsidP="00277C90">
      <w:pPr>
        <w:rPr>
          <w:rFonts w:ascii="Helvetica" w:hAnsi="Helvetica"/>
          <w:b/>
          <w:sz w:val="22"/>
          <w:lang w:eastAsia="zh-CN"/>
        </w:rPr>
      </w:pPr>
      <w:r w:rsidRPr="00FE059A">
        <w:rPr>
          <w:rFonts w:ascii="Helvetica" w:hAnsi="Helvetica"/>
          <w:b/>
          <w:sz w:val="22"/>
        </w:rPr>
        <w:lastRenderedPageBreak/>
        <w:t>Author Questionnaire:</w:t>
      </w:r>
    </w:p>
    <w:p w14:paraId="1EEE8CD7" w14:textId="17B57ED5" w:rsidR="0081647C" w:rsidRPr="00AA132F" w:rsidRDefault="0081647C" w:rsidP="0081647C">
      <w:pPr>
        <w:spacing w:before="120"/>
        <w:rPr>
          <w:rFonts w:ascii="Helvetica" w:hAnsi="Helvetica"/>
          <w:b/>
          <w:sz w:val="22"/>
        </w:rPr>
      </w:pPr>
      <w:r>
        <w:rPr>
          <w:rFonts w:ascii="Helvetica" w:hAnsi="Helvetica"/>
          <w:b/>
          <w:sz w:val="22"/>
        </w:rPr>
        <w:t xml:space="preserve">1. </w:t>
      </w:r>
      <w:r w:rsidRPr="00AA132F">
        <w:rPr>
          <w:rFonts w:ascii="Helvetica" w:hAnsi="Helvetica"/>
          <w:sz w:val="22"/>
        </w:rPr>
        <w:t>Microscopy: Does your protocol involve video microscopy, such as filming a complex dissection or microinjection technique?</w:t>
      </w:r>
      <w:r w:rsidR="00E266B6">
        <w:rPr>
          <w:rFonts w:ascii="Helvetica" w:hAnsi="Helvetica"/>
          <w:b/>
          <w:sz w:val="22"/>
        </w:rPr>
        <w:t xml:space="preserve"> </w:t>
      </w:r>
      <w:r w:rsidR="00E20202">
        <w:rPr>
          <w:rFonts w:ascii="Helvetica" w:hAnsi="Helvetica"/>
          <w:b/>
          <w:sz w:val="22"/>
        </w:rPr>
        <w:t>No</w:t>
      </w:r>
    </w:p>
    <w:p w14:paraId="28CF7B1C" w14:textId="77777777" w:rsidR="00E266B6" w:rsidRDefault="00E266B6" w:rsidP="0081647C">
      <w:pPr>
        <w:spacing w:before="120"/>
        <w:rPr>
          <w:rFonts w:ascii="Helvetica" w:hAnsi="Helvetica"/>
          <w:sz w:val="22"/>
          <w:lang w:eastAsia="zh-CN"/>
        </w:rPr>
      </w:pPr>
    </w:p>
    <w:p w14:paraId="05BE43E0" w14:textId="026FEF78" w:rsidR="0081647C" w:rsidRDefault="0081647C" w:rsidP="0081647C">
      <w:pPr>
        <w:spacing w:before="120"/>
        <w:rPr>
          <w:rFonts w:ascii="Helvetica" w:hAnsi="Helvetica"/>
          <w:sz w:val="22"/>
        </w:rPr>
      </w:pPr>
      <w:r>
        <w:rPr>
          <w:rFonts w:ascii="Helvetica" w:hAnsi="Helvetica"/>
          <w:b/>
          <w:sz w:val="22"/>
        </w:rPr>
        <w:t xml:space="preserve">2. </w:t>
      </w:r>
      <w:r w:rsidRPr="00E24898">
        <w:rPr>
          <w:rFonts w:ascii="Helvetica" w:hAnsi="Helvetica"/>
          <w:sz w:val="22"/>
        </w:rPr>
        <w:t>Does your protocol include software usage?</w:t>
      </w:r>
      <w:r w:rsidR="00E20202">
        <w:rPr>
          <w:rFonts w:ascii="Helvetica" w:hAnsi="Helvetica"/>
          <w:b/>
          <w:sz w:val="22"/>
        </w:rPr>
        <w:t xml:space="preserve"> No</w:t>
      </w:r>
    </w:p>
    <w:p w14:paraId="4FEAEBFF" w14:textId="77777777" w:rsidR="0081647C" w:rsidRDefault="0081647C" w:rsidP="0081647C">
      <w:pPr>
        <w:spacing w:before="120"/>
        <w:rPr>
          <w:rFonts w:ascii="Helvetica" w:hAnsi="Helvetica"/>
          <w:b/>
          <w:sz w:val="22"/>
        </w:rPr>
      </w:pPr>
    </w:p>
    <w:p w14:paraId="026C733A" w14:textId="77777777" w:rsidR="0081647C" w:rsidRDefault="0081647C" w:rsidP="0081647C">
      <w:pPr>
        <w:spacing w:before="120"/>
        <w:rPr>
          <w:rFonts w:ascii="Helvetica" w:hAnsi="Helvetica"/>
          <w:sz w:val="22"/>
        </w:rPr>
      </w:pPr>
      <w:r w:rsidRPr="00C679AC">
        <w:rPr>
          <w:rFonts w:ascii="Helvetica" w:hAnsi="Helvetica"/>
          <w:b/>
          <w:sz w:val="22"/>
        </w:rPr>
        <w:t>3.</w:t>
      </w:r>
      <w:r w:rsidRPr="00C679AC">
        <w:rPr>
          <w:rFonts w:ascii="Helvetica" w:hAnsi="Helvetica"/>
          <w:sz w:val="22"/>
        </w:rPr>
        <w:t xml:space="preserve"> Which steps from the protocol section below </w:t>
      </w:r>
      <w:r>
        <w:rPr>
          <w:rFonts w:ascii="Helvetica" w:hAnsi="Helvetica"/>
          <w:sz w:val="22"/>
        </w:rPr>
        <w:t>are the most important for viewers to see</w:t>
      </w:r>
      <w:r w:rsidRPr="00E24898">
        <w:rPr>
          <w:rFonts w:ascii="Helvetica" w:hAnsi="Helvetica"/>
          <w:sz w:val="22"/>
        </w:rPr>
        <w:t>? Please list 4-6 individual steps using the step numbers listed in this document.</w:t>
      </w:r>
      <w:r>
        <w:rPr>
          <w:rFonts w:ascii="Helvetica" w:hAnsi="Helvetica"/>
          <w:sz w:val="22"/>
        </w:rPr>
        <w:t xml:space="preserve"> This information is important to prepare your Videographer for your shoot.</w:t>
      </w:r>
      <w:r w:rsidRPr="00E24898">
        <w:rPr>
          <w:rFonts w:ascii="Helvetica" w:hAnsi="Helvetica"/>
          <w:sz w:val="22"/>
        </w:rPr>
        <w:t xml:space="preserve"> (</w:t>
      </w:r>
      <w:r>
        <w:rPr>
          <w:rFonts w:ascii="Helvetica" w:hAnsi="Helvetica"/>
          <w:sz w:val="22"/>
        </w:rPr>
        <w:t xml:space="preserve">You do not need to include steps that will be screen captured. </w:t>
      </w:r>
      <w:r w:rsidRPr="00E24898">
        <w:rPr>
          <w:rFonts w:ascii="Helvetica" w:hAnsi="Helvetica"/>
          <w:sz w:val="22"/>
        </w:rPr>
        <w:t>Ple</w:t>
      </w:r>
      <w:r>
        <w:rPr>
          <w:rFonts w:ascii="Helvetica" w:hAnsi="Helvetica"/>
          <w:sz w:val="22"/>
        </w:rPr>
        <w:t>ase do not list entire sections.)</w:t>
      </w:r>
    </w:p>
    <w:p w14:paraId="21F750CF" w14:textId="77777777" w:rsidR="00295378" w:rsidRPr="00295378" w:rsidRDefault="00295378" w:rsidP="00295378">
      <w:pPr>
        <w:spacing w:before="120" w:line="360" w:lineRule="auto"/>
        <w:rPr>
          <w:rFonts w:ascii="Helvetica" w:hAnsi="Helvetica"/>
          <w:color w:val="3366FF"/>
          <w:sz w:val="22"/>
          <w:lang w:eastAsia="zh-CN"/>
        </w:rPr>
      </w:pPr>
      <w:r w:rsidRPr="00295378">
        <w:rPr>
          <w:rFonts w:ascii="Helvetica" w:hAnsi="Helvetica"/>
          <w:color w:val="3366FF"/>
          <w:sz w:val="22"/>
          <w:lang w:eastAsia="zh-CN"/>
        </w:rPr>
        <w:t>3.1, 3.2, 3.3, 5.1, 5.3, 5.5</w:t>
      </w:r>
    </w:p>
    <w:p w14:paraId="57D87A20" w14:textId="77777777" w:rsidR="0081647C" w:rsidRDefault="0081647C" w:rsidP="0081647C">
      <w:pPr>
        <w:spacing w:before="120"/>
        <w:rPr>
          <w:rFonts w:ascii="Helvetica" w:hAnsi="Helvetica"/>
          <w:sz w:val="22"/>
        </w:rPr>
      </w:pPr>
      <w:r>
        <w:rPr>
          <w:rFonts w:ascii="Helvetica" w:hAnsi="Helvetica"/>
          <w:b/>
          <w:sz w:val="22"/>
        </w:rPr>
        <w:t>4</w:t>
      </w:r>
      <w:r w:rsidRPr="00E24898">
        <w:rPr>
          <w:rFonts w:ascii="Helvetica" w:hAnsi="Helvetica"/>
          <w:b/>
          <w:sz w:val="22"/>
        </w:rPr>
        <w:t>.</w:t>
      </w:r>
      <w:r>
        <w:rPr>
          <w:rFonts w:ascii="Helvetica" w:hAnsi="Helvetica"/>
          <w:sz w:val="22"/>
        </w:rPr>
        <w:t xml:space="preserve"> </w:t>
      </w:r>
      <w:r w:rsidRPr="00320CF0">
        <w:rPr>
          <w:rFonts w:ascii="Helvetica" w:hAnsi="Helvetica"/>
          <w:sz w:val="22"/>
        </w:rPr>
        <w:t>What is the single most difficult aspect of this procedure and what do you do to ensure success</w:t>
      </w:r>
      <w:r w:rsidRPr="00E24898">
        <w:rPr>
          <w:rFonts w:ascii="Helvetica" w:hAnsi="Helvetica"/>
          <w:sz w:val="22"/>
        </w:rPr>
        <w:t>?</w:t>
      </w:r>
      <w:r>
        <w:rPr>
          <w:rFonts w:ascii="Helvetica" w:hAnsi="Helvetica"/>
          <w:sz w:val="22"/>
        </w:rPr>
        <w:t xml:space="preserve"> </w:t>
      </w:r>
      <w:r w:rsidRPr="00E24898">
        <w:rPr>
          <w:rFonts w:ascii="Helvetica" w:hAnsi="Helvetica"/>
          <w:sz w:val="22"/>
        </w:rPr>
        <w:t>Please list 1-2 individual steps using the step numbers listed in this document. (Pleas</w:t>
      </w:r>
      <w:r>
        <w:rPr>
          <w:rFonts w:ascii="Helvetica" w:hAnsi="Helvetica"/>
          <w:sz w:val="22"/>
        </w:rPr>
        <w:t>e do not list entire sections.)</w:t>
      </w:r>
    </w:p>
    <w:p w14:paraId="5EF2CEB4" w14:textId="4857A9BE" w:rsidR="0081647C" w:rsidRDefault="00295378" w:rsidP="0081647C">
      <w:pPr>
        <w:spacing w:before="120" w:line="360" w:lineRule="auto"/>
        <w:rPr>
          <w:rFonts w:ascii="Helvetica" w:hAnsi="Helvetica"/>
          <w:color w:val="3366FF"/>
          <w:sz w:val="22"/>
          <w:lang w:eastAsia="zh-CN"/>
        </w:rPr>
      </w:pPr>
      <w:r>
        <w:rPr>
          <w:rFonts w:ascii="Helvetica" w:hAnsi="Helvetica" w:hint="eastAsia"/>
          <w:color w:val="3366FF"/>
          <w:sz w:val="22"/>
          <w:lang w:eastAsia="zh-CN"/>
        </w:rPr>
        <w:t>3.2</w:t>
      </w:r>
    </w:p>
    <w:p w14:paraId="23F0C122" w14:textId="605B3B99" w:rsidR="0081647C" w:rsidRDefault="0081647C" w:rsidP="0081647C">
      <w:pPr>
        <w:spacing w:before="120"/>
        <w:rPr>
          <w:rFonts w:ascii="Helvetica" w:hAnsi="Helvetica"/>
          <w:sz w:val="22"/>
          <w:szCs w:val="22"/>
        </w:rPr>
      </w:pPr>
      <w:r>
        <w:rPr>
          <w:rFonts w:ascii="Helvetica" w:hAnsi="Helvetica"/>
          <w:b/>
          <w:sz w:val="22"/>
        </w:rPr>
        <w:t>5</w:t>
      </w:r>
      <w:r w:rsidRPr="00E24898">
        <w:rPr>
          <w:rFonts w:ascii="Helvetica" w:hAnsi="Helvetica"/>
          <w:b/>
          <w:sz w:val="22"/>
        </w:rPr>
        <w:t>.</w:t>
      </w:r>
      <w:r>
        <w:rPr>
          <w:rFonts w:ascii="Helvetica" w:hAnsi="Helvetica"/>
          <w:sz w:val="22"/>
        </w:rPr>
        <w:t xml:space="preserve"> </w:t>
      </w:r>
      <w:r w:rsidRPr="00E24898">
        <w:rPr>
          <w:rFonts w:ascii="Helvetica" w:hAnsi="Helvetica"/>
          <w:sz w:val="22"/>
        </w:rPr>
        <w:t xml:space="preserve">Will the filming </w:t>
      </w:r>
      <w:r w:rsidRPr="003C06C8">
        <w:rPr>
          <w:rFonts w:ascii="Helvetica" w:hAnsi="Helvetica"/>
          <w:sz w:val="22"/>
          <w:szCs w:val="22"/>
        </w:rPr>
        <w:t>need to take place in multiple locations?</w:t>
      </w:r>
      <w:r w:rsidR="00D12737">
        <w:rPr>
          <w:rFonts w:ascii="Helvetica" w:hAnsi="Helvetica"/>
          <w:b/>
          <w:sz w:val="22"/>
          <w:szCs w:val="22"/>
        </w:rPr>
        <w:t xml:space="preserve"> Yes</w:t>
      </w:r>
    </w:p>
    <w:p w14:paraId="662E04D9" w14:textId="52405D34" w:rsidR="0081647C" w:rsidRDefault="0081647C" w:rsidP="0081647C">
      <w:pPr>
        <w:spacing w:before="120"/>
        <w:rPr>
          <w:rFonts w:ascii="Helvetica" w:hAnsi="Helvetica"/>
          <w:sz w:val="22"/>
          <w:szCs w:val="22"/>
        </w:rPr>
      </w:pPr>
      <w:r w:rsidRPr="003C06C8">
        <w:rPr>
          <w:rFonts w:ascii="Helvetica" w:hAnsi="Helvetica"/>
          <w:sz w:val="22"/>
          <w:szCs w:val="22"/>
        </w:rPr>
        <w:t xml:space="preserve">If yes, how far apart are the locations? </w:t>
      </w:r>
      <w:r w:rsidR="00D12737" w:rsidRPr="00261394">
        <w:rPr>
          <w:rFonts w:ascii="Helvetica" w:hAnsi="Helvetica"/>
          <w:b/>
          <w:sz w:val="22"/>
          <w:szCs w:val="22"/>
        </w:rPr>
        <w:t>Steps</w:t>
      </w:r>
    </w:p>
    <w:p w14:paraId="0E7CEE53" w14:textId="77777777" w:rsidR="0081647C" w:rsidRPr="00EA0DD0" w:rsidRDefault="0081647C" w:rsidP="0081647C">
      <w:p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br w:type="page"/>
      </w:r>
    </w:p>
    <w:p w14:paraId="26B42FE6" w14:textId="4A801DE6" w:rsidR="00985F44" w:rsidRPr="00450B27" w:rsidRDefault="00985F44" w:rsidP="00450B27">
      <w:pPr>
        <w:pStyle w:val="Title"/>
        <w:jc w:val="center"/>
        <w:rPr>
          <w:rFonts w:ascii="Helvetica" w:hAnsi="Helvetica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450B27" w:rsidRPr="00450B27">
        <w:rPr>
          <w:rFonts w:ascii="Helvetica" w:hAnsi="Helvetica"/>
        </w:rPr>
        <w:t>Introduction</w:t>
      </w:r>
    </w:p>
    <w:p w14:paraId="0DBA19BA" w14:textId="77777777" w:rsidR="008F1B58" w:rsidRPr="005E585A" w:rsidRDefault="008F1B58" w:rsidP="008F1B58">
      <w:pPr>
        <w:rPr>
          <w:rFonts w:ascii="Helvetica" w:hAnsi="Helvetica" w:cs="Arial"/>
          <w:b/>
          <w:i/>
          <w:color w:val="2F5496" w:themeColor="accent1" w:themeShade="BF"/>
          <w:szCs w:val="24"/>
        </w:rPr>
      </w:pP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 xml:space="preserve">Videographer: Interviewee Headshots are 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  <w:u w:val="single"/>
        </w:rPr>
        <w:t>required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>. Take a headshot for each interviewee.</w:t>
      </w:r>
    </w:p>
    <w:p w14:paraId="1E0700E5" w14:textId="77777777" w:rsidR="008F1B58" w:rsidRDefault="008F1B58" w:rsidP="008F1B58">
      <w:pPr>
        <w:pStyle w:val="ListParagraph"/>
        <w:ind w:left="270"/>
        <w:rPr>
          <w:rFonts w:ascii="Helvetica" w:hAnsi="Helvetica" w:cs="Arial"/>
          <w:b/>
          <w:sz w:val="22"/>
          <w:szCs w:val="22"/>
        </w:rPr>
      </w:pPr>
    </w:p>
    <w:p w14:paraId="66F38AD9" w14:textId="0CE9B44A" w:rsidR="00D300CE" w:rsidRPr="006A6324" w:rsidRDefault="00DC058D" w:rsidP="00177B33">
      <w:pPr>
        <w:pStyle w:val="ListParagraph"/>
        <w:numPr>
          <w:ilvl w:val="0"/>
          <w:numId w:val="33"/>
        </w:numPr>
        <w:ind w:left="270" w:hanging="27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>REQUIRED</w:t>
      </w:r>
      <w:r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="00CE10F2" w:rsidRPr="006A6324">
        <w:rPr>
          <w:rFonts w:ascii="Helvetica" w:hAnsi="Helvetica" w:cs="Arial"/>
          <w:b/>
          <w:sz w:val="22"/>
          <w:szCs w:val="22"/>
        </w:rPr>
        <w:t>Interview</w:t>
      </w:r>
      <w:r w:rsidR="00EE4460" w:rsidRPr="006A6324">
        <w:rPr>
          <w:rFonts w:ascii="Helvetica" w:hAnsi="Helvetica" w:cs="Arial"/>
          <w:b/>
          <w:sz w:val="22"/>
          <w:szCs w:val="22"/>
        </w:rPr>
        <w:t xml:space="preserve"> Statements</w:t>
      </w:r>
      <w:r w:rsidR="00CE10F2" w:rsidRPr="006A6324">
        <w:rPr>
          <w:rFonts w:ascii="Helvetica" w:hAnsi="Helvetica" w:cs="Arial"/>
          <w:b/>
          <w:sz w:val="22"/>
          <w:szCs w:val="22"/>
        </w:rPr>
        <w:t xml:space="preserve">: (Said by you on camera) </w:t>
      </w:r>
      <w:r>
        <w:rPr>
          <w:rFonts w:ascii="Helvetica" w:hAnsi="Helvetica" w:cs="Arial"/>
          <w:b/>
          <w:sz w:val="22"/>
          <w:szCs w:val="22"/>
        </w:rPr>
        <w:t>- All interview statements may be edited for length and clarity.</w:t>
      </w:r>
    </w:p>
    <w:p w14:paraId="20EDE62B" w14:textId="77777777" w:rsidR="00330F1B" w:rsidRPr="001B3024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  <w:u w:val="single"/>
          <w:lang w:eastAsia="zh-CN"/>
        </w:rPr>
      </w:pPr>
    </w:p>
    <w:p w14:paraId="7826EE4A" w14:textId="22E72916" w:rsidR="00CE10F2" w:rsidRDefault="00E20202" w:rsidP="00177B33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Dolores B. Njoku</w:t>
      </w:r>
      <w:r w:rsidR="00EF57D3">
        <w:rPr>
          <w:rFonts w:ascii="Helvetica" w:hAnsi="Helvetica" w:cs="Arial"/>
          <w:sz w:val="22"/>
          <w:szCs w:val="22"/>
        </w:rPr>
        <w:t xml:space="preserve">: </w:t>
      </w:r>
      <w:r w:rsidRPr="00EF57D3">
        <w:rPr>
          <w:rFonts w:ascii="Helvetica" w:hAnsi="Helvetica" w:cs="Arial"/>
          <w:sz w:val="22"/>
          <w:szCs w:val="22"/>
        </w:rPr>
        <w:t>Liver disease and cirrhosis are the sixth most common cause of death in adults between the ages of 25 and 64. Idiosyncratic DILI, sometimes referred to as drug-induced autoimmune or immune-mediated hepatitis is the third most common cause of acute liver failure in the United States and the most common hepatic drug-induced hypersensitization process observed in approximately 9 to 12% of patients with autoimmune hepatitis. This form of hepatitis is the most common reason a drug is removed from the commercial market and the overwhelming majority of patients with DIH are women</w:t>
      </w:r>
      <w:r w:rsidR="00EF57D3">
        <w:rPr>
          <w:rFonts w:ascii="Helvetica" w:hAnsi="Helvetica" w:cs="Arial"/>
          <w:sz w:val="22"/>
          <w:szCs w:val="22"/>
        </w:rPr>
        <w:t xml:space="preserve">. </w:t>
      </w:r>
      <w:r w:rsidRPr="00EF57D3">
        <w:rPr>
          <w:rFonts w:ascii="Helvetica" w:hAnsi="Helvetica" w:cs="Arial"/>
          <w:sz w:val="22"/>
          <w:szCs w:val="22"/>
        </w:rPr>
        <w:t>This protocol produces critical features seen in humans, such as hepatitis, autoantibodies and sex differences</w:t>
      </w:r>
      <w:r w:rsidR="00EF57D3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EF57D3" w:rsidRPr="00EF57D3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EF57D3" w:rsidRPr="00EF57D3">
        <w:rPr>
          <w:rFonts w:ascii="Helvetica" w:hAnsi="Helvetica" w:cs="Arial" w:hint="eastAsia"/>
          <w:sz w:val="22"/>
          <w:szCs w:val="22"/>
        </w:rPr>
        <w:t>.</w:t>
      </w:r>
    </w:p>
    <w:p w14:paraId="6B18BB2E" w14:textId="77777777" w:rsidR="00EF5736" w:rsidRPr="00EF5736" w:rsidRDefault="00EF5736" w:rsidP="00EF5736">
      <w:pPr>
        <w:ind w:left="630"/>
        <w:outlineLvl w:val="0"/>
        <w:rPr>
          <w:rFonts w:ascii="Helvetica" w:hAnsi="Helvetica" w:cs="Arial"/>
          <w:sz w:val="22"/>
          <w:szCs w:val="22"/>
        </w:rPr>
      </w:pPr>
    </w:p>
    <w:p w14:paraId="34222176" w14:textId="1C6A77C6" w:rsidR="00EF57D3" w:rsidRPr="00EF57D3" w:rsidRDefault="00EF57D3" w:rsidP="00EF57D3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EF57D3">
        <w:rPr>
          <w:rFonts w:ascii="Helvetica" w:hAnsi="Helvetica" w:cs="Arial" w:hint="eastAsia"/>
          <w:sz w:val="22"/>
          <w:szCs w:val="22"/>
          <w:lang w:eastAsia="zh-CN"/>
        </w:rPr>
        <w:t>INTERVIEW</w:t>
      </w:r>
    </w:p>
    <w:p w14:paraId="24B52600" w14:textId="77777777" w:rsidR="00336C61" w:rsidRPr="00511F52" w:rsidRDefault="00336C61" w:rsidP="00336C61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6482321C" w14:textId="77777777" w:rsidR="00330F1B" w:rsidRPr="00511F52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  <w:u w:val="single"/>
        </w:rPr>
      </w:pPr>
    </w:p>
    <w:p w14:paraId="547FA271" w14:textId="3B819A7B" w:rsidR="00336C61" w:rsidRDefault="00E20202" w:rsidP="0087028A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EF57D3">
        <w:rPr>
          <w:rFonts w:ascii="Helvetica" w:hAnsi="Helvetica" w:cs="Arial"/>
          <w:b/>
          <w:sz w:val="22"/>
          <w:szCs w:val="22"/>
          <w:u w:val="single"/>
        </w:rPr>
        <w:t>Dolores B. Njoku</w:t>
      </w:r>
      <w:r w:rsidR="00EF57D3">
        <w:rPr>
          <w:rFonts w:ascii="Helvetica" w:hAnsi="Helvetica" w:cs="Arial"/>
          <w:sz w:val="22"/>
          <w:szCs w:val="22"/>
        </w:rPr>
        <w:t xml:space="preserve">: </w:t>
      </w:r>
      <w:r w:rsidRPr="00EF57D3">
        <w:rPr>
          <w:rFonts w:ascii="Helvetica" w:hAnsi="Helvetica" w:cs="Arial"/>
          <w:sz w:val="22"/>
          <w:szCs w:val="22"/>
        </w:rPr>
        <w:t>The main advantage of this technique is its reproducibility in an in vivo mouse model which gives scientists a chance to watch the development of the disease and its sequelae</w:t>
      </w:r>
      <w:r w:rsidR="00EF57D3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EF57D3" w:rsidRPr="00EF57D3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Pr="00EF57D3">
        <w:rPr>
          <w:rFonts w:ascii="Helvetica" w:hAnsi="Helvetica" w:cs="Arial"/>
          <w:sz w:val="22"/>
          <w:szCs w:val="22"/>
        </w:rPr>
        <w:t>.</w:t>
      </w:r>
    </w:p>
    <w:p w14:paraId="7D95B9E2" w14:textId="77777777" w:rsidR="00EF5736" w:rsidRPr="00EF5736" w:rsidRDefault="00EF5736" w:rsidP="00EF5736">
      <w:pPr>
        <w:ind w:left="630"/>
        <w:outlineLvl w:val="0"/>
        <w:rPr>
          <w:rFonts w:ascii="Helvetica" w:hAnsi="Helvetica" w:cs="Arial"/>
          <w:sz w:val="22"/>
          <w:szCs w:val="22"/>
        </w:rPr>
      </w:pPr>
    </w:p>
    <w:p w14:paraId="76103952" w14:textId="675ACFFB" w:rsidR="00EF57D3" w:rsidRPr="00EF57D3" w:rsidRDefault="00EF57D3" w:rsidP="00EF57D3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EF57D3">
        <w:rPr>
          <w:rFonts w:ascii="Helvetica" w:hAnsi="Helvetica" w:cs="Arial" w:hint="eastAsia"/>
          <w:sz w:val="22"/>
          <w:szCs w:val="22"/>
          <w:lang w:eastAsia="zh-CN"/>
        </w:rPr>
        <w:t>INTERVIEW</w:t>
      </w:r>
    </w:p>
    <w:p w14:paraId="00CDA612" w14:textId="77777777" w:rsidR="000D35D9" w:rsidRPr="006A6324" w:rsidRDefault="000D35D9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0C3ACC6B" w14:textId="7CB62583" w:rsidR="00EE4460" w:rsidRPr="006A6324" w:rsidRDefault="00F22F5E" w:rsidP="00330F1B">
      <w:pPr>
        <w:contextualSpacing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OPTIONAL </w:t>
      </w:r>
      <w:r w:rsidR="00F95E8D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2B26D4" w:rsidRPr="006A6324">
        <w:rPr>
          <w:rFonts w:ascii="Helvetica" w:hAnsi="Helvetica" w:cs="Arial"/>
          <w:b/>
          <w:sz w:val="22"/>
          <w:szCs w:val="22"/>
        </w:rPr>
        <w:t xml:space="preserve">: (Said by you on camera) </w:t>
      </w:r>
      <w:r w:rsidR="00DC058D">
        <w:rPr>
          <w:rFonts w:ascii="Helvetica" w:hAnsi="Helvetica" w:cs="Arial"/>
          <w:b/>
          <w:sz w:val="22"/>
          <w:szCs w:val="22"/>
        </w:rPr>
        <w:t>- All interview statements may be edited for length and clarity.</w:t>
      </w:r>
    </w:p>
    <w:p w14:paraId="5A08FEC4" w14:textId="77777777" w:rsidR="00D10BFA" w:rsidRPr="00336C61" w:rsidRDefault="00D10BFA" w:rsidP="00330F1B">
      <w:pPr>
        <w:contextualSpacing/>
        <w:rPr>
          <w:rFonts w:ascii="Helvetica" w:hAnsi="Helvetica" w:cs="Arial"/>
          <w:b/>
          <w:sz w:val="16"/>
          <w:szCs w:val="16"/>
        </w:rPr>
      </w:pPr>
    </w:p>
    <w:p w14:paraId="75F18465" w14:textId="77777777" w:rsidR="00330F1B" w:rsidRPr="001B3024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49E7E437" w14:textId="5652B058" w:rsidR="00CE10F2" w:rsidRDefault="00C76708" w:rsidP="008D6734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Dominic Thomas</w:t>
      </w:r>
      <w:r w:rsidR="00EF57D3">
        <w:rPr>
          <w:rFonts w:ascii="Helvetica" w:hAnsi="Helvetica" w:cs="Arial"/>
          <w:sz w:val="22"/>
          <w:szCs w:val="22"/>
        </w:rPr>
        <w:t xml:space="preserve">: </w:t>
      </w:r>
      <w:r w:rsidR="008D6734" w:rsidRPr="00EF57D3">
        <w:rPr>
          <w:rFonts w:ascii="Helvetica" w:hAnsi="Helvetica" w:cs="Arial"/>
          <w:sz w:val="22"/>
          <w:szCs w:val="22"/>
        </w:rPr>
        <w:t xml:space="preserve">Using this protocol we discovered a </w:t>
      </w:r>
      <w:r w:rsidR="008D6734" w:rsidRPr="008D6734">
        <w:rPr>
          <w:rFonts w:ascii="Helvetica" w:hAnsi="Helvetica" w:cs="Arial"/>
          <w:sz w:val="22"/>
          <w:szCs w:val="22"/>
        </w:rPr>
        <w:t>common epitope in anesthetic and viral hepatitis that is a dominant epitope in anesthetic hepatitis and is significantly associated with fibrosis in patients wi</w:t>
      </w:r>
      <w:r w:rsidR="00EF57D3">
        <w:rPr>
          <w:rFonts w:ascii="Helvetica" w:hAnsi="Helvetica" w:cs="Arial"/>
          <w:sz w:val="22"/>
          <w:szCs w:val="22"/>
        </w:rPr>
        <w:t xml:space="preserve">th viral hepatitis. Along with </w:t>
      </w:r>
      <w:r w:rsidR="008D6734" w:rsidRPr="008D6734">
        <w:rPr>
          <w:rFonts w:ascii="Helvetica" w:hAnsi="Helvetica" w:cs="Arial"/>
          <w:sz w:val="22"/>
          <w:szCs w:val="22"/>
        </w:rPr>
        <w:t>epitopes</w:t>
      </w:r>
      <w:r w:rsidR="008D6734">
        <w:rPr>
          <w:rFonts w:ascii="Helvetica" w:hAnsi="Helvetica" w:cs="Arial"/>
          <w:sz w:val="22"/>
          <w:szCs w:val="22"/>
        </w:rPr>
        <w:t xml:space="preserve"> discovered prior to ours, we believe that this information </w:t>
      </w:r>
      <w:r w:rsidR="008D6734" w:rsidRPr="008D6734">
        <w:rPr>
          <w:rFonts w:ascii="Helvetica" w:hAnsi="Helvetica" w:cs="Arial"/>
          <w:sz w:val="22"/>
          <w:szCs w:val="22"/>
        </w:rPr>
        <w:t xml:space="preserve">can be used to develop specific diagnostic tests for drug-induced or viral hepatitis or associated fibrosis </w:t>
      </w:r>
      <w:r w:rsidR="008D6734">
        <w:rPr>
          <w:rFonts w:ascii="Helvetica" w:hAnsi="Helvetica" w:cs="Arial"/>
          <w:sz w:val="22"/>
          <w:szCs w:val="22"/>
        </w:rPr>
        <w:t xml:space="preserve">that hopefully can </w:t>
      </w:r>
      <w:r w:rsidR="008D6734" w:rsidRPr="008D6734">
        <w:rPr>
          <w:rFonts w:ascii="Helvetica" w:hAnsi="Helvetica" w:cs="Arial"/>
          <w:sz w:val="22"/>
          <w:szCs w:val="22"/>
        </w:rPr>
        <w:t>predict individuals at-risk for developing these diseases or their sequelae</w:t>
      </w:r>
      <w:r w:rsidR="00EF57D3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EF57D3" w:rsidRPr="00EF57D3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8D6734" w:rsidRPr="008D6734">
        <w:rPr>
          <w:rFonts w:ascii="Helvetica" w:hAnsi="Helvetica" w:cs="Arial"/>
          <w:sz w:val="22"/>
          <w:szCs w:val="22"/>
        </w:rPr>
        <w:t>.</w:t>
      </w:r>
    </w:p>
    <w:p w14:paraId="1D9C3A00" w14:textId="77777777" w:rsidR="009C33E1" w:rsidRPr="009C33E1" w:rsidRDefault="009C33E1" w:rsidP="009C33E1">
      <w:pPr>
        <w:ind w:left="630"/>
        <w:outlineLvl w:val="0"/>
        <w:rPr>
          <w:rFonts w:ascii="Helvetica" w:hAnsi="Helvetica" w:cs="Arial"/>
          <w:sz w:val="22"/>
          <w:szCs w:val="22"/>
        </w:rPr>
      </w:pPr>
    </w:p>
    <w:p w14:paraId="089A005F" w14:textId="77777777" w:rsidR="00EF57D3" w:rsidRPr="00EF57D3" w:rsidRDefault="00EF57D3" w:rsidP="00EF57D3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EF57D3">
        <w:rPr>
          <w:rFonts w:ascii="Helvetica" w:hAnsi="Helvetica" w:cs="Arial" w:hint="eastAsia"/>
          <w:sz w:val="22"/>
          <w:szCs w:val="22"/>
          <w:lang w:eastAsia="zh-CN"/>
        </w:rPr>
        <w:t>INTERVIEW</w:t>
      </w:r>
    </w:p>
    <w:p w14:paraId="506C69ED" w14:textId="77777777" w:rsidR="00511F52" w:rsidRPr="00511F52" w:rsidRDefault="00511F52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6849D89B" w14:textId="5D749E0D" w:rsidR="00CE10F2" w:rsidRDefault="00C76708" w:rsidP="00177B33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Ting Yu Wu</w:t>
      </w:r>
      <w:r w:rsidR="00DC7D3A" w:rsidRPr="00511F52">
        <w:rPr>
          <w:rFonts w:ascii="Helvetica" w:hAnsi="Helvetica" w:cs="Arial"/>
          <w:sz w:val="22"/>
          <w:szCs w:val="22"/>
        </w:rPr>
        <w:t xml:space="preserve">: </w:t>
      </w:r>
      <w:r w:rsidR="00EF57D3">
        <w:rPr>
          <w:rFonts w:ascii="Helvetica" w:hAnsi="Helvetica" w:cs="Arial"/>
          <w:sz w:val="22"/>
          <w:szCs w:val="22"/>
        </w:rPr>
        <w:t>Absolutely!</w:t>
      </w:r>
      <w:r w:rsidR="00145685" w:rsidRPr="00EF57D3">
        <w:rPr>
          <w:rFonts w:ascii="Helvetica" w:hAnsi="Helvetica" w:cs="Arial"/>
          <w:sz w:val="22"/>
          <w:szCs w:val="22"/>
        </w:rPr>
        <w:t xml:space="preserve"> The techniques utilized are classical immunological techniques</w:t>
      </w:r>
      <w:r w:rsidR="00EF57D3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EF57D3" w:rsidRPr="00EF57D3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145685" w:rsidRPr="00EF57D3">
        <w:rPr>
          <w:rFonts w:ascii="Helvetica" w:hAnsi="Helvetica" w:cs="Arial"/>
          <w:sz w:val="22"/>
          <w:szCs w:val="22"/>
        </w:rPr>
        <w:t>.</w:t>
      </w:r>
    </w:p>
    <w:p w14:paraId="1690F807" w14:textId="77777777" w:rsidR="009C33E1" w:rsidRPr="009C33E1" w:rsidRDefault="009C33E1" w:rsidP="009C33E1">
      <w:pPr>
        <w:ind w:left="630"/>
        <w:outlineLvl w:val="0"/>
        <w:rPr>
          <w:rFonts w:ascii="Helvetica" w:hAnsi="Helvetica" w:cs="Arial"/>
          <w:sz w:val="22"/>
          <w:szCs w:val="22"/>
        </w:rPr>
      </w:pPr>
    </w:p>
    <w:p w14:paraId="72D5BED5" w14:textId="77777777" w:rsidR="00EF57D3" w:rsidRPr="00EF57D3" w:rsidRDefault="00EF57D3" w:rsidP="00EF57D3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EF57D3">
        <w:rPr>
          <w:rFonts w:ascii="Helvetica" w:hAnsi="Helvetica" w:cs="Arial" w:hint="eastAsia"/>
          <w:sz w:val="22"/>
          <w:szCs w:val="22"/>
          <w:lang w:eastAsia="zh-CN"/>
        </w:rPr>
        <w:t>INTERVIEW</w:t>
      </w:r>
    </w:p>
    <w:p w14:paraId="644B27DC" w14:textId="77777777" w:rsidR="00330F1B" w:rsidRPr="00511F52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  <w:lang w:eastAsia="zh-CN"/>
        </w:rPr>
      </w:pPr>
    </w:p>
    <w:p w14:paraId="3928BDBE" w14:textId="24B6BD75" w:rsidR="00DC7D3A" w:rsidRDefault="00C76708" w:rsidP="00B84BAF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proofErr w:type="spellStart"/>
      <w:r>
        <w:rPr>
          <w:rFonts w:ascii="Helvetica" w:hAnsi="Helvetica" w:cs="Arial"/>
          <w:b/>
          <w:sz w:val="22"/>
          <w:szCs w:val="22"/>
          <w:u w:val="single"/>
        </w:rPr>
        <w:t>Merylin</w:t>
      </w:r>
      <w:proofErr w:type="spellEnd"/>
      <w:r>
        <w:rPr>
          <w:rFonts w:ascii="Helvetica" w:hAnsi="Helvetica" w:cs="Arial"/>
          <w:b/>
          <w:sz w:val="22"/>
          <w:szCs w:val="22"/>
          <w:u w:val="single"/>
        </w:rPr>
        <w:t xml:space="preserve"> </w:t>
      </w:r>
      <w:proofErr w:type="spellStart"/>
      <w:r>
        <w:rPr>
          <w:rFonts w:ascii="Helvetica" w:hAnsi="Helvetica" w:cs="Arial"/>
          <w:b/>
          <w:sz w:val="22"/>
          <w:szCs w:val="22"/>
          <w:u w:val="single"/>
        </w:rPr>
        <w:t>Cottagiri</w:t>
      </w:r>
      <w:proofErr w:type="spellEnd"/>
      <w:r w:rsidR="00DC7D3A" w:rsidRPr="00511F52">
        <w:rPr>
          <w:rFonts w:ascii="Helvetica" w:hAnsi="Helvetica" w:cs="Arial"/>
          <w:sz w:val="22"/>
          <w:szCs w:val="22"/>
        </w:rPr>
        <w:t xml:space="preserve">: </w:t>
      </w:r>
      <w:r w:rsidR="00145685" w:rsidRPr="00B84BAF">
        <w:rPr>
          <w:rFonts w:ascii="Helvetica" w:hAnsi="Helvetica" w:cs="Arial"/>
          <w:sz w:val="22"/>
          <w:szCs w:val="22"/>
        </w:rPr>
        <w:t>The first time you do the experiment, give yourself enough time</w:t>
      </w:r>
      <w:r w:rsidR="00B84BAF">
        <w:rPr>
          <w:rFonts w:ascii="Helvetica" w:hAnsi="Helvetica" w:cs="Arial"/>
          <w:sz w:val="22"/>
          <w:szCs w:val="22"/>
        </w:rPr>
        <w:t xml:space="preserve">. </w:t>
      </w:r>
      <w:r w:rsidR="00576A2F" w:rsidRPr="00B84BAF">
        <w:rPr>
          <w:rFonts w:ascii="Helvetica" w:hAnsi="Helvetica" w:cs="Arial"/>
          <w:sz w:val="22"/>
          <w:szCs w:val="22"/>
        </w:rPr>
        <w:t>After the first time through, it goes pretty quickly</w:t>
      </w:r>
      <w:r w:rsidR="00B84BAF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B84BAF" w:rsidRPr="00B84BAF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B84BAF">
        <w:rPr>
          <w:rFonts w:ascii="Helvetica" w:hAnsi="Helvetica" w:cs="Arial" w:hint="eastAsia"/>
          <w:sz w:val="22"/>
          <w:szCs w:val="22"/>
        </w:rPr>
        <w:t>.</w:t>
      </w:r>
    </w:p>
    <w:p w14:paraId="6DB86855" w14:textId="77777777" w:rsidR="009C33E1" w:rsidRPr="009C33E1" w:rsidRDefault="009C33E1" w:rsidP="009C33E1">
      <w:pPr>
        <w:outlineLvl w:val="0"/>
        <w:rPr>
          <w:rFonts w:ascii="Helvetica" w:hAnsi="Helvetica" w:cs="Arial"/>
          <w:sz w:val="22"/>
          <w:szCs w:val="22"/>
        </w:rPr>
      </w:pPr>
    </w:p>
    <w:p w14:paraId="237E24AA" w14:textId="77777777" w:rsidR="009C33E1" w:rsidRDefault="009C33E1" w:rsidP="009C33E1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INTERVIEW</w:t>
      </w:r>
    </w:p>
    <w:p w14:paraId="6D3D229F" w14:textId="77777777" w:rsidR="00B84BAF" w:rsidRPr="00B84BAF" w:rsidRDefault="00B84BAF" w:rsidP="00B84BAF">
      <w:pPr>
        <w:ind w:left="630"/>
        <w:outlineLvl w:val="0"/>
        <w:rPr>
          <w:rFonts w:ascii="Helvetica" w:hAnsi="Helvetica" w:cs="Arial"/>
          <w:sz w:val="22"/>
          <w:szCs w:val="22"/>
        </w:rPr>
      </w:pPr>
    </w:p>
    <w:p w14:paraId="78B000C9" w14:textId="055A5839" w:rsidR="00D10BFA" w:rsidRDefault="00C76708" w:rsidP="00177B33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proofErr w:type="spellStart"/>
      <w:r>
        <w:rPr>
          <w:rFonts w:ascii="Helvetica" w:hAnsi="Helvetica" w:cs="Arial"/>
          <w:b/>
          <w:sz w:val="22"/>
          <w:szCs w:val="22"/>
          <w:u w:val="single"/>
        </w:rPr>
        <w:t>Maeva</w:t>
      </w:r>
      <w:proofErr w:type="spellEnd"/>
      <w:r>
        <w:rPr>
          <w:rFonts w:ascii="Helvetica" w:hAnsi="Helvetica" w:cs="Arial"/>
          <w:b/>
          <w:sz w:val="22"/>
          <w:szCs w:val="22"/>
          <w:u w:val="single"/>
        </w:rPr>
        <w:t xml:space="preserve"> </w:t>
      </w:r>
      <w:proofErr w:type="spellStart"/>
      <w:r>
        <w:rPr>
          <w:rFonts w:ascii="Helvetica" w:hAnsi="Helvetica" w:cs="Arial"/>
          <w:b/>
          <w:sz w:val="22"/>
          <w:szCs w:val="22"/>
          <w:u w:val="single"/>
        </w:rPr>
        <w:t>Nyandjo</w:t>
      </w:r>
      <w:proofErr w:type="spellEnd"/>
      <w:r w:rsidR="009C33E1">
        <w:rPr>
          <w:rFonts w:ascii="Helvetica" w:hAnsi="Helvetica" w:cs="Arial"/>
          <w:sz w:val="22"/>
          <w:szCs w:val="22"/>
        </w:rPr>
        <w:t xml:space="preserve">: </w:t>
      </w:r>
      <w:r w:rsidR="00576A2F">
        <w:rPr>
          <w:rFonts w:ascii="Helvetica" w:hAnsi="Helvetica" w:cs="Arial"/>
          <w:sz w:val="22"/>
          <w:szCs w:val="22"/>
        </w:rPr>
        <w:t>The written techniques can be overwhelming because we always use several checks and balances to ensure reproducibility of our results</w:t>
      </w:r>
      <w:r w:rsidR="009C33E1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9C33E1" w:rsidRPr="009C33E1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9C33E1"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27CF7BC8" w14:textId="77777777" w:rsidR="009C33E1" w:rsidRPr="009C33E1" w:rsidRDefault="009C33E1" w:rsidP="009C33E1">
      <w:pPr>
        <w:outlineLvl w:val="0"/>
        <w:rPr>
          <w:rFonts w:ascii="Helvetica" w:hAnsi="Helvetica" w:cs="Arial"/>
          <w:sz w:val="22"/>
          <w:szCs w:val="22"/>
        </w:rPr>
      </w:pPr>
    </w:p>
    <w:p w14:paraId="75F73595" w14:textId="27BF3EB1" w:rsidR="009C33E1" w:rsidRDefault="009C33E1" w:rsidP="009C33E1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INTERVIEW</w:t>
      </w:r>
    </w:p>
    <w:p w14:paraId="252B69C9" w14:textId="77777777" w:rsidR="00336C61" w:rsidRPr="00511F52" w:rsidRDefault="00336C61" w:rsidP="00336C61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6AFB5252" w14:textId="77777777" w:rsidR="001819E3" w:rsidRDefault="001819E3" w:rsidP="00330F1B">
      <w:pPr>
        <w:contextualSpacing/>
        <w:rPr>
          <w:rFonts w:ascii="Helvetica" w:hAnsi="Helvetica" w:cs="Arial"/>
          <w:b/>
          <w:sz w:val="22"/>
          <w:szCs w:val="22"/>
        </w:rPr>
      </w:pPr>
    </w:p>
    <w:p w14:paraId="57613BFF" w14:textId="77777777" w:rsidR="001013DB" w:rsidRDefault="001013DB">
      <w:pPr>
        <w:rPr>
          <w:rFonts w:ascii="Helvetica" w:eastAsiaTheme="majorEastAsia" w:hAnsi="Helvetica" w:cstheme="majorBidi"/>
          <w:color w:val="323E4F" w:themeColor="text2" w:themeShade="BF"/>
          <w:spacing w:val="5"/>
          <w:kern w:val="28"/>
          <w:sz w:val="52"/>
          <w:szCs w:val="52"/>
        </w:rPr>
      </w:pPr>
      <w:r>
        <w:rPr>
          <w:rFonts w:ascii="Helvetica" w:hAnsi="Helvetica"/>
        </w:rPr>
        <w:br w:type="page"/>
      </w:r>
    </w:p>
    <w:p w14:paraId="4B91D8F4" w14:textId="72D458D8" w:rsidR="00D94C52" w:rsidRPr="00450B27" w:rsidRDefault="00D94C52" w:rsidP="00D94C52">
      <w:pPr>
        <w:pStyle w:val="Title"/>
        <w:ind w:left="360"/>
        <w:jc w:val="center"/>
        <w:rPr>
          <w:rFonts w:ascii="Helvetica" w:hAnsi="Helvetica"/>
          <w:lang w:eastAsia="zh-TW"/>
        </w:rPr>
      </w:pPr>
      <w:r w:rsidRPr="00450B27">
        <w:rPr>
          <w:rFonts w:ascii="Helvetica" w:hAnsi="Helvetica"/>
        </w:rPr>
        <w:lastRenderedPageBreak/>
        <w:t>Section - Protocol</w:t>
      </w:r>
    </w:p>
    <w:p w14:paraId="1EECA643" w14:textId="1C6FE91E" w:rsidR="000375C9" w:rsidRPr="000375C9" w:rsidRDefault="000375C9" w:rsidP="000375C9">
      <w:pPr>
        <w:spacing w:before="240"/>
        <w:ind w:left="36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0375C9">
        <w:rPr>
          <w:rFonts w:ascii="Helvetica" w:hAnsi="Helvetica" w:cs="Arial"/>
          <w:sz w:val="22"/>
          <w:szCs w:val="22"/>
          <w:lang w:eastAsia="zh-CN"/>
        </w:rPr>
        <w:t>All procedures were approved by the animal care and use committee</w:t>
      </w:r>
      <w:r w:rsidR="00587B6C">
        <w:rPr>
          <w:rFonts w:ascii="Helvetica" w:hAnsi="Helvetica" w:cs="Arial"/>
          <w:sz w:val="22"/>
          <w:szCs w:val="22"/>
          <w:lang w:eastAsia="zh-CN"/>
        </w:rPr>
        <w:t xml:space="preserve"> by </w:t>
      </w:r>
      <w:r w:rsidR="003E0501">
        <w:rPr>
          <w:rFonts w:ascii="Helvetica" w:hAnsi="Helvetica" w:cs="Arial"/>
          <w:sz w:val="22"/>
          <w:szCs w:val="22"/>
          <w:lang w:eastAsia="zh-CN"/>
        </w:rPr>
        <w:t>Johns Hopkins University</w:t>
      </w:r>
      <w:r w:rsidRPr="000375C9">
        <w:rPr>
          <w:rFonts w:ascii="Helvetica" w:hAnsi="Helvetica" w:cs="Arial"/>
          <w:sz w:val="22"/>
          <w:szCs w:val="22"/>
          <w:lang w:eastAsia="zh-CN"/>
        </w:rPr>
        <w:t>.</w:t>
      </w:r>
      <w:bookmarkStart w:id="0" w:name="OLE_LINK19"/>
      <w:bookmarkStart w:id="1" w:name="OLE_LINK20"/>
    </w:p>
    <w:bookmarkEnd w:id="0"/>
    <w:bookmarkEnd w:id="1"/>
    <w:p w14:paraId="766FFE7C" w14:textId="380E8617" w:rsidR="002402F4" w:rsidRPr="002402F4" w:rsidRDefault="00523E63" w:rsidP="002402F4">
      <w:pPr>
        <w:pStyle w:val="BodyText"/>
        <w:numPr>
          <w:ilvl w:val="0"/>
          <w:numId w:val="12"/>
        </w:numPr>
        <w:spacing w:before="24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Helvetica" w:hAnsi="Helvetica" w:cs="Arial" w:hint="eastAsia"/>
          <w:b/>
          <w:i w:val="0"/>
          <w:sz w:val="22"/>
          <w:szCs w:val="22"/>
        </w:rPr>
        <w:t>I</w:t>
      </w:r>
      <w:r w:rsidRPr="00523E63">
        <w:rPr>
          <w:rFonts w:ascii="Helvetica" w:hAnsi="Helvetica" w:cs="Arial"/>
          <w:b/>
          <w:i w:val="0"/>
          <w:sz w:val="22"/>
          <w:szCs w:val="22"/>
        </w:rPr>
        <w:t>solation of the S</w:t>
      </w:r>
      <w:r w:rsidR="00E514D7">
        <w:rPr>
          <w:rFonts w:ascii="Helvetica" w:hAnsi="Helvetica" w:cs="Arial" w:hint="eastAsia"/>
          <w:b/>
          <w:i w:val="0"/>
          <w:sz w:val="22"/>
          <w:szCs w:val="22"/>
          <w:lang w:eastAsia="zh-CN"/>
        </w:rPr>
        <w:t>-</w:t>
      </w:r>
      <w:r w:rsidRPr="00523E63">
        <w:rPr>
          <w:rFonts w:ascii="Helvetica" w:hAnsi="Helvetica" w:cs="Arial"/>
          <w:b/>
          <w:i w:val="0"/>
          <w:sz w:val="22"/>
          <w:szCs w:val="22"/>
        </w:rPr>
        <w:t>100</w:t>
      </w:r>
      <w:r w:rsidRPr="00523E63">
        <w:rPr>
          <w:rFonts w:ascii="Helvetica" w:hAnsi="Helvetica" w:cs="Arial" w:hint="eastAsia"/>
          <w:b/>
          <w:i w:val="0"/>
          <w:sz w:val="22"/>
          <w:szCs w:val="22"/>
        </w:rPr>
        <w:t xml:space="preserve"> </w:t>
      </w:r>
      <w:r>
        <w:rPr>
          <w:rFonts w:ascii="Helvetica" w:hAnsi="Helvetica" w:cs="Arial"/>
          <w:b/>
          <w:i w:val="0"/>
          <w:sz w:val="22"/>
          <w:szCs w:val="22"/>
        </w:rPr>
        <w:t>Fraction of the L</w:t>
      </w:r>
      <w:r w:rsidRPr="00523E63">
        <w:rPr>
          <w:rFonts w:ascii="Helvetica" w:hAnsi="Helvetica" w:cs="Arial"/>
          <w:b/>
          <w:i w:val="0"/>
          <w:sz w:val="22"/>
          <w:szCs w:val="22"/>
        </w:rPr>
        <w:t>iver</w:t>
      </w:r>
    </w:p>
    <w:p w14:paraId="58CA1EE3" w14:textId="10760D28" w:rsidR="00A7768D" w:rsidRPr="00CE0975" w:rsidRDefault="00A7768D" w:rsidP="001649D8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A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>f</w:t>
      </w: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ter 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>euthanasia</w:t>
      </w:r>
      <w:r w:rsidR="00CE0975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of the</w:t>
      </w:r>
      <w:r w:rsidR="003B28E8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BALB/c</w:t>
      </w:r>
      <w:r w:rsidR="00520631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520631" w:rsidRPr="00520631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 xml:space="preserve">(pronounce as </w:t>
      </w:r>
      <w:proofErr w:type="spellStart"/>
      <w:r w:rsidR="00520631" w:rsidRPr="00520631">
        <w:rPr>
          <w:rFonts w:ascii="Helvetica" w:hAnsi="Helvetica" w:cs="Arial"/>
          <w:i/>
          <w:color w:val="FF0000"/>
          <w:sz w:val="22"/>
          <w:szCs w:val="22"/>
          <w:lang w:eastAsia="zh-CN"/>
        </w:rPr>
        <w:t>bal•b</w:t>
      </w:r>
      <w:proofErr w:type="spellEnd"/>
      <w:r w:rsidR="00520631" w:rsidRPr="00520631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)</w:t>
      </w:r>
      <w:r w:rsidR="00CE0975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CE0975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mouse</w:t>
      </w:r>
      <w:r w:rsidR="00E514D7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="00E514D7" w:rsidRPr="00883677">
        <w:rPr>
          <w:rFonts w:ascii="Helvetica" w:hAnsi="Helvetica" w:cs="Arial" w:hint="eastAsia"/>
          <w:b/>
          <w:color w:val="7030A0"/>
          <w:sz w:val="22"/>
          <w:szCs w:val="22"/>
          <w:lang w:eastAsia="zh-CN"/>
        </w:rPr>
        <w:t>[1]</w:t>
      </w: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,</w:t>
      </w:r>
      <w:r w:rsidR="001649D8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="00E514D7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with</w:t>
      </w:r>
      <w:r w:rsidR="00CE0975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microsurgical scissors, </w:t>
      </w:r>
      <w:r w:rsidR="00CE0975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use </w:t>
      </w:r>
      <w:r w:rsidR="00CE0975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a midline incision </w:t>
      </w:r>
      <w:r w:rsidR="00CE0975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to </w:t>
      </w:r>
      <w:r w:rsidR="00CE0975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expose the intra-abdominal contents</w:t>
      </w:r>
      <w:r w:rsidR="00CE0975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="00CE0975" w:rsidRPr="00883677">
        <w:rPr>
          <w:rFonts w:ascii="Helvetica" w:hAnsi="Helvetica" w:cs="Arial" w:hint="eastAsia"/>
          <w:b/>
          <w:color w:val="7030A0"/>
          <w:sz w:val="22"/>
          <w:szCs w:val="22"/>
          <w:lang w:eastAsia="zh-CN"/>
        </w:rPr>
        <w:t>[2]</w:t>
      </w:r>
      <w:r w:rsidR="00CE0975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,</w:t>
      </w:r>
      <w:r w:rsidR="00CE0975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and make a small cut in the inferior vena cava to remove the blood</w:t>
      </w:r>
      <w:r w:rsidR="00E57E8B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="00E57E8B" w:rsidRPr="00E57E8B">
        <w:rPr>
          <w:rFonts w:ascii="Helvetica" w:hAnsi="Helvetica" w:cs="Arial" w:hint="eastAsia"/>
          <w:b/>
          <w:sz w:val="22"/>
          <w:szCs w:val="22"/>
          <w:lang w:eastAsia="zh-CN"/>
        </w:rPr>
        <w:t>[3]</w:t>
      </w:r>
      <w:r w:rsidR="00CE0975" w:rsidRPr="00A7768D">
        <w:rPr>
          <w:rFonts w:ascii="Helvetica" w:hAnsi="Helvetica" w:cs="Arial"/>
          <w:sz w:val="22"/>
          <w:szCs w:val="22"/>
          <w:lang w:eastAsia="zh-CN"/>
        </w:rPr>
        <w:t xml:space="preserve">. </w:t>
      </w:r>
    </w:p>
    <w:p w14:paraId="0171003E" w14:textId="1FF9DBB2" w:rsidR="00A7768D" w:rsidRDefault="001649D8" w:rsidP="001649D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MED: Shot of the euthanized </w:t>
      </w:r>
      <w:r w:rsidR="00CE0975">
        <w:rPr>
          <w:rFonts w:ascii="Helvetica" w:hAnsi="Helvetica" w:cs="Arial" w:hint="eastAsia"/>
          <w:sz w:val="22"/>
          <w:szCs w:val="22"/>
          <w:lang w:eastAsia="zh-CN"/>
        </w:rPr>
        <w:t>mouse</w:t>
      </w:r>
      <w:r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5B35A0BC" w14:textId="504F1295" w:rsidR="001649D8" w:rsidRDefault="00CE0975" w:rsidP="001649D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CU: </w:t>
      </w:r>
      <w:r w:rsidR="00E57E8B">
        <w:rPr>
          <w:rFonts w:ascii="Helvetica" w:hAnsi="Helvetica" w:cs="Arial" w:hint="eastAsia"/>
          <w:sz w:val="22"/>
          <w:szCs w:val="22"/>
          <w:lang w:eastAsia="zh-CN"/>
        </w:rPr>
        <w:t>Talent cuts the abdomen of the mouse.</w:t>
      </w:r>
    </w:p>
    <w:p w14:paraId="7A129D4A" w14:textId="21B52EE1" w:rsidR="0016250E" w:rsidRPr="0016250E" w:rsidRDefault="0016250E" w:rsidP="001649D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CU: Talent cuts a large vein.</w:t>
      </w:r>
    </w:p>
    <w:p w14:paraId="6722FE72" w14:textId="7ACA1F55" w:rsidR="00A7768D" w:rsidRDefault="00FE3154" w:rsidP="0001152F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Then, 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>p</w:t>
      </w:r>
      <w:r w:rsidR="00A7768D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lace a 24-gauge angiocatheter </w:t>
      </w:r>
      <w:r w:rsidR="006D23DD" w:rsidRPr="001649D8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 xml:space="preserve">(pronounce as </w:t>
      </w:r>
      <w:r w:rsidR="0001152F" w:rsidRPr="0001152F">
        <w:rPr>
          <w:rFonts w:ascii="Helvetica" w:hAnsi="Helvetica" w:cs="Arial"/>
          <w:i/>
          <w:color w:val="FF0000"/>
          <w:sz w:val="22"/>
          <w:szCs w:val="22"/>
          <w:lang w:eastAsia="zh-CN"/>
        </w:rPr>
        <w:t>an-</w:t>
      </w:r>
      <w:proofErr w:type="spellStart"/>
      <w:r w:rsidR="0001152F" w:rsidRPr="0001152F">
        <w:rPr>
          <w:rFonts w:ascii="Helvetica" w:hAnsi="Helvetica" w:cs="Arial"/>
          <w:i/>
          <w:color w:val="FF0000"/>
          <w:sz w:val="22"/>
          <w:szCs w:val="22"/>
          <w:lang w:eastAsia="zh-CN"/>
        </w:rPr>
        <w:t>jē</w:t>
      </w:r>
      <w:proofErr w:type="spellEnd"/>
      <w:r w:rsidR="0001152F" w:rsidRPr="0001152F">
        <w:rPr>
          <w:rFonts w:ascii="Helvetica" w:hAnsi="Helvetica" w:cs="Arial"/>
          <w:i/>
          <w:color w:val="FF0000"/>
          <w:sz w:val="22"/>
          <w:szCs w:val="22"/>
          <w:lang w:eastAsia="zh-CN"/>
        </w:rPr>
        <w:t>-ō-ˈka-</w:t>
      </w:r>
      <w:proofErr w:type="spellStart"/>
      <w:r w:rsidR="0001152F" w:rsidRPr="0001152F">
        <w:rPr>
          <w:rFonts w:ascii="Helvetica" w:hAnsi="Helvetica" w:cs="Arial"/>
          <w:i/>
          <w:color w:val="FF0000"/>
          <w:sz w:val="22"/>
          <w:szCs w:val="22"/>
          <w:lang w:eastAsia="zh-CN"/>
        </w:rPr>
        <w:t>thə</w:t>
      </w:r>
      <w:proofErr w:type="spellEnd"/>
      <w:r w:rsidR="0001152F" w:rsidRPr="0001152F">
        <w:rPr>
          <w:rFonts w:ascii="Helvetica" w:hAnsi="Helvetica" w:cs="Arial"/>
          <w:i/>
          <w:color w:val="FF0000"/>
          <w:sz w:val="22"/>
          <w:szCs w:val="22"/>
          <w:lang w:eastAsia="zh-CN"/>
        </w:rPr>
        <w:t>-</w:t>
      </w:r>
      <w:proofErr w:type="spellStart"/>
      <w:r w:rsidR="0001152F" w:rsidRPr="0001152F">
        <w:rPr>
          <w:rFonts w:ascii="Helvetica" w:hAnsi="Helvetica" w:cs="Arial"/>
          <w:i/>
          <w:color w:val="FF0000"/>
          <w:sz w:val="22"/>
          <w:szCs w:val="22"/>
          <w:lang w:eastAsia="zh-CN"/>
        </w:rPr>
        <w:t>tər</w:t>
      </w:r>
      <w:proofErr w:type="spellEnd"/>
      <w:r w:rsidR="006D23DD" w:rsidRPr="001649D8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)</w:t>
      </w:r>
      <w:r w:rsidR="006D23DD" w:rsidRPr="001649D8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A7768D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into the portal vein </w:t>
      </w:r>
      <w:r w:rsidR="0016250E" w:rsidRPr="00883677">
        <w:rPr>
          <w:rFonts w:ascii="Helvetica" w:hAnsi="Helvetica" w:cs="Arial" w:hint="eastAsia"/>
          <w:b/>
          <w:color w:val="7030A0"/>
          <w:sz w:val="22"/>
          <w:szCs w:val="22"/>
          <w:lang w:eastAsia="zh-CN"/>
        </w:rPr>
        <w:t>[1]</w:t>
      </w: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.</w:t>
      </w:r>
      <w:r w:rsidR="0016250E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="007B7F42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Keep the PBS </w:t>
      </w:r>
      <w:r w:rsidR="007B7F42" w:rsidRPr="007B7F42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(</w:t>
      </w:r>
      <w:r w:rsidR="007B7F42" w:rsidRPr="007B7F42">
        <w:rPr>
          <w:rFonts w:ascii="Helvetica" w:hAnsi="Helvetica" w:cs="Arial"/>
          <w:i/>
          <w:color w:val="FF0000"/>
          <w:sz w:val="22"/>
          <w:szCs w:val="22"/>
          <w:lang w:eastAsia="zh-CN"/>
        </w:rPr>
        <w:t>pronounce</w:t>
      </w:r>
      <w:r w:rsidR="007B7F42" w:rsidRPr="007B7F42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 xml:space="preserve"> as P-B-S)</w:t>
      </w:r>
      <w:r w:rsidR="007B7F42" w:rsidRPr="007B7F42">
        <w:rPr>
          <w:rFonts w:ascii="Helvetica" w:hAnsi="Helvetica" w:cs="Arial" w:hint="eastAsia"/>
          <w:color w:val="FF0000"/>
          <w:sz w:val="22"/>
          <w:szCs w:val="22"/>
          <w:lang w:eastAsia="zh-CN"/>
        </w:rPr>
        <w:t xml:space="preserve"> </w:t>
      </w:r>
      <w:r w:rsidR="007B7F42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i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n a water bath </w:t>
      </w: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at 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4 </w:t>
      </w: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degrees Celsius, </w:t>
      </w:r>
      <w:r w:rsidR="007B7F42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and </w:t>
      </w:r>
      <w:r w:rsidR="00022BD6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use a peristaltic pump to </w:t>
      </w:r>
      <w:r w:rsidR="00A7768D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perfuse the liver with 40 m</w:t>
      </w:r>
      <w:r w:rsidR="005C157E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illiliters </w:t>
      </w:r>
      <w:r w:rsidR="00A7768D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of </w:t>
      </w:r>
      <w:r w:rsidR="007B7F42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PBS </w:t>
      </w:r>
      <w:r w:rsidR="009C011B" w:rsidRPr="00883677">
        <w:rPr>
          <w:rFonts w:ascii="Helvetica" w:hAnsi="Helvetica" w:cs="Arial" w:hint="eastAsia"/>
          <w:b/>
          <w:color w:val="7030A0"/>
          <w:sz w:val="22"/>
          <w:szCs w:val="22"/>
          <w:lang w:eastAsia="zh-CN"/>
        </w:rPr>
        <w:t xml:space="preserve">[2-TXT] </w:t>
      </w:r>
      <w:r w:rsidR="00FC034F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at the rate of </w:t>
      </w:r>
      <w:r w:rsidR="00FC034F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10 m</w:t>
      </w:r>
      <w:r w:rsidR="009D040D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illiliter</w:t>
      </w: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s</w:t>
      </w:r>
      <w:r w:rsidR="009D040D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per minute</w:t>
      </w:r>
      <w:r w:rsidR="009C011B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="009C011B" w:rsidRPr="009C011B">
        <w:rPr>
          <w:rFonts w:ascii="Helvetica" w:hAnsi="Helvetica" w:cs="Arial" w:hint="eastAsia"/>
          <w:b/>
          <w:sz w:val="22"/>
          <w:szCs w:val="22"/>
          <w:lang w:eastAsia="zh-CN"/>
        </w:rPr>
        <w:t>[3]</w:t>
      </w:r>
      <w:r w:rsidR="00A7768D" w:rsidRPr="00A7768D">
        <w:rPr>
          <w:rFonts w:ascii="Helvetica" w:hAnsi="Helvetica" w:cs="Arial"/>
          <w:sz w:val="22"/>
          <w:szCs w:val="22"/>
          <w:lang w:eastAsia="zh-CN"/>
        </w:rPr>
        <w:t>.</w:t>
      </w:r>
    </w:p>
    <w:p w14:paraId="3FEA6246" w14:textId="0097D6C7" w:rsidR="0016250E" w:rsidRDefault="0016250E" w:rsidP="0016250E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CU: Talent </w:t>
      </w:r>
      <w:r w:rsidR="00D235D7">
        <w:rPr>
          <w:rFonts w:ascii="Helvetica" w:hAnsi="Helvetica" w:cs="Arial" w:hint="eastAsia"/>
          <w:sz w:val="22"/>
          <w:szCs w:val="22"/>
          <w:lang w:eastAsia="zh-CN"/>
        </w:rPr>
        <w:t>puts a tube into the vein</w:t>
      </w:r>
      <w:r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5C174544" w14:textId="5AB7DBD3" w:rsidR="00D235D7" w:rsidRPr="009C011B" w:rsidRDefault="00FC034F" w:rsidP="0016250E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MED: </w:t>
      </w:r>
      <w:r w:rsidR="00FE3154">
        <w:rPr>
          <w:rFonts w:ascii="Helvetica" w:hAnsi="Helvetica" w:cs="Arial" w:hint="eastAsia"/>
          <w:sz w:val="22"/>
          <w:szCs w:val="22"/>
          <w:lang w:eastAsia="zh-CN"/>
        </w:rPr>
        <w:t xml:space="preserve">Talent supplies buffer into the liver. </w:t>
      </w:r>
      <w:r w:rsidRPr="00FE3154">
        <w:rPr>
          <w:rFonts w:ascii="Helvetica" w:hAnsi="Helvetica" w:cs="Arial" w:hint="eastAsia"/>
          <w:b/>
          <w:sz w:val="22"/>
          <w:szCs w:val="22"/>
          <w:lang w:eastAsia="zh-CN"/>
        </w:rPr>
        <w:t xml:space="preserve">TEXT: </w:t>
      </w:r>
      <w:r w:rsidR="007B7F42">
        <w:rPr>
          <w:rFonts w:ascii="Helvetica" w:hAnsi="Helvetica" w:cs="Arial" w:hint="eastAsia"/>
          <w:b/>
          <w:sz w:val="22"/>
          <w:szCs w:val="22"/>
          <w:lang w:eastAsia="zh-CN"/>
        </w:rPr>
        <w:t>PBS (</w:t>
      </w:r>
      <w:r w:rsidR="007B7F42" w:rsidRPr="007B7F42">
        <w:rPr>
          <w:rFonts w:ascii="Helvetica" w:hAnsi="Helvetica" w:cs="Arial"/>
          <w:b/>
          <w:sz w:val="22"/>
          <w:szCs w:val="22"/>
          <w:lang w:eastAsia="zh-CN"/>
        </w:rPr>
        <w:t>phosphate buffered saline</w:t>
      </w:r>
      <w:r w:rsidR="007B7F42">
        <w:rPr>
          <w:rFonts w:ascii="Helvetica" w:hAnsi="Helvetica" w:cs="Arial" w:hint="eastAsia"/>
          <w:b/>
          <w:sz w:val="22"/>
          <w:szCs w:val="22"/>
          <w:lang w:eastAsia="zh-CN"/>
        </w:rPr>
        <w:t>) at p</w:t>
      </w:r>
      <w:r w:rsidRPr="00FE3154">
        <w:rPr>
          <w:rFonts w:ascii="Helvetica" w:hAnsi="Helvetica" w:cs="Arial"/>
          <w:b/>
          <w:sz w:val="22"/>
          <w:szCs w:val="22"/>
          <w:lang w:eastAsia="zh-CN"/>
        </w:rPr>
        <w:t>H 7.4</w:t>
      </w:r>
    </w:p>
    <w:p w14:paraId="4C075B8D" w14:textId="5150026B" w:rsidR="009C011B" w:rsidRPr="009D3687" w:rsidRDefault="009C011B" w:rsidP="0016250E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CU: Shot of the pump showing the flow rate.</w:t>
      </w:r>
    </w:p>
    <w:p w14:paraId="211BDF37" w14:textId="6698FFD5" w:rsidR="009C011B" w:rsidRDefault="009C011B" w:rsidP="009C011B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With 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>micro</w:t>
      </w: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-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>scissors</w:t>
      </w: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, carefully release the liver from the abdomen </w:t>
      </w:r>
      <w:r w:rsidRPr="00883677">
        <w:rPr>
          <w:rFonts w:ascii="Helvetica" w:hAnsi="Helvetica" w:cs="Arial" w:hint="eastAsia"/>
          <w:b/>
          <w:color w:val="7030A0"/>
          <w:sz w:val="22"/>
          <w:szCs w:val="22"/>
          <w:lang w:eastAsia="zh-CN"/>
        </w:rPr>
        <w:t>[</w:t>
      </w:r>
      <w:r w:rsidR="001B69F2" w:rsidRPr="00883677">
        <w:rPr>
          <w:rFonts w:ascii="Helvetica" w:hAnsi="Helvetica" w:cs="Arial" w:hint="eastAsia"/>
          <w:b/>
          <w:color w:val="7030A0"/>
          <w:sz w:val="22"/>
          <w:szCs w:val="22"/>
          <w:lang w:eastAsia="zh-CN"/>
        </w:rPr>
        <w:t>1</w:t>
      </w:r>
      <w:r w:rsidRPr="00883677">
        <w:rPr>
          <w:rFonts w:ascii="Helvetica" w:hAnsi="Helvetica" w:cs="Arial" w:hint="eastAsia"/>
          <w:b/>
          <w:color w:val="7030A0"/>
          <w:sz w:val="22"/>
          <w:szCs w:val="22"/>
          <w:lang w:eastAsia="zh-CN"/>
        </w:rPr>
        <w:t>]</w:t>
      </w: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,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and weigh the liver </w:t>
      </w: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on a 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>tared weighing boat</w:t>
      </w:r>
      <w:r w:rsidRPr="00883677">
        <w:rPr>
          <w:color w:val="7030A0"/>
        </w:rPr>
        <w:t xml:space="preserve"> </w:t>
      </w:r>
      <w:r w:rsidRPr="009D3687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1B69F2">
        <w:rPr>
          <w:rFonts w:ascii="Helvetica" w:hAnsi="Helvetica" w:cs="Arial" w:hint="eastAsia"/>
          <w:b/>
          <w:sz w:val="22"/>
          <w:szCs w:val="22"/>
          <w:lang w:eastAsia="zh-CN"/>
        </w:rPr>
        <w:t>2</w:t>
      </w:r>
      <w:r w:rsidRPr="009D3687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2155E7CA" w14:textId="750E46AB" w:rsidR="009C011B" w:rsidRPr="001B69F2" w:rsidRDefault="001B69F2" w:rsidP="0016250E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CU</w:t>
      </w:r>
      <w:r w:rsidR="009C011B">
        <w:rPr>
          <w:rFonts w:ascii="Helvetica" w:hAnsi="Helvetica" w:cs="Arial" w:hint="eastAsia"/>
          <w:sz w:val="22"/>
          <w:szCs w:val="22"/>
          <w:lang w:eastAsia="zh-CN"/>
        </w:rPr>
        <w:t>: Talent removes the liver.</w:t>
      </w:r>
    </w:p>
    <w:p w14:paraId="4CC27502" w14:textId="74478A4E" w:rsidR="00FE3154" w:rsidRPr="0016250E" w:rsidRDefault="00A970BA" w:rsidP="0016250E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MED: </w:t>
      </w:r>
      <w:r w:rsidR="00DD2A61">
        <w:rPr>
          <w:rFonts w:ascii="Helvetica" w:hAnsi="Helvetica" w:cs="Arial" w:hint="eastAsia"/>
          <w:sz w:val="22"/>
          <w:szCs w:val="22"/>
          <w:lang w:eastAsia="zh-CN"/>
        </w:rPr>
        <w:t>Talent weighs the liver.</w:t>
      </w:r>
    </w:p>
    <w:p w14:paraId="3D7A81AF" w14:textId="09BC031C" w:rsidR="00A7768D" w:rsidRDefault="00DD2A61" w:rsidP="00A7768D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C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>ut the liver</w:t>
      </w:r>
      <w:r w:rsidR="009D3687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into small 10 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>to</w:t>
      </w:r>
      <w:r w:rsidR="009D3687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15 m</w:t>
      </w: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illi</w:t>
      </w:r>
      <w:r w:rsidR="009D3687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m</w:t>
      </w: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eter</w:t>
      </w:r>
      <w:r w:rsidR="009D3687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pieces</w:t>
      </w: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Pr="00883677">
        <w:rPr>
          <w:rFonts w:ascii="Helvetica" w:hAnsi="Helvetica" w:cs="Arial" w:hint="eastAsia"/>
          <w:b/>
          <w:color w:val="7030A0"/>
          <w:sz w:val="22"/>
          <w:szCs w:val="22"/>
          <w:lang w:eastAsia="zh-CN"/>
        </w:rPr>
        <w:t>[1]</w:t>
      </w:r>
      <w:r w:rsidR="009D3687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.</w:t>
      </w:r>
      <w:r w:rsidR="009D3687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="00A7768D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Add </w:t>
      </w:r>
      <w:r w:rsidR="005D6AE4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the liver samples </w:t>
      </w:r>
      <w:r w:rsidR="003A1FCB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as well as the</w:t>
      </w:r>
      <w:r w:rsidR="005D6AE4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="00F35880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homogenization buffer </w:t>
      </w:r>
      <w:r w:rsidR="00A7768D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four times the weight of</w:t>
      </w:r>
      <w:r w:rsidR="00F35880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="005F7F98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a mouse </w:t>
      </w:r>
      <w:r w:rsidR="00F35880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liver</w:t>
      </w:r>
      <w:r w:rsidR="009D2E5D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to a </w:t>
      </w:r>
      <w:r w:rsidR="00A63F0A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15-milliliter</w:t>
      </w:r>
      <w:r w:rsidR="009D2E5D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polypropylene tube</w:t>
      </w:r>
      <w:r w:rsidR="009D2E5D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="009D2E5D" w:rsidRPr="00883677">
        <w:rPr>
          <w:rFonts w:ascii="Helvetica" w:hAnsi="Helvetica" w:cs="Arial" w:hint="eastAsia"/>
          <w:b/>
          <w:color w:val="7030A0"/>
          <w:sz w:val="22"/>
          <w:szCs w:val="22"/>
          <w:lang w:eastAsia="zh-CN"/>
        </w:rPr>
        <w:t>[2</w:t>
      </w:r>
      <w:r w:rsidR="0063397D" w:rsidRPr="00883677">
        <w:rPr>
          <w:rFonts w:ascii="Helvetica" w:hAnsi="Helvetica" w:cs="Arial" w:hint="eastAsia"/>
          <w:b/>
          <w:color w:val="7030A0"/>
          <w:sz w:val="22"/>
          <w:szCs w:val="22"/>
          <w:lang w:eastAsia="zh-CN"/>
        </w:rPr>
        <w:t>-TXT</w:t>
      </w:r>
      <w:r w:rsidR="009D2E5D" w:rsidRPr="00883677">
        <w:rPr>
          <w:rFonts w:ascii="Helvetica" w:hAnsi="Helvetica" w:cs="Arial" w:hint="eastAsia"/>
          <w:b/>
          <w:color w:val="7030A0"/>
          <w:sz w:val="22"/>
          <w:szCs w:val="22"/>
          <w:lang w:eastAsia="zh-CN"/>
        </w:rPr>
        <w:t>]</w:t>
      </w:r>
      <w:r w:rsidR="00F35880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, and</w:t>
      </w:r>
      <w:r w:rsidR="00A7768D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</w:t>
      </w:r>
      <w:r w:rsidR="00F35880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supplement</w:t>
      </w:r>
      <w:r w:rsidR="00A7768D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with Complete Prote</w:t>
      </w:r>
      <w:r w:rsidR="003A4E66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ase inhibitor Cocktail tablets </w:t>
      </w:r>
      <w:r w:rsidR="003A4E66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according to the manuscript</w:t>
      </w:r>
      <w:r w:rsidR="00267384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="00267384" w:rsidRPr="00267384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9D2E5D">
        <w:rPr>
          <w:rFonts w:ascii="Helvetica" w:hAnsi="Helvetica" w:cs="Arial" w:hint="eastAsia"/>
          <w:b/>
          <w:sz w:val="22"/>
          <w:szCs w:val="22"/>
          <w:lang w:eastAsia="zh-CN"/>
        </w:rPr>
        <w:t>3</w:t>
      </w:r>
      <w:r w:rsidR="0063397D">
        <w:rPr>
          <w:rFonts w:ascii="Helvetica" w:hAnsi="Helvetica" w:cs="Arial" w:hint="eastAsia"/>
          <w:b/>
          <w:sz w:val="22"/>
          <w:szCs w:val="22"/>
          <w:lang w:eastAsia="zh-CN"/>
        </w:rPr>
        <w:t>-TXT</w:t>
      </w:r>
      <w:r w:rsidR="00267384" w:rsidRPr="00267384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A7768D" w:rsidRPr="00A7768D">
        <w:rPr>
          <w:rFonts w:ascii="Helvetica" w:hAnsi="Helvetica" w:cs="Arial"/>
          <w:sz w:val="22"/>
          <w:szCs w:val="22"/>
          <w:lang w:eastAsia="zh-CN"/>
        </w:rPr>
        <w:t>.</w:t>
      </w:r>
    </w:p>
    <w:p w14:paraId="7B3AFF18" w14:textId="1FD9951B" w:rsidR="009D2E5D" w:rsidRDefault="00267384" w:rsidP="00354BAE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MED: </w:t>
      </w:r>
      <w:r w:rsidR="009D2E5D">
        <w:rPr>
          <w:rFonts w:ascii="Helvetica" w:hAnsi="Helvetica" w:cs="Arial" w:hint="eastAsia"/>
          <w:sz w:val="22"/>
          <w:szCs w:val="22"/>
          <w:lang w:eastAsia="zh-CN"/>
        </w:rPr>
        <w:t>Talent cuts the liver.</w:t>
      </w:r>
    </w:p>
    <w:p w14:paraId="16FDDCE7" w14:textId="0FA2C7CA" w:rsidR="00354BAE" w:rsidRPr="00354BAE" w:rsidRDefault="009D2E5D" w:rsidP="00354BAE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MED: </w:t>
      </w:r>
      <w:r w:rsidR="00267384">
        <w:rPr>
          <w:rFonts w:ascii="Helvetica" w:hAnsi="Helvetica" w:cs="Arial" w:hint="eastAsia"/>
          <w:sz w:val="22"/>
          <w:szCs w:val="22"/>
          <w:lang w:eastAsia="zh-CN"/>
        </w:rPr>
        <w:t xml:space="preserve">Talent </w:t>
      </w:r>
      <w:r>
        <w:rPr>
          <w:rFonts w:ascii="Helvetica" w:hAnsi="Helvetica" w:cs="Arial" w:hint="eastAsia"/>
          <w:sz w:val="22"/>
          <w:szCs w:val="22"/>
          <w:lang w:eastAsia="zh-CN"/>
        </w:rPr>
        <w:t>adds</w:t>
      </w:r>
      <w:r w:rsidR="00267384">
        <w:rPr>
          <w:rFonts w:ascii="Helvetica" w:hAnsi="Helvetica" w:cs="Arial" w:hint="eastAsia"/>
          <w:sz w:val="22"/>
          <w:szCs w:val="22"/>
          <w:lang w:eastAsia="zh-CN"/>
        </w:rPr>
        <w:t xml:space="preserve"> buffer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into tube</w:t>
      </w:r>
      <w:r w:rsidR="00267384">
        <w:rPr>
          <w:rFonts w:ascii="Helvetica" w:hAnsi="Helvetica" w:cs="Arial" w:hint="eastAsia"/>
          <w:sz w:val="22"/>
          <w:szCs w:val="22"/>
          <w:lang w:eastAsia="zh-CN"/>
        </w:rPr>
        <w:t xml:space="preserve">. </w:t>
      </w:r>
      <w:r w:rsidR="00397B54" w:rsidRPr="00267384">
        <w:rPr>
          <w:rFonts w:ascii="Helvetica" w:hAnsi="Helvetica" w:cs="Arial" w:hint="eastAsia"/>
          <w:b/>
          <w:sz w:val="22"/>
          <w:szCs w:val="22"/>
          <w:lang w:eastAsia="zh-CN"/>
        </w:rPr>
        <w:t xml:space="preserve">TEXT: </w:t>
      </w:r>
      <w:r w:rsidR="00397B54" w:rsidRPr="00267384">
        <w:rPr>
          <w:rFonts w:ascii="Helvetica" w:hAnsi="Helvetica" w:cs="Arial"/>
          <w:b/>
          <w:sz w:val="22"/>
          <w:szCs w:val="22"/>
          <w:lang w:eastAsia="zh-CN"/>
        </w:rPr>
        <w:t>homogenization buffer</w:t>
      </w:r>
      <w:r w:rsidR="00267384" w:rsidRPr="00267384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</w:t>
      </w:r>
      <w:r w:rsidR="00267384" w:rsidRPr="00267384">
        <w:rPr>
          <w:rFonts w:ascii="Helvetica" w:hAnsi="Helvetica" w:cs="Arial"/>
          <w:b/>
          <w:sz w:val="22"/>
          <w:szCs w:val="22"/>
          <w:lang w:eastAsia="zh-CN"/>
        </w:rPr>
        <w:t>(pH 7.4)</w:t>
      </w:r>
      <w:r w:rsidR="00397B54" w:rsidRPr="00267384">
        <w:rPr>
          <w:rFonts w:ascii="Helvetica" w:hAnsi="Helvetica" w:cs="Arial"/>
          <w:b/>
          <w:sz w:val="22"/>
          <w:szCs w:val="22"/>
          <w:lang w:eastAsia="zh-CN"/>
        </w:rPr>
        <w:t xml:space="preserve">: 250 mM </w:t>
      </w:r>
      <w:r w:rsidR="00354BAE" w:rsidRPr="00267384">
        <w:rPr>
          <w:rFonts w:ascii="Helvetica" w:hAnsi="Helvetica" w:cs="Arial"/>
          <w:b/>
          <w:sz w:val="22"/>
          <w:szCs w:val="22"/>
          <w:lang w:eastAsia="zh-CN"/>
        </w:rPr>
        <w:t>sucrose -</w:t>
      </w:r>
      <w:r w:rsidR="00397B54" w:rsidRPr="00267384">
        <w:rPr>
          <w:rFonts w:ascii="Helvetica" w:hAnsi="Helvetica" w:cs="Arial"/>
          <w:b/>
          <w:sz w:val="22"/>
          <w:szCs w:val="22"/>
          <w:lang w:eastAsia="zh-CN"/>
        </w:rPr>
        <w:t xml:space="preserve">10 mM </w:t>
      </w:r>
      <w:r w:rsidR="00354BAE" w:rsidRPr="00267384">
        <w:rPr>
          <w:rFonts w:ascii="Helvetica" w:hAnsi="Helvetica" w:cs="Arial"/>
          <w:b/>
          <w:sz w:val="22"/>
          <w:szCs w:val="22"/>
          <w:lang w:eastAsia="zh-CN"/>
        </w:rPr>
        <w:t>TRIS</w:t>
      </w:r>
      <w:r w:rsidR="00397B54" w:rsidRPr="00267384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</w:t>
      </w:r>
      <w:r w:rsidR="00354BAE" w:rsidRPr="00267384">
        <w:rPr>
          <w:rFonts w:ascii="Helvetica" w:hAnsi="Helvetica" w:cs="Arial"/>
          <w:b/>
          <w:sz w:val="22"/>
          <w:szCs w:val="22"/>
          <w:lang w:eastAsia="zh-CN"/>
        </w:rPr>
        <w:t xml:space="preserve">- </w:t>
      </w:r>
      <w:r w:rsidR="00397B54" w:rsidRPr="00267384">
        <w:rPr>
          <w:rFonts w:ascii="Helvetica" w:hAnsi="Helvetica" w:cs="Arial"/>
          <w:b/>
          <w:sz w:val="22"/>
          <w:szCs w:val="22"/>
          <w:lang w:eastAsia="zh-CN"/>
        </w:rPr>
        <w:t xml:space="preserve">1 mM </w:t>
      </w:r>
      <w:r w:rsidR="00354BAE" w:rsidRPr="00267384">
        <w:rPr>
          <w:rFonts w:ascii="Helvetica" w:hAnsi="Helvetica" w:cs="Arial"/>
          <w:b/>
          <w:sz w:val="22"/>
          <w:szCs w:val="22"/>
          <w:lang w:eastAsia="zh-CN"/>
        </w:rPr>
        <w:t>EDTA</w:t>
      </w:r>
    </w:p>
    <w:p w14:paraId="24104B42" w14:textId="5AA2FA69" w:rsidR="00354BAE" w:rsidRDefault="005D6AE4" w:rsidP="00354BAE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MED: Talent adds tablet into tube.</w:t>
      </w:r>
      <w:r w:rsidR="0063397D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63397D" w:rsidRPr="0063397D">
        <w:rPr>
          <w:rFonts w:ascii="Helvetica" w:hAnsi="Helvetica" w:cs="Arial" w:hint="eastAsia"/>
          <w:b/>
          <w:sz w:val="22"/>
          <w:szCs w:val="22"/>
          <w:lang w:eastAsia="zh-CN"/>
        </w:rPr>
        <w:t xml:space="preserve">TEXT: </w:t>
      </w:r>
      <w:r w:rsidR="0063397D" w:rsidRPr="0063397D">
        <w:rPr>
          <w:rFonts w:ascii="Helvetica" w:hAnsi="Helvetica" w:cs="Arial"/>
          <w:b/>
          <w:sz w:val="22"/>
          <w:szCs w:val="22"/>
          <w:lang w:eastAsia="zh-CN"/>
        </w:rPr>
        <w:t>one tablet per 50 ml of buffer</w:t>
      </w:r>
    </w:p>
    <w:p w14:paraId="64BA6B83" w14:textId="67375645" w:rsidR="005D6AE4" w:rsidRDefault="005D6AE4" w:rsidP="00365B36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U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>s</w:t>
      </w: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e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a general laboratory tissue homogenizer</w:t>
      </w: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>on medium speed</w:t>
      </w: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Pr="00883677">
        <w:rPr>
          <w:rFonts w:ascii="Helvetica" w:hAnsi="Helvetica" w:cs="Arial" w:hint="eastAsia"/>
          <w:b/>
          <w:color w:val="7030A0"/>
          <w:sz w:val="22"/>
          <w:szCs w:val="22"/>
          <w:lang w:eastAsia="zh-CN"/>
        </w:rPr>
        <w:t>[1]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</w:t>
      </w: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to 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homogenize </w:t>
      </w: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the samples 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>on ice until smooth</w:t>
      </w: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Pr="00883677">
        <w:rPr>
          <w:rFonts w:ascii="Helvetica" w:hAnsi="Helvetica" w:cs="Arial" w:hint="eastAsia"/>
          <w:b/>
          <w:color w:val="7030A0"/>
          <w:sz w:val="22"/>
          <w:szCs w:val="22"/>
          <w:lang w:eastAsia="zh-CN"/>
        </w:rPr>
        <w:t>[2]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>.</w:t>
      </w:r>
      <w:r w:rsidR="00365B36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Centrifuge the liver homogenates at 1500 </w:t>
      </w:r>
      <w:r w:rsidR="00025731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times</w:t>
      </w:r>
      <w:r w:rsidR="00365B36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</w:t>
      </w:r>
      <w:r w:rsidR="00365B36" w:rsidRPr="00883677">
        <w:rPr>
          <w:rFonts w:ascii="Helvetica" w:hAnsi="Helvetica" w:cs="Arial"/>
          <w:color w:val="7030A0"/>
          <w:sz w:val="22"/>
          <w:szCs w:val="22"/>
          <w:lang w:eastAsia="zh-CN"/>
        </w:rPr>
        <w:lastRenderedPageBreak/>
        <w:t>g for 10 min</w:t>
      </w:r>
      <w:r w:rsidR="00365B36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utes </w:t>
      </w:r>
      <w:r w:rsidR="00365B36" w:rsidRPr="00883677">
        <w:rPr>
          <w:rFonts w:ascii="Helvetica" w:hAnsi="Helvetica" w:cs="Arial" w:hint="eastAsia"/>
          <w:b/>
          <w:color w:val="7030A0"/>
          <w:sz w:val="22"/>
          <w:szCs w:val="22"/>
          <w:lang w:eastAsia="zh-CN"/>
        </w:rPr>
        <w:t>[3</w:t>
      </w:r>
      <w:r w:rsidR="001A0889" w:rsidRPr="00883677">
        <w:rPr>
          <w:rFonts w:ascii="Helvetica" w:hAnsi="Helvetica" w:cs="Arial" w:hint="eastAsia"/>
          <w:b/>
          <w:color w:val="7030A0"/>
          <w:sz w:val="22"/>
          <w:szCs w:val="22"/>
          <w:lang w:eastAsia="zh-CN"/>
        </w:rPr>
        <w:t>-TXT</w:t>
      </w:r>
      <w:r w:rsidR="00365B36" w:rsidRPr="00883677">
        <w:rPr>
          <w:rFonts w:ascii="Helvetica" w:hAnsi="Helvetica" w:cs="Arial" w:hint="eastAsia"/>
          <w:b/>
          <w:color w:val="7030A0"/>
          <w:sz w:val="22"/>
          <w:szCs w:val="22"/>
          <w:lang w:eastAsia="zh-CN"/>
        </w:rPr>
        <w:t>]</w:t>
      </w:r>
      <w:r w:rsidR="00365B36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,</w:t>
      </w:r>
      <w:r w:rsidR="00365B36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and then pour off the supernatant</w:t>
      </w:r>
      <w:r w:rsidR="00365B36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="005D0229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cytosolic S-100</w:t>
      </w:r>
      <w:r w:rsidR="005D0229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="0080187C" w:rsidRPr="0080187C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(pronounce as S-one hundred)</w:t>
      </w:r>
      <w:r w:rsidR="0080187C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365B36" w:rsidRPr="00365B36">
        <w:rPr>
          <w:rFonts w:ascii="Helvetica" w:hAnsi="Helvetica" w:cs="Arial" w:hint="eastAsia"/>
          <w:b/>
          <w:sz w:val="22"/>
          <w:szCs w:val="22"/>
          <w:lang w:eastAsia="zh-CN"/>
        </w:rPr>
        <w:t>[4]</w:t>
      </w:r>
      <w:r w:rsidR="00365B36" w:rsidRPr="00267384">
        <w:rPr>
          <w:rFonts w:ascii="Helvetica" w:hAnsi="Helvetica" w:cs="Arial"/>
          <w:sz w:val="22"/>
          <w:szCs w:val="22"/>
          <w:lang w:eastAsia="zh-CN"/>
        </w:rPr>
        <w:t>.</w:t>
      </w:r>
    </w:p>
    <w:p w14:paraId="712E43C7" w14:textId="28901583" w:rsidR="005D6AE4" w:rsidRDefault="005D6AE4" w:rsidP="005D6AE4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MED: Talent uses the homogenizer.</w:t>
      </w:r>
    </w:p>
    <w:p w14:paraId="68669C0C" w14:textId="3A960008" w:rsidR="005D6AE4" w:rsidRDefault="005D6AE4" w:rsidP="005D6AE4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CU: Shot of the homogenized samples in the tube.</w:t>
      </w:r>
    </w:p>
    <w:p w14:paraId="0C613894" w14:textId="4BA1417C" w:rsidR="00365B36" w:rsidRDefault="00025731" w:rsidP="005D6AE4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MED: Talent puts the tube in centrifuge.</w:t>
      </w:r>
      <w:r w:rsidR="001A0889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1A0889" w:rsidRPr="001A0889">
        <w:rPr>
          <w:rFonts w:ascii="Helvetica" w:hAnsi="Helvetica" w:cs="Arial" w:hint="eastAsia"/>
          <w:b/>
          <w:sz w:val="22"/>
          <w:szCs w:val="22"/>
          <w:lang w:eastAsia="zh-CN"/>
        </w:rPr>
        <w:t>TEXT: 1500 x g</w:t>
      </w:r>
      <w:r w:rsidR="003E7D02">
        <w:rPr>
          <w:rFonts w:ascii="Helvetica" w:hAnsi="Helvetica" w:cs="Arial" w:hint="eastAsia"/>
          <w:b/>
          <w:sz w:val="22"/>
          <w:szCs w:val="22"/>
          <w:lang w:eastAsia="zh-CN"/>
        </w:rPr>
        <w:t xml:space="preserve">, </w:t>
      </w:r>
      <w:r w:rsidR="00902BA7">
        <w:rPr>
          <w:rFonts w:ascii="Helvetica" w:hAnsi="Helvetica" w:cs="Arial"/>
          <w:b/>
          <w:sz w:val="22"/>
          <w:szCs w:val="22"/>
          <w:lang w:eastAsia="zh-CN"/>
        </w:rPr>
        <w:t>4</w:t>
      </w:r>
      <w:r w:rsidR="00902BA7" w:rsidRPr="005665F9">
        <w:rPr>
          <w:rFonts w:ascii="Helvetica" w:hAnsi="Helvetica" w:cs="Arial"/>
          <w:b/>
          <w:sz w:val="22"/>
          <w:szCs w:val="22"/>
          <w:lang w:eastAsia="zh-CN"/>
        </w:rPr>
        <w:t xml:space="preserve"> </w:t>
      </w:r>
      <w:r w:rsidR="003E7D02" w:rsidRPr="005665F9">
        <w:rPr>
          <w:rFonts w:ascii="Helvetica" w:hAnsi="Helvetica" w:cs="Arial"/>
          <w:b/>
          <w:sz w:val="22"/>
          <w:szCs w:val="22"/>
          <w:lang w:eastAsia="zh-CN"/>
        </w:rPr>
        <w:t>°C</w:t>
      </w:r>
      <w:r w:rsidR="00E24DB8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</w:t>
      </w:r>
      <w:r w:rsidR="00E24DB8" w:rsidRPr="00E24DB8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Videographer: Take multiple shots, as this will be used later.</w:t>
      </w:r>
    </w:p>
    <w:p w14:paraId="338D54A9" w14:textId="61378139" w:rsidR="00025731" w:rsidRPr="001A0889" w:rsidRDefault="00025731" w:rsidP="005D6AE4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CU: Talent pours the supernatant.</w:t>
      </w:r>
    </w:p>
    <w:p w14:paraId="5DDDBDE1" w14:textId="338BA272" w:rsidR="001A0889" w:rsidRDefault="001A0889" w:rsidP="001A0889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A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>f</w:t>
      </w: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ter centrifugation again at 100,000 time</w:t>
      </w:r>
      <w:r w:rsidR="001A2292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s</w:t>
      </w: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g</w:t>
      </w:r>
      <w:r w:rsidR="00E24DB8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="00E24DB8" w:rsidRPr="00883677">
        <w:rPr>
          <w:rFonts w:ascii="Helvetica" w:hAnsi="Helvetica" w:cs="Arial" w:hint="eastAsia"/>
          <w:b/>
          <w:color w:val="7030A0"/>
          <w:sz w:val="22"/>
          <w:szCs w:val="22"/>
          <w:lang w:eastAsia="zh-CN"/>
        </w:rPr>
        <w:t>[1-TXT]</w:t>
      </w: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, </w:t>
      </w:r>
      <w:r w:rsidR="00270AA9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snap freeze the supernatant</w:t>
      </w:r>
      <w:r w:rsidR="00270AA9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cytosolic S-100</w:t>
      </w:r>
      <w:r w:rsidR="00270AA9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in</w:t>
      </w:r>
      <w:r w:rsidR="005617B6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dry </w:t>
      </w:r>
      <w:r w:rsidR="00883677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ice and</w:t>
      </w:r>
      <w:r w:rsidR="00270AA9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freeze the </w:t>
      </w:r>
      <w:r w:rsidR="00270AA9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tube </w:t>
      </w: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at -80 degrees Celsius </w:t>
      </w:r>
      <w:r w:rsidRPr="001A0889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7F4F12">
        <w:rPr>
          <w:rFonts w:ascii="Helvetica" w:hAnsi="Helvetica" w:cs="Arial" w:hint="eastAsia"/>
          <w:b/>
          <w:sz w:val="22"/>
          <w:szCs w:val="22"/>
          <w:lang w:eastAsia="zh-CN"/>
        </w:rPr>
        <w:t>2</w:t>
      </w:r>
      <w:r w:rsidRPr="001A0889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>
        <w:rPr>
          <w:rFonts w:ascii="Helvetica" w:hAnsi="Helvetica" w:cs="Arial" w:hint="eastAsia"/>
          <w:sz w:val="22"/>
          <w:szCs w:val="22"/>
          <w:lang w:eastAsia="zh-CN"/>
        </w:rPr>
        <w:t>.</w:t>
      </w:r>
      <w:r w:rsidRPr="005D6AE4">
        <w:rPr>
          <w:rFonts w:ascii="Helvetica" w:hAnsi="Helvetica" w:cs="Arial"/>
          <w:sz w:val="22"/>
          <w:szCs w:val="22"/>
          <w:lang w:eastAsia="zh-CN"/>
        </w:rPr>
        <w:t xml:space="preserve"> </w:t>
      </w:r>
    </w:p>
    <w:p w14:paraId="7D76F0F9" w14:textId="0E220E28" w:rsidR="00F91D54" w:rsidRPr="001A2292" w:rsidRDefault="00E24DB8" w:rsidP="00E24DB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Use 2.</w:t>
      </w:r>
      <w:r w:rsidR="00F45614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5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.3</w:t>
      </w:r>
      <w:r w:rsidRPr="00E24DB8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.</w:t>
      </w:r>
      <w:r w:rsidR="001A2292" w:rsidRPr="001A2292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</w:t>
      </w:r>
      <w:r w:rsidR="001A2292" w:rsidRPr="001A0889">
        <w:rPr>
          <w:rFonts w:ascii="Helvetica" w:hAnsi="Helvetica" w:cs="Arial" w:hint="eastAsia"/>
          <w:b/>
          <w:sz w:val="22"/>
          <w:szCs w:val="22"/>
          <w:lang w:eastAsia="zh-CN"/>
        </w:rPr>
        <w:t>TEXT: 100</w:t>
      </w:r>
      <w:r w:rsidR="001A2292">
        <w:rPr>
          <w:rFonts w:ascii="Helvetica" w:hAnsi="Helvetica" w:cs="Arial" w:hint="eastAsia"/>
          <w:b/>
          <w:sz w:val="22"/>
          <w:szCs w:val="22"/>
          <w:lang w:eastAsia="zh-CN"/>
        </w:rPr>
        <w:t>,000</w:t>
      </w:r>
      <w:r w:rsidR="001A2292" w:rsidRPr="001A0889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x g</w:t>
      </w:r>
      <w:r w:rsidR="00397655">
        <w:rPr>
          <w:rFonts w:ascii="Helvetica" w:hAnsi="Helvetica" w:cs="Arial" w:hint="eastAsia"/>
          <w:b/>
          <w:sz w:val="22"/>
          <w:szCs w:val="22"/>
          <w:lang w:eastAsia="zh-CN"/>
        </w:rPr>
        <w:t xml:space="preserve">, </w:t>
      </w:r>
      <w:r w:rsidR="00902BA7">
        <w:rPr>
          <w:rFonts w:ascii="Helvetica" w:hAnsi="Helvetica" w:cs="Arial"/>
          <w:b/>
          <w:sz w:val="22"/>
          <w:szCs w:val="22"/>
          <w:lang w:eastAsia="zh-CN"/>
        </w:rPr>
        <w:t>4</w:t>
      </w:r>
      <w:r w:rsidR="00902BA7" w:rsidRPr="005665F9">
        <w:rPr>
          <w:rFonts w:ascii="Helvetica" w:hAnsi="Helvetica" w:cs="Arial"/>
          <w:b/>
          <w:sz w:val="22"/>
          <w:szCs w:val="22"/>
          <w:lang w:eastAsia="zh-CN"/>
        </w:rPr>
        <w:t xml:space="preserve"> </w:t>
      </w:r>
      <w:r w:rsidR="00397655" w:rsidRPr="005665F9">
        <w:rPr>
          <w:rFonts w:ascii="Helvetica" w:hAnsi="Helvetica" w:cs="Arial"/>
          <w:b/>
          <w:sz w:val="22"/>
          <w:szCs w:val="22"/>
          <w:lang w:eastAsia="zh-CN"/>
        </w:rPr>
        <w:t>°C</w:t>
      </w:r>
    </w:p>
    <w:p w14:paraId="68BF35E8" w14:textId="3A87DDEA" w:rsidR="001A2292" w:rsidRDefault="001A2292" w:rsidP="00E24DB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MED: Talent puts the </w:t>
      </w:r>
      <w:r w:rsidR="00547B17">
        <w:rPr>
          <w:rFonts w:ascii="Helvetica" w:hAnsi="Helvetica" w:cs="Arial" w:hint="eastAsia"/>
          <w:sz w:val="22"/>
          <w:szCs w:val="22"/>
          <w:lang w:eastAsia="zh-CN"/>
        </w:rPr>
        <w:t>tube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337503">
        <w:rPr>
          <w:rFonts w:ascii="Helvetica" w:hAnsi="Helvetica" w:cs="Arial" w:hint="eastAsia"/>
          <w:sz w:val="22"/>
          <w:szCs w:val="22"/>
          <w:lang w:eastAsia="zh-CN"/>
        </w:rPr>
        <w:t xml:space="preserve">in liquid nitrogen and then </w:t>
      </w:r>
      <w:r>
        <w:rPr>
          <w:rFonts w:ascii="Helvetica" w:hAnsi="Helvetica" w:cs="Arial" w:hint="eastAsia"/>
          <w:sz w:val="22"/>
          <w:szCs w:val="22"/>
          <w:lang w:eastAsia="zh-CN"/>
        </w:rPr>
        <w:t>into freezer.</w:t>
      </w:r>
    </w:p>
    <w:p w14:paraId="503E881F" w14:textId="66EE283E" w:rsidR="00D15657" w:rsidRPr="00D15657" w:rsidRDefault="00D15657" w:rsidP="00D15657">
      <w:pPr>
        <w:pStyle w:val="BodyText"/>
        <w:numPr>
          <w:ilvl w:val="0"/>
          <w:numId w:val="12"/>
        </w:numPr>
        <w:spacing w:before="240"/>
        <w:rPr>
          <w:rFonts w:ascii="Helvetica" w:hAnsi="Helvetica" w:cs="Arial"/>
          <w:b/>
          <w:i w:val="0"/>
          <w:sz w:val="22"/>
          <w:szCs w:val="22"/>
        </w:rPr>
      </w:pPr>
      <w:proofErr w:type="spellStart"/>
      <w:r w:rsidRPr="003065CB">
        <w:rPr>
          <w:rFonts w:ascii="Helvetica" w:hAnsi="Helvetica" w:cs="Arial"/>
          <w:b/>
          <w:i w:val="0"/>
          <w:sz w:val="22"/>
          <w:szCs w:val="22"/>
        </w:rPr>
        <w:t>Trifluoroacetylation</w:t>
      </w:r>
      <w:proofErr w:type="spellEnd"/>
      <w:r w:rsidRPr="003065CB">
        <w:rPr>
          <w:rFonts w:ascii="Helvetica" w:hAnsi="Helvetica" w:cs="Arial"/>
          <w:b/>
          <w:i w:val="0"/>
          <w:sz w:val="22"/>
          <w:szCs w:val="22"/>
        </w:rPr>
        <w:t xml:space="preserve"> of S</w:t>
      </w:r>
      <w:r>
        <w:rPr>
          <w:rFonts w:ascii="Helvetica" w:hAnsi="Helvetica" w:cs="Arial" w:hint="eastAsia"/>
          <w:b/>
          <w:i w:val="0"/>
          <w:sz w:val="22"/>
          <w:szCs w:val="22"/>
          <w:lang w:eastAsia="zh-CN"/>
        </w:rPr>
        <w:t>-</w:t>
      </w:r>
      <w:r w:rsidRPr="003065CB">
        <w:rPr>
          <w:rFonts w:ascii="Helvetica" w:hAnsi="Helvetica" w:cs="Arial"/>
          <w:b/>
          <w:i w:val="0"/>
          <w:sz w:val="22"/>
          <w:szCs w:val="22"/>
        </w:rPr>
        <w:t>100</w:t>
      </w:r>
    </w:p>
    <w:p w14:paraId="3C36896C" w14:textId="33107951" w:rsidR="004554E1" w:rsidRPr="003B28E8" w:rsidRDefault="00E002B5" w:rsidP="003B28E8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To begin </w:t>
      </w:r>
      <w:proofErr w:type="spellStart"/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>trifluoroacetylation</w:t>
      </w:r>
      <w:proofErr w:type="spellEnd"/>
      <w:r w:rsidR="006D23DD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="006D23DD" w:rsidRPr="006412C7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 xml:space="preserve">(pronounce as </w:t>
      </w:r>
      <w:proofErr w:type="spellStart"/>
      <w:r w:rsidR="003265E4" w:rsidRPr="006412C7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trai-fluoro-aceti-lation</w:t>
      </w:r>
      <w:proofErr w:type="spellEnd"/>
      <w:r w:rsidR="006D23DD" w:rsidRPr="006412C7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)</w:t>
      </w:r>
      <w:r w:rsidRPr="006412C7">
        <w:rPr>
          <w:rFonts w:ascii="Helvetica" w:hAnsi="Helvetica" w:cs="Arial" w:hint="eastAsia"/>
          <w:sz w:val="22"/>
          <w:szCs w:val="22"/>
          <w:lang w:eastAsia="zh-CN"/>
        </w:rPr>
        <w:t xml:space="preserve">, </w:t>
      </w: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thaw the </w:t>
      </w:r>
      <w:r w:rsidR="0036326E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S-100 at room temperature</w:t>
      </w: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Pr="00883677">
        <w:rPr>
          <w:rFonts w:ascii="Helvetica" w:hAnsi="Helvetica" w:cs="Arial" w:hint="eastAsia"/>
          <w:b/>
          <w:color w:val="7030A0"/>
          <w:sz w:val="22"/>
          <w:szCs w:val="22"/>
          <w:lang w:eastAsia="zh-CN"/>
        </w:rPr>
        <w:t>[1]</w:t>
      </w: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. </w:t>
      </w:r>
      <w:r w:rsidR="0036326E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Then </w:t>
      </w:r>
      <w:r w:rsidR="0036326E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in a</w:t>
      </w:r>
      <w:r w:rsidR="0036326E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n</w:t>
      </w:r>
      <w:r w:rsidR="0036326E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Erlenmeyer flask, d</w:t>
      </w:r>
      <w:r w:rsidR="004554E1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ilute 20 m</w:t>
      </w:r>
      <w:r w:rsidR="006A4E4D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illi</w:t>
      </w:r>
      <w:r w:rsidR="004554E1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g</w:t>
      </w:r>
      <w:r w:rsidR="006A4E4D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rams</w:t>
      </w:r>
      <w:r w:rsidR="004554E1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of mouse S100 to 10 m</w:t>
      </w: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illiliters</w:t>
      </w:r>
      <w:r w:rsidR="004554E1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with </w:t>
      </w:r>
      <w:r w:rsidR="0036326E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deionized water </w:t>
      </w:r>
      <w:r w:rsidR="0036326E" w:rsidRPr="00883677">
        <w:rPr>
          <w:rFonts w:ascii="Helvetica" w:hAnsi="Helvetica" w:cs="Arial" w:hint="eastAsia"/>
          <w:b/>
          <w:color w:val="7030A0"/>
          <w:sz w:val="22"/>
          <w:szCs w:val="22"/>
          <w:lang w:eastAsia="zh-CN"/>
        </w:rPr>
        <w:t>[2]</w:t>
      </w:r>
      <w:r w:rsidR="0036326E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. </w:t>
      </w:r>
      <w:r w:rsidR="0036326E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With </w:t>
      </w:r>
      <w:r w:rsidR="0036326E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p</w:t>
      </w:r>
      <w:r w:rsidR="0036326E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H meter, </w:t>
      </w:r>
      <w:r w:rsidR="0036326E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a</w:t>
      </w:r>
      <w:r w:rsidR="004554E1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djust the pH to 10 with 1</w:t>
      </w:r>
      <w:r w:rsidR="0036326E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normal </w:t>
      </w:r>
      <w:r w:rsidR="0036326E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potassium</w:t>
      </w:r>
      <w:r w:rsidR="0036326E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hydroxide </w:t>
      </w:r>
      <w:r w:rsidR="0036326E" w:rsidRPr="0036326E">
        <w:rPr>
          <w:rFonts w:ascii="Helvetica" w:hAnsi="Helvetica" w:cs="Arial" w:hint="eastAsia"/>
          <w:b/>
          <w:sz w:val="22"/>
          <w:szCs w:val="22"/>
          <w:lang w:eastAsia="zh-CN"/>
        </w:rPr>
        <w:t>[3]</w:t>
      </w:r>
      <w:r w:rsidR="004554E1" w:rsidRPr="003B28E8">
        <w:rPr>
          <w:rFonts w:ascii="Helvetica" w:hAnsi="Helvetica" w:cs="Arial"/>
          <w:sz w:val="22"/>
          <w:szCs w:val="22"/>
          <w:lang w:eastAsia="zh-CN"/>
        </w:rPr>
        <w:t>.</w:t>
      </w:r>
    </w:p>
    <w:p w14:paraId="3AA8DC73" w14:textId="42FBD681" w:rsidR="0036326E" w:rsidRDefault="0036326E" w:rsidP="0036326E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MED: Shot of the tube with S-100 at room temperature.</w:t>
      </w:r>
    </w:p>
    <w:p w14:paraId="69C84494" w14:textId="42BD2BB9" w:rsidR="0036326E" w:rsidRDefault="0036326E" w:rsidP="0036326E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MED: Talent </w:t>
      </w:r>
      <w:r>
        <w:rPr>
          <w:rFonts w:ascii="Helvetica" w:hAnsi="Helvetica" w:cs="Arial"/>
          <w:sz w:val="22"/>
          <w:szCs w:val="22"/>
          <w:lang w:eastAsia="zh-CN"/>
        </w:rPr>
        <w:t>dilutes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sample in a flask.</w:t>
      </w:r>
    </w:p>
    <w:p w14:paraId="6B66034E" w14:textId="0E9FD2A5" w:rsidR="0036326E" w:rsidRPr="00061C48" w:rsidRDefault="0036326E" w:rsidP="00061C4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MED: Talent adjusts </w:t>
      </w:r>
      <w:r>
        <w:rPr>
          <w:rFonts w:ascii="Helvetica" w:hAnsi="Helvetica" w:cs="Arial"/>
          <w:sz w:val="22"/>
          <w:szCs w:val="22"/>
          <w:lang w:eastAsia="zh-CN"/>
        </w:rPr>
        <w:t xml:space="preserve">pH </w:t>
      </w:r>
      <w:r>
        <w:rPr>
          <w:rFonts w:ascii="Helvetica" w:hAnsi="Helvetica" w:cs="Arial" w:hint="eastAsia"/>
          <w:sz w:val="22"/>
          <w:szCs w:val="22"/>
          <w:lang w:eastAsia="zh-CN"/>
        </w:rPr>
        <w:t>of the solution.</w:t>
      </w:r>
    </w:p>
    <w:p w14:paraId="03FCCB2F" w14:textId="7D001645" w:rsidR="004554E1" w:rsidRPr="00061C48" w:rsidRDefault="003311E4" w:rsidP="00061C48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In a fume hood, 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>a</w:t>
      </w:r>
      <w:r w:rsidR="004554E1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dd 4.7 </w:t>
      </w:r>
      <w:r w:rsidR="00F32266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millimoles</w:t>
      </w:r>
      <w:r w:rsidR="004554E1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of S-</w:t>
      </w:r>
      <w:proofErr w:type="spellStart"/>
      <w:r w:rsidR="004554E1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e</w:t>
      </w:r>
      <w:r w:rsidR="00276B5F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t</w:t>
      </w:r>
      <w:r w:rsidR="004554E1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hyltrifluorothioacetate</w:t>
      </w:r>
      <w:proofErr w:type="spellEnd"/>
      <w:r w:rsidR="004554E1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</w:t>
      </w:r>
      <w:r w:rsidR="004554E1" w:rsidRPr="002912F7">
        <w:rPr>
          <w:rFonts w:ascii="Helvetica" w:hAnsi="Helvetica" w:cs="Arial"/>
          <w:i/>
          <w:color w:val="FF0000"/>
          <w:sz w:val="22"/>
          <w:szCs w:val="22"/>
          <w:lang w:eastAsia="zh-CN"/>
        </w:rPr>
        <w:t>(</w:t>
      </w:r>
      <w:r w:rsidR="002912F7" w:rsidRPr="002912F7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 xml:space="preserve">pronounce as </w:t>
      </w:r>
      <w:r w:rsidR="004554E1" w:rsidRPr="002912F7">
        <w:rPr>
          <w:rFonts w:ascii="Helvetica" w:hAnsi="Helvetica" w:cs="Arial"/>
          <w:i/>
          <w:color w:val="FF0000"/>
          <w:sz w:val="22"/>
          <w:szCs w:val="22"/>
          <w:lang w:eastAsia="zh-CN"/>
        </w:rPr>
        <w:t>S-E</w:t>
      </w:r>
      <w:r w:rsidR="00F84CEB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-</w:t>
      </w:r>
      <w:r w:rsidR="004554E1" w:rsidRPr="002912F7">
        <w:rPr>
          <w:rFonts w:ascii="Helvetica" w:hAnsi="Helvetica" w:cs="Arial"/>
          <w:i/>
          <w:color w:val="FF0000"/>
          <w:sz w:val="22"/>
          <w:szCs w:val="22"/>
          <w:lang w:eastAsia="zh-CN"/>
        </w:rPr>
        <w:t>T</w:t>
      </w:r>
      <w:r w:rsidR="00F84CEB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-</w:t>
      </w:r>
      <w:r w:rsidR="004554E1" w:rsidRPr="002912F7">
        <w:rPr>
          <w:rFonts w:ascii="Helvetica" w:hAnsi="Helvetica" w:cs="Arial"/>
          <w:i/>
          <w:color w:val="FF0000"/>
          <w:sz w:val="22"/>
          <w:szCs w:val="22"/>
          <w:lang w:eastAsia="zh-CN"/>
        </w:rPr>
        <w:t>F</w:t>
      </w:r>
      <w:r w:rsidR="00F84CEB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-</w:t>
      </w:r>
      <w:r w:rsidR="004554E1" w:rsidRPr="002912F7">
        <w:rPr>
          <w:rFonts w:ascii="Helvetica" w:hAnsi="Helvetica" w:cs="Arial"/>
          <w:i/>
          <w:color w:val="FF0000"/>
          <w:sz w:val="22"/>
          <w:szCs w:val="22"/>
          <w:lang w:eastAsia="zh-CN"/>
        </w:rPr>
        <w:t>A)</w:t>
      </w:r>
      <w:r w:rsidR="004554E1" w:rsidRPr="00061C48">
        <w:rPr>
          <w:rFonts w:ascii="Helvetica" w:hAnsi="Helvetica" w:cs="Arial"/>
          <w:sz w:val="22"/>
          <w:szCs w:val="22"/>
          <w:lang w:eastAsia="zh-CN"/>
        </w:rPr>
        <w:t xml:space="preserve">, </w:t>
      </w:r>
      <w:r w:rsidR="004554E1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to the solution</w:t>
      </w:r>
      <w:r w:rsidR="00F45414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="00F45414" w:rsidRPr="00883677">
        <w:rPr>
          <w:rFonts w:ascii="Helvetica" w:hAnsi="Helvetica" w:cs="Arial" w:hint="eastAsia"/>
          <w:b/>
          <w:color w:val="7030A0"/>
          <w:sz w:val="22"/>
          <w:szCs w:val="22"/>
          <w:lang w:eastAsia="zh-CN"/>
        </w:rPr>
        <w:t>[1]</w:t>
      </w:r>
      <w:r w:rsidR="004554E1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. </w:t>
      </w:r>
      <w:r w:rsidR="00F45414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Maintain the pH between 9.9 to</w:t>
      </w:r>
      <w:r w:rsidR="004554E1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10.0</w:t>
      </w:r>
      <w:r w:rsidR="00F84CEB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="00F84CEB" w:rsidRPr="00883677">
        <w:rPr>
          <w:rFonts w:ascii="Helvetica" w:hAnsi="Helvetica" w:cs="Arial" w:hint="eastAsia"/>
          <w:b/>
          <w:color w:val="7030A0"/>
          <w:sz w:val="22"/>
          <w:szCs w:val="22"/>
          <w:lang w:eastAsia="zh-CN"/>
        </w:rPr>
        <w:t>[2]</w:t>
      </w:r>
      <w:r w:rsidR="004554E1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by administering </w:t>
      </w:r>
      <w:r w:rsidR="00F84CEB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1</w:t>
      </w:r>
      <w:r w:rsidR="00F84CEB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normal</w:t>
      </w:r>
      <w:r w:rsidR="00F84CEB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</w:t>
      </w:r>
      <w:r w:rsidR="00F84CEB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potassium hydroxide</w:t>
      </w:r>
      <w:r w:rsidR="004554E1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in droplet fashion for approximately 1 h</w:t>
      </w:r>
      <w:r w:rsidR="00F45414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our</w:t>
      </w:r>
      <w:r w:rsidR="00EA599A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="00EA599A" w:rsidRPr="00883677">
        <w:rPr>
          <w:rFonts w:ascii="Helvetica" w:hAnsi="Helvetica" w:cs="Arial" w:hint="eastAsia"/>
          <w:b/>
          <w:color w:val="7030A0"/>
          <w:sz w:val="22"/>
          <w:szCs w:val="22"/>
          <w:lang w:eastAsia="zh-CN"/>
        </w:rPr>
        <w:t>[</w:t>
      </w:r>
      <w:r w:rsidR="00F84CEB" w:rsidRPr="00883677">
        <w:rPr>
          <w:rFonts w:ascii="Helvetica" w:hAnsi="Helvetica" w:cs="Arial" w:hint="eastAsia"/>
          <w:b/>
          <w:color w:val="7030A0"/>
          <w:sz w:val="22"/>
          <w:szCs w:val="22"/>
          <w:lang w:eastAsia="zh-CN"/>
        </w:rPr>
        <w:t>3</w:t>
      </w:r>
      <w:r w:rsidR="00EA599A" w:rsidRPr="00883677">
        <w:rPr>
          <w:rFonts w:ascii="Helvetica" w:hAnsi="Helvetica" w:cs="Arial" w:hint="eastAsia"/>
          <w:b/>
          <w:color w:val="7030A0"/>
          <w:sz w:val="22"/>
          <w:szCs w:val="22"/>
          <w:lang w:eastAsia="zh-CN"/>
        </w:rPr>
        <w:t>]</w:t>
      </w:r>
      <w:r w:rsidR="004554E1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. Record</w:t>
      </w:r>
      <w:r w:rsidR="000830A7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the</w:t>
      </w:r>
      <w:r w:rsidR="004554E1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total volume of </w:t>
      </w:r>
      <w:r w:rsidR="00F84CEB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potassium hydroxide</w:t>
      </w:r>
      <w:r w:rsidR="004554E1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for each reaction</w:t>
      </w:r>
      <w:r w:rsidR="000830A7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="000830A7" w:rsidRPr="000830A7">
        <w:rPr>
          <w:rFonts w:ascii="Helvetica" w:hAnsi="Helvetica" w:cs="Arial" w:hint="eastAsia"/>
          <w:b/>
          <w:sz w:val="22"/>
          <w:szCs w:val="22"/>
          <w:lang w:eastAsia="zh-CN"/>
        </w:rPr>
        <w:t>[4]</w:t>
      </w:r>
      <w:r w:rsidR="004554E1" w:rsidRPr="00061C48">
        <w:rPr>
          <w:rFonts w:ascii="Helvetica" w:hAnsi="Helvetica" w:cs="Arial"/>
          <w:sz w:val="22"/>
          <w:szCs w:val="22"/>
          <w:lang w:eastAsia="zh-CN"/>
        </w:rPr>
        <w:t>.</w:t>
      </w:r>
    </w:p>
    <w:p w14:paraId="140B75C3" w14:textId="69102370" w:rsidR="004554E1" w:rsidRDefault="00F84CEB" w:rsidP="00061C4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MED: Talent adds chemical into solution.</w:t>
      </w:r>
    </w:p>
    <w:p w14:paraId="1227F45C" w14:textId="3E96CFE3" w:rsidR="00F84CEB" w:rsidRDefault="00F84CEB" w:rsidP="00061C4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CU: Shot of the pH meter showing </w:t>
      </w:r>
      <w:r>
        <w:rPr>
          <w:rFonts w:ascii="Helvetica" w:hAnsi="Helvetica" w:cs="Arial"/>
          <w:sz w:val="22"/>
          <w:szCs w:val="22"/>
          <w:lang w:eastAsia="zh-CN"/>
        </w:rPr>
        <w:t xml:space="preserve">pH </w:t>
      </w:r>
      <w:r>
        <w:rPr>
          <w:rFonts w:ascii="Helvetica" w:hAnsi="Helvetica" w:cs="Arial" w:hint="eastAsia"/>
          <w:sz w:val="22"/>
          <w:szCs w:val="22"/>
          <w:lang w:eastAsia="zh-CN"/>
        </w:rPr>
        <w:t>value between 9.9 to 10.0.</w:t>
      </w:r>
    </w:p>
    <w:p w14:paraId="4B2517D5" w14:textId="01F3DB84" w:rsidR="00F84CEB" w:rsidRDefault="00F84CEB" w:rsidP="00061C4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MED: Talent adds </w:t>
      </w:r>
      <w:r w:rsidR="00EA4D59">
        <w:rPr>
          <w:rFonts w:ascii="Helvetica" w:hAnsi="Helvetica" w:cs="Arial" w:hint="eastAsia"/>
          <w:sz w:val="22"/>
          <w:szCs w:val="22"/>
          <w:lang w:eastAsia="zh-CN"/>
        </w:rPr>
        <w:t>alkaline drop by drop.</w:t>
      </w:r>
    </w:p>
    <w:p w14:paraId="100C504D" w14:textId="43716606" w:rsidR="000830A7" w:rsidRPr="00061C48" w:rsidRDefault="000830A7" w:rsidP="00061C4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MED: Talent writes down the volume on paper.</w:t>
      </w:r>
    </w:p>
    <w:p w14:paraId="16B16959" w14:textId="04C5DA20" w:rsidR="004554E1" w:rsidRDefault="004554E1" w:rsidP="00061C48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Transfer the solutions into separate dialysis cassettes </w:t>
      </w:r>
      <w:r w:rsidR="00EA4D59" w:rsidRPr="00883677">
        <w:rPr>
          <w:rFonts w:ascii="Helvetica" w:hAnsi="Helvetica" w:cs="Arial" w:hint="eastAsia"/>
          <w:b/>
          <w:color w:val="7030A0"/>
          <w:sz w:val="22"/>
          <w:szCs w:val="22"/>
          <w:lang w:eastAsia="zh-CN"/>
        </w:rPr>
        <w:t>[1</w:t>
      </w:r>
      <w:r w:rsidR="002E14AC" w:rsidRPr="00883677">
        <w:rPr>
          <w:rFonts w:ascii="Helvetica" w:hAnsi="Helvetica" w:cs="Arial" w:hint="eastAsia"/>
          <w:b/>
          <w:color w:val="7030A0"/>
          <w:sz w:val="22"/>
          <w:szCs w:val="22"/>
          <w:lang w:eastAsia="zh-CN"/>
        </w:rPr>
        <w:t>-TXT</w:t>
      </w:r>
      <w:r w:rsidR="00EA4D59" w:rsidRPr="00883677">
        <w:rPr>
          <w:rFonts w:ascii="Helvetica" w:hAnsi="Helvetica" w:cs="Arial" w:hint="eastAsia"/>
          <w:b/>
          <w:color w:val="7030A0"/>
          <w:sz w:val="22"/>
          <w:szCs w:val="22"/>
          <w:lang w:eastAsia="zh-CN"/>
        </w:rPr>
        <w:t>]</w:t>
      </w:r>
      <w:r w:rsidR="00EA4D59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.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</w:t>
      </w:r>
      <w:r w:rsidR="00475E7A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Place the </w:t>
      </w:r>
      <w:r w:rsidR="00475E7A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cassettes </w:t>
      </w:r>
      <w:r w:rsidR="00475E7A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in </w:t>
      </w:r>
      <w:r w:rsidR="008C5533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4 liters of deionized water to </w:t>
      </w:r>
      <w:r w:rsidR="008C5533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d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>ialyze for 72 h</w:t>
      </w:r>
      <w:r w:rsidR="008C5533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ours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</w:t>
      </w:r>
      <w:r w:rsidR="006D23DD" w:rsidRPr="00883677">
        <w:rPr>
          <w:rFonts w:ascii="Helvetica" w:hAnsi="Helvetica" w:cs="Arial" w:hint="eastAsia"/>
          <w:b/>
          <w:color w:val="7030A0"/>
          <w:sz w:val="22"/>
          <w:szCs w:val="22"/>
          <w:lang w:eastAsia="zh-CN"/>
        </w:rPr>
        <w:t>[2]</w:t>
      </w:r>
      <w:r w:rsidR="006D23DD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>with three changes per day</w:t>
      </w:r>
      <w:r w:rsidR="008C5533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="008C5533" w:rsidRPr="008C5533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6D23DD">
        <w:rPr>
          <w:rFonts w:ascii="Helvetica" w:hAnsi="Helvetica" w:cs="Arial" w:hint="eastAsia"/>
          <w:b/>
          <w:sz w:val="22"/>
          <w:szCs w:val="22"/>
          <w:lang w:eastAsia="zh-CN"/>
        </w:rPr>
        <w:t>3]</w:t>
      </w:r>
      <w:r w:rsidRPr="00061C48">
        <w:rPr>
          <w:rFonts w:ascii="Helvetica" w:hAnsi="Helvetica" w:cs="Arial"/>
          <w:sz w:val="22"/>
          <w:szCs w:val="22"/>
          <w:lang w:eastAsia="zh-CN"/>
        </w:rPr>
        <w:t>.</w:t>
      </w:r>
    </w:p>
    <w:p w14:paraId="427FF86A" w14:textId="1322F508" w:rsidR="00EA4D59" w:rsidRPr="005F3029" w:rsidRDefault="00EA4D59" w:rsidP="00EA4D59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MED: Talent transfers solution into cassettes. </w:t>
      </w:r>
      <w:r w:rsidRPr="00EA4D59">
        <w:rPr>
          <w:rFonts w:ascii="Helvetica" w:hAnsi="Helvetica" w:cs="Arial" w:hint="eastAsia"/>
          <w:b/>
          <w:sz w:val="22"/>
          <w:szCs w:val="22"/>
          <w:lang w:eastAsia="zh-CN"/>
        </w:rPr>
        <w:t xml:space="preserve">TEXT: </w:t>
      </w:r>
      <w:r w:rsidRPr="00EA4D59">
        <w:rPr>
          <w:rFonts w:ascii="Helvetica" w:hAnsi="Helvetica" w:cs="Arial"/>
          <w:b/>
          <w:sz w:val="22"/>
          <w:szCs w:val="22"/>
          <w:lang w:eastAsia="zh-CN"/>
        </w:rPr>
        <w:t>Do not overfill</w:t>
      </w:r>
      <w:r>
        <w:rPr>
          <w:rFonts w:ascii="Helvetica" w:hAnsi="Helvetica" w:cs="Arial" w:hint="eastAsia"/>
          <w:b/>
          <w:sz w:val="22"/>
          <w:szCs w:val="22"/>
          <w:lang w:eastAsia="zh-CN"/>
        </w:rPr>
        <w:t>.</w:t>
      </w:r>
      <w:r w:rsidR="00F45614" w:rsidRPr="00F45614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</w:t>
      </w:r>
      <w:r w:rsidR="00F45614" w:rsidRPr="00E24DB8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Videographer: Take multiple shots, as this will be used later.</w:t>
      </w:r>
    </w:p>
    <w:p w14:paraId="51CE74E1" w14:textId="3FEDD75B" w:rsidR="005F3029" w:rsidRDefault="006D23DD" w:rsidP="00EA4D59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lastRenderedPageBreak/>
        <w:t>MED: Talent puts cassettes in DI water.</w:t>
      </w:r>
    </w:p>
    <w:p w14:paraId="7E9547BB" w14:textId="13EBAD06" w:rsidR="006D23DD" w:rsidRDefault="006D23DD" w:rsidP="00EA4D59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MED: Talent changes the DI water.</w:t>
      </w:r>
    </w:p>
    <w:p w14:paraId="354DBBF7" w14:textId="47216C63" w:rsidR="00DD75F3" w:rsidRDefault="00DD75F3" w:rsidP="00DD75F3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After dialysis, record the final volume of </w:t>
      </w:r>
      <w:proofErr w:type="spellStart"/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>trifluoroacetylated</w:t>
      </w:r>
      <w:proofErr w:type="spellEnd"/>
      <w:r w:rsidR="00A15993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A15993" w:rsidRPr="00CB0AAC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 xml:space="preserve">(pronounce as </w:t>
      </w:r>
      <w:proofErr w:type="spellStart"/>
      <w:r w:rsidR="00CB0AAC" w:rsidRPr="00CB0AAC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trai-fluoro-aceti-lated</w:t>
      </w:r>
      <w:proofErr w:type="spellEnd"/>
      <w:r w:rsidR="00A15993" w:rsidRPr="00CB0AAC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)</w:t>
      </w:r>
      <w:r w:rsidRPr="00CB0AAC">
        <w:rPr>
          <w:rFonts w:ascii="Helvetica" w:hAnsi="Helvetica" w:cs="Arial"/>
          <w:color w:val="000000" w:themeColor="text1"/>
          <w:sz w:val="22"/>
          <w:szCs w:val="22"/>
          <w:lang w:eastAsia="zh-CN"/>
        </w:rPr>
        <w:t xml:space="preserve"> 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>S</w:t>
      </w: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-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100 </w:t>
      </w:r>
      <w:r w:rsidR="008834AA" w:rsidRPr="00883677">
        <w:rPr>
          <w:rFonts w:ascii="Helvetica" w:hAnsi="Helvetica" w:cs="Arial" w:hint="eastAsia"/>
          <w:b/>
          <w:color w:val="7030A0"/>
          <w:sz w:val="22"/>
          <w:szCs w:val="22"/>
          <w:lang w:eastAsia="zh-CN"/>
        </w:rPr>
        <w:t>[1]</w:t>
      </w:r>
      <w:r w:rsidR="008834AA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>and then aliquot into labeled tubes</w:t>
      </w: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Pr="00883677">
        <w:rPr>
          <w:rFonts w:ascii="Helvetica" w:hAnsi="Helvetica" w:cs="Arial" w:hint="eastAsia"/>
          <w:b/>
          <w:color w:val="7030A0"/>
          <w:sz w:val="22"/>
          <w:szCs w:val="22"/>
          <w:lang w:eastAsia="zh-CN"/>
        </w:rPr>
        <w:t>[</w:t>
      </w:r>
      <w:r w:rsidR="008834AA" w:rsidRPr="00883677">
        <w:rPr>
          <w:rFonts w:ascii="Helvetica" w:hAnsi="Helvetica" w:cs="Arial" w:hint="eastAsia"/>
          <w:b/>
          <w:color w:val="7030A0"/>
          <w:sz w:val="22"/>
          <w:szCs w:val="22"/>
          <w:lang w:eastAsia="zh-CN"/>
        </w:rPr>
        <w:t>2</w:t>
      </w:r>
      <w:r w:rsidRPr="00883677">
        <w:rPr>
          <w:rFonts w:ascii="Helvetica" w:hAnsi="Helvetica" w:cs="Arial" w:hint="eastAsia"/>
          <w:b/>
          <w:color w:val="7030A0"/>
          <w:sz w:val="22"/>
          <w:szCs w:val="22"/>
          <w:lang w:eastAsia="zh-CN"/>
        </w:rPr>
        <w:t>]</w:t>
      </w: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.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</w:t>
      </w: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Snap freeze</w:t>
      </w:r>
      <w:r w:rsidR="00F34221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the tubes in dry ice </w:t>
      </w: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and store 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>at -80 degrees Celsius</w:t>
      </w: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Pr="00547B17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8834AA">
        <w:rPr>
          <w:rFonts w:ascii="Helvetica" w:hAnsi="Helvetica" w:cs="Arial" w:hint="eastAsia"/>
          <w:b/>
          <w:sz w:val="22"/>
          <w:szCs w:val="22"/>
          <w:lang w:eastAsia="zh-CN"/>
        </w:rPr>
        <w:t>3</w:t>
      </w:r>
      <w:r w:rsidRPr="00547B17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>
        <w:rPr>
          <w:rFonts w:ascii="Helvetica" w:hAnsi="Helvetica" w:cs="Arial"/>
          <w:sz w:val="22"/>
          <w:szCs w:val="22"/>
          <w:lang w:eastAsia="zh-CN"/>
        </w:rPr>
        <w:t>.</w:t>
      </w:r>
    </w:p>
    <w:p w14:paraId="69A6ABA9" w14:textId="04972641" w:rsidR="008834AA" w:rsidRDefault="008834AA" w:rsidP="00EA4D59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CU</w:t>
      </w:r>
      <w:r w:rsidR="006D23DD">
        <w:rPr>
          <w:rFonts w:ascii="Helvetica" w:hAnsi="Helvetica" w:cs="Arial" w:hint="eastAsia"/>
          <w:sz w:val="22"/>
          <w:szCs w:val="22"/>
          <w:lang w:eastAsia="zh-CN"/>
        </w:rPr>
        <w:t xml:space="preserve">: </w:t>
      </w:r>
      <w:r>
        <w:rPr>
          <w:rFonts w:ascii="Helvetica" w:hAnsi="Helvetica" w:cs="Arial" w:hint="eastAsia"/>
          <w:sz w:val="22"/>
          <w:szCs w:val="22"/>
          <w:lang w:eastAsia="zh-CN"/>
        </w:rPr>
        <w:t>Close up of the gradient line.</w:t>
      </w:r>
    </w:p>
    <w:p w14:paraId="102277DD" w14:textId="3D520B32" w:rsidR="006D23DD" w:rsidRDefault="008834AA" w:rsidP="00EA4D59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MED: </w:t>
      </w:r>
      <w:r w:rsidR="006D23DD">
        <w:rPr>
          <w:rFonts w:ascii="Helvetica" w:hAnsi="Helvetica" w:cs="Arial" w:hint="eastAsia"/>
          <w:sz w:val="22"/>
          <w:szCs w:val="22"/>
          <w:lang w:eastAsia="zh-CN"/>
        </w:rPr>
        <w:t xml:space="preserve">Talent divides the solution into </w:t>
      </w:r>
      <w:r w:rsidR="006D23DD">
        <w:rPr>
          <w:rFonts w:ascii="Helvetica" w:hAnsi="Helvetica" w:cs="Arial"/>
          <w:sz w:val="22"/>
          <w:szCs w:val="22"/>
          <w:lang w:eastAsia="zh-CN"/>
        </w:rPr>
        <w:t>different</w:t>
      </w:r>
      <w:r w:rsidR="006D23DD">
        <w:rPr>
          <w:rFonts w:ascii="Helvetica" w:hAnsi="Helvetica" w:cs="Arial" w:hint="eastAsia"/>
          <w:sz w:val="22"/>
          <w:szCs w:val="22"/>
          <w:lang w:eastAsia="zh-CN"/>
        </w:rPr>
        <w:t xml:space="preserve"> labelled tubes.</w:t>
      </w:r>
    </w:p>
    <w:p w14:paraId="2F2334F4" w14:textId="72B10FA3" w:rsidR="004554E1" w:rsidRDefault="00547B17" w:rsidP="00ED338B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MED: T</w:t>
      </w:r>
      <w:r>
        <w:rPr>
          <w:rFonts w:ascii="Helvetica" w:hAnsi="Helvetica" w:cs="Arial"/>
          <w:sz w:val="22"/>
          <w:szCs w:val="22"/>
          <w:lang w:eastAsia="zh-CN"/>
        </w:rPr>
        <w:t>a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lent </w:t>
      </w:r>
      <w:r w:rsidR="00D50FA3">
        <w:rPr>
          <w:rFonts w:ascii="Helvetica" w:hAnsi="Helvetica" w:cs="Arial" w:hint="eastAsia"/>
          <w:sz w:val="22"/>
          <w:szCs w:val="22"/>
          <w:lang w:eastAsia="zh-CN"/>
        </w:rPr>
        <w:t>places the tubes in liquid nitrogen and then in the freezer.</w:t>
      </w:r>
    </w:p>
    <w:p w14:paraId="74B34243" w14:textId="493E2176" w:rsidR="004554E1" w:rsidRPr="00D664A2" w:rsidRDefault="008E099D" w:rsidP="00D664A2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With the protein concentration determined according to the manuscript,</w:t>
      </w:r>
      <w:r w:rsidR="00A81F15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i</w:t>
      </w:r>
      <w:r w:rsidR="00C262BA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f it </w:t>
      </w:r>
      <w:r w:rsidR="002A5BD5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is greater than 1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milligram per milliliter</w:t>
      </w:r>
      <w:r w:rsidR="00B62746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, </w:t>
      </w:r>
      <w:r w:rsidR="00D82979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add</w:t>
      </w:r>
      <w:r w:rsidR="00B62746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1</w:t>
      </w:r>
      <w:r w:rsidR="004554E1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m</w:t>
      </w:r>
      <w:r w:rsidR="007715CE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illi</w:t>
      </w:r>
      <w:r w:rsidR="004554E1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g</w:t>
      </w:r>
      <w:r w:rsidR="007715CE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ram</w:t>
      </w:r>
      <w:r w:rsidR="004554E1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of each </w:t>
      </w:r>
      <w:r w:rsidR="004134E7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native and TFA-altered protein</w:t>
      </w:r>
      <w:r w:rsidR="00B62746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to 1</w:t>
      </w:r>
      <w:r w:rsidR="004554E1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m</w:t>
      </w:r>
      <w:r w:rsidR="00667AC0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illi</w:t>
      </w:r>
      <w:r w:rsidR="00453CBF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li</w:t>
      </w:r>
      <w:r w:rsidR="00667AC0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ter</w:t>
      </w:r>
      <w:r w:rsidR="004554E1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</w:t>
      </w:r>
      <w:r w:rsidR="00453CBF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deionized water</w:t>
      </w:r>
      <w:r w:rsidR="004554E1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in separate bullet tubes</w:t>
      </w: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Pr="00883677">
        <w:rPr>
          <w:rFonts w:ascii="Helvetica" w:hAnsi="Helvetica" w:cs="Arial" w:hint="eastAsia"/>
          <w:b/>
          <w:color w:val="7030A0"/>
          <w:sz w:val="22"/>
          <w:szCs w:val="22"/>
          <w:lang w:eastAsia="zh-CN"/>
        </w:rPr>
        <w:t>[1]</w:t>
      </w:r>
      <w:r w:rsidR="002A5BD5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.</w:t>
      </w:r>
      <w:r w:rsidR="002A5BD5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</w:t>
      </w:r>
      <w:r w:rsidR="002A5BD5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P</w:t>
      </w:r>
      <w:r w:rsidR="002A5BD5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repare a blank </w:t>
      </w:r>
      <w:r w:rsidR="00683E26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in the </w:t>
      </w:r>
      <w:r w:rsidR="00683E26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bullet</w:t>
      </w:r>
      <w:r w:rsidR="00683E26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tube </w:t>
      </w:r>
      <w:r w:rsidR="002A5BD5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using 1 </w:t>
      </w:r>
      <w:r w:rsidR="004554E1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m</w:t>
      </w:r>
      <w:r w:rsidR="002A5BD5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illiliter deionized water</w:t>
      </w:r>
      <w:r w:rsidR="00683E26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="00683E26" w:rsidRPr="00683E26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="004554E1" w:rsidRPr="00D664A2">
        <w:rPr>
          <w:rFonts w:ascii="Helvetica" w:hAnsi="Helvetica" w:cs="Arial"/>
          <w:sz w:val="22"/>
          <w:szCs w:val="22"/>
          <w:lang w:eastAsia="zh-CN"/>
        </w:rPr>
        <w:t xml:space="preserve">. </w:t>
      </w:r>
    </w:p>
    <w:p w14:paraId="1C020B70" w14:textId="1D8BE78D" w:rsidR="004554E1" w:rsidRDefault="004134E7" w:rsidP="004134E7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MED: Talent </w:t>
      </w:r>
      <w:r w:rsidR="009A301F">
        <w:rPr>
          <w:rFonts w:ascii="Helvetica" w:hAnsi="Helvetica" w:cs="Arial" w:hint="eastAsia"/>
          <w:sz w:val="22"/>
          <w:szCs w:val="22"/>
          <w:lang w:eastAsia="zh-CN"/>
        </w:rPr>
        <w:t>dilutes the protein solution in tubes</w:t>
      </w:r>
      <w:r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3297DBA8" w14:textId="77777777" w:rsidR="001C4CC4" w:rsidRDefault="00A2393C" w:rsidP="001C4CC4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MED: Talent prepares the blank.</w:t>
      </w:r>
    </w:p>
    <w:p w14:paraId="157D8E59" w14:textId="06D27FEC" w:rsidR="004554E1" w:rsidRPr="001C4CC4" w:rsidRDefault="00360E96" w:rsidP="001C4CC4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In</w:t>
      </w:r>
      <w:r w:rsidR="004554E1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a 96 well plate</w:t>
      </w: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Pr="00883677">
        <w:rPr>
          <w:rFonts w:ascii="Helvetica" w:hAnsi="Helvetica" w:cs="Arial" w:hint="eastAsia"/>
          <w:b/>
          <w:color w:val="7030A0"/>
          <w:sz w:val="22"/>
          <w:szCs w:val="22"/>
          <w:lang w:eastAsia="zh-CN"/>
        </w:rPr>
        <w:t>[1]</w:t>
      </w:r>
      <w:r w:rsidR="004554E1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, add 50 </w:t>
      </w:r>
      <w:r w:rsidR="00B471D5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microliters</w:t>
      </w:r>
      <w:r w:rsidR="004554E1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of the blank, native and altered proteins</w:t>
      </w:r>
      <w:r w:rsidR="007074B5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each </w:t>
      </w:r>
      <w:r w:rsidR="0000508A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in duplicate </w:t>
      </w:r>
      <w:r w:rsidRPr="00883677">
        <w:rPr>
          <w:rFonts w:ascii="Helvetica" w:hAnsi="Helvetica" w:cs="Arial" w:hint="eastAsia"/>
          <w:b/>
          <w:color w:val="7030A0"/>
          <w:sz w:val="22"/>
          <w:szCs w:val="22"/>
          <w:lang w:eastAsia="zh-CN"/>
        </w:rPr>
        <w:t>[2]</w:t>
      </w:r>
      <w:r w:rsidR="004554E1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. </w:t>
      </w: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Then, 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>a</w:t>
      </w:r>
      <w:r w:rsidR="004554E1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dd 50 </w:t>
      </w: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microliters</w:t>
      </w:r>
      <w:r w:rsidR="004554E1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of 4% </w:t>
      </w: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sodium bicarbonate solution</w:t>
      </w:r>
      <w:r w:rsidR="004554E1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followed by 50 </w:t>
      </w: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microliters</w:t>
      </w:r>
      <w:r w:rsidR="004554E1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of 0.1% 2,4,6-trinitrobenzene</w:t>
      </w:r>
      <w:r w:rsidR="0000508A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="0000508A" w:rsidRPr="001C4CC4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(pronounce as 2-4-6-trai-</w:t>
      </w:r>
      <w:r w:rsidR="0000508A" w:rsidRPr="001C4CC4">
        <w:rPr>
          <w:rFonts w:ascii="Helvetica" w:hAnsi="Helvetica" w:cs="Arial"/>
          <w:i/>
          <w:color w:val="FF0000"/>
          <w:sz w:val="22"/>
          <w:szCs w:val="22"/>
          <w:lang w:eastAsia="zh-CN"/>
        </w:rPr>
        <w:t>n</w:t>
      </w:r>
      <w:r w:rsidR="0000508A" w:rsidRPr="001C4CC4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ai-</w:t>
      </w:r>
      <w:r w:rsidR="00152A06" w:rsidRPr="001C4CC4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tro-benzene)</w:t>
      </w:r>
      <w:r w:rsidR="004554E1" w:rsidRPr="001C4CC4">
        <w:rPr>
          <w:rFonts w:ascii="Helvetica" w:hAnsi="Helvetica" w:cs="Arial"/>
          <w:color w:val="FF0000"/>
          <w:sz w:val="22"/>
          <w:szCs w:val="22"/>
          <w:lang w:eastAsia="zh-CN"/>
        </w:rPr>
        <w:t xml:space="preserve"> </w:t>
      </w:r>
      <w:r w:rsidR="004554E1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sulfonic acid to each well</w:t>
      </w: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Pr="001C4CC4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CF1E8D" w:rsidRPr="001C4CC4">
        <w:rPr>
          <w:rFonts w:ascii="Helvetica" w:hAnsi="Helvetica" w:cs="Arial" w:hint="eastAsia"/>
          <w:b/>
          <w:sz w:val="22"/>
          <w:szCs w:val="22"/>
          <w:lang w:eastAsia="zh-CN"/>
        </w:rPr>
        <w:t>3-TXT</w:t>
      </w:r>
      <w:r w:rsidRPr="001C4CC4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4554E1" w:rsidRPr="001C4CC4">
        <w:rPr>
          <w:rFonts w:ascii="Helvetica" w:hAnsi="Helvetica" w:cs="Arial"/>
          <w:sz w:val="22"/>
          <w:szCs w:val="22"/>
          <w:lang w:eastAsia="zh-CN"/>
        </w:rPr>
        <w:t xml:space="preserve">. </w:t>
      </w:r>
    </w:p>
    <w:p w14:paraId="0CCAAAD3" w14:textId="5657690C" w:rsidR="004554E1" w:rsidRDefault="00360E96" w:rsidP="0037660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CU: Shot of the well plate.</w:t>
      </w:r>
    </w:p>
    <w:p w14:paraId="17A95610" w14:textId="3017D20C" w:rsidR="00360E96" w:rsidRDefault="00360E96" w:rsidP="0037660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CU: Talent adds </w:t>
      </w:r>
      <w:r w:rsidR="00CF1E8D">
        <w:rPr>
          <w:rFonts w:ascii="Helvetica" w:hAnsi="Helvetica" w:cs="Arial" w:hint="eastAsia"/>
          <w:sz w:val="22"/>
          <w:szCs w:val="22"/>
          <w:lang w:eastAsia="zh-CN"/>
        </w:rPr>
        <w:t xml:space="preserve">protein </w:t>
      </w:r>
      <w:r>
        <w:rPr>
          <w:rFonts w:ascii="Helvetica" w:hAnsi="Helvetica" w:cs="Arial" w:hint="eastAsia"/>
          <w:sz w:val="22"/>
          <w:szCs w:val="22"/>
          <w:lang w:eastAsia="zh-CN"/>
        </w:rPr>
        <w:t>solution into wells.</w:t>
      </w:r>
    </w:p>
    <w:p w14:paraId="39B80040" w14:textId="20DB6344" w:rsidR="00360E96" w:rsidRPr="00D664A2" w:rsidRDefault="00CF1E8D" w:rsidP="0037660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CU: Talent adds solution into wells. </w:t>
      </w:r>
      <w:r w:rsidRPr="00CF1E8D">
        <w:rPr>
          <w:rFonts w:ascii="Helvetica" w:hAnsi="Helvetica" w:cs="Arial" w:hint="eastAsia"/>
          <w:b/>
          <w:sz w:val="22"/>
          <w:szCs w:val="22"/>
          <w:lang w:eastAsia="zh-CN"/>
        </w:rPr>
        <w:t xml:space="preserve">TEXT: </w:t>
      </w:r>
      <w:r w:rsidRPr="00CF1E8D">
        <w:rPr>
          <w:rFonts w:ascii="Helvetica" w:hAnsi="Helvetica" w:cs="Arial"/>
          <w:b/>
          <w:sz w:val="22"/>
          <w:szCs w:val="22"/>
          <w:lang w:eastAsia="zh-CN"/>
        </w:rPr>
        <w:t>4% NaHCO</w:t>
      </w:r>
      <w:r w:rsidRPr="00CF1E8D">
        <w:rPr>
          <w:rFonts w:ascii="Helvetica" w:hAnsi="Helvetica" w:cs="Arial"/>
          <w:b/>
          <w:sz w:val="22"/>
          <w:szCs w:val="22"/>
          <w:vertAlign w:val="subscript"/>
          <w:lang w:eastAsia="zh-CN"/>
        </w:rPr>
        <w:t>3</w:t>
      </w:r>
      <w:r w:rsidRPr="00CF1E8D">
        <w:rPr>
          <w:rFonts w:ascii="Helvetica" w:hAnsi="Helvetica" w:cs="Arial"/>
          <w:b/>
          <w:sz w:val="22"/>
          <w:szCs w:val="22"/>
          <w:lang w:eastAsia="zh-CN"/>
        </w:rPr>
        <w:t>;</w:t>
      </w:r>
      <w:r w:rsidRPr="00CF1E8D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</w:t>
      </w:r>
      <w:r w:rsidRPr="00CF1E8D">
        <w:rPr>
          <w:rFonts w:ascii="Helvetica" w:hAnsi="Helvetica" w:cs="Arial"/>
          <w:b/>
          <w:sz w:val="22"/>
          <w:szCs w:val="22"/>
          <w:lang w:eastAsia="zh-CN"/>
        </w:rPr>
        <w:t>0.1% 2,4,6-trinitrobenzene sulfonic acid</w:t>
      </w:r>
      <w:r w:rsidR="009169F1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</w:t>
      </w:r>
      <w:r w:rsidR="009169F1" w:rsidRPr="00E24DB8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Videographer: Take multiple shots, as this will be used later.</w:t>
      </w:r>
    </w:p>
    <w:p w14:paraId="3F43BBC4" w14:textId="15E72330" w:rsidR="00F97ECF" w:rsidRDefault="004554E1" w:rsidP="001C4CC4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Incubate the plate at 40 </w:t>
      </w:r>
      <w:r w:rsidR="00F97ECF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degrees Celsius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for 2 h</w:t>
      </w:r>
      <w:r w:rsidR="00F97ECF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ours </w:t>
      </w:r>
      <w:r w:rsidR="00F97ECF" w:rsidRPr="00883677">
        <w:rPr>
          <w:rFonts w:ascii="Helvetica" w:hAnsi="Helvetica" w:cs="Arial" w:hint="eastAsia"/>
          <w:b/>
          <w:color w:val="7030A0"/>
          <w:sz w:val="22"/>
          <w:szCs w:val="22"/>
          <w:lang w:eastAsia="zh-CN"/>
        </w:rPr>
        <w:t>[1]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. Following the incubation, add 50 </w:t>
      </w:r>
      <w:r w:rsidR="00F97ECF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microliters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of 10 % SDS </w:t>
      </w:r>
      <w:r w:rsidR="00F97ECF" w:rsidRPr="00F97ECF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(pronounce as S-D-S)</w:t>
      </w:r>
      <w:r w:rsidR="00F97ECF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to each well followed by 25 </w:t>
      </w:r>
      <w:r w:rsidR="00F97ECF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microliters </w:t>
      </w:r>
      <w:r w:rsidR="00F97ECF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of 1 normal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</w:t>
      </w:r>
      <w:r w:rsidR="00F97ECF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hydrochloric acid </w:t>
      </w:r>
      <w:r w:rsidR="00F97ECF" w:rsidRPr="00F97ECF">
        <w:rPr>
          <w:rFonts w:ascii="Helvetica" w:hAnsi="Helvetica" w:cs="Arial" w:hint="eastAsia"/>
          <w:b/>
          <w:sz w:val="22"/>
          <w:szCs w:val="22"/>
          <w:lang w:eastAsia="zh-CN"/>
        </w:rPr>
        <w:t>[2-TXT]</w:t>
      </w:r>
      <w:r w:rsidRPr="00D664A2">
        <w:rPr>
          <w:rFonts w:ascii="Helvetica" w:hAnsi="Helvetica" w:cs="Arial"/>
          <w:sz w:val="22"/>
          <w:szCs w:val="22"/>
          <w:lang w:eastAsia="zh-CN"/>
        </w:rPr>
        <w:t>.</w:t>
      </w:r>
    </w:p>
    <w:p w14:paraId="560826DC" w14:textId="6277EBC5" w:rsidR="004554E1" w:rsidRDefault="00F97ECF" w:rsidP="0037660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MED: Talent places the plate in incubator.</w:t>
      </w:r>
    </w:p>
    <w:p w14:paraId="392F3102" w14:textId="347BEFA2" w:rsidR="00F97ECF" w:rsidRPr="00A80300" w:rsidRDefault="00F87FAD" w:rsidP="0037660F">
      <w:pPr>
        <w:numPr>
          <w:ilvl w:val="2"/>
          <w:numId w:val="12"/>
        </w:numPr>
        <w:spacing w:before="240"/>
        <w:outlineLvl w:val="0"/>
        <w:rPr>
          <w:rFonts w:ascii="Times New Roman" w:eastAsia="Times New Roman" w:hAnsi="Times New Roman"/>
          <w:szCs w:val="24"/>
          <w:lang w:eastAsia="zh-CN"/>
        </w:rPr>
      </w:pPr>
      <w:r w:rsidRPr="00E86CE7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Use</w:t>
      </w:r>
      <w:r w:rsidR="00B57422" w:rsidRPr="00E86CE7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3.</w:t>
      </w:r>
      <w:r w:rsidR="00F45614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6</w:t>
      </w:r>
      <w:r w:rsidR="00B57422" w:rsidRPr="00E86CE7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.3.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F87FAD">
        <w:rPr>
          <w:rFonts w:ascii="Helvetica" w:hAnsi="Helvetica" w:cs="Arial" w:hint="eastAsia"/>
          <w:b/>
          <w:sz w:val="22"/>
          <w:szCs w:val="22"/>
          <w:lang w:eastAsia="zh-CN"/>
        </w:rPr>
        <w:t xml:space="preserve">TEXT: </w:t>
      </w:r>
      <w:r>
        <w:rPr>
          <w:rFonts w:ascii="Helvetica" w:hAnsi="Helvetica" w:cs="Arial"/>
          <w:b/>
          <w:sz w:val="22"/>
          <w:szCs w:val="22"/>
          <w:lang w:eastAsia="zh-CN"/>
        </w:rPr>
        <w:t>10 % SDS</w:t>
      </w:r>
      <w:r w:rsidR="00A80300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(</w:t>
      </w:r>
      <w:r w:rsidR="00A80300" w:rsidRPr="00A80300">
        <w:rPr>
          <w:rFonts w:ascii="Helvetica" w:hAnsi="Helvetica" w:cs="Arial"/>
          <w:b/>
          <w:sz w:val="22"/>
          <w:szCs w:val="22"/>
          <w:lang w:eastAsia="zh-CN"/>
        </w:rPr>
        <w:t>sodium dodecyl sulfate</w:t>
      </w:r>
      <w:r w:rsidR="00A80300">
        <w:rPr>
          <w:rFonts w:ascii="Helvetica" w:hAnsi="Helvetica" w:cs="Arial" w:hint="eastAsia"/>
          <w:b/>
          <w:sz w:val="22"/>
          <w:szCs w:val="22"/>
          <w:lang w:eastAsia="zh-CN"/>
        </w:rPr>
        <w:t>)</w:t>
      </w:r>
      <w:r>
        <w:rPr>
          <w:rFonts w:ascii="Helvetica" w:hAnsi="Helvetica" w:cs="Arial" w:hint="eastAsia"/>
          <w:b/>
          <w:sz w:val="22"/>
          <w:szCs w:val="22"/>
          <w:lang w:eastAsia="zh-CN"/>
        </w:rPr>
        <w:t>;</w:t>
      </w:r>
      <w:r w:rsidRPr="00F87FAD">
        <w:rPr>
          <w:rFonts w:ascii="Helvetica" w:hAnsi="Helvetica" w:cs="Arial"/>
          <w:b/>
          <w:sz w:val="22"/>
          <w:szCs w:val="22"/>
          <w:lang w:eastAsia="zh-CN"/>
        </w:rPr>
        <w:t xml:space="preserve"> 1N HCl</w:t>
      </w:r>
    </w:p>
    <w:p w14:paraId="710BCE0E" w14:textId="63035FBD" w:rsidR="00571EF3" w:rsidRPr="000346C6" w:rsidRDefault="00571EF3" w:rsidP="0037660F">
      <w:pPr>
        <w:pStyle w:val="BodyText"/>
        <w:numPr>
          <w:ilvl w:val="0"/>
          <w:numId w:val="12"/>
        </w:numPr>
        <w:spacing w:before="240"/>
        <w:rPr>
          <w:rFonts w:ascii="Helvetica" w:hAnsi="Helvetica" w:cs="Arial"/>
          <w:b/>
          <w:i w:val="0"/>
          <w:sz w:val="22"/>
          <w:szCs w:val="22"/>
        </w:rPr>
      </w:pPr>
      <w:r w:rsidRPr="005D029A">
        <w:rPr>
          <w:rFonts w:ascii="Helvetica" w:hAnsi="Helvetica" w:cs="Arial"/>
          <w:b/>
          <w:i w:val="0"/>
          <w:sz w:val="22"/>
          <w:szCs w:val="22"/>
        </w:rPr>
        <w:t xml:space="preserve">Determination of CD4+ T cell </w:t>
      </w:r>
      <w:r w:rsidR="001261E2">
        <w:rPr>
          <w:rFonts w:ascii="Helvetica" w:hAnsi="Helvetica" w:cs="Arial"/>
          <w:b/>
          <w:i w:val="0"/>
          <w:sz w:val="22"/>
          <w:szCs w:val="22"/>
        </w:rPr>
        <w:t>Immune R</w:t>
      </w:r>
      <w:r w:rsidR="00EC5FDC">
        <w:rPr>
          <w:rFonts w:ascii="Helvetica" w:hAnsi="Helvetica" w:cs="Arial"/>
          <w:b/>
          <w:i w:val="0"/>
          <w:sz w:val="22"/>
          <w:szCs w:val="22"/>
        </w:rPr>
        <w:t>esponses</w:t>
      </w:r>
    </w:p>
    <w:p w14:paraId="6CECEF96" w14:textId="571DE77D" w:rsidR="00571EF3" w:rsidRDefault="00516BA5" w:rsidP="0037660F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After</w:t>
      </w:r>
      <w:r w:rsidR="00A87189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immunization </w:t>
      </w:r>
      <w:r w:rsidR="000346C6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and </w:t>
      </w:r>
      <w:r w:rsidR="000346C6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anesthetization </w:t>
      </w:r>
      <w:r w:rsidR="00565ECA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of the mous</w:t>
      </w:r>
      <w:r w:rsidR="00A87189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e</w:t>
      </w:r>
      <w:r w:rsidR="000346C6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="000346C6" w:rsidRPr="00883677">
        <w:rPr>
          <w:rFonts w:ascii="Helvetica" w:hAnsi="Helvetica" w:cs="Arial" w:hint="eastAsia"/>
          <w:b/>
          <w:color w:val="7030A0"/>
          <w:sz w:val="22"/>
          <w:szCs w:val="22"/>
          <w:lang w:eastAsia="zh-CN"/>
        </w:rPr>
        <w:t>[1]</w:t>
      </w:r>
      <w:r w:rsidR="00A87189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,</w:t>
      </w: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="000346C6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use </w:t>
      </w:r>
      <w:r w:rsidR="000346C6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microsurgical scissors </w:t>
      </w:r>
      <w:r w:rsidR="000346C6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to</w:t>
      </w:r>
      <w:r w:rsidR="000346C6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expose the intra-abdominal cavity</w:t>
      </w:r>
      <w:r w:rsidR="000346C6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="000346C6" w:rsidRPr="00883677">
        <w:rPr>
          <w:rFonts w:ascii="Helvetica" w:hAnsi="Helvetica" w:cs="Arial" w:hint="eastAsia"/>
          <w:b/>
          <w:color w:val="7030A0"/>
          <w:sz w:val="22"/>
          <w:szCs w:val="22"/>
          <w:lang w:eastAsia="zh-CN"/>
        </w:rPr>
        <w:t>[2]</w:t>
      </w:r>
      <w:r w:rsidR="000346C6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, </w:t>
      </w:r>
      <w:r w:rsidR="00571EF3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identify the spleen</w:t>
      </w:r>
      <w:r w:rsidR="000346C6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="000346C6" w:rsidRPr="00883677">
        <w:rPr>
          <w:rFonts w:ascii="Helvetica" w:hAnsi="Helvetica" w:cs="Arial" w:hint="eastAsia"/>
          <w:b/>
          <w:color w:val="7030A0"/>
          <w:sz w:val="22"/>
          <w:szCs w:val="22"/>
          <w:lang w:eastAsia="zh-CN"/>
        </w:rPr>
        <w:t>[3]</w:t>
      </w:r>
      <w:r w:rsidR="00571EF3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. Cut the spleen at the pedicle </w:t>
      </w:r>
      <w:r w:rsidR="00BD66C4" w:rsidRPr="00883677">
        <w:rPr>
          <w:rFonts w:ascii="Helvetica" w:hAnsi="Helvetica" w:cs="Arial" w:hint="eastAsia"/>
          <w:b/>
          <w:color w:val="7030A0"/>
          <w:sz w:val="22"/>
          <w:szCs w:val="22"/>
          <w:lang w:eastAsia="zh-CN"/>
        </w:rPr>
        <w:t>[4]</w:t>
      </w:r>
      <w:r w:rsidR="00BD66C4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="00571EF3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and place </w:t>
      </w:r>
      <w:r w:rsidR="00BD66C4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it </w:t>
      </w:r>
      <w:r w:rsidR="00571EF3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in a Petri dish with PBS</w:t>
      </w:r>
      <w:r w:rsidR="00BD66C4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="00DA1A75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containing</w:t>
      </w:r>
      <w:r w:rsidR="00BD66C4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="00571EF3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2% fetal calf serum </w:t>
      </w:r>
      <w:r w:rsidR="00BD66C4" w:rsidRPr="00BD66C4">
        <w:rPr>
          <w:rFonts w:ascii="Helvetica" w:hAnsi="Helvetica" w:cs="Arial" w:hint="eastAsia"/>
          <w:b/>
          <w:sz w:val="22"/>
          <w:szCs w:val="22"/>
          <w:lang w:eastAsia="zh-CN"/>
        </w:rPr>
        <w:t>[5]</w:t>
      </w:r>
      <w:r w:rsidR="00571EF3" w:rsidRPr="00516BA5">
        <w:rPr>
          <w:rFonts w:ascii="Helvetica" w:hAnsi="Helvetica" w:cs="Arial"/>
          <w:sz w:val="22"/>
          <w:szCs w:val="22"/>
          <w:lang w:eastAsia="zh-CN"/>
        </w:rPr>
        <w:t>.</w:t>
      </w:r>
    </w:p>
    <w:p w14:paraId="70536C91" w14:textId="1F5E623B" w:rsidR="000346C6" w:rsidRDefault="000346C6" w:rsidP="0037660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MED: Shot of the </w:t>
      </w:r>
      <w:r w:rsidR="00565ECA" w:rsidRPr="00565ECA">
        <w:rPr>
          <w:rFonts w:ascii="Helvetica" w:hAnsi="Helvetica" w:cs="Arial"/>
          <w:sz w:val="22"/>
          <w:szCs w:val="22"/>
          <w:lang w:eastAsia="zh-CN"/>
        </w:rPr>
        <w:t>anesthetized</w:t>
      </w:r>
      <w:r w:rsidR="00565ECA" w:rsidRPr="00565ECA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565ECA">
        <w:rPr>
          <w:rFonts w:ascii="Helvetica" w:hAnsi="Helvetica" w:cs="Arial" w:hint="eastAsia"/>
          <w:sz w:val="22"/>
          <w:szCs w:val="22"/>
          <w:lang w:eastAsia="zh-CN"/>
        </w:rPr>
        <w:t>mous</w:t>
      </w:r>
      <w:r>
        <w:rPr>
          <w:rFonts w:ascii="Helvetica" w:hAnsi="Helvetica" w:cs="Arial" w:hint="eastAsia"/>
          <w:sz w:val="22"/>
          <w:szCs w:val="22"/>
          <w:lang w:eastAsia="zh-CN"/>
        </w:rPr>
        <w:t>e.</w:t>
      </w:r>
    </w:p>
    <w:p w14:paraId="26D6E775" w14:textId="159A064A" w:rsidR="000346C6" w:rsidRDefault="00565ECA" w:rsidP="0037660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lastRenderedPageBreak/>
        <w:t>CU: Talent cuts the mouse belly.</w:t>
      </w:r>
    </w:p>
    <w:p w14:paraId="02EB3D44" w14:textId="756B1323" w:rsidR="00565ECA" w:rsidRDefault="00565ECA" w:rsidP="0037660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CU: Talent points to the spleen.</w:t>
      </w:r>
    </w:p>
    <w:p w14:paraId="2187E50E" w14:textId="3459D487" w:rsidR="00565ECA" w:rsidRDefault="00BD66C4" w:rsidP="0037660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CU: Talent cuts the spleen.</w:t>
      </w:r>
    </w:p>
    <w:p w14:paraId="58B03B1C" w14:textId="5B51DB56" w:rsidR="00571EF3" w:rsidRPr="00BA09A0" w:rsidRDefault="00BD66C4" w:rsidP="0037660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MED: Talent places the spleen in dish.</w:t>
      </w:r>
    </w:p>
    <w:p w14:paraId="7BD8977B" w14:textId="08F3FA21" w:rsidR="00571EF3" w:rsidRPr="00BD66C4" w:rsidRDefault="00550A6C" w:rsidP="0037660F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To 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>r</w:t>
      </w:r>
      <w:r w:rsidR="00571EF3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elease the cells</w:t>
      </w: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,</w:t>
      </w:r>
      <w:r w:rsidR="00571EF3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>wedge the spleen between two frosted glass slides</w:t>
      </w: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, and</w:t>
      </w:r>
      <w:r w:rsidR="00005E61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="00DE0C3E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rub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them together</w:t>
      </w: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="00005E61" w:rsidRPr="00883677">
        <w:rPr>
          <w:rFonts w:ascii="Helvetica" w:hAnsi="Helvetica" w:cs="Arial" w:hint="eastAsia"/>
          <w:b/>
          <w:color w:val="7030A0"/>
          <w:sz w:val="22"/>
          <w:szCs w:val="22"/>
          <w:lang w:eastAsia="zh-CN"/>
        </w:rPr>
        <w:t>[1]</w:t>
      </w: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.</w:t>
      </w:r>
      <w:r w:rsidR="00BA09A0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</w:t>
      </w:r>
      <w:r w:rsidR="00872B07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Use an electronic pipette to t</w:t>
      </w:r>
      <w:r w:rsidR="00BA09A0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ransfer</w:t>
      </w:r>
      <w:r w:rsidR="00741AB5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="00872B07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the cells</w:t>
      </w:r>
      <w:r w:rsidR="00BA09A0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to a 50-</w:t>
      </w:r>
      <w:r w:rsidR="00BA09A0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milliliter</w:t>
      </w:r>
      <w:r w:rsidR="00571EF3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conical polypropylene tube</w:t>
      </w:r>
      <w:r w:rsidR="00005E61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="00005E61" w:rsidRPr="00005E61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="00571EF3" w:rsidRPr="00BD66C4">
        <w:rPr>
          <w:rFonts w:ascii="Helvetica" w:hAnsi="Helvetica" w:cs="Arial"/>
          <w:sz w:val="22"/>
          <w:szCs w:val="22"/>
          <w:lang w:eastAsia="zh-CN"/>
        </w:rPr>
        <w:t xml:space="preserve">. </w:t>
      </w:r>
    </w:p>
    <w:p w14:paraId="18517479" w14:textId="53E7F68F" w:rsidR="00005E61" w:rsidRDefault="00005E61" w:rsidP="0037660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CU: Talent releases cells.</w:t>
      </w:r>
    </w:p>
    <w:p w14:paraId="59025053" w14:textId="0289C2FE" w:rsidR="00005E61" w:rsidRDefault="00741AB5" w:rsidP="0037660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MED: Talent transfers solution.</w:t>
      </w:r>
    </w:p>
    <w:p w14:paraId="12CF6B5E" w14:textId="418D62B7" w:rsidR="00165135" w:rsidRPr="00165135" w:rsidRDefault="00165135" w:rsidP="0037660F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To wash, add 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>PBS</w:t>
      </w: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containing 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2% </w:t>
      </w:r>
      <w:r w:rsidR="00364BED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FCS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</w:t>
      </w: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to the tube to reach the volume of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50 m</w:t>
      </w: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illiliters </w:t>
      </w:r>
      <w:r w:rsidRPr="00883677">
        <w:rPr>
          <w:rFonts w:ascii="Helvetica" w:hAnsi="Helvetica" w:cs="Arial" w:hint="eastAsia"/>
          <w:b/>
          <w:color w:val="7030A0"/>
          <w:sz w:val="22"/>
          <w:szCs w:val="22"/>
          <w:lang w:eastAsia="zh-CN"/>
        </w:rPr>
        <w:t>[</w:t>
      </w:r>
      <w:r w:rsidR="001C4CC4" w:rsidRPr="00883677">
        <w:rPr>
          <w:rFonts w:ascii="Helvetica" w:hAnsi="Helvetica" w:cs="Arial" w:hint="eastAsia"/>
          <w:b/>
          <w:color w:val="7030A0"/>
          <w:sz w:val="22"/>
          <w:szCs w:val="22"/>
          <w:lang w:eastAsia="zh-CN"/>
        </w:rPr>
        <w:t>1</w:t>
      </w:r>
      <w:r w:rsidR="00364BED" w:rsidRPr="00883677">
        <w:rPr>
          <w:rFonts w:ascii="Helvetica" w:hAnsi="Helvetica" w:cs="Arial" w:hint="eastAsia"/>
          <w:b/>
          <w:color w:val="7030A0"/>
          <w:sz w:val="22"/>
          <w:szCs w:val="22"/>
          <w:lang w:eastAsia="zh-CN"/>
        </w:rPr>
        <w:t>-TXT</w:t>
      </w:r>
      <w:r w:rsidRPr="00883677">
        <w:rPr>
          <w:rFonts w:ascii="Helvetica" w:hAnsi="Helvetica" w:cs="Arial" w:hint="eastAsia"/>
          <w:b/>
          <w:color w:val="7030A0"/>
          <w:sz w:val="22"/>
          <w:szCs w:val="22"/>
          <w:lang w:eastAsia="zh-CN"/>
        </w:rPr>
        <w:t>]</w:t>
      </w: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and 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>centrifug</w:t>
      </w: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e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at 335 times g using a benchtop refrigerated centrifuge</w:t>
      </w: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Pr="00883677">
        <w:rPr>
          <w:rFonts w:ascii="Helvetica" w:hAnsi="Helvetica" w:cs="Arial" w:hint="eastAsia"/>
          <w:b/>
          <w:color w:val="7030A0"/>
          <w:sz w:val="22"/>
          <w:szCs w:val="22"/>
          <w:lang w:eastAsia="zh-CN"/>
        </w:rPr>
        <w:t>[</w:t>
      </w:r>
      <w:r w:rsidR="001C4CC4" w:rsidRPr="00883677">
        <w:rPr>
          <w:rFonts w:ascii="Helvetica" w:hAnsi="Helvetica" w:cs="Arial" w:hint="eastAsia"/>
          <w:b/>
          <w:color w:val="7030A0"/>
          <w:sz w:val="22"/>
          <w:szCs w:val="22"/>
          <w:lang w:eastAsia="zh-CN"/>
        </w:rPr>
        <w:t>2</w:t>
      </w:r>
      <w:r w:rsidRPr="00883677">
        <w:rPr>
          <w:rFonts w:ascii="Helvetica" w:hAnsi="Helvetica" w:cs="Arial"/>
          <w:b/>
          <w:color w:val="7030A0"/>
          <w:sz w:val="22"/>
          <w:szCs w:val="22"/>
          <w:lang w:eastAsia="zh-CN"/>
        </w:rPr>
        <w:t>-TXT</w:t>
      </w:r>
      <w:r w:rsidRPr="00883677">
        <w:rPr>
          <w:rFonts w:ascii="Helvetica" w:hAnsi="Helvetica" w:cs="Arial" w:hint="eastAsia"/>
          <w:b/>
          <w:color w:val="7030A0"/>
          <w:sz w:val="22"/>
          <w:szCs w:val="22"/>
          <w:lang w:eastAsia="zh-CN"/>
        </w:rPr>
        <w:t>]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>. Pour off the supernatant and repeat th</w:t>
      </w: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e washing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step</w:t>
      </w: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Pr="00E61489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1C4CC4">
        <w:rPr>
          <w:rFonts w:ascii="Helvetica" w:hAnsi="Helvetica" w:cs="Arial" w:hint="eastAsia"/>
          <w:b/>
          <w:sz w:val="22"/>
          <w:szCs w:val="22"/>
          <w:lang w:eastAsia="zh-CN"/>
        </w:rPr>
        <w:t>3</w:t>
      </w:r>
      <w:r w:rsidRPr="00E61489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Pr="00BD66C4">
        <w:rPr>
          <w:rFonts w:ascii="Helvetica" w:hAnsi="Helvetica" w:cs="Arial"/>
          <w:sz w:val="22"/>
          <w:szCs w:val="22"/>
          <w:lang w:eastAsia="zh-CN"/>
        </w:rPr>
        <w:t>.</w:t>
      </w:r>
    </w:p>
    <w:p w14:paraId="22FDED6A" w14:textId="2545E0A6" w:rsidR="00741AB5" w:rsidRPr="00AB6C63" w:rsidRDefault="007523AB" w:rsidP="0037660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CU: Talent adds solution to tube. Close up of the </w:t>
      </w:r>
      <w:r w:rsidR="00F54710">
        <w:rPr>
          <w:rFonts w:ascii="Helvetica" w:hAnsi="Helvetica" w:cs="Arial"/>
          <w:sz w:val="22"/>
          <w:szCs w:val="22"/>
          <w:lang w:eastAsia="zh-CN"/>
        </w:rPr>
        <w:t>graduation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on the tube.</w:t>
      </w:r>
      <w:r w:rsidR="00364BED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364BED" w:rsidRPr="00364BED">
        <w:rPr>
          <w:rFonts w:ascii="Helvetica" w:hAnsi="Helvetica" w:cs="Arial" w:hint="eastAsia"/>
          <w:b/>
          <w:sz w:val="22"/>
          <w:szCs w:val="22"/>
          <w:lang w:eastAsia="zh-CN"/>
        </w:rPr>
        <w:t>TEXT:</w:t>
      </w:r>
      <w:r w:rsidR="00364BED" w:rsidRPr="00364BED">
        <w:rPr>
          <w:rFonts w:ascii="Helvetica" w:hAnsi="Helvetica" w:cs="Arial"/>
          <w:b/>
          <w:sz w:val="22"/>
          <w:szCs w:val="22"/>
          <w:lang w:eastAsia="zh-CN"/>
        </w:rPr>
        <w:t xml:space="preserve"> </w:t>
      </w:r>
      <w:r w:rsidR="00364BED" w:rsidRPr="00364BED">
        <w:rPr>
          <w:rFonts w:ascii="Helvetica" w:hAnsi="Helvetica" w:cs="Arial" w:hint="eastAsia"/>
          <w:b/>
          <w:sz w:val="22"/>
          <w:szCs w:val="22"/>
          <w:lang w:eastAsia="zh-CN"/>
        </w:rPr>
        <w:t xml:space="preserve">FCS: </w:t>
      </w:r>
      <w:r w:rsidR="00364BED" w:rsidRPr="00364BED">
        <w:rPr>
          <w:rFonts w:ascii="Helvetica" w:hAnsi="Helvetica" w:cs="Arial"/>
          <w:b/>
          <w:sz w:val="22"/>
          <w:szCs w:val="22"/>
          <w:lang w:eastAsia="zh-CN"/>
        </w:rPr>
        <w:t>fetal calf serum</w:t>
      </w:r>
      <w:r w:rsidR="00AB6C63" w:rsidRPr="00AB6C63"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 xml:space="preserve"> </w:t>
      </w:r>
      <w:r w:rsidR="00AB6C63" w:rsidRPr="004507DC"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>Videographer: Take multiple shots, as this will be used later.</w:t>
      </w:r>
    </w:p>
    <w:p w14:paraId="786234CA" w14:textId="4F2CF611" w:rsidR="00E61489" w:rsidRPr="004507DC" w:rsidRDefault="00E61489" w:rsidP="0037660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MED: T</w:t>
      </w:r>
      <w:r>
        <w:rPr>
          <w:rFonts w:ascii="Helvetica" w:hAnsi="Helvetica" w:cs="Arial"/>
          <w:sz w:val="22"/>
          <w:szCs w:val="22"/>
          <w:lang w:eastAsia="zh-CN"/>
        </w:rPr>
        <w:t>a</w:t>
      </w:r>
      <w:r>
        <w:rPr>
          <w:rFonts w:ascii="Helvetica" w:hAnsi="Helvetica" w:cs="Arial" w:hint="eastAsia"/>
          <w:sz w:val="22"/>
          <w:szCs w:val="22"/>
          <w:lang w:eastAsia="zh-CN"/>
        </w:rPr>
        <w:t>lent puts the tube in the centrifuge.</w:t>
      </w:r>
      <w:r w:rsidR="004507DC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A74EE0" w:rsidRPr="00A74EE0">
        <w:rPr>
          <w:rFonts w:ascii="Helvetica" w:hAnsi="Helvetica" w:cs="Arial"/>
          <w:b/>
          <w:sz w:val="22"/>
          <w:szCs w:val="22"/>
          <w:lang w:eastAsia="zh-CN"/>
        </w:rPr>
        <w:t>TEXT: 335 x g</w:t>
      </w:r>
      <w:r w:rsidR="00397655">
        <w:rPr>
          <w:rFonts w:ascii="Helvetica" w:hAnsi="Helvetica" w:cs="Arial" w:hint="eastAsia"/>
          <w:b/>
          <w:sz w:val="22"/>
          <w:szCs w:val="22"/>
          <w:lang w:eastAsia="zh-CN"/>
        </w:rPr>
        <w:t>,</w:t>
      </w:r>
      <w:r w:rsidR="00A74EE0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C437B3">
        <w:rPr>
          <w:rFonts w:ascii="Helvetica" w:hAnsi="Helvetica" w:cs="Arial"/>
          <w:b/>
          <w:sz w:val="22"/>
          <w:szCs w:val="22"/>
          <w:lang w:eastAsia="zh-CN"/>
        </w:rPr>
        <w:t>4</w:t>
      </w:r>
      <w:r w:rsidR="00C437B3" w:rsidRPr="005665F9">
        <w:rPr>
          <w:rFonts w:ascii="Helvetica" w:hAnsi="Helvetica" w:cs="Arial"/>
          <w:b/>
          <w:sz w:val="22"/>
          <w:szCs w:val="22"/>
          <w:lang w:eastAsia="zh-CN"/>
        </w:rPr>
        <w:t xml:space="preserve"> </w:t>
      </w:r>
      <w:r w:rsidR="00397655" w:rsidRPr="005665F9">
        <w:rPr>
          <w:rFonts w:ascii="Helvetica" w:hAnsi="Helvetica" w:cs="Arial"/>
          <w:b/>
          <w:sz w:val="22"/>
          <w:szCs w:val="22"/>
          <w:lang w:eastAsia="zh-CN"/>
        </w:rPr>
        <w:t>°C</w:t>
      </w:r>
      <w:r w:rsidR="00397655" w:rsidRPr="004507DC"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 xml:space="preserve"> </w:t>
      </w:r>
      <w:r w:rsidR="004507DC" w:rsidRPr="004507DC"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>Videographer: Take multiple shots, as this will be used later.</w:t>
      </w:r>
    </w:p>
    <w:p w14:paraId="3F38429E" w14:textId="555B7947" w:rsidR="00571EF3" w:rsidRPr="00FF31DE" w:rsidRDefault="002D5FEA" w:rsidP="0037660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CU: T</w:t>
      </w:r>
      <w:r>
        <w:rPr>
          <w:rFonts w:ascii="Helvetica" w:hAnsi="Helvetica" w:cs="Arial"/>
          <w:sz w:val="22"/>
          <w:szCs w:val="22"/>
          <w:lang w:eastAsia="zh-CN"/>
        </w:rPr>
        <w:t>a</w:t>
      </w:r>
      <w:r>
        <w:rPr>
          <w:rFonts w:ascii="Helvetica" w:hAnsi="Helvetica" w:cs="Arial" w:hint="eastAsia"/>
          <w:sz w:val="22"/>
          <w:szCs w:val="22"/>
          <w:lang w:eastAsia="zh-CN"/>
        </w:rPr>
        <w:t>lent pours off the supernatant.</w:t>
      </w:r>
      <w:r w:rsidR="00FF31DE" w:rsidRPr="00FF31DE"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 xml:space="preserve"> </w:t>
      </w:r>
      <w:r w:rsidR="00FF31DE" w:rsidRPr="004507DC"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>Videographer: Take multiple shots, as this will be used later.</w:t>
      </w:r>
    </w:p>
    <w:p w14:paraId="6C6087D4" w14:textId="04545944" w:rsidR="00571EF3" w:rsidRDefault="00DD5E5B" w:rsidP="0037660F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Add </w:t>
      </w:r>
      <w:r w:rsidR="00571EF3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1 m</w:t>
      </w:r>
      <w:r w:rsidR="00B95B39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illiliter</w:t>
      </w:r>
      <w:r w:rsidR="00571EF3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of ACK</w:t>
      </w:r>
      <w:r w:rsidR="00B95B39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="00B95B39" w:rsidRPr="00CF33E4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(pronounce as A-C-K)</w:t>
      </w:r>
      <w:r w:rsidR="00571EF3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Lysing buffer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into the tube to wash for 1 minute for removing red cells </w:t>
      </w:r>
      <w:r w:rsidR="00DB5A71" w:rsidRPr="00883677">
        <w:rPr>
          <w:rFonts w:ascii="Helvetica" w:hAnsi="Helvetica" w:cs="Arial"/>
          <w:b/>
          <w:color w:val="7030A0"/>
          <w:sz w:val="22"/>
          <w:szCs w:val="22"/>
          <w:lang w:eastAsia="zh-CN"/>
        </w:rPr>
        <w:t>[1</w:t>
      </w:r>
      <w:r w:rsidR="00234755" w:rsidRPr="00883677">
        <w:rPr>
          <w:rFonts w:ascii="Helvetica" w:hAnsi="Helvetica" w:cs="Arial" w:hint="eastAsia"/>
          <w:b/>
          <w:color w:val="7030A0"/>
          <w:sz w:val="22"/>
          <w:szCs w:val="22"/>
          <w:lang w:eastAsia="zh-CN"/>
        </w:rPr>
        <w:t>-TXT</w:t>
      </w:r>
      <w:r w:rsidR="00DB5A71" w:rsidRPr="00883677">
        <w:rPr>
          <w:rFonts w:ascii="Helvetica" w:hAnsi="Helvetica" w:cs="Arial"/>
          <w:b/>
          <w:color w:val="7030A0"/>
          <w:sz w:val="22"/>
          <w:szCs w:val="22"/>
          <w:lang w:eastAsia="zh-CN"/>
        </w:rPr>
        <w:t>]</w:t>
      </w:r>
      <w:r w:rsidR="008C1706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. Then</w:t>
      </w:r>
      <w:r w:rsidR="00CF33E4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</w:t>
      </w:r>
      <w:r w:rsidR="000F38FA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repeat the </w:t>
      </w:r>
      <w:r w:rsidR="0010519C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FCS </w:t>
      </w:r>
      <w:r w:rsidR="0010519C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supplemented</w:t>
      </w:r>
      <w:r w:rsidR="0010519C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="003E7D02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PBS</w:t>
      </w:r>
      <w:r w:rsidR="00CF33E4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</w:t>
      </w:r>
      <w:r w:rsidR="008C1706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washing step</w:t>
      </w:r>
      <w:r w:rsidR="0062548D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62548D" w:rsidRPr="0062548D">
        <w:rPr>
          <w:rFonts w:ascii="Helvetica" w:hAnsi="Helvetica" w:cs="Arial"/>
          <w:b/>
          <w:sz w:val="22"/>
          <w:szCs w:val="22"/>
          <w:lang w:eastAsia="zh-CN"/>
        </w:rPr>
        <w:t>[</w:t>
      </w:r>
      <w:r w:rsidR="008C1706">
        <w:rPr>
          <w:rFonts w:ascii="Helvetica" w:hAnsi="Helvetica" w:cs="Arial"/>
          <w:b/>
          <w:sz w:val="22"/>
          <w:szCs w:val="22"/>
          <w:lang w:eastAsia="zh-CN"/>
        </w:rPr>
        <w:t>2</w:t>
      </w:r>
      <w:r w:rsidR="0062548D" w:rsidRPr="0062548D">
        <w:rPr>
          <w:rFonts w:ascii="Helvetica" w:hAnsi="Helvetica" w:cs="Arial"/>
          <w:b/>
          <w:sz w:val="22"/>
          <w:szCs w:val="22"/>
          <w:lang w:eastAsia="zh-CN"/>
        </w:rPr>
        <w:t>]</w:t>
      </w:r>
      <w:r w:rsidR="00571EF3" w:rsidRPr="00BD66C4">
        <w:rPr>
          <w:rFonts w:ascii="Helvetica" w:hAnsi="Helvetica" w:cs="Arial"/>
          <w:sz w:val="22"/>
          <w:szCs w:val="22"/>
          <w:lang w:eastAsia="zh-CN"/>
        </w:rPr>
        <w:t>.</w:t>
      </w:r>
    </w:p>
    <w:p w14:paraId="3CBA7C52" w14:textId="6B1107F5" w:rsidR="004507DC" w:rsidRDefault="002F18D7" w:rsidP="0037660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/>
          <w:sz w:val="22"/>
          <w:szCs w:val="22"/>
          <w:lang w:eastAsia="zh-CN"/>
        </w:rPr>
        <w:t>MED</w:t>
      </w:r>
      <w:r w:rsidR="00442A4E">
        <w:rPr>
          <w:rFonts w:ascii="Helvetica" w:hAnsi="Helvetica" w:cs="Arial" w:hint="eastAsia"/>
          <w:sz w:val="22"/>
          <w:szCs w:val="22"/>
          <w:lang w:eastAsia="zh-CN"/>
        </w:rPr>
        <w:t xml:space="preserve">: </w:t>
      </w:r>
      <w:r w:rsidR="004507DC">
        <w:rPr>
          <w:rFonts w:ascii="Helvetica" w:hAnsi="Helvetica" w:cs="Arial"/>
          <w:sz w:val="22"/>
          <w:szCs w:val="22"/>
          <w:lang w:eastAsia="zh-CN"/>
        </w:rPr>
        <w:t>Talent a</w:t>
      </w:r>
      <w:r>
        <w:rPr>
          <w:rFonts w:ascii="Helvetica" w:hAnsi="Helvetica" w:cs="Arial"/>
          <w:sz w:val="22"/>
          <w:szCs w:val="22"/>
          <w:lang w:eastAsia="zh-CN"/>
        </w:rPr>
        <w:t>dds buffer to the tube, and presses on timer.</w:t>
      </w:r>
      <w:r w:rsidR="00234755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234755" w:rsidRPr="00234755">
        <w:rPr>
          <w:rFonts w:ascii="Helvetica" w:hAnsi="Helvetica" w:cs="Arial" w:hint="eastAsia"/>
          <w:b/>
          <w:sz w:val="22"/>
          <w:szCs w:val="22"/>
          <w:lang w:eastAsia="zh-CN"/>
        </w:rPr>
        <w:t xml:space="preserve">TEXT: ACK: </w:t>
      </w:r>
      <w:r w:rsidR="00234755">
        <w:rPr>
          <w:rFonts w:ascii="Helvetica" w:hAnsi="Helvetica" w:cs="Arial"/>
          <w:b/>
          <w:sz w:val="22"/>
          <w:szCs w:val="22"/>
          <w:lang w:eastAsia="zh-CN"/>
        </w:rPr>
        <w:t xml:space="preserve">Ammonium Chloride </w:t>
      </w:r>
      <w:r w:rsidR="00234755" w:rsidRPr="00234755">
        <w:rPr>
          <w:rFonts w:ascii="Helvetica" w:hAnsi="Helvetica" w:cs="Arial"/>
          <w:b/>
          <w:sz w:val="22"/>
          <w:szCs w:val="22"/>
          <w:lang w:eastAsia="zh-CN"/>
        </w:rPr>
        <w:t>Potassium Lysing buffer</w:t>
      </w:r>
    </w:p>
    <w:p w14:paraId="000B39B9" w14:textId="20DD9E0A" w:rsidR="00442A4E" w:rsidRPr="008C1706" w:rsidRDefault="008C1706" w:rsidP="0037660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</w:pPr>
      <w:r w:rsidRPr="008C1706"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>Use 4.</w:t>
      </w:r>
      <w:r w:rsidR="0037660F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3</w:t>
      </w:r>
      <w:r w:rsidRPr="008C1706"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>.</w:t>
      </w:r>
      <w:r w:rsidR="0037660F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2</w:t>
      </w:r>
      <w:r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>.</w:t>
      </w:r>
    </w:p>
    <w:p w14:paraId="111438C1" w14:textId="1F270311" w:rsidR="00571EF3" w:rsidRPr="00764EC3" w:rsidRDefault="00261168" w:rsidP="0037660F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After labeling cells with CFSE </w:t>
      </w:r>
      <w:r w:rsidRPr="00261168">
        <w:rPr>
          <w:rFonts w:ascii="Helvetica" w:hAnsi="Helvetica" w:cs="Arial"/>
          <w:i/>
          <w:color w:val="FF0000"/>
          <w:sz w:val="22"/>
          <w:szCs w:val="22"/>
          <w:lang w:eastAsia="zh-CN"/>
        </w:rPr>
        <w:t xml:space="preserve">(pronounce as </w:t>
      </w:r>
      <w:r w:rsidR="00B02AC8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C-F-S-E</w:t>
      </w:r>
      <w:r w:rsidRPr="00261168">
        <w:rPr>
          <w:rFonts w:ascii="Helvetica" w:hAnsi="Helvetica" w:cs="Arial"/>
          <w:i/>
          <w:color w:val="FF0000"/>
          <w:sz w:val="22"/>
          <w:szCs w:val="22"/>
          <w:lang w:eastAsia="zh-CN"/>
        </w:rPr>
        <w:t>)</w:t>
      </w:r>
      <w:r w:rsidRPr="00261168">
        <w:rPr>
          <w:rFonts w:ascii="Helvetica" w:hAnsi="Helvetica" w:cs="Arial"/>
          <w:color w:val="FF0000"/>
          <w:sz w:val="22"/>
          <w:szCs w:val="22"/>
          <w:lang w:eastAsia="zh-CN"/>
        </w:rPr>
        <w:t xml:space="preserve"> 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for 30 minutes, </w:t>
      </w:r>
      <w:r w:rsidR="000D120B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add </w:t>
      </w:r>
      <w:r w:rsidR="00E15CA7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10 micrograms per milliliter of </w:t>
      </w:r>
      <w:r w:rsidR="00302CFF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CYP2E1 </w:t>
      </w:r>
      <w:r w:rsidR="00302CFF" w:rsidRPr="00302CFF">
        <w:rPr>
          <w:rFonts w:ascii="Helvetica" w:hAnsi="Helvetica" w:cs="Arial"/>
          <w:i/>
          <w:color w:val="FF0000"/>
          <w:sz w:val="22"/>
          <w:szCs w:val="22"/>
          <w:lang w:eastAsia="zh-CN"/>
        </w:rPr>
        <w:t>(</w:t>
      </w:r>
      <w:r w:rsidR="00302CFF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 xml:space="preserve">pronounce as </w:t>
      </w:r>
      <w:r w:rsidR="00302CFF" w:rsidRPr="00302CFF">
        <w:rPr>
          <w:rFonts w:ascii="Helvetica" w:hAnsi="Helvetica" w:cs="Arial"/>
          <w:i/>
          <w:color w:val="FF0000"/>
          <w:sz w:val="22"/>
          <w:szCs w:val="22"/>
          <w:lang w:eastAsia="zh-CN"/>
        </w:rPr>
        <w:t>Cytochrome P</w:t>
      </w:r>
      <w:r w:rsidR="00302CFF" w:rsidRPr="00302CFF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-</w:t>
      </w:r>
      <w:r w:rsidR="00302CFF" w:rsidRPr="00302CFF">
        <w:rPr>
          <w:rFonts w:ascii="Helvetica" w:hAnsi="Helvetica" w:cs="Arial"/>
          <w:i/>
          <w:color w:val="FF0000"/>
          <w:sz w:val="22"/>
          <w:szCs w:val="22"/>
          <w:lang w:eastAsia="zh-CN"/>
        </w:rPr>
        <w:t>4</w:t>
      </w:r>
      <w:r w:rsidR="00302CFF" w:rsidRPr="00302CFF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-</w:t>
      </w:r>
      <w:r w:rsidR="00302CFF" w:rsidRPr="00302CFF">
        <w:rPr>
          <w:rFonts w:ascii="Helvetica" w:hAnsi="Helvetica" w:cs="Arial"/>
          <w:i/>
          <w:color w:val="FF0000"/>
          <w:sz w:val="22"/>
          <w:szCs w:val="22"/>
          <w:lang w:eastAsia="zh-CN"/>
        </w:rPr>
        <w:t>50</w:t>
      </w:r>
      <w:r w:rsidR="00302CFF" w:rsidRPr="00302CFF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-</w:t>
      </w:r>
      <w:r w:rsidR="00302CFF" w:rsidRPr="00302CFF">
        <w:rPr>
          <w:rFonts w:ascii="Helvetica" w:hAnsi="Helvetica" w:cs="Arial"/>
          <w:i/>
          <w:color w:val="FF0000"/>
          <w:sz w:val="22"/>
          <w:szCs w:val="22"/>
          <w:lang w:eastAsia="zh-CN"/>
        </w:rPr>
        <w:t>2</w:t>
      </w:r>
      <w:r w:rsidR="00302CFF" w:rsidRPr="00302CFF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-</w:t>
      </w:r>
      <w:r w:rsidR="00302CFF" w:rsidRPr="00302CFF">
        <w:rPr>
          <w:rFonts w:ascii="Helvetica" w:hAnsi="Helvetica" w:cs="Arial"/>
          <w:i/>
          <w:color w:val="FF0000"/>
          <w:sz w:val="22"/>
          <w:szCs w:val="22"/>
          <w:lang w:eastAsia="zh-CN"/>
        </w:rPr>
        <w:t>E</w:t>
      </w:r>
      <w:r w:rsidR="00302CFF" w:rsidRPr="00302CFF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-</w:t>
      </w:r>
      <w:r w:rsidR="00302CFF" w:rsidRPr="00302CFF">
        <w:rPr>
          <w:rFonts w:ascii="Helvetica" w:hAnsi="Helvetica" w:cs="Arial"/>
          <w:i/>
          <w:color w:val="FF0000"/>
          <w:sz w:val="22"/>
          <w:szCs w:val="22"/>
          <w:lang w:eastAsia="zh-CN"/>
        </w:rPr>
        <w:t>1)</w:t>
      </w:r>
      <w:r w:rsidR="00302CFF" w:rsidRPr="00302CFF">
        <w:rPr>
          <w:rFonts w:ascii="Helvetica" w:hAnsi="Helvetica" w:cs="Arial"/>
          <w:sz w:val="22"/>
          <w:szCs w:val="22"/>
          <w:lang w:eastAsia="zh-CN"/>
        </w:rPr>
        <w:t xml:space="preserve">, </w:t>
      </w:r>
      <w:r w:rsidR="00302CFF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JHDN5</w:t>
      </w:r>
      <w:r w:rsidR="00302CFF" w:rsidRPr="00302CFF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302CFF" w:rsidRPr="00302CFF">
        <w:rPr>
          <w:rFonts w:ascii="Helvetica" w:hAnsi="Helvetica" w:cs="Arial"/>
          <w:i/>
          <w:color w:val="FF0000"/>
          <w:sz w:val="22"/>
          <w:szCs w:val="22"/>
          <w:lang w:eastAsia="zh-CN"/>
        </w:rPr>
        <w:t>(</w:t>
      </w:r>
      <w:r w:rsidR="00302CFF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 xml:space="preserve">pronounce as </w:t>
      </w:r>
      <w:r w:rsidR="00302CFF" w:rsidRPr="00302CFF">
        <w:rPr>
          <w:rFonts w:ascii="Helvetica" w:hAnsi="Helvetica" w:cs="Arial"/>
          <w:i/>
          <w:color w:val="FF0000"/>
          <w:sz w:val="22"/>
          <w:szCs w:val="22"/>
          <w:lang w:eastAsia="zh-CN"/>
        </w:rPr>
        <w:t>J-H-D-N-5)</w:t>
      </w:r>
      <w:r w:rsidR="00302CFF" w:rsidRPr="00302CFF">
        <w:rPr>
          <w:rFonts w:ascii="Helvetica" w:hAnsi="Helvetica" w:cs="Arial"/>
          <w:sz w:val="22"/>
          <w:szCs w:val="22"/>
          <w:lang w:eastAsia="zh-CN"/>
        </w:rPr>
        <w:t xml:space="preserve">, </w:t>
      </w:r>
      <w:r w:rsidR="00302CFF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or TFA-OVA </w:t>
      </w:r>
      <w:r w:rsidR="00302CFF" w:rsidRPr="00302CFF">
        <w:rPr>
          <w:rFonts w:ascii="Helvetica" w:hAnsi="Helvetica" w:cs="Arial"/>
          <w:i/>
          <w:color w:val="FF0000"/>
          <w:sz w:val="22"/>
          <w:szCs w:val="22"/>
          <w:lang w:eastAsia="zh-CN"/>
        </w:rPr>
        <w:t>(</w:t>
      </w:r>
      <w:r w:rsidR="00302CFF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 xml:space="preserve">pronounce as </w:t>
      </w:r>
      <w:proofErr w:type="spellStart"/>
      <w:r w:rsidR="00302CFF" w:rsidRPr="00302CFF">
        <w:rPr>
          <w:rFonts w:ascii="Helvetica" w:hAnsi="Helvetica" w:cs="Arial"/>
          <w:i/>
          <w:color w:val="FF0000"/>
          <w:sz w:val="22"/>
          <w:szCs w:val="22"/>
          <w:lang w:eastAsia="zh-CN"/>
        </w:rPr>
        <w:t>trifluoracetylated</w:t>
      </w:r>
      <w:proofErr w:type="spellEnd"/>
      <w:r w:rsidR="00302CFF" w:rsidRPr="00302CFF">
        <w:rPr>
          <w:rFonts w:ascii="Helvetica" w:hAnsi="Helvetica" w:cs="Arial"/>
          <w:i/>
          <w:color w:val="FF0000"/>
          <w:sz w:val="22"/>
          <w:szCs w:val="22"/>
          <w:lang w:eastAsia="zh-CN"/>
        </w:rPr>
        <w:t xml:space="preserve"> ovalbumin)</w:t>
      </w:r>
      <w:r w:rsidR="00302CFF" w:rsidRPr="00302CFF">
        <w:rPr>
          <w:rFonts w:ascii="Helvetica" w:hAnsi="Helvetica" w:cs="Arial"/>
          <w:i/>
          <w:sz w:val="22"/>
          <w:szCs w:val="22"/>
          <w:lang w:eastAsia="zh-CN"/>
        </w:rPr>
        <w:t xml:space="preserve"> </w:t>
      </w:r>
      <w:r w:rsidR="000B15C1" w:rsidRPr="000B15C1">
        <w:rPr>
          <w:rFonts w:ascii="Helvetica" w:hAnsi="Helvetica" w:cs="Arial"/>
          <w:b/>
          <w:sz w:val="22"/>
          <w:szCs w:val="22"/>
          <w:lang w:eastAsia="zh-CN"/>
        </w:rPr>
        <w:t>[1</w:t>
      </w:r>
      <w:r w:rsidR="0045136D">
        <w:rPr>
          <w:rFonts w:ascii="Helvetica" w:hAnsi="Helvetica" w:cs="Arial" w:hint="eastAsia"/>
          <w:b/>
          <w:sz w:val="22"/>
          <w:szCs w:val="22"/>
          <w:lang w:eastAsia="zh-CN"/>
        </w:rPr>
        <w:t>-TXT</w:t>
      </w:r>
      <w:r w:rsidR="000B15C1" w:rsidRPr="000B15C1">
        <w:rPr>
          <w:rFonts w:ascii="Helvetica" w:hAnsi="Helvetica" w:cs="Arial"/>
          <w:b/>
          <w:sz w:val="22"/>
          <w:szCs w:val="22"/>
          <w:lang w:eastAsia="zh-CN"/>
        </w:rPr>
        <w:t>]</w:t>
      </w:r>
      <w:r w:rsidR="000B15C1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0D120B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to 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>s</w:t>
      </w:r>
      <w:r w:rsidR="000D120B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timulate labeled cells </w:t>
      </w:r>
      <w:r w:rsidR="00571EF3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for 72 h</w:t>
      </w:r>
      <w:r w:rsidR="000D120B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ours</w:t>
      </w:r>
      <w:r w:rsidR="00571EF3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at 37 </w:t>
      </w:r>
      <w:r w:rsidR="000D120B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degrees Celsius</w:t>
      </w:r>
      <w:r w:rsidR="00571EF3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in</w:t>
      </w:r>
      <w:r w:rsidR="000D120B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the incubator</w:t>
      </w:r>
      <w:r w:rsidR="000B15C1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0B15C1">
        <w:rPr>
          <w:rFonts w:ascii="Helvetica" w:hAnsi="Helvetica" w:cs="Arial"/>
          <w:b/>
          <w:sz w:val="22"/>
          <w:szCs w:val="22"/>
          <w:lang w:eastAsia="zh-CN"/>
        </w:rPr>
        <w:t>[2</w:t>
      </w:r>
      <w:r w:rsidR="008916B6">
        <w:rPr>
          <w:rFonts w:ascii="Helvetica" w:hAnsi="Helvetica" w:cs="Arial" w:hint="eastAsia"/>
          <w:b/>
          <w:sz w:val="22"/>
          <w:szCs w:val="22"/>
          <w:lang w:eastAsia="zh-CN"/>
        </w:rPr>
        <w:t>-TXT</w:t>
      </w:r>
      <w:r w:rsidR="000B15C1" w:rsidRPr="000B15C1">
        <w:rPr>
          <w:rFonts w:ascii="Helvetica" w:hAnsi="Helvetica" w:cs="Arial"/>
          <w:b/>
          <w:sz w:val="22"/>
          <w:szCs w:val="22"/>
          <w:lang w:eastAsia="zh-CN"/>
        </w:rPr>
        <w:t>]</w:t>
      </w:r>
      <w:r w:rsidR="00571EF3" w:rsidRPr="00764EC3">
        <w:rPr>
          <w:rFonts w:ascii="Helvetica" w:hAnsi="Helvetica" w:cs="Arial"/>
          <w:sz w:val="22"/>
          <w:szCs w:val="22"/>
          <w:lang w:eastAsia="zh-CN"/>
        </w:rPr>
        <w:t xml:space="preserve">. </w:t>
      </w:r>
      <w:r w:rsidR="00571EF3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After incubation, stain the cells with CD4-APC</w:t>
      </w:r>
      <w:r w:rsidR="00302CFF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="00302CFF" w:rsidRPr="00302CFF">
        <w:rPr>
          <w:rFonts w:ascii="Helvetica" w:hAnsi="Helvetica" w:cs="Arial"/>
          <w:i/>
          <w:color w:val="FF0000"/>
          <w:sz w:val="22"/>
          <w:szCs w:val="22"/>
          <w:lang w:eastAsia="zh-CN"/>
        </w:rPr>
        <w:t>(</w:t>
      </w:r>
      <w:r w:rsidR="00302CFF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 xml:space="preserve">pronounce as </w:t>
      </w:r>
      <w:r w:rsidR="00302CFF" w:rsidRPr="00302CFF">
        <w:rPr>
          <w:rFonts w:ascii="Helvetica" w:hAnsi="Helvetica" w:cs="Arial"/>
          <w:i/>
          <w:color w:val="FF0000"/>
          <w:sz w:val="22"/>
          <w:szCs w:val="22"/>
          <w:lang w:eastAsia="zh-CN"/>
        </w:rPr>
        <w:t>C-D-4 labeled with allophycocyanin</w:t>
      </w:r>
      <w:r w:rsidR="00302CFF" w:rsidRPr="00302CFF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)</w:t>
      </w:r>
      <w:r w:rsidR="00571EF3" w:rsidRPr="00764EC3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D91EAC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at a ratio of </w:t>
      </w:r>
      <w:r w:rsidR="00571EF3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1:10</w:t>
      </w:r>
      <w:r w:rsidR="00D91EAC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0</w:t>
      </w:r>
      <w:r w:rsidR="00571EF3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for 30 min</w:t>
      </w:r>
      <w:r w:rsidR="00326F34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utes</w:t>
      </w:r>
      <w:r w:rsidR="00571EF3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on ice</w:t>
      </w:r>
      <w:r w:rsidR="00436929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436929" w:rsidRPr="00436929">
        <w:rPr>
          <w:rFonts w:ascii="Helvetica" w:hAnsi="Helvetica" w:cs="Arial"/>
          <w:b/>
          <w:sz w:val="22"/>
          <w:szCs w:val="22"/>
          <w:lang w:eastAsia="zh-CN"/>
        </w:rPr>
        <w:t>[3</w:t>
      </w:r>
      <w:r w:rsidR="008916B6">
        <w:rPr>
          <w:rFonts w:ascii="Helvetica" w:hAnsi="Helvetica" w:cs="Arial" w:hint="eastAsia"/>
          <w:b/>
          <w:sz w:val="22"/>
          <w:szCs w:val="22"/>
          <w:lang w:eastAsia="zh-CN"/>
        </w:rPr>
        <w:t>-TXT</w:t>
      </w:r>
      <w:r w:rsidR="00436929" w:rsidRPr="00436929">
        <w:rPr>
          <w:rFonts w:ascii="Helvetica" w:hAnsi="Helvetica" w:cs="Arial"/>
          <w:b/>
          <w:sz w:val="22"/>
          <w:szCs w:val="22"/>
          <w:lang w:eastAsia="zh-CN"/>
        </w:rPr>
        <w:t>]</w:t>
      </w:r>
      <w:r w:rsidR="00571EF3" w:rsidRPr="00764EC3">
        <w:rPr>
          <w:rFonts w:ascii="Helvetica" w:hAnsi="Helvetica" w:cs="Arial"/>
          <w:sz w:val="22"/>
          <w:szCs w:val="22"/>
          <w:lang w:eastAsia="zh-CN"/>
        </w:rPr>
        <w:t>.</w:t>
      </w:r>
    </w:p>
    <w:p w14:paraId="282DE1FC" w14:textId="3FE4DDD3" w:rsidR="005B327D" w:rsidRDefault="005B327D" w:rsidP="0037660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/>
          <w:sz w:val="22"/>
          <w:szCs w:val="22"/>
          <w:lang w:eastAsia="zh-CN"/>
        </w:rPr>
        <w:t xml:space="preserve">CU: </w:t>
      </w:r>
      <w:r w:rsidR="00326F34">
        <w:rPr>
          <w:rFonts w:ascii="Helvetica" w:hAnsi="Helvetica" w:cs="Arial"/>
          <w:sz w:val="22"/>
          <w:szCs w:val="22"/>
          <w:lang w:eastAsia="zh-CN"/>
        </w:rPr>
        <w:t>Talent adds solution to tube. Close up of the tube.</w:t>
      </w:r>
      <w:r w:rsidR="0037660F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37660F" w:rsidRPr="0037660F">
        <w:rPr>
          <w:rFonts w:ascii="Helvetica" w:hAnsi="Helvetica" w:cs="Arial" w:hint="eastAsia"/>
          <w:b/>
          <w:sz w:val="22"/>
          <w:szCs w:val="22"/>
          <w:lang w:eastAsia="zh-CN"/>
        </w:rPr>
        <w:t xml:space="preserve">TEXT: </w:t>
      </w:r>
      <w:r w:rsidR="0037660F">
        <w:rPr>
          <w:rFonts w:ascii="Helvetica" w:hAnsi="Helvetica" w:cs="Arial" w:hint="eastAsia"/>
          <w:b/>
          <w:sz w:val="22"/>
          <w:szCs w:val="22"/>
          <w:lang w:eastAsia="zh-CN"/>
        </w:rPr>
        <w:t xml:space="preserve">CFSE: </w:t>
      </w:r>
      <w:r w:rsidR="0037660F" w:rsidRPr="0037660F">
        <w:rPr>
          <w:rFonts w:ascii="Helvetica" w:hAnsi="Helvetica" w:cs="Arial"/>
          <w:b/>
          <w:sz w:val="22"/>
          <w:szCs w:val="22"/>
          <w:lang w:eastAsia="zh-CN"/>
        </w:rPr>
        <w:t xml:space="preserve">Carboxyfluorescein succinimidyl </w:t>
      </w:r>
      <w:r w:rsidR="0037660F" w:rsidRPr="006A67EA">
        <w:rPr>
          <w:rFonts w:ascii="Helvetica" w:hAnsi="Helvetica" w:cs="Arial"/>
          <w:b/>
          <w:sz w:val="22"/>
          <w:szCs w:val="22"/>
          <w:lang w:eastAsia="zh-CN"/>
        </w:rPr>
        <w:t>ester</w:t>
      </w:r>
      <w:r w:rsidR="006A67EA" w:rsidRPr="006A67EA">
        <w:rPr>
          <w:rFonts w:ascii="Helvetica" w:hAnsi="Helvetica" w:cs="Arial" w:hint="eastAsia"/>
          <w:b/>
          <w:sz w:val="22"/>
          <w:szCs w:val="22"/>
          <w:lang w:eastAsia="zh-CN"/>
        </w:rPr>
        <w:t xml:space="preserve">; </w:t>
      </w:r>
      <w:r w:rsidR="006A67EA" w:rsidRPr="006A67EA">
        <w:rPr>
          <w:rFonts w:ascii="Helvetica" w:hAnsi="Helvetica" w:cs="Arial"/>
          <w:b/>
          <w:sz w:val="22"/>
          <w:szCs w:val="22"/>
          <w:lang w:eastAsia="zh-CN"/>
        </w:rPr>
        <w:t>CYP2E1</w:t>
      </w:r>
      <w:r w:rsidR="006A67EA" w:rsidRPr="006A67EA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/</w:t>
      </w:r>
      <w:r w:rsidR="006A67EA" w:rsidRPr="006A67EA">
        <w:rPr>
          <w:rFonts w:ascii="Helvetica" w:hAnsi="Helvetica" w:cs="Arial"/>
          <w:b/>
          <w:sz w:val="22"/>
          <w:szCs w:val="22"/>
          <w:lang w:eastAsia="zh-CN"/>
        </w:rPr>
        <w:t xml:space="preserve"> JHDN5 </w:t>
      </w:r>
      <w:r w:rsidR="006A67EA" w:rsidRPr="006A67EA">
        <w:rPr>
          <w:rFonts w:ascii="Helvetica" w:hAnsi="Helvetica" w:cs="Arial" w:hint="eastAsia"/>
          <w:b/>
          <w:sz w:val="22"/>
          <w:szCs w:val="22"/>
          <w:lang w:eastAsia="zh-CN"/>
        </w:rPr>
        <w:t xml:space="preserve">/ </w:t>
      </w:r>
      <w:r w:rsidR="006A67EA" w:rsidRPr="006A67EA">
        <w:rPr>
          <w:rFonts w:ascii="Helvetica" w:hAnsi="Helvetica" w:cs="Arial"/>
          <w:b/>
          <w:sz w:val="22"/>
          <w:szCs w:val="22"/>
          <w:lang w:eastAsia="zh-CN"/>
        </w:rPr>
        <w:t>TFA-OVA</w:t>
      </w:r>
    </w:p>
    <w:p w14:paraId="2F6D37A6" w14:textId="550A216F" w:rsidR="000B15C1" w:rsidRPr="009311BB" w:rsidRDefault="000B15C1" w:rsidP="0037660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/>
          <w:sz w:val="22"/>
          <w:szCs w:val="22"/>
          <w:lang w:eastAsia="zh-CN"/>
        </w:rPr>
        <w:t xml:space="preserve">MED: Talent puts tube in incubator. </w:t>
      </w:r>
      <w:r w:rsidRPr="000B15C1">
        <w:rPr>
          <w:rFonts w:ascii="Helvetica" w:hAnsi="Helvetica" w:cs="Arial"/>
          <w:b/>
          <w:sz w:val="22"/>
          <w:szCs w:val="22"/>
          <w:lang w:eastAsia="zh-CN"/>
        </w:rPr>
        <w:t>TEXT: 5% CO2, 95% air (humidified)</w:t>
      </w:r>
    </w:p>
    <w:p w14:paraId="3B92AEDF" w14:textId="49F8C4B5" w:rsidR="00E15CA7" w:rsidRPr="00B13109" w:rsidRDefault="009311BB" w:rsidP="00B13109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/>
          <w:sz w:val="22"/>
          <w:szCs w:val="22"/>
          <w:lang w:eastAsia="zh-CN"/>
        </w:rPr>
        <w:t>MED: Talent adds staining solution and puts the tube on ice.</w:t>
      </w:r>
      <w:r w:rsidR="008916B6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8916B6" w:rsidRPr="008916B6">
        <w:rPr>
          <w:rFonts w:ascii="Helvetica" w:hAnsi="Helvetica" w:cs="Arial" w:hint="eastAsia"/>
          <w:b/>
          <w:sz w:val="22"/>
          <w:szCs w:val="22"/>
          <w:lang w:eastAsia="zh-CN"/>
        </w:rPr>
        <w:t xml:space="preserve">TEXT: </w:t>
      </w:r>
      <w:r w:rsidR="008916B6" w:rsidRPr="008916B6">
        <w:rPr>
          <w:rFonts w:ascii="Helvetica" w:hAnsi="Helvetica" w:cs="Arial"/>
          <w:b/>
          <w:sz w:val="22"/>
          <w:szCs w:val="22"/>
          <w:lang w:eastAsia="zh-CN"/>
        </w:rPr>
        <w:t>CD4-APC</w:t>
      </w:r>
    </w:p>
    <w:p w14:paraId="60064B24" w14:textId="1B34D9BD" w:rsidR="00571EF3" w:rsidRPr="00E27757" w:rsidRDefault="00571EF3" w:rsidP="00B13109">
      <w:pPr>
        <w:pStyle w:val="BodyText"/>
        <w:numPr>
          <w:ilvl w:val="0"/>
          <w:numId w:val="12"/>
        </w:numPr>
        <w:spacing w:before="240"/>
        <w:rPr>
          <w:rFonts w:ascii="Helvetica" w:hAnsi="Helvetica" w:cs="Arial"/>
          <w:b/>
          <w:i w:val="0"/>
          <w:sz w:val="22"/>
          <w:szCs w:val="22"/>
        </w:rPr>
      </w:pPr>
      <w:r w:rsidRPr="00E15CA7">
        <w:rPr>
          <w:rFonts w:ascii="Helvetica" w:hAnsi="Helvetica" w:cs="Arial"/>
          <w:b/>
          <w:i w:val="0"/>
          <w:sz w:val="22"/>
          <w:szCs w:val="22"/>
        </w:rPr>
        <w:lastRenderedPageBreak/>
        <w:t>Isola</w:t>
      </w:r>
      <w:r w:rsidR="005032F0">
        <w:rPr>
          <w:rFonts w:ascii="Helvetica" w:hAnsi="Helvetica" w:cs="Arial"/>
          <w:b/>
          <w:i w:val="0"/>
          <w:sz w:val="22"/>
          <w:szCs w:val="22"/>
        </w:rPr>
        <w:t>tion of Infiltrating Immune Cells from Immunized Mice</w:t>
      </w:r>
    </w:p>
    <w:p w14:paraId="6C7D97FD" w14:textId="6CBE4D4A" w:rsidR="00571EF3" w:rsidRDefault="00571EF3" w:rsidP="00364BED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>After laparotomy</w:t>
      </w:r>
      <w:r w:rsidR="009831C4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of the immunized mouse as described in the manuscrip</w:t>
      </w:r>
      <w:r w:rsidR="00B877CF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t</w:t>
      </w:r>
      <w:r w:rsidR="009831C4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</w:t>
      </w:r>
      <w:r w:rsidR="009831C4" w:rsidRPr="00883677">
        <w:rPr>
          <w:rFonts w:ascii="Helvetica" w:hAnsi="Helvetica" w:cs="Arial"/>
          <w:b/>
          <w:color w:val="7030A0"/>
          <w:sz w:val="22"/>
          <w:szCs w:val="22"/>
          <w:lang w:eastAsia="zh-CN"/>
        </w:rPr>
        <w:t>[1]</w:t>
      </w:r>
      <w:r w:rsidR="00B877CF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,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cann</w:t>
      </w:r>
      <w:r w:rsidR="009831C4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ulate the portal vein with a 25-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gauge needle </w:t>
      </w:r>
      <w:r w:rsidR="009831C4" w:rsidRPr="00883677">
        <w:rPr>
          <w:rFonts w:ascii="Helvetica" w:hAnsi="Helvetica" w:cs="Arial"/>
          <w:b/>
          <w:color w:val="7030A0"/>
          <w:sz w:val="22"/>
          <w:szCs w:val="22"/>
          <w:lang w:eastAsia="zh-CN"/>
        </w:rPr>
        <w:t>[2]</w:t>
      </w:r>
      <w:r w:rsidR="009831C4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>and then cut the inferior vena cava below the renal veins</w:t>
      </w:r>
      <w:r w:rsidR="009831C4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</w:t>
      </w:r>
      <w:r w:rsidR="009831C4" w:rsidRPr="009831C4">
        <w:rPr>
          <w:rFonts w:ascii="Helvetica" w:hAnsi="Helvetica" w:cs="Arial"/>
          <w:b/>
          <w:sz w:val="22"/>
          <w:szCs w:val="22"/>
          <w:lang w:eastAsia="zh-CN"/>
        </w:rPr>
        <w:t>[3]</w:t>
      </w:r>
      <w:r w:rsidRPr="00E15E01">
        <w:rPr>
          <w:rFonts w:ascii="Helvetica" w:hAnsi="Helvetica" w:cs="Arial"/>
          <w:sz w:val="22"/>
          <w:szCs w:val="22"/>
          <w:lang w:eastAsia="zh-CN"/>
        </w:rPr>
        <w:t>.</w:t>
      </w:r>
    </w:p>
    <w:p w14:paraId="4C76169D" w14:textId="2334A971" w:rsidR="009831C4" w:rsidRDefault="009831C4" w:rsidP="00364BE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/>
          <w:sz w:val="22"/>
          <w:szCs w:val="22"/>
          <w:lang w:eastAsia="zh-CN"/>
        </w:rPr>
        <w:t xml:space="preserve">MED: Shot of the mouse with 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abdomen </w:t>
      </w:r>
      <w:r>
        <w:rPr>
          <w:rFonts w:ascii="Helvetica" w:hAnsi="Helvetica" w:cs="Arial"/>
          <w:sz w:val="22"/>
          <w:szCs w:val="22"/>
          <w:lang w:eastAsia="zh-CN"/>
        </w:rPr>
        <w:t>cut open.</w:t>
      </w:r>
    </w:p>
    <w:p w14:paraId="17E765AF" w14:textId="77B518AC" w:rsidR="009831C4" w:rsidRDefault="009831C4" w:rsidP="00364BE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/>
          <w:sz w:val="22"/>
          <w:szCs w:val="22"/>
          <w:lang w:eastAsia="zh-CN"/>
        </w:rPr>
        <w:t>CU: Talent inserts needle into vein.</w:t>
      </w:r>
    </w:p>
    <w:p w14:paraId="293CC50A" w14:textId="2EF8D213" w:rsidR="00571EF3" w:rsidRPr="009831C4" w:rsidRDefault="009831C4" w:rsidP="00364BE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/>
          <w:sz w:val="22"/>
          <w:szCs w:val="22"/>
          <w:lang w:eastAsia="zh-CN"/>
        </w:rPr>
        <w:t>CU: Talent cuts vein.</w:t>
      </w:r>
    </w:p>
    <w:p w14:paraId="1B5FDB7D" w14:textId="47F726AA" w:rsidR="00571EF3" w:rsidRPr="009831C4" w:rsidRDefault="00402DF2" w:rsidP="00364BED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>In a 37 degrees Celsius water bath, p</w:t>
      </w:r>
      <w:r w:rsidR="00571EF3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erfuse each liver 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with 40 milliliters of PBS </w:t>
      </w:r>
      <w:r w:rsidR="00571EF3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at a flow rate of 10 m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>illiliters per minute</w:t>
      </w:r>
      <w:r w:rsidR="00571EF3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</w:t>
      </w:r>
      <w:r w:rsidRPr="00883677">
        <w:rPr>
          <w:rFonts w:ascii="Helvetica" w:hAnsi="Helvetica" w:cs="Arial"/>
          <w:b/>
          <w:color w:val="7030A0"/>
          <w:sz w:val="22"/>
          <w:szCs w:val="22"/>
          <w:lang w:eastAsia="zh-CN"/>
        </w:rPr>
        <w:t>[1]</w:t>
      </w:r>
      <w:r w:rsidR="00571EF3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. After perfusion, using micro surgical scissors, cut the liver at the hepatic pedicle</w:t>
      </w:r>
      <w:r w:rsidR="00816B01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</w:t>
      </w:r>
      <w:r w:rsidR="00816B01" w:rsidRPr="00883677">
        <w:rPr>
          <w:rFonts w:ascii="Helvetica" w:hAnsi="Helvetica" w:cs="Arial"/>
          <w:b/>
          <w:color w:val="7030A0"/>
          <w:sz w:val="22"/>
          <w:szCs w:val="22"/>
          <w:lang w:eastAsia="zh-CN"/>
        </w:rPr>
        <w:t>[2]</w:t>
      </w:r>
      <w:r w:rsidR="00571EF3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, remove the gall bladder </w:t>
      </w:r>
      <w:r w:rsidR="00816B01" w:rsidRPr="00883677">
        <w:rPr>
          <w:rFonts w:ascii="Helvetica" w:hAnsi="Helvetica" w:cs="Arial"/>
          <w:b/>
          <w:color w:val="7030A0"/>
          <w:sz w:val="22"/>
          <w:szCs w:val="22"/>
          <w:lang w:eastAsia="zh-CN"/>
        </w:rPr>
        <w:t>[3]</w:t>
      </w:r>
      <w:r w:rsidR="00816B01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</w:t>
      </w:r>
      <w:r w:rsidR="00571EF3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and then cut the liver at the hilum</w:t>
      </w:r>
      <w:r w:rsidR="00816B01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</w:t>
      </w:r>
      <w:r w:rsidR="00816B01" w:rsidRPr="00816B01">
        <w:rPr>
          <w:rFonts w:ascii="Helvetica" w:hAnsi="Helvetica" w:cs="Arial"/>
          <w:b/>
          <w:sz w:val="22"/>
          <w:szCs w:val="22"/>
          <w:lang w:eastAsia="zh-CN"/>
        </w:rPr>
        <w:t>[4]</w:t>
      </w:r>
      <w:r w:rsidR="00571EF3" w:rsidRPr="009831C4">
        <w:rPr>
          <w:rFonts w:ascii="Helvetica" w:hAnsi="Helvetica" w:cs="Arial"/>
          <w:sz w:val="22"/>
          <w:szCs w:val="22"/>
          <w:lang w:eastAsia="zh-CN"/>
        </w:rPr>
        <w:t>.</w:t>
      </w:r>
    </w:p>
    <w:p w14:paraId="3D8A1DD2" w14:textId="3D1741D1" w:rsidR="00816B01" w:rsidRDefault="00816B01" w:rsidP="00364BE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/>
          <w:sz w:val="22"/>
          <w:szCs w:val="22"/>
          <w:lang w:eastAsia="zh-CN"/>
        </w:rPr>
        <w:t>MED: Talent infuses the liver with PBS.</w:t>
      </w:r>
    </w:p>
    <w:p w14:paraId="76A6CFD0" w14:textId="277B3409" w:rsidR="00816B01" w:rsidRDefault="00816B01" w:rsidP="00364BE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/>
          <w:sz w:val="22"/>
          <w:szCs w:val="22"/>
          <w:lang w:eastAsia="zh-CN"/>
        </w:rPr>
        <w:t>CU: Talent cuts the liver.</w:t>
      </w:r>
    </w:p>
    <w:p w14:paraId="6EA1E625" w14:textId="2BACABF0" w:rsidR="00816B01" w:rsidRDefault="00816B01" w:rsidP="00364BE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/>
          <w:sz w:val="22"/>
          <w:szCs w:val="22"/>
          <w:lang w:eastAsia="zh-CN"/>
        </w:rPr>
        <w:t>CU: Talent removes bladder.</w:t>
      </w:r>
    </w:p>
    <w:p w14:paraId="7019BB63" w14:textId="022AF599" w:rsidR="00816B01" w:rsidRPr="005525EE" w:rsidRDefault="00816B01" w:rsidP="00364BE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/>
          <w:sz w:val="22"/>
          <w:szCs w:val="22"/>
          <w:lang w:eastAsia="zh-CN"/>
        </w:rPr>
        <w:t>CU: Talent cuts the liver at another site.</w:t>
      </w:r>
    </w:p>
    <w:p w14:paraId="4A8340BF" w14:textId="06844113" w:rsidR="00571EF3" w:rsidRDefault="00CC644C" w:rsidP="00364BED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>O</w:t>
      </w:r>
      <w:r w:rsidR="00571EF3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n a</w:t>
      </w:r>
      <w:r w:rsidR="00882FE7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="00882FE7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300-</w:t>
      </w:r>
      <w:r w:rsidR="00571EF3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mesh stainless steel sieve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>, use</w:t>
      </w:r>
      <w:r w:rsidR="00201CDB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a 20-</w:t>
      </w:r>
      <w:r w:rsidR="00571EF3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m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>illiliter</w:t>
      </w:r>
      <w:r w:rsidR="00571EF3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sterile syringe pestle and cold PBS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to disrupt the liver </w:t>
      </w:r>
      <w:r w:rsidRPr="00883677">
        <w:rPr>
          <w:rFonts w:ascii="Helvetica" w:hAnsi="Helvetica" w:cs="Arial"/>
          <w:b/>
          <w:color w:val="7030A0"/>
          <w:sz w:val="22"/>
          <w:szCs w:val="22"/>
          <w:lang w:eastAsia="zh-CN"/>
        </w:rPr>
        <w:t>[1]</w:t>
      </w:r>
      <w:r w:rsidR="00571EF3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. 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With </w:t>
      </w:r>
      <w:r w:rsidR="007B39E8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the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screen, f</w:t>
      </w:r>
      <w:r w:rsidR="00571EF3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ilter the resulting cell suspension into 50 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>milliliter</w:t>
      </w:r>
      <w:r w:rsidR="00571EF3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pre-sterilized centrifuge tubes </w:t>
      </w:r>
      <w:r w:rsidRPr="00CC644C">
        <w:rPr>
          <w:rFonts w:ascii="Helvetica" w:hAnsi="Helvetica" w:cs="Arial"/>
          <w:b/>
          <w:sz w:val="22"/>
          <w:szCs w:val="22"/>
          <w:lang w:eastAsia="zh-CN"/>
        </w:rPr>
        <w:t>[2]</w:t>
      </w:r>
      <w:r w:rsidR="00201CDB">
        <w:rPr>
          <w:rFonts w:ascii="Helvetica" w:hAnsi="Helvetica" w:cs="Arial"/>
          <w:sz w:val="22"/>
          <w:szCs w:val="22"/>
          <w:lang w:eastAsia="zh-CN"/>
        </w:rPr>
        <w:t>.</w:t>
      </w:r>
    </w:p>
    <w:p w14:paraId="41A51CC1" w14:textId="39700B7C" w:rsidR="00CC644C" w:rsidRDefault="00CC644C" w:rsidP="00364BE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/>
          <w:sz w:val="22"/>
          <w:szCs w:val="22"/>
          <w:lang w:eastAsia="zh-CN"/>
        </w:rPr>
        <w:t xml:space="preserve">MED: Talent </w:t>
      </w:r>
      <w:r w:rsidR="007F2475">
        <w:rPr>
          <w:rFonts w:ascii="Helvetica" w:hAnsi="Helvetica" w:cs="Arial"/>
          <w:sz w:val="22"/>
          <w:szCs w:val="22"/>
          <w:lang w:eastAsia="zh-CN"/>
        </w:rPr>
        <w:t>crushes the liver on mesh</w:t>
      </w:r>
      <w:r>
        <w:rPr>
          <w:rFonts w:ascii="Helvetica" w:hAnsi="Helvetica" w:cs="Arial"/>
          <w:sz w:val="22"/>
          <w:szCs w:val="22"/>
          <w:lang w:eastAsia="zh-CN"/>
        </w:rPr>
        <w:t>.</w:t>
      </w:r>
    </w:p>
    <w:p w14:paraId="672C5581" w14:textId="3A9B76F9" w:rsidR="00A74EE0" w:rsidRPr="00A74EE0" w:rsidRDefault="00201CDB" w:rsidP="00364BE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/>
          <w:sz w:val="22"/>
          <w:szCs w:val="22"/>
          <w:lang w:eastAsia="zh-CN"/>
        </w:rPr>
        <w:t>CU: Talent filters the suspension with mesh screen into tubes.</w:t>
      </w:r>
    </w:p>
    <w:p w14:paraId="2857AF69" w14:textId="4C1A2D52" w:rsidR="00571EF3" w:rsidRDefault="008369ED" w:rsidP="00364BED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Bring each suspension to 50 milliliters using cold PBS </w:t>
      </w:r>
      <w:r w:rsidRPr="00883677">
        <w:rPr>
          <w:rFonts w:ascii="Helvetica" w:hAnsi="Helvetica" w:cs="Arial"/>
          <w:b/>
          <w:color w:val="7030A0"/>
          <w:sz w:val="22"/>
          <w:szCs w:val="22"/>
          <w:lang w:eastAsia="zh-CN"/>
        </w:rPr>
        <w:t>[1]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and then wash the suspension by centrifugation for 10 minutes at 370 times g </w:t>
      </w:r>
      <w:r w:rsidRPr="008369ED">
        <w:rPr>
          <w:rFonts w:ascii="Helvetica" w:hAnsi="Helvetica" w:cs="Arial"/>
          <w:b/>
          <w:sz w:val="22"/>
          <w:szCs w:val="22"/>
          <w:lang w:eastAsia="zh-CN"/>
        </w:rPr>
        <w:t>[</w:t>
      </w:r>
      <w:r>
        <w:rPr>
          <w:rFonts w:ascii="Helvetica" w:hAnsi="Helvetica" w:cs="Arial"/>
          <w:b/>
          <w:sz w:val="22"/>
          <w:szCs w:val="22"/>
          <w:lang w:eastAsia="zh-CN"/>
        </w:rPr>
        <w:t>2-TXT</w:t>
      </w:r>
      <w:r w:rsidRPr="008369ED">
        <w:rPr>
          <w:rFonts w:ascii="Helvetica" w:hAnsi="Helvetica" w:cs="Arial"/>
          <w:b/>
          <w:sz w:val="22"/>
          <w:szCs w:val="22"/>
          <w:lang w:eastAsia="zh-CN"/>
        </w:rPr>
        <w:t>]</w:t>
      </w:r>
      <w:r w:rsidRPr="009831C4">
        <w:rPr>
          <w:rFonts w:ascii="Helvetica" w:hAnsi="Helvetica" w:cs="Arial"/>
          <w:sz w:val="22"/>
          <w:szCs w:val="22"/>
          <w:lang w:eastAsia="zh-CN"/>
        </w:rPr>
        <w:t>.</w:t>
      </w:r>
    </w:p>
    <w:p w14:paraId="31FF636A" w14:textId="509686C5" w:rsidR="008369ED" w:rsidRPr="008369ED" w:rsidRDefault="008369ED" w:rsidP="00364BE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/>
          <w:sz w:val="22"/>
          <w:szCs w:val="22"/>
          <w:lang w:eastAsia="zh-CN"/>
        </w:rPr>
        <w:t>CU: Talent add</w:t>
      </w:r>
      <w:r w:rsidR="007A1A08">
        <w:rPr>
          <w:rFonts w:ascii="Helvetica" w:hAnsi="Helvetica" w:cs="Arial"/>
          <w:sz w:val="22"/>
          <w:szCs w:val="22"/>
          <w:lang w:eastAsia="zh-CN"/>
        </w:rPr>
        <w:t>s</w:t>
      </w:r>
      <w:r>
        <w:rPr>
          <w:rFonts w:ascii="Helvetica" w:hAnsi="Helvetica" w:cs="Arial"/>
          <w:sz w:val="22"/>
          <w:szCs w:val="22"/>
          <w:lang w:eastAsia="zh-CN"/>
        </w:rPr>
        <w:t xml:space="preserve"> solution into tube. Close up of the tube graduation.</w:t>
      </w:r>
    </w:p>
    <w:p w14:paraId="13548FA0" w14:textId="6C2D1ED8" w:rsidR="008369ED" w:rsidRPr="008369ED" w:rsidRDefault="008369ED" w:rsidP="00364BE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>Use 4.</w:t>
      </w:r>
      <w:r w:rsidR="00364BED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3</w:t>
      </w:r>
      <w:r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>.</w:t>
      </w:r>
      <w:r w:rsidR="00364BED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2</w:t>
      </w:r>
      <w:r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 xml:space="preserve"> </w:t>
      </w:r>
      <w:r w:rsidRPr="00A74EE0">
        <w:rPr>
          <w:rFonts w:ascii="Helvetica" w:hAnsi="Helvetica" w:cs="Arial"/>
          <w:b/>
          <w:color w:val="000000" w:themeColor="text1"/>
          <w:sz w:val="22"/>
          <w:szCs w:val="22"/>
          <w:lang w:eastAsia="zh-CN"/>
        </w:rPr>
        <w:t>TEXT: 370 x</w:t>
      </w:r>
      <w:r>
        <w:rPr>
          <w:rFonts w:ascii="Helvetica" w:hAnsi="Helvetica" w:cs="Arial"/>
          <w:b/>
          <w:color w:val="000000" w:themeColor="text1"/>
          <w:sz w:val="22"/>
          <w:szCs w:val="22"/>
          <w:lang w:eastAsia="zh-CN"/>
        </w:rPr>
        <w:t xml:space="preserve"> </w:t>
      </w:r>
      <w:r w:rsidRPr="00A74EE0">
        <w:rPr>
          <w:rFonts w:ascii="Helvetica" w:hAnsi="Helvetica" w:cs="Arial"/>
          <w:b/>
          <w:color w:val="000000" w:themeColor="text1"/>
          <w:sz w:val="22"/>
          <w:szCs w:val="22"/>
          <w:lang w:eastAsia="zh-CN"/>
        </w:rPr>
        <w:t>g</w:t>
      </w:r>
      <w:r w:rsidR="00397655">
        <w:rPr>
          <w:rFonts w:ascii="Helvetica" w:hAnsi="Helvetica" w:cs="Arial" w:hint="eastAsia"/>
          <w:b/>
          <w:color w:val="000000" w:themeColor="text1"/>
          <w:sz w:val="22"/>
          <w:szCs w:val="22"/>
          <w:lang w:eastAsia="zh-CN"/>
        </w:rPr>
        <w:t>,</w:t>
      </w:r>
      <w:r w:rsidR="00440FDD">
        <w:rPr>
          <w:rFonts w:ascii="Helvetica" w:hAnsi="Helvetica" w:cs="Arial" w:hint="eastAsia"/>
          <w:b/>
          <w:color w:val="000000" w:themeColor="text1"/>
          <w:sz w:val="22"/>
          <w:szCs w:val="22"/>
          <w:lang w:eastAsia="zh-CN"/>
        </w:rPr>
        <w:t xml:space="preserve"> </w:t>
      </w:r>
      <w:r w:rsidR="000522C5">
        <w:rPr>
          <w:rFonts w:ascii="Helvetica" w:hAnsi="Helvetica" w:cs="Arial"/>
          <w:b/>
          <w:sz w:val="22"/>
          <w:szCs w:val="22"/>
          <w:lang w:eastAsia="zh-CN"/>
        </w:rPr>
        <w:t>4</w:t>
      </w:r>
      <w:r w:rsidR="00440FDD" w:rsidRPr="005665F9">
        <w:rPr>
          <w:rFonts w:ascii="Helvetica" w:hAnsi="Helvetica" w:cs="Arial"/>
          <w:b/>
          <w:sz w:val="22"/>
          <w:szCs w:val="22"/>
          <w:lang w:eastAsia="zh-CN"/>
        </w:rPr>
        <w:t xml:space="preserve"> °C</w:t>
      </w:r>
    </w:p>
    <w:p w14:paraId="46F128AF" w14:textId="4FBBA1AE" w:rsidR="00571EF3" w:rsidRPr="009831C4" w:rsidRDefault="00571EF3" w:rsidP="00364BED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Discard the supernatant and then </w:t>
      </w:r>
      <w:r w:rsidR="007B39E8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combine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</w:t>
      </w:r>
      <w:r w:rsidR="00884132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pellet</w:t>
      </w:r>
      <w:r w:rsidR="008F5AD7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s</w:t>
      </w:r>
      <w:r w:rsidR="00884132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by treatment into new 50-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>m</w:t>
      </w:r>
      <w:r w:rsidR="00884132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illiliter</w:t>
      </w:r>
      <w:r w:rsidR="007A1A08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tubes </w:t>
      </w:r>
      <w:r w:rsidR="007A1A08" w:rsidRPr="00883677">
        <w:rPr>
          <w:rFonts w:ascii="Helvetica" w:hAnsi="Helvetica" w:cs="Arial"/>
          <w:b/>
          <w:color w:val="7030A0"/>
          <w:sz w:val="22"/>
          <w:szCs w:val="22"/>
          <w:lang w:eastAsia="zh-CN"/>
        </w:rPr>
        <w:t>[1-TXT]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. Suspend the </w:t>
      </w:r>
      <w:r w:rsidR="007B39E8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combined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pellets in 45 m</w:t>
      </w:r>
      <w:r w:rsidR="00E91895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ill</w:t>
      </w:r>
      <w:r w:rsidR="002F2F7E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il</w:t>
      </w:r>
      <w:r w:rsidR="00E91895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iters of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</w:t>
      </w:r>
      <w:r w:rsidR="00E91895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35% </w:t>
      </w:r>
      <w:proofErr w:type="spellStart"/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>Percoll</w:t>
      </w:r>
      <w:proofErr w:type="spellEnd"/>
      <w:r w:rsidR="00E91895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in PBS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, and 100 </w:t>
      </w:r>
      <w:r w:rsidR="00F902E8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International Units Per </w:t>
      </w:r>
      <w:r w:rsidR="00883677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Milliliter</w:t>
      </w:r>
      <w:r w:rsidR="00F902E8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>heparin</w:t>
      </w:r>
      <w:r w:rsidR="00F902E8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</w:t>
      </w:r>
      <w:r w:rsidR="00F902E8" w:rsidRPr="00F902E8">
        <w:rPr>
          <w:rFonts w:ascii="Helvetica" w:hAnsi="Helvetica" w:cs="Arial"/>
          <w:b/>
          <w:sz w:val="22"/>
          <w:szCs w:val="22"/>
          <w:lang w:eastAsia="zh-CN"/>
        </w:rPr>
        <w:t>[2]</w:t>
      </w:r>
      <w:r w:rsidRPr="009831C4">
        <w:rPr>
          <w:rFonts w:ascii="Helvetica" w:hAnsi="Helvetica" w:cs="Arial"/>
          <w:sz w:val="22"/>
          <w:szCs w:val="22"/>
          <w:lang w:eastAsia="zh-CN"/>
        </w:rPr>
        <w:t>.</w:t>
      </w:r>
    </w:p>
    <w:p w14:paraId="2CB29DBD" w14:textId="411BEFB6" w:rsidR="00571EF3" w:rsidRPr="00F902E8" w:rsidRDefault="00F902E8" w:rsidP="00364BE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/>
          <w:sz w:val="22"/>
          <w:szCs w:val="22"/>
          <w:lang w:eastAsia="zh-CN"/>
        </w:rPr>
        <w:t>MED</w:t>
      </w:r>
      <w:r w:rsidR="007A1A08">
        <w:rPr>
          <w:rFonts w:ascii="Helvetica" w:hAnsi="Helvetica" w:cs="Arial"/>
          <w:sz w:val="22"/>
          <w:szCs w:val="22"/>
          <w:lang w:eastAsia="zh-CN"/>
        </w:rPr>
        <w:t xml:space="preserve">: Talent discards supernatant and pools pellets into new tubes. </w:t>
      </w:r>
      <w:r w:rsidR="007A1A08" w:rsidRPr="007A1A08">
        <w:rPr>
          <w:rFonts w:ascii="Helvetica" w:hAnsi="Helvetica" w:cs="Arial"/>
          <w:b/>
          <w:sz w:val="22"/>
          <w:szCs w:val="22"/>
          <w:lang w:eastAsia="zh-CN"/>
        </w:rPr>
        <w:t>TEXT: 2-4 pellets/tube is recommended</w:t>
      </w:r>
      <w:r w:rsidR="007A1A08">
        <w:rPr>
          <w:rFonts w:ascii="Helvetica" w:hAnsi="Helvetica" w:cs="Arial"/>
          <w:b/>
          <w:sz w:val="22"/>
          <w:szCs w:val="22"/>
          <w:lang w:eastAsia="zh-CN"/>
        </w:rPr>
        <w:t>.</w:t>
      </w:r>
    </w:p>
    <w:p w14:paraId="34F4212A" w14:textId="67C7EF0F" w:rsidR="00F902E8" w:rsidRPr="009831C4" w:rsidRDefault="00F902E8" w:rsidP="00364BE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/>
          <w:sz w:val="22"/>
          <w:szCs w:val="22"/>
          <w:lang w:eastAsia="zh-CN"/>
        </w:rPr>
        <w:t>CU: Talent suspends pellets in solution.</w:t>
      </w:r>
    </w:p>
    <w:p w14:paraId="5B5A1F2B" w14:textId="69BBCE49" w:rsidR="00571EF3" w:rsidRDefault="005665F9" w:rsidP="00364BED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>Then, s</w:t>
      </w:r>
      <w:r w:rsidR="00571EF3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pin each tube at 500 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>times</w:t>
      </w:r>
      <w:r w:rsidR="00571EF3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g for 10 min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>utes</w:t>
      </w:r>
      <w:r w:rsidR="00571EF3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at 20 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degrees Celsius </w:t>
      </w:r>
      <w:r w:rsidRPr="00883677">
        <w:rPr>
          <w:rFonts w:ascii="Helvetica" w:hAnsi="Helvetica" w:cs="Arial"/>
          <w:b/>
          <w:color w:val="7030A0"/>
          <w:sz w:val="22"/>
          <w:szCs w:val="22"/>
          <w:lang w:eastAsia="zh-CN"/>
        </w:rPr>
        <w:t>[1-TXT]</w:t>
      </w:r>
      <w:r w:rsidR="00571EF3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. Discard the supernatant and suspend the pellet in 5 m</w:t>
      </w:r>
      <w:r w:rsidR="00155036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illiliters</w:t>
      </w:r>
      <w:r w:rsidR="00571EF3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of PBS</w:t>
      </w:r>
      <w:r w:rsidR="00DD5E5B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</w:t>
      </w:r>
      <w:r w:rsidR="00DD5E5B" w:rsidRPr="00883677">
        <w:rPr>
          <w:rFonts w:ascii="Helvetica" w:hAnsi="Helvetica" w:cs="Arial"/>
          <w:b/>
          <w:color w:val="7030A0"/>
          <w:sz w:val="22"/>
          <w:szCs w:val="22"/>
          <w:lang w:eastAsia="zh-CN"/>
        </w:rPr>
        <w:t>[2]</w:t>
      </w:r>
      <w:r w:rsidR="00571EF3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and then add 1 </w:t>
      </w:r>
      <w:r w:rsidR="00DD5E5B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milliliter</w:t>
      </w:r>
      <w:r w:rsidR="00571EF3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of ACK lysing buffer to each pellet </w:t>
      </w:r>
      <w:r w:rsidR="005D7DF5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and store</w:t>
      </w:r>
      <w:r w:rsidR="00571EF3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on ice</w:t>
      </w:r>
      <w:r w:rsidR="00DD5E5B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</w:t>
      </w:r>
      <w:r w:rsidR="005D7DF5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for 10 minutes</w:t>
      </w:r>
      <w:r w:rsidR="005D7DF5" w:rsidRPr="00883677">
        <w:rPr>
          <w:rFonts w:ascii="Helvetica" w:hAnsi="Helvetica" w:cs="Arial"/>
          <w:b/>
          <w:color w:val="7030A0"/>
          <w:sz w:val="22"/>
          <w:szCs w:val="22"/>
          <w:lang w:eastAsia="zh-CN"/>
        </w:rPr>
        <w:t xml:space="preserve"> </w:t>
      </w:r>
      <w:r w:rsidR="00DD5E5B" w:rsidRPr="00DD5E5B">
        <w:rPr>
          <w:rFonts w:ascii="Helvetica" w:hAnsi="Helvetica" w:cs="Arial"/>
          <w:b/>
          <w:sz w:val="22"/>
          <w:szCs w:val="22"/>
          <w:lang w:eastAsia="zh-CN"/>
        </w:rPr>
        <w:t>[3]</w:t>
      </w:r>
      <w:r w:rsidR="00571EF3" w:rsidRPr="009831C4">
        <w:rPr>
          <w:rFonts w:ascii="Helvetica" w:hAnsi="Helvetica" w:cs="Arial"/>
          <w:sz w:val="22"/>
          <w:szCs w:val="22"/>
          <w:lang w:eastAsia="zh-CN"/>
        </w:rPr>
        <w:t>.</w:t>
      </w:r>
    </w:p>
    <w:p w14:paraId="2B6AA7B6" w14:textId="430B9FE1" w:rsidR="00571EF3" w:rsidRPr="003E269E" w:rsidRDefault="005665F9" w:rsidP="00364BE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/>
          <w:sz w:val="22"/>
          <w:szCs w:val="22"/>
          <w:lang w:eastAsia="zh-CN"/>
        </w:rPr>
        <w:lastRenderedPageBreak/>
        <w:t xml:space="preserve">MED: Talent puts settings on centrifuge. </w:t>
      </w:r>
      <w:r w:rsidRPr="005665F9">
        <w:rPr>
          <w:rFonts w:ascii="Helvetica" w:hAnsi="Helvetica" w:cs="Arial"/>
          <w:b/>
          <w:sz w:val="22"/>
          <w:szCs w:val="22"/>
          <w:lang w:eastAsia="zh-CN"/>
        </w:rPr>
        <w:t>TEXT: 500 x g, 20 °C</w:t>
      </w:r>
    </w:p>
    <w:p w14:paraId="3E7E3AB6" w14:textId="5ABCAFE9" w:rsidR="003E269E" w:rsidRDefault="00DD5E5B" w:rsidP="00364BE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/>
          <w:sz w:val="22"/>
          <w:szCs w:val="22"/>
          <w:lang w:eastAsia="zh-CN"/>
        </w:rPr>
        <w:t>MED: Shot of adding buffer to pellet.</w:t>
      </w:r>
    </w:p>
    <w:p w14:paraId="64809295" w14:textId="2BCEA51A" w:rsidR="00C76A39" w:rsidRPr="009831C4" w:rsidRDefault="00C76A39" w:rsidP="00364BE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/>
          <w:sz w:val="22"/>
          <w:szCs w:val="22"/>
          <w:lang w:eastAsia="zh-CN"/>
        </w:rPr>
        <w:t>MED: Talent adds buffer and puts on ice.</w:t>
      </w:r>
    </w:p>
    <w:p w14:paraId="35B0CAF5" w14:textId="7A0AE7E0" w:rsidR="00571EF3" w:rsidRPr="009831C4" w:rsidRDefault="00B231D7" w:rsidP="00364BED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After washing again </w:t>
      </w:r>
      <w:r w:rsidR="008F009A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with PBS </w:t>
      </w:r>
      <w:r w:rsidR="00571EF3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by centrifugation </w:t>
      </w:r>
      <w:r w:rsidR="008F009A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at 370 times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g</w:t>
      </w:r>
      <w:r w:rsidR="008F009A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</w:t>
      </w:r>
      <w:r w:rsidR="008F009A" w:rsidRPr="00883677">
        <w:rPr>
          <w:rFonts w:ascii="Helvetica" w:hAnsi="Helvetica" w:cs="Arial"/>
          <w:b/>
          <w:color w:val="7030A0"/>
          <w:sz w:val="22"/>
          <w:szCs w:val="22"/>
          <w:lang w:eastAsia="zh-CN"/>
        </w:rPr>
        <w:t>[1]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>, d</w:t>
      </w:r>
      <w:r w:rsidR="00571EF3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iscard the supernatant </w:t>
      </w:r>
      <w:r w:rsidRPr="00883677">
        <w:rPr>
          <w:rFonts w:ascii="Helvetica" w:hAnsi="Helvetica" w:cs="Arial"/>
          <w:b/>
          <w:color w:val="7030A0"/>
          <w:sz w:val="22"/>
          <w:szCs w:val="22"/>
          <w:lang w:eastAsia="zh-CN"/>
        </w:rPr>
        <w:t>[2]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</w:t>
      </w:r>
      <w:r w:rsidR="00571EF3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and then wash the cells with </w:t>
      </w:r>
      <w:r w:rsidR="00770392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FCS </w:t>
      </w:r>
      <w:r w:rsidR="00770392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supplemented</w:t>
      </w:r>
      <w:r w:rsidR="00770392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="00364BED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PBS</w:t>
      </w:r>
      <w:r w:rsidR="00571EF3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by centrifugation for 10 min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>utes</w:t>
      </w:r>
      <w:r w:rsidR="00364BED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at 370 times</w:t>
      </w:r>
      <w:r w:rsidR="00571EF3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g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</w:t>
      </w:r>
      <w:r w:rsidRPr="00883677">
        <w:rPr>
          <w:rFonts w:ascii="Helvetica" w:hAnsi="Helvetica" w:cs="Arial"/>
          <w:b/>
          <w:color w:val="7030A0"/>
          <w:sz w:val="22"/>
          <w:szCs w:val="22"/>
          <w:lang w:eastAsia="zh-CN"/>
        </w:rPr>
        <w:t>[3]</w:t>
      </w:r>
      <w:r w:rsidR="00571EF3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. </w:t>
      </w:r>
      <w:r w:rsidR="00137AF4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U</w:t>
      </w:r>
      <w:r w:rsidR="00137AF4"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se an electronic hemocytometer </w:t>
      </w:r>
      <w:r w:rsidR="00137AF4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to </w:t>
      </w:r>
      <w:r w:rsidR="00137AF4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c</w:t>
      </w:r>
      <w:r w:rsidR="00571EF3" w:rsidRPr="00883677">
        <w:rPr>
          <w:rFonts w:ascii="Helvetica" w:hAnsi="Helvetica" w:cs="Arial"/>
          <w:color w:val="7030A0"/>
          <w:sz w:val="22"/>
          <w:szCs w:val="22"/>
          <w:lang w:eastAsia="zh-CN"/>
        </w:rPr>
        <w:t>ount the cells</w:t>
      </w:r>
      <w:r w:rsidRPr="00883677">
        <w:rPr>
          <w:rFonts w:ascii="Helvetica" w:hAnsi="Helvetica" w:cs="Arial"/>
          <w:color w:val="7030A0"/>
          <w:sz w:val="22"/>
          <w:szCs w:val="22"/>
          <w:lang w:eastAsia="zh-CN"/>
        </w:rPr>
        <w:t xml:space="preserve"> </w:t>
      </w:r>
      <w:r w:rsidRPr="00B231D7">
        <w:rPr>
          <w:rFonts w:ascii="Helvetica" w:hAnsi="Helvetica" w:cs="Arial"/>
          <w:b/>
          <w:sz w:val="22"/>
          <w:szCs w:val="22"/>
          <w:lang w:eastAsia="zh-CN"/>
        </w:rPr>
        <w:t>[</w:t>
      </w:r>
      <w:r w:rsidR="00CE2097">
        <w:rPr>
          <w:rFonts w:ascii="Helvetica" w:hAnsi="Helvetica" w:cs="Arial"/>
          <w:b/>
          <w:sz w:val="22"/>
          <w:szCs w:val="22"/>
          <w:lang w:eastAsia="zh-CN"/>
        </w:rPr>
        <w:t>4</w:t>
      </w:r>
      <w:r w:rsidRPr="00B231D7">
        <w:rPr>
          <w:rFonts w:ascii="Helvetica" w:hAnsi="Helvetica" w:cs="Arial"/>
          <w:b/>
          <w:sz w:val="22"/>
          <w:szCs w:val="22"/>
          <w:lang w:eastAsia="zh-CN"/>
        </w:rPr>
        <w:t>]</w:t>
      </w:r>
      <w:r w:rsidR="00571EF3" w:rsidRPr="009831C4">
        <w:rPr>
          <w:rFonts w:ascii="Helvetica" w:hAnsi="Helvetica" w:cs="Arial"/>
          <w:sz w:val="22"/>
          <w:szCs w:val="22"/>
          <w:lang w:eastAsia="zh-CN"/>
        </w:rPr>
        <w:t>.</w:t>
      </w:r>
    </w:p>
    <w:p w14:paraId="0B2A5A6E" w14:textId="796CCB75" w:rsidR="00B231D7" w:rsidRDefault="00B231D7" w:rsidP="00364BE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/>
          <w:sz w:val="22"/>
          <w:szCs w:val="22"/>
          <w:lang w:eastAsia="zh-CN"/>
        </w:rPr>
        <w:t>MED: Talent takes out the tube from centrifuge.</w:t>
      </w:r>
    </w:p>
    <w:p w14:paraId="5DC64BE7" w14:textId="746CE93B" w:rsidR="00B231D7" w:rsidRDefault="00B231D7" w:rsidP="00364BE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</w:pPr>
      <w:r w:rsidRPr="00B231D7"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>Use 4.</w:t>
      </w:r>
      <w:r w:rsidR="00364BED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3</w:t>
      </w:r>
      <w:r w:rsidRPr="00B231D7"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>.</w:t>
      </w:r>
      <w:r w:rsidR="00364BED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3</w:t>
      </w:r>
      <w:r w:rsidRPr="00B231D7"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>.</w:t>
      </w:r>
    </w:p>
    <w:p w14:paraId="251C8870" w14:textId="610B6A15" w:rsidR="00B231D7" w:rsidRDefault="00B231D7" w:rsidP="00364BE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</w:pPr>
      <w:r w:rsidRPr="00B231D7"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>Use 4.</w:t>
      </w:r>
      <w:r w:rsidR="00364BED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3</w:t>
      </w:r>
      <w:r w:rsidRPr="00B231D7"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>.</w:t>
      </w:r>
      <w:r w:rsidR="00364BED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1</w:t>
      </w:r>
      <w:r w:rsidR="00BC527D"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>.</w:t>
      </w:r>
      <w:r w:rsidR="004E6323"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 xml:space="preserve"> </w:t>
      </w:r>
      <w:r w:rsidR="00CE2097"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>&amp;</w:t>
      </w:r>
      <w:r w:rsidR="004E6323"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 xml:space="preserve"> </w:t>
      </w:r>
      <w:r w:rsidR="00CE2097"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>4.</w:t>
      </w:r>
      <w:r w:rsidR="00364BED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3</w:t>
      </w:r>
      <w:r w:rsidR="00CE2097"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>.</w:t>
      </w:r>
      <w:r w:rsidR="00364BED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2</w:t>
      </w:r>
      <w:r w:rsidRPr="00B231D7"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>.</w:t>
      </w:r>
    </w:p>
    <w:p w14:paraId="3A5E60EF" w14:textId="797B65F1" w:rsidR="006D4C8C" w:rsidRPr="00984C2A" w:rsidRDefault="00B231D7" w:rsidP="00984C2A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364BED">
        <w:rPr>
          <w:rFonts w:ascii="Helvetica" w:hAnsi="Helvetica" w:cs="Arial"/>
          <w:sz w:val="22"/>
          <w:szCs w:val="22"/>
          <w:lang w:eastAsia="zh-CN"/>
        </w:rPr>
        <w:t>MED: Talent counts the cells.</w:t>
      </w:r>
      <w:r w:rsidR="006D4C8C" w:rsidRPr="00984C2A">
        <w:rPr>
          <w:rFonts w:ascii="Helvetica" w:hAnsi="Helvetica" w:cs="Arial"/>
          <w:b/>
          <w:sz w:val="22"/>
          <w:szCs w:val="22"/>
        </w:rPr>
        <w:br w:type="page"/>
      </w:r>
    </w:p>
    <w:p w14:paraId="04366B24" w14:textId="031BC73F" w:rsidR="00162D51" w:rsidRPr="004E3F8E" w:rsidRDefault="00177B33" w:rsidP="004E3F8E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– Results</w:t>
      </w:r>
    </w:p>
    <w:p w14:paraId="1FCEB0E4" w14:textId="2557A6DB" w:rsidR="00C1113B" w:rsidRPr="00994935" w:rsidRDefault="00C1113B" w:rsidP="0000508A">
      <w:pPr>
        <w:numPr>
          <w:ilvl w:val="0"/>
          <w:numId w:val="43"/>
        </w:numPr>
        <w:spacing w:before="240"/>
        <w:ind w:left="0"/>
        <w:outlineLvl w:val="0"/>
        <w:rPr>
          <w:rFonts w:ascii="Helvetica" w:hAnsi="Helvetica" w:cs="Arial"/>
          <w:b/>
          <w:szCs w:val="24"/>
        </w:rPr>
      </w:pPr>
      <w:r w:rsidRPr="00C1113B">
        <w:rPr>
          <w:rFonts w:ascii="Helvetica" w:hAnsi="Helvetica" w:cs="Arial"/>
          <w:b/>
          <w:szCs w:val="24"/>
        </w:rPr>
        <w:t>Results:</w:t>
      </w:r>
      <w:r w:rsidR="004B0419">
        <w:rPr>
          <w:rFonts w:ascii="Helvetica" w:hAnsi="Helvetica" w:cs="Arial" w:hint="eastAsia"/>
          <w:b/>
          <w:szCs w:val="24"/>
          <w:lang w:eastAsia="zh-CN"/>
        </w:rPr>
        <w:t xml:space="preserve"> Cell </w:t>
      </w:r>
      <w:r w:rsidR="00DF4D2D">
        <w:rPr>
          <w:rFonts w:ascii="Helvetica" w:hAnsi="Helvetica" w:cs="Arial" w:hint="eastAsia"/>
          <w:b/>
          <w:szCs w:val="24"/>
          <w:lang w:eastAsia="zh-CN"/>
        </w:rPr>
        <w:t>Immune Responses</w:t>
      </w:r>
    </w:p>
    <w:p w14:paraId="294FDC23" w14:textId="359096BA" w:rsidR="00193643" w:rsidRDefault="00193643" w:rsidP="0000508A">
      <w:pPr>
        <w:numPr>
          <w:ilvl w:val="1"/>
          <w:numId w:val="43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883677">
        <w:rPr>
          <w:rFonts w:ascii="Helvetica" w:hAnsi="Helvetica" w:cs="Arial"/>
          <w:color w:val="7030A0"/>
          <w:sz w:val="22"/>
          <w:szCs w:val="22"/>
        </w:rPr>
        <w:t>In this experiment, the CD4+ T</w:t>
      </w:r>
      <w:r w:rsidRPr="00953C1A">
        <w:rPr>
          <w:rFonts w:ascii="Helvetica" w:hAnsi="Helvetica" w:cs="Arial"/>
          <w:sz w:val="22"/>
          <w:szCs w:val="22"/>
        </w:rPr>
        <w:t xml:space="preserve"> </w:t>
      </w:r>
      <w:r w:rsidRPr="00F96FE6">
        <w:rPr>
          <w:rFonts w:ascii="Helvetica" w:hAnsi="Helvetica" w:cs="Arial"/>
          <w:i/>
          <w:color w:val="FF0000"/>
          <w:sz w:val="22"/>
          <w:szCs w:val="22"/>
        </w:rPr>
        <w:t>(pronounce as C-D-four-plus-T)</w:t>
      </w:r>
      <w:r w:rsidRPr="00F96FE6">
        <w:rPr>
          <w:rFonts w:ascii="Helvetica" w:hAnsi="Helvetica" w:cs="Arial"/>
          <w:color w:val="FF0000"/>
          <w:sz w:val="22"/>
          <w:szCs w:val="22"/>
        </w:rPr>
        <w:t xml:space="preserve"> </w:t>
      </w:r>
      <w:r w:rsidRPr="00883677">
        <w:rPr>
          <w:rFonts w:ascii="Helvetica" w:hAnsi="Helvetica" w:cs="Arial"/>
          <w:color w:val="7030A0"/>
          <w:sz w:val="22"/>
          <w:szCs w:val="22"/>
        </w:rPr>
        <w:t>cell immune responses were determined</w:t>
      </w:r>
      <w:r w:rsidR="00C701A3" w:rsidRPr="00883677">
        <w:rPr>
          <w:rFonts w:ascii="Helvetica" w:hAnsi="Helvetica" w:cs="Arial"/>
          <w:color w:val="7030A0"/>
          <w:sz w:val="22"/>
          <w:szCs w:val="22"/>
        </w:rPr>
        <w:t xml:space="preserve"> using flow cytometry</w:t>
      </w:r>
      <w:r w:rsidRPr="00883677">
        <w:rPr>
          <w:rFonts w:ascii="Helvetica" w:hAnsi="Helvetica" w:cs="Arial"/>
          <w:color w:val="7030A0"/>
          <w:sz w:val="22"/>
          <w:szCs w:val="22"/>
        </w:rPr>
        <w:t xml:space="preserve"> </w:t>
      </w:r>
      <w:r w:rsidRPr="00883677">
        <w:rPr>
          <w:rFonts w:ascii="Helvetica" w:hAnsi="Helvetica" w:cs="Arial"/>
          <w:b/>
          <w:color w:val="7030A0"/>
          <w:sz w:val="22"/>
          <w:szCs w:val="22"/>
        </w:rPr>
        <w:t>[1]</w:t>
      </w:r>
      <w:r w:rsidRPr="00883677">
        <w:rPr>
          <w:rFonts w:ascii="Helvetica" w:hAnsi="Helvetica" w:cs="Arial"/>
          <w:color w:val="7030A0"/>
          <w:sz w:val="22"/>
          <w:szCs w:val="22"/>
        </w:rPr>
        <w:t xml:space="preserve">. </w:t>
      </w:r>
      <w:r w:rsidR="00EC4008" w:rsidRPr="00883677">
        <w:rPr>
          <w:rFonts w:ascii="Helvetica" w:hAnsi="Helvetica" w:cs="Arial"/>
          <w:color w:val="7030A0"/>
          <w:sz w:val="22"/>
          <w:szCs w:val="22"/>
        </w:rPr>
        <w:t>R</w:t>
      </w:r>
      <w:r w:rsidRPr="00883677">
        <w:rPr>
          <w:rFonts w:ascii="Helvetica" w:hAnsi="Helvetica" w:cs="Arial"/>
          <w:color w:val="7030A0"/>
          <w:sz w:val="22"/>
          <w:szCs w:val="22"/>
        </w:rPr>
        <w:t xml:space="preserve">epresentative proliferation data was obtained on day 14 using CFSE </w:t>
      </w:r>
      <w:r w:rsidRPr="00193643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r w:rsidR="008908CC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C-F-S-E</w:t>
      </w:r>
      <w:r w:rsidRPr="00193643">
        <w:rPr>
          <w:rFonts w:ascii="Helvetica" w:hAnsi="Helvetica" w:cs="Arial"/>
          <w:i/>
          <w:color w:val="FF0000"/>
          <w:sz w:val="22"/>
          <w:szCs w:val="22"/>
        </w:rPr>
        <w:t xml:space="preserve">) </w:t>
      </w:r>
      <w:r w:rsidRPr="00883677">
        <w:rPr>
          <w:rFonts w:ascii="Helvetica" w:hAnsi="Helvetica" w:cs="Arial"/>
          <w:color w:val="7030A0"/>
          <w:sz w:val="22"/>
          <w:szCs w:val="22"/>
        </w:rPr>
        <w:t xml:space="preserve">in response to </w:t>
      </w:r>
      <w:proofErr w:type="spellStart"/>
      <w:r w:rsidR="00B26548" w:rsidRPr="00883677">
        <w:rPr>
          <w:rFonts w:ascii="Helvetica" w:hAnsi="Helvetica" w:cs="Arial"/>
          <w:color w:val="7030A0"/>
          <w:sz w:val="22"/>
          <w:szCs w:val="22"/>
        </w:rPr>
        <w:t>trifluoroacetyl</w:t>
      </w:r>
      <w:proofErr w:type="spellEnd"/>
      <w:r w:rsidR="00B26548" w:rsidRPr="00883677">
        <w:rPr>
          <w:rFonts w:ascii="Helvetica" w:hAnsi="Helvetica" w:cs="Arial"/>
          <w:color w:val="7030A0"/>
          <w:sz w:val="22"/>
          <w:szCs w:val="22"/>
        </w:rPr>
        <w:t xml:space="preserve"> metabolite</w:t>
      </w:r>
      <w:r w:rsidR="000C6FCF" w:rsidRPr="00883677">
        <w:rPr>
          <w:rFonts w:ascii="Helvetica" w:hAnsi="Helvetica" w:cs="Arial"/>
          <w:color w:val="7030A0"/>
          <w:sz w:val="22"/>
          <w:szCs w:val="22"/>
        </w:rPr>
        <w:t xml:space="preserve"> </w:t>
      </w:r>
      <w:r w:rsidR="000C6FCF" w:rsidRPr="00883677">
        <w:rPr>
          <w:rFonts w:ascii="Helvetica" w:hAnsi="Helvetica" w:cs="Arial"/>
          <w:b/>
          <w:color w:val="7030A0"/>
          <w:sz w:val="22"/>
          <w:szCs w:val="22"/>
        </w:rPr>
        <w:t>[2]</w:t>
      </w:r>
      <w:r w:rsidR="00B26548" w:rsidRPr="00883677">
        <w:rPr>
          <w:rFonts w:ascii="Helvetica" w:hAnsi="Helvetica" w:cs="Arial"/>
          <w:color w:val="7030A0"/>
          <w:sz w:val="22"/>
          <w:szCs w:val="22"/>
        </w:rPr>
        <w:t xml:space="preserve">, </w:t>
      </w:r>
      <w:r w:rsidRPr="00883677">
        <w:rPr>
          <w:rFonts w:ascii="Helvetica" w:hAnsi="Helvetica" w:cs="Arial"/>
          <w:color w:val="7030A0"/>
          <w:sz w:val="22"/>
          <w:szCs w:val="22"/>
        </w:rPr>
        <w:t>CYP2E1</w:t>
      </w:r>
      <w:r w:rsidR="00B26548" w:rsidRPr="00883677">
        <w:rPr>
          <w:rFonts w:ascii="Helvetica" w:hAnsi="Helvetica" w:cs="Arial"/>
          <w:color w:val="7030A0"/>
          <w:sz w:val="22"/>
          <w:szCs w:val="22"/>
        </w:rPr>
        <w:t xml:space="preserve"> </w:t>
      </w:r>
      <w:r w:rsidR="00B26548" w:rsidRPr="00CF1C93">
        <w:rPr>
          <w:rFonts w:ascii="Helvetica" w:hAnsi="Helvetica" w:cs="Arial"/>
          <w:i/>
          <w:color w:val="FF0000"/>
          <w:sz w:val="22"/>
          <w:szCs w:val="22"/>
        </w:rPr>
        <w:t>(</w:t>
      </w:r>
      <w:r w:rsidR="000C6FCF" w:rsidRPr="00CF1C93">
        <w:rPr>
          <w:rFonts w:ascii="Helvetica" w:hAnsi="Helvetica" w:cs="Arial"/>
          <w:i/>
          <w:color w:val="FF0000"/>
          <w:sz w:val="22"/>
          <w:szCs w:val="22"/>
        </w:rPr>
        <w:t xml:space="preserve">pronounce </w:t>
      </w:r>
      <w:r w:rsidR="000C6FCF" w:rsidRPr="00BD0DCA">
        <w:rPr>
          <w:rFonts w:ascii="Helvetica" w:hAnsi="Helvetica" w:cs="Arial"/>
          <w:i/>
          <w:color w:val="FF0000"/>
          <w:sz w:val="22"/>
          <w:szCs w:val="22"/>
        </w:rPr>
        <w:t xml:space="preserve">as </w:t>
      </w:r>
      <w:r w:rsidR="00CF1C93" w:rsidRPr="00BD0DCA">
        <w:rPr>
          <w:rFonts w:ascii="Helvetica" w:hAnsi="Helvetica" w:cs="Arial"/>
          <w:i/>
          <w:color w:val="FF0000"/>
          <w:sz w:val="22"/>
          <w:szCs w:val="22"/>
        </w:rPr>
        <w:t>cytochrome-</w:t>
      </w:r>
      <w:r w:rsidR="00B26548" w:rsidRPr="00BD0DCA">
        <w:rPr>
          <w:rFonts w:ascii="Helvetica" w:hAnsi="Helvetica" w:cs="Arial"/>
          <w:i/>
          <w:color w:val="FF0000"/>
          <w:sz w:val="22"/>
          <w:szCs w:val="22"/>
        </w:rPr>
        <w:t>P</w:t>
      </w:r>
      <w:r w:rsidR="00CF1C93" w:rsidRPr="00BD0DCA">
        <w:rPr>
          <w:rFonts w:ascii="Helvetica" w:hAnsi="Helvetica" w:cs="Arial"/>
          <w:i/>
          <w:color w:val="FF0000"/>
          <w:sz w:val="22"/>
          <w:szCs w:val="22"/>
        </w:rPr>
        <w:t>-</w:t>
      </w:r>
      <w:r w:rsidR="00B26548" w:rsidRPr="00BD0DCA">
        <w:rPr>
          <w:rFonts w:ascii="Helvetica" w:hAnsi="Helvetica" w:cs="Arial"/>
          <w:i/>
          <w:color w:val="FF0000"/>
          <w:sz w:val="22"/>
          <w:szCs w:val="22"/>
        </w:rPr>
        <w:t>4</w:t>
      </w:r>
      <w:r w:rsidR="00CF1C93" w:rsidRPr="00BD0DCA">
        <w:rPr>
          <w:rFonts w:ascii="Helvetica" w:hAnsi="Helvetica" w:cs="Arial"/>
          <w:i/>
          <w:color w:val="FF0000"/>
          <w:sz w:val="22"/>
          <w:szCs w:val="22"/>
        </w:rPr>
        <w:t>-50-</w:t>
      </w:r>
      <w:r w:rsidR="00B26548" w:rsidRPr="00BD0DCA">
        <w:rPr>
          <w:rFonts w:ascii="Helvetica" w:hAnsi="Helvetica" w:cs="Arial"/>
          <w:i/>
          <w:color w:val="FF0000"/>
          <w:sz w:val="22"/>
          <w:szCs w:val="22"/>
        </w:rPr>
        <w:t>2</w:t>
      </w:r>
      <w:r w:rsidR="00CF1C93" w:rsidRPr="00BD0DCA">
        <w:rPr>
          <w:rFonts w:ascii="Helvetica" w:hAnsi="Helvetica" w:cs="Arial"/>
          <w:i/>
          <w:color w:val="FF0000"/>
          <w:sz w:val="22"/>
          <w:szCs w:val="22"/>
        </w:rPr>
        <w:t>-</w:t>
      </w:r>
      <w:r w:rsidR="00B26548" w:rsidRPr="00BD0DCA">
        <w:rPr>
          <w:rFonts w:ascii="Helvetica" w:hAnsi="Helvetica" w:cs="Arial"/>
          <w:i/>
          <w:color w:val="FF0000"/>
          <w:sz w:val="22"/>
          <w:szCs w:val="22"/>
        </w:rPr>
        <w:t>E</w:t>
      </w:r>
      <w:r w:rsidR="00CF1C93" w:rsidRPr="00BD0DCA">
        <w:rPr>
          <w:rFonts w:ascii="Helvetica" w:hAnsi="Helvetica" w:cs="Arial"/>
          <w:i/>
          <w:color w:val="FF0000"/>
          <w:sz w:val="22"/>
          <w:szCs w:val="22"/>
        </w:rPr>
        <w:t>-</w:t>
      </w:r>
      <w:r w:rsidR="00B26548" w:rsidRPr="00BD0DCA">
        <w:rPr>
          <w:rFonts w:ascii="Helvetica" w:hAnsi="Helvetica" w:cs="Arial"/>
          <w:i/>
          <w:color w:val="FF0000"/>
          <w:sz w:val="22"/>
          <w:szCs w:val="22"/>
        </w:rPr>
        <w:t>1</w:t>
      </w:r>
      <w:r w:rsidR="00B26548" w:rsidRPr="00CF1C93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1A69F5">
        <w:rPr>
          <w:rFonts w:ascii="Helvetica" w:hAnsi="Helvetica" w:cs="Arial"/>
          <w:i/>
          <w:color w:val="FF0000"/>
          <w:sz w:val="22"/>
          <w:szCs w:val="22"/>
        </w:rPr>
        <w:t xml:space="preserve"> </w:t>
      </w:r>
      <w:r w:rsidR="001A69F5" w:rsidRPr="001A69F5">
        <w:rPr>
          <w:rFonts w:ascii="Helvetica" w:hAnsi="Helvetica" w:cs="Arial"/>
          <w:b/>
          <w:color w:val="000000" w:themeColor="text1"/>
          <w:sz w:val="22"/>
          <w:szCs w:val="22"/>
        </w:rPr>
        <w:t>[3]</w:t>
      </w:r>
      <w:r w:rsidRPr="0010246F">
        <w:rPr>
          <w:rFonts w:ascii="Helvetica" w:hAnsi="Helvetica" w:cs="Arial"/>
          <w:sz w:val="22"/>
          <w:szCs w:val="22"/>
        </w:rPr>
        <w:t xml:space="preserve">, </w:t>
      </w:r>
      <w:r w:rsidR="00D10795" w:rsidRPr="00883677">
        <w:rPr>
          <w:rFonts w:ascii="Helvetica" w:hAnsi="Helvetica" w:cs="Arial"/>
          <w:color w:val="7030A0"/>
          <w:sz w:val="22"/>
          <w:szCs w:val="22"/>
        </w:rPr>
        <w:t>the CYP2E1 epitope</w:t>
      </w:r>
      <w:r w:rsidR="00D10795" w:rsidRPr="00883677">
        <w:rPr>
          <w:rFonts w:asciiTheme="minorHAnsi" w:hAnsiTheme="minorHAnsi" w:cstheme="minorHAnsi"/>
          <w:color w:val="7030A0"/>
        </w:rPr>
        <w:t xml:space="preserve"> </w:t>
      </w:r>
      <w:r w:rsidRPr="00883677">
        <w:rPr>
          <w:rFonts w:ascii="Helvetica" w:hAnsi="Helvetica" w:cs="Arial"/>
          <w:color w:val="7030A0"/>
          <w:sz w:val="22"/>
          <w:szCs w:val="22"/>
        </w:rPr>
        <w:t>JHDN5</w:t>
      </w:r>
      <w:r w:rsidR="00EE651C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="00D10795" w:rsidRPr="00CF1C93">
        <w:rPr>
          <w:rFonts w:ascii="Helvetica" w:hAnsi="Helvetica" w:cs="Arial"/>
          <w:i/>
          <w:color w:val="FF0000"/>
          <w:sz w:val="22"/>
          <w:szCs w:val="22"/>
        </w:rPr>
        <w:t>(pronounce as</w:t>
      </w:r>
      <w:r w:rsidR="008908CC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 xml:space="preserve"> </w:t>
      </w:r>
      <w:r w:rsidR="000522C5">
        <w:rPr>
          <w:rFonts w:ascii="Helvetica" w:hAnsi="Helvetica" w:cs="Arial"/>
          <w:i/>
          <w:color w:val="FF0000"/>
          <w:sz w:val="22"/>
          <w:szCs w:val="22"/>
        </w:rPr>
        <w:t>J-H-D-N-5</w:t>
      </w:r>
      <w:r w:rsidR="00D10795" w:rsidRPr="00CF1C93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1A69F5" w:rsidRPr="001A69F5">
        <w:rPr>
          <w:rFonts w:ascii="Helvetica" w:hAnsi="Helvetica" w:cs="Arial"/>
          <w:b/>
          <w:color w:val="000000" w:themeColor="text1"/>
          <w:sz w:val="22"/>
          <w:szCs w:val="22"/>
        </w:rPr>
        <w:t xml:space="preserve"> [</w:t>
      </w:r>
      <w:r w:rsidR="001A69F5">
        <w:rPr>
          <w:rFonts w:ascii="Helvetica" w:hAnsi="Helvetica" w:cs="Arial"/>
          <w:b/>
          <w:color w:val="000000" w:themeColor="text1"/>
          <w:sz w:val="22"/>
          <w:szCs w:val="22"/>
        </w:rPr>
        <w:t>4</w:t>
      </w:r>
      <w:r w:rsidR="001A69F5" w:rsidRPr="001A69F5">
        <w:rPr>
          <w:rFonts w:ascii="Helvetica" w:hAnsi="Helvetica" w:cs="Arial"/>
          <w:b/>
          <w:color w:val="000000" w:themeColor="text1"/>
          <w:sz w:val="22"/>
          <w:szCs w:val="22"/>
        </w:rPr>
        <w:t>]</w:t>
      </w:r>
      <w:r w:rsidRPr="0010246F">
        <w:rPr>
          <w:rFonts w:ascii="Helvetica" w:hAnsi="Helvetica" w:cs="Arial"/>
          <w:sz w:val="22"/>
          <w:szCs w:val="22"/>
        </w:rPr>
        <w:t>.</w:t>
      </w:r>
    </w:p>
    <w:p w14:paraId="0CA26C6B" w14:textId="201192E3" w:rsidR="0010246F" w:rsidRDefault="0010246F" w:rsidP="0000508A">
      <w:pPr>
        <w:numPr>
          <w:ilvl w:val="2"/>
          <w:numId w:val="43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Figure 2</w:t>
      </w:r>
    </w:p>
    <w:p w14:paraId="77BCED9F" w14:textId="4079A3E4" w:rsidR="00193643" w:rsidRDefault="00193643" w:rsidP="0000508A">
      <w:pPr>
        <w:numPr>
          <w:ilvl w:val="2"/>
          <w:numId w:val="43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2 </w:t>
      </w:r>
      <w:r w:rsidR="001A69F5">
        <w:rPr>
          <w:rFonts w:ascii="Helvetica" w:hAnsi="Helvetica" w:cs="Arial"/>
          <w:sz w:val="22"/>
          <w:szCs w:val="22"/>
        </w:rPr>
        <w:t>-</w:t>
      </w:r>
      <w:r w:rsidRPr="001A69F5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Video editor: Highlight </w:t>
      </w:r>
      <w:r w:rsidR="001A69F5" w:rsidRPr="001A69F5">
        <w:rPr>
          <w:rFonts w:ascii="Helvetica" w:hAnsi="Helvetica" w:cs="Arial"/>
          <w:i/>
          <w:color w:val="4472C4" w:themeColor="accent1"/>
          <w:sz w:val="22"/>
          <w:szCs w:val="22"/>
        </w:rPr>
        <w:t>the second image.</w:t>
      </w:r>
    </w:p>
    <w:p w14:paraId="7CB86911" w14:textId="3B818C5D" w:rsidR="00B26548" w:rsidRPr="001A69F5" w:rsidRDefault="001A69F5" w:rsidP="0000508A">
      <w:pPr>
        <w:numPr>
          <w:ilvl w:val="2"/>
          <w:numId w:val="43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2 - </w:t>
      </w:r>
      <w:r w:rsidRPr="001A69F5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Video editor: Highlight the </w:t>
      </w:r>
      <w:r>
        <w:rPr>
          <w:rFonts w:ascii="Helvetica" w:hAnsi="Helvetica" w:cs="Arial"/>
          <w:i/>
          <w:color w:val="4472C4" w:themeColor="accent1"/>
          <w:sz w:val="22"/>
          <w:szCs w:val="22"/>
        </w:rPr>
        <w:t>third</w:t>
      </w:r>
      <w:r w:rsidRPr="001A69F5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 image.</w:t>
      </w:r>
    </w:p>
    <w:p w14:paraId="5179FC37" w14:textId="10D6594A" w:rsidR="001A69F5" w:rsidRPr="00275994" w:rsidRDefault="001A69F5" w:rsidP="0000508A">
      <w:pPr>
        <w:numPr>
          <w:ilvl w:val="2"/>
          <w:numId w:val="43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2 - </w:t>
      </w:r>
      <w:r w:rsidRPr="001A69F5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Video editor: Highlight the </w:t>
      </w:r>
      <w:r>
        <w:rPr>
          <w:rFonts w:ascii="Helvetica" w:hAnsi="Helvetica" w:cs="Arial"/>
          <w:i/>
          <w:color w:val="4472C4" w:themeColor="accent1"/>
          <w:sz w:val="22"/>
          <w:szCs w:val="22"/>
        </w:rPr>
        <w:t>fourth</w:t>
      </w:r>
      <w:r w:rsidRPr="001A69F5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 image.</w:t>
      </w:r>
    </w:p>
    <w:p w14:paraId="6F4B0D72" w14:textId="5A93DA1C" w:rsidR="00275994" w:rsidRPr="0054753C" w:rsidRDefault="00275994" w:rsidP="0000508A">
      <w:pPr>
        <w:numPr>
          <w:ilvl w:val="1"/>
          <w:numId w:val="43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883677">
        <w:rPr>
          <w:rFonts w:ascii="Helvetica" w:hAnsi="Helvetica" w:cs="Arial"/>
          <w:color w:val="7030A0"/>
          <w:sz w:val="22"/>
          <w:szCs w:val="22"/>
        </w:rPr>
        <w:t xml:space="preserve">Wells without antigen </w:t>
      </w:r>
      <w:r w:rsidR="004F7A3C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were</w:t>
      </w:r>
      <w:r w:rsidRPr="00883677">
        <w:rPr>
          <w:rFonts w:ascii="Helvetica" w:hAnsi="Helvetica" w:cs="Arial"/>
          <w:color w:val="7030A0"/>
          <w:sz w:val="22"/>
          <w:szCs w:val="22"/>
        </w:rPr>
        <w:t xml:space="preserve"> used as controls</w:t>
      </w:r>
      <w:r w:rsidR="00052710" w:rsidRPr="00883677">
        <w:rPr>
          <w:rFonts w:ascii="Helvetica" w:hAnsi="Helvetica" w:cs="Arial"/>
          <w:color w:val="7030A0"/>
          <w:sz w:val="22"/>
          <w:szCs w:val="22"/>
        </w:rPr>
        <w:t xml:space="preserve"> </w:t>
      </w:r>
      <w:r w:rsidR="00052710" w:rsidRPr="00883677">
        <w:rPr>
          <w:rFonts w:ascii="Helvetica" w:hAnsi="Helvetica" w:cs="Arial"/>
          <w:b/>
          <w:color w:val="7030A0"/>
          <w:sz w:val="22"/>
          <w:szCs w:val="22"/>
        </w:rPr>
        <w:t>[1]</w:t>
      </w:r>
      <w:r w:rsidRPr="00883677">
        <w:rPr>
          <w:rFonts w:ascii="Helvetica" w:hAnsi="Helvetica" w:cs="Arial"/>
          <w:color w:val="7030A0"/>
          <w:sz w:val="22"/>
          <w:szCs w:val="22"/>
        </w:rPr>
        <w:t xml:space="preserve">. </w:t>
      </w:r>
      <w:r w:rsidR="00251A74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W</w:t>
      </w:r>
      <w:r w:rsidR="00251A74" w:rsidRPr="00883677">
        <w:rPr>
          <w:rFonts w:ascii="Helvetica" w:hAnsi="Helvetica" w:cs="Arial"/>
          <w:color w:val="7030A0"/>
          <w:sz w:val="22"/>
          <w:szCs w:val="22"/>
        </w:rPr>
        <w:t xml:space="preserve">hen compared to </w:t>
      </w:r>
      <w:r w:rsidR="00251A74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the control</w:t>
      </w:r>
      <w:r w:rsidR="00251A74" w:rsidRPr="00883677">
        <w:rPr>
          <w:rFonts w:ascii="Helvetica" w:hAnsi="Helvetica" w:cs="Arial"/>
          <w:color w:val="7030A0"/>
          <w:sz w:val="22"/>
          <w:szCs w:val="22"/>
        </w:rPr>
        <w:t xml:space="preserve">, </w:t>
      </w:r>
      <w:r w:rsidRPr="00883677">
        <w:rPr>
          <w:rFonts w:ascii="Helvetica" w:hAnsi="Helvetica" w:cs="Arial"/>
          <w:color w:val="7030A0"/>
          <w:sz w:val="22"/>
          <w:szCs w:val="22"/>
        </w:rPr>
        <w:t>BALB/c</w:t>
      </w:r>
      <w:r w:rsidR="00BD0DCA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BD0DCA" w:rsidRPr="00520631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 xml:space="preserve">(pronounce as </w:t>
      </w:r>
      <w:proofErr w:type="spellStart"/>
      <w:r w:rsidR="00BD0DCA" w:rsidRPr="00520631">
        <w:rPr>
          <w:rFonts w:ascii="Helvetica" w:hAnsi="Helvetica" w:cs="Arial"/>
          <w:i/>
          <w:color w:val="FF0000"/>
          <w:sz w:val="22"/>
          <w:szCs w:val="22"/>
          <w:lang w:eastAsia="zh-CN"/>
        </w:rPr>
        <w:t>bal•b</w:t>
      </w:r>
      <w:proofErr w:type="spellEnd"/>
      <w:r w:rsidR="00BD0DCA" w:rsidRPr="00520631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)</w:t>
      </w:r>
      <w:r w:rsidR="00BD0DCA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883677">
        <w:rPr>
          <w:rFonts w:ascii="Helvetica" w:hAnsi="Helvetica" w:cs="Arial"/>
          <w:color w:val="7030A0"/>
          <w:sz w:val="22"/>
          <w:szCs w:val="22"/>
        </w:rPr>
        <w:t>mice develop</w:t>
      </w:r>
      <w:r w:rsidR="00FD63DB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ed</w:t>
      </w:r>
      <w:r w:rsidRPr="00883677">
        <w:rPr>
          <w:rFonts w:ascii="Helvetica" w:hAnsi="Helvetica" w:cs="Arial"/>
          <w:color w:val="7030A0"/>
          <w:sz w:val="22"/>
          <w:szCs w:val="22"/>
        </w:rPr>
        <w:t xml:space="preserve"> proliferation in response</w:t>
      </w:r>
      <w:r w:rsidR="00251A74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="00251A74" w:rsidRPr="00883677">
        <w:rPr>
          <w:rFonts w:ascii="Helvetica" w:hAnsi="Helvetica" w:cs="Arial" w:hint="eastAsia"/>
          <w:b/>
          <w:color w:val="7030A0"/>
          <w:sz w:val="22"/>
          <w:szCs w:val="22"/>
          <w:lang w:eastAsia="zh-CN"/>
        </w:rPr>
        <w:t>[2]</w:t>
      </w:r>
      <w:r w:rsidRPr="00883677">
        <w:rPr>
          <w:rFonts w:ascii="Helvetica" w:hAnsi="Helvetica" w:cs="Arial"/>
          <w:color w:val="7030A0"/>
          <w:sz w:val="22"/>
          <w:szCs w:val="22"/>
        </w:rPr>
        <w:t xml:space="preserve"> to OVA-TFA</w:t>
      </w:r>
      <w:r w:rsidR="00BD0DCA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BD0DCA" w:rsidRPr="00302CFF">
        <w:rPr>
          <w:rFonts w:ascii="Helvetica" w:hAnsi="Helvetica" w:cs="Arial"/>
          <w:i/>
          <w:color w:val="FF0000"/>
          <w:sz w:val="22"/>
          <w:szCs w:val="22"/>
          <w:lang w:eastAsia="zh-CN"/>
        </w:rPr>
        <w:t>(</w:t>
      </w:r>
      <w:r w:rsidR="00BD0DCA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 xml:space="preserve">pronounce as </w:t>
      </w:r>
      <w:proofErr w:type="spellStart"/>
      <w:r w:rsidR="00BD0DCA" w:rsidRPr="00302CFF">
        <w:rPr>
          <w:rFonts w:ascii="Helvetica" w:hAnsi="Helvetica" w:cs="Arial"/>
          <w:i/>
          <w:color w:val="FF0000"/>
          <w:sz w:val="22"/>
          <w:szCs w:val="22"/>
          <w:lang w:eastAsia="zh-CN"/>
        </w:rPr>
        <w:t>trifluoracetylated</w:t>
      </w:r>
      <w:proofErr w:type="spellEnd"/>
      <w:r w:rsidR="00BD0DCA" w:rsidRPr="00302CFF">
        <w:rPr>
          <w:rFonts w:ascii="Helvetica" w:hAnsi="Helvetica" w:cs="Arial"/>
          <w:i/>
          <w:color w:val="FF0000"/>
          <w:sz w:val="22"/>
          <w:szCs w:val="22"/>
          <w:lang w:eastAsia="zh-CN"/>
        </w:rPr>
        <w:t xml:space="preserve"> ovalbumin)</w:t>
      </w:r>
      <w:r w:rsidR="00251A74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883677">
        <w:rPr>
          <w:rFonts w:ascii="Helvetica" w:hAnsi="Helvetica" w:cs="Arial"/>
          <w:color w:val="7030A0"/>
          <w:sz w:val="22"/>
          <w:szCs w:val="22"/>
        </w:rPr>
        <w:t>and CYP2E1</w:t>
      </w:r>
      <w:r w:rsidR="00251A74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="00251A74" w:rsidRPr="00883677">
        <w:rPr>
          <w:rFonts w:ascii="Helvetica" w:hAnsi="Helvetica" w:cs="Arial" w:hint="eastAsia"/>
          <w:b/>
          <w:color w:val="7030A0"/>
          <w:sz w:val="22"/>
          <w:szCs w:val="22"/>
          <w:lang w:eastAsia="zh-CN"/>
        </w:rPr>
        <w:t>[3]</w:t>
      </w:r>
      <w:r w:rsidRPr="00883677">
        <w:rPr>
          <w:rFonts w:ascii="Helvetica" w:hAnsi="Helvetica" w:cs="Arial"/>
          <w:color w:val="7030A0"/>
          <w:sz w:val="22"/>
          <w:szCs w:val="22"/>
        </w:rPr>
        <w:t xml:space="preserve"> </w:t>
      </w:r>
      <w:r w:rsidR="00251A74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>but</w:t>
      </w:r>
      <w:r w:rsidRPr="00883677">
        <w:rPr>
          <w:rFonts w:ascii="Helvetica" w:hAnsi="Helvetica" w:cs="Arial"/>
          <w:color w:val="7030A0"/>
          <w:sz w:val="22"/>
          <w:szCs w:val="22"/>
        </w:rPr>
        <w:t xml:space="preserve"> not JHDN5</w:t>
      </w:r>
      <w:r w:rsidR="00251A74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="00251A74" w:rsidRPr="00251A74">
        <w:rPr>
          <w:rFonts w:ascii="Helvetica" w:hAnsi="Helvetica" w:cs="Arial" w:hint="eastAsia"/>
          <w:b/>
          <w:sz w:val="22"/>
          <w:szCs w:val="22"/>
          <w:lang w:eastAsia="zh-CN"/>
        </w:rPr>
        <w:t>[3]</w:t>
      </w:r>
      <w:r w:rsidR="00251A74">
        <w:rPr>
          <w:rFonts w:ascii="Helvetica" w:hAnsi="Helvetica" w:cs="Arial"/>
          <w:sz w:val="22"/>
          <w:szCs w:val="22"/>
        </w:rPr>
        <w:t>.</w:t>
      </w:r>
    </w:p>
    <w:p w14:paraId="15A4C33E" w14:textId="57459953" w:rsidR="00052710" w:rsidRPr="00052710" w:rsidRDefault="00052710" w:rsidP="0000508A">
      <w:pPr>
        <w:numPr>
          <w:ilvl w:val="2"/>
          <w:numId w:val="43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2 - </w:t>
      </w:r>
      <w:r w:rsidRPr="001A69F5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Video editor: Highlight the </w:t>
      </w:r>
      <w:r>
        <w:rPr>
          <w:rFonts w:ascii="Helvetica" w:hAnsi="Helvetica" w:cs="Arial"/>
          <w:i/>
          <w:color w:val="4472C4" w:themeColor="accent1"/>
          <w:sz w:val="22"/>
          <w:szCs w:val="22"/>
        </w:rPr>
        <w:t>first</w:t>
      </w:r>
      <w:r w:rsidRPr="001A69F5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 image.</w:t>
      </w:r>
    </w:p>
    <w:p w14:paraId="4397B636" w14:textId="7CCB9446" w:rsidR="00251A74" w:rsidRPr="00052710" w:rsidRDefault="00251A74" w:rsidP="0000508A">
      <w:pPr>
        <w:numPr>
          <w:ilvl w:val="2"/>
          <w:numId w:val="43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Figure 2</w:t>
      </w:r>
    </w:p>
    <w:p w14:paraId="2E3600B2" w14:textId="31FB79D7" w:rsidR="00251A74" w:rsidRPr="00052710" w:rsidRDefault="00251A74" w:rsidP="0000508A">
      <w:pPr>
        <w:numPr>
          <w:ilvl w:val="2"/>
          <w:numId w:val="43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2 - </w:t>
      </w:r>
      <w:r w:rsidRPr="001A69F5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Video editor: Highlight the 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second and third</w:t>
      </w:r>
      <w:r w:rsidRPr="001A69F5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 image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s</w:t>
      </w:r>
      <w:r w:rsidR="00A136A9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at the same time</w:t>
      </w:r>
      <w:r w:rsidRPr="001A69F5">
        <w:rPr>
          <w:rFonts w:ascii="Helvetica" w:hAnsi="Helvetica" w:cs="Arial"/>
          <w:i/>
          <w:color w:val="4472C4" w:themeColor="accent1"/>
          <w:sz w:val="22"/>
          <w:szCs w:val="22"/>
        </w:rPr>
        <w:t>.</w:t>
      </w:r>
    </w:p>
    <w:p w14:paraId="3AD15B25" w14:textId="1CD7C1FE" w:rsidR="0010246F" w:rsidRPr="002B13E2" w:rsidRDefault="00251A74" w:rsidP="0000508A">
      <w:pPr>
        <w:numPr>
          <w:ilvl w:val="2"/>
          <w:numId w:val="43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2 - </w:t>
      </w:r>
      <w:r w:rsidRPr="001A69F5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Video editor: Highlight </w:t>
      </w:r>
      <w:r w:rsidR="00A136A9">
        <w:rPr>
          <w:rFonts w:ascii="Helvetica" w:hAnsi="Helvetica" w:cs="Arial"/>
          <w:i/>
          <w:color w:val="4472C4" w:themeColor="accent1"/>
          <w:sz w:val="22"/>
          <w:szCs w:val="22"/>
        </w:rPr>
        <w:t>the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fourth</w:t>
      </w:r>
      <w:r w:rsidRPr="001A69F5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 image.</w:t>
      </w:r>
    </w:p>
    <w:p w14:paraId="2FA4B8E2" w14:textId="18AE8098" w:rsidR="00AC6757" w:rsidRDefault="003426CE" w:rsidP="0000508A">
      <w:pPr>
        <w:numPr>
          <w:ilvl w:val="1"/>
          <w:numId w:val="43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883677">
        <w:rPr>
          <w:rFonts w:ascii="Helvetica" w:hAnsi="Helvetica" w:cs="Arial" w:hint="eastAsia"/>
          <w:color w:val="7030A0"/>
          <w:sz w:val="22"/>
          <w:szCs w:val="22"/>
        </w:rPr>
        <w:t xml:space="preserve">Three weeks after </w:t>
      </w:r>
      <w:r w:rsidR="002E07B2" w:rsidRPr="00883677">
        <w:rPr>
          <w:rFonts w:ascii="Helvetica" w:hAnsi="Helvetica" w:cs="Arial"/>
          <w:color w:val="7030A0"/>
          <w:sz w:val="22"/>
          <w:szCs w:val="22"/>
        </w:rPr>
        <w:t xml:space="preserve">T-F-A emulsified in complete </w:t>
      </w:r>
      <w:proofErr w:type="spellStart"/>
      <w:r w:rsidR="002E07B2" w:rsidRPr="00883677">
        <w:rPr>
          <w:rFonts w:ascii="Helvetica" w:hAnsi="Helvetica" w:cs="Arial"/>
          <w:color w:val="7030A0"/>
          <w:sz w:val="22"/>
          <w:szCs w:val="22"/>
        </w:rPr>
        <w:t>Freunds</w:t>
      </w:r>
      <w:proofErr w:type="spellEnd"/>
      <w:r w:rsidR="002E07B2" w:rsidRPr="00883677">
        <w:rPr>
          <w:rFonts w:ascii="Helvetica" w:hAnsi="Helvetica" w:cs="Arial"/>
          <w:color w:val="7030A0"/>
          <w:sz w:val="22"/>
          <w:szCs w:val="22"/>
        </w:rPr>
        <w:t xml:space="preserve"> adjuvant</w:t>
      </w:r>
      <w:r w:rsidR="00B44020" w:rsidRPr="00883677">
        <w:rPr>
          <w:rFonts w:ascii="Helvetica" w:hAnsi="Helvetica" w:cs="Arial" w:hint="eastAsia"/>
          <w:color w:val="7030A0"/>
          <w:sz w:val="22"/>
          <w:szCs w:val="22"/>
        </w:rPr>
        <w:t xml:space="preserve"> </w:t>
      </w:r>
      <w:r w:rsidRPr="00883677">
        <w:rPr>
          <w:rFonts w:ascii="Helvetica" w:hAnsi="Helvetica" w:cs="Arial"/>
          <w:color w:val="7030A0"/>
          <w:sz w:val="22"/>
          <w:szCs w:val="22"/>
        </w:rPr>
        <w:t>immunization</w:t>
      </w:r>
      <w:r w:rsidRPr="00883677">
        <w:rPr>
          <w:rFonts w:ascii="Helvetica" w:hAnsi="Helvetica" w:cs="Arial" w:hint="eastAsia"/>
          <w:color w:val="7030A0"/>
          <w:sz w:val="22"/>
          <w:szCs w:val="22"/>
        </w:rPr>
        <w:t xml:space="preserve"> </w:t>
      </w:r>
      <w:r w:rsidRPr="00883677">
        <w:rPr>
          <w:rFonts w:ascii="Helvetica" w:hAnsi="Helvetica" w:cs="Arial" w:hint="eastAsia"/>
          <w:b/>
          <w:color w:val="7030A0"/>
          <w:sz w:val="22"/>
          <w:szCs w:val="22"/>
        </w:rPr>
        <w:t>[1]</w:t>
      </w:r>
      <w:r w:rsidRPr="00883677">
        <w:rPr>
          <w:rFonts w:ascii="Helvetica" w:hAnsi="Helvetica" w:cs="Arial"/>
          <w:color w:val="7030A0"/>
          <w:sz w:val="22"/>
          <w:szCs w:val="22"/>
        </w:rPr>
        <w:t>, f</w:t>
      </w:r>
      <w:r w:rsidR="00AC6757" w:rsidRPr="00883677">
        <w:rPr>
          <w:rFonts w:ascii="Helvetica" w:hAnsi="Helvetica" w:cs="Arial"/>
          <w:color w:val="7030A0"/>
          <w:sz w:val="22"/>
          <w:szCs w:val="22"/>
        </w:rPr>
        <w:t>emale BALB/c mice develop</w:t>
      </w:r>
      <w:r w:rsidR="00DC6BD5" w:rsidRPr="00883677">
        <w:rPr>
          <w:rFonts w:ascii="Helvetica" w:hAnsi="Helvetica" w:cs="Arial" w:hint="eastAsia"/>
          <w:color w:val="7030A0"/>
          <w:sz w:val="22"/>
          <w:szCs w:val="22"/>
        </w:rPr>
        <w:t>ed</w:t>
      </w:r>
      <w:r w:rsidR="00AC6757" w:rsidRPr="00883677">
        <w:rPr>
          <w:rFonts w:ascii="Helvetica" w:hAnsi="Helvetica" w:cs="Arial"/>
          <w:color w:val="7030A0"/>
          <w:sz w:val="22"/>
          <w:szCs w:val="22"/>
        </w:rPr>
        <w:t xml:space="preserve"> more </w:t>
      </w:r>
      <w:r w:rsidR="00DC6BD5" w:rsidRPr="00883677">
        <w:rPr>
          <w:rFonts w:ascii="Helvetica" w:hAnsi="Helvetica" w:cs="Arial"/>
          <w:color w:val="7030A0"/>
          <w:sz w:val="22"/>
          <w:szCs w:val="22"/>
        </w:rPr>
        <w:t xml:space="preserve">drug-induced autoimmune hepatitis </w:t>
      </w:r>
      <w:r w:rsidR="002E5B15" w:rsidRPr="00883677">
        <w:rPr>
          <w:rFonts w:ascii="Helvetica" w:hAnsi="Helvetica" w:cs="Arial" w:hint="eastAsia"/>
          <w:b/>
          <w:color w:val="7030A0"/>
          <w:sz w:val="22"/>
          <w:szCs w:val="22"/>
          <w:lang w:eastAsia="zh-CN"/>
        </w:rPr>
        <w:t>[</w:t>
      </w:r>
      <w:r w:rsidRPr="00883677">
        <w:rPr>
          <w:rFonts w:ascii="Helvetica" w:hAnsi="Helvetica" w:cs="Arial" w:hint="eastAsia"/>
          <w:b/>
          <w:color w:val="7030A0"/>
          <w:sz w:val="22"/>
          <w:szCs w:val="22"/>
          <w:lang w:eastAsia="zh-CN"/>
        </w:rPr>
        <w:t>2</w:t>
      </w:r>
      <w:r w:rsidR="002E5B15" w:rsidRPr="00883677">
        <w:rPr>
          <w:rFonts w:ascii="Helvetica" w:hAnsi="Helvetica" w:cs="Arial" w:hint="eastAsia"/>
          <w:b/>
          <w:color w:val="7030A0"/>
          <w:sz w:val="22"/>
          <w:szCs w:val="22"/>
          <w:lang w:eastAsia="zh-CN"/>
        </w:rPr>
        <w:t>]</w:t>
      </w:r>
      <w:r w:rsidR="002E5B15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="00AC6757" w:rsidRPr="00883677">
        <w:rPr>
          <w:rFonts w:ascii="Helvetica" w:hAnsi="Helvetica" w:cs="Arial"/>
          <w:color w:val="7030A0"/>
          <w:sz w:val="22"/>
          <w:szCs w:val="22"/>
        </w:rPr>
        <w:t>when compared to male BALB/c mice</w:t>
      </w:r>
      <w:r w:rsidR="002E5B15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="002E5B15" w:rsidRPr="002E5B15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>
        <w:rPr>
          <w:rFonts w:ascii="Helvetica" w:hAnsi="Helvetica" w:cs="Arial" w:hint="eastAsia"/>
          <w:b/>
          <w:sz w:val="22"/>
          <w:szCs w:val="22"/>
          <w:lang w:eastAsia="zh-CN"/>
        </w:rPr>
        <w:t>3</w:t>
      </w:r>
      <w:r w:rsidR="002E5B15" w:rsidRPr="002E5B15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AC6757" w:rsidRPr="00953C1A">
        <w:rPr>
          <w:rFonts w:ascii="Helvetica" w:hAnsi="Helvetica" w:cs="Arial"/>
          <w:sz w:val="22"/>
          <w:szCs w:val="22"/>
        </w:rPr>
        <w:t>.</w:t>
      </w:r>
    </w:p>
    <w:p w14:paraId="6B24D1B2" w14:textId="77777777" w:rsidR="003426CE" w:rsidRDefault="002B13E2" w:rsidP="0000508A">
      <w:pPr>
        <w:numPr>
          <w:ilvl w:val="2"/>
          <w:numId w:val="43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</w:t>
      </w:r>
      <w:r>
        <w:rPr>
          <w:rFonts w:ascii="Helvetica" w:hAnsi="Helvetica" w:cs="Arial" w:hint="eastAsia"/>
          <w:sz w:val="22"/>
          <w:szCs w:val="22"/>
          <w:lang w:eastAsia="zh-CN"/>
        </w:rPr>
        <w:t>5</w:t>
      </w:r>
      <w:r w:rsidR="002E5B15">
        <w:rPr>
          <w:rFonts w:ascii="Helvetica" w:hAnsi="Helvetica" w:cs="Arial" w:hint="eastAsia"/>
          <w:sz w:val="22"/>
          <w:szCs w:val="22"/>
          <w:lang w:eastAsia="zh-CN"/>
        </w:rPr>
        <w:t xml:space="preserve">A </w:t>
      </w:r>
    </w:p>
    <w:p w14:paraId="77EAE3D1" w14:textId="16666D3A" w:rsidR="002B13E2" w:rsidRPr="002E5B15" w:rsidRDefault="003426CE" w:rsidP="0000508A">
      <w:pPr>
        <w:numPr>
          <w:ilvl w:val="2"/>
          <w:numId w:val="43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Figure 5A </w:t>
      </w:r>
      <w:r w:rsidR="002E5B15">
        <w:rPr>
          <w:rFonts w:ascii="Helvetica" w:hAnsi="Helvetica" w:cs="Arial"/>
          <w:sz w:val="22"/>
          <w:szCs w:val="22"/>
        </w:rPr>
        <w:t xml:space="preserve">- </w:t>
      </w:r>
      <w:r w:rsidR="002E5B15" w:rsidRPr="001A69F5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Video editor: Highlight </w:t>
      </w:r>
      <w:r w:rsidR="002E5B15">
        <w:rPr>
          <w:rFonts w:ascii="Helvetica" w:hAnsi="Helvetica" w:cs="Arial"/>
          <w:i/>
          <w:color w:val="4472C4" w:themeColor="accent1"/>
          <w:sz w:val="22"/>
          <w:szCs w:val="22"/>
        </w:rPr>
        <w:t>the</w:t>
      </w:r>
      <w:r w:rsidR="002E5B15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female part</w:t>
      </w:r>
      <w:r w:rsidR="002E5B15" w:rsidRPr="001A69F5">
        <w:rPr>
          <w:rFonts w:ascii="Helvetica" w:hAnsi="Helvetica" w:cs="Arial"/>
          <w:i/>
          <w:color w:val="4472C4" w:themeColor="accent1"/>
          <w:sz w:val="22"/>
          <w:szCs w:val="22"/>
        </w:rPr>
        <w:t>.</w:t>
      </w:r>
    </w:p>
    <w:p w14:paraId="4F40A858" w14:textId="1FE276F1" w:rsidR="002E5B15" w:rsidRPr="00493EE6" w:rsidRDefault="002E5B15" w:rsidP="0000508A">
      <w:pPr>
        <w:numPr>
          <w:ilvl w:val="2"/>
          <w:numId w:val="43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5A </w:t>
      </w:r>
      <w:r>
        <w:rPr>
          <w:rFonts w:ascii="Helvetica" w:hAnsi="Helvetica" w:cs="Arial"/>
          <w:sz w:val="22"/>
          <w:szCs w:val="22"/>
        </w:rPr>
        <w:t xml:space="preserve">- </w:t>
      </w:r>
      <w:r w:rsidRPr="001A69F5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Video editor: Highlight </w:t>
      </w:r>
      <w:r>
        <w:rPr>
          <w:rFonts w:ascii="Helvetica" w:hAnsi="Helvetica" w:cs="Arial"/>
          <w:i/>
          <w:color w:val="4472C4" w:themeColor="accent1"/>
          <w:sz w:val="22"/>
          <w:szCs w:val="22"/>
        </w:rPr>
        <w:t>the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male part</w:t>
      </w:r>
      <w:r w:rsidRPr="001A69F5">
        <w:rPr>
          <w:rFonts w:ascii="Helvetica" w:hAnsi="Helvetica" w:cs="Arial"/>
          <w:i/>
          <w:color w:val="4472C4" w:themeColor="accent1"/>
          <w:sz w:val="22"/>
          <w:szCs w:val="22"/>
        </w:rPr>
        <w:t>.</w:t>
      </w:r>
    </w:p>
    <w:p w14:paraId="3D8686A4" w14:textId="3591598A" w:rsidR="00493EE6" w:rsidRPr="00C912A7" w:rsidRDefault="00493EE6" w:rsidP="0000508A">
      <w:pPr>
        <w:numPr>
          <w:ilvl w:val="1"/>
          <w:numId w:val="43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883677">
        <w:rPr>
          <w:rFonts w:ascii="Helvetica" w:hAnsi="Helvetica" w:cs="Arial"/>
          <w:color w:val="7030A0"/>
          <w:sz w:val="22"/>
          <w:szCs w:val="22"/>
        </w:rPr>
        <w:t xml:space="preserve">Histological analysis of liver tissues </w:t>
      </w:r>
      <w:r w:rsidR="00302883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also </w:t>
      </w: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shows </w:t>
      </w:r>
      <w:r w:rsidRPr="00883677">
        <w:rPr>
          <w:rFonts w:ascii="Helvetica" w:hAnsi="Helvetica" w:cs="Arial" w:hint="eastAsia"/>
          <w:b/>
          <w:color w:val="7030A0"/>
          <w:sz w:val="22"/>
          <w:szCs w:val="22"/>
          <w:lang w:eastAsia="zh-CN"/>
        </w:rPr>
        <w:t>[1]</w:t>
      </w: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Pr="00883677">
        <w:rPr>
          <w:rFonts w:ascii="Helvetica" w:hAnsi="Helvetica" w:cs="Arial"/>
          <w:color w:val="7030A0"/>
          <w:sz w:val="22"/>
          <w:szCs w:val="22"/>
        </w:rPr>
        <w:t>more severe hepatitis inflammation in female</w:t>
      </w:r>
      <w:r w:rsidR="00302883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mice</w:t>
      </w: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Pr="00883677">
        <w:rPr>
          <w:rFonts w:ascii="Helvetica" w:hAnsi="Helvetica" w:cs="Arial" w:hint="eastAsia"/>
          <w:b/>
          <w:color w:val="7030A0"/>
          <w:sz w:val="22"/>
          <w:szCs w:val="22"/>
          <w:lang w:eastAsia="zh-CN"/>
        </w:rPr>
        <w:t>[2]</w:t>
      </w: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than</w:t>
      </w:r>
      <w:r w:rsidRPr="00883677">
        <w:rPr>
          <w:rFonts w:ascii="Helvetica" w:hAnsi="Helvetica" w:cs="Arial"/>
          <w:color w:val="7030A0"/>
          <w:sz w:val="22"/>
          <w:szCs w:val="22"/>
        </w:rPr>
        <w:t xml:space="preserve"> </w:t>
      </w:r>
      <w:r w:rsidR="008209D1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in </w:t>
      </w:r>
      <w:r w:rsidRPr="00883677">
        <w:rPr>
          <w:rFonts w:ascii="Helvetica" w:hAnsi="Helvetica" w:cs="Arial"/>
          <w:color w:val="7030A0"/>
          <w:sz w:val="22"/>
          <w:szCs w:val="22"/>
        </w:rPr>
        <w:t>male mice</w:t>
      </w:r>
      <w:r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Pr="00492125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>
        <w:rPr>
          <w:rFonts w:ascii="Helvetica" w:hAnsi="Helvetica" w:cs="Arial" w:hint="eastAsia"/>
          <w:b/>
          <w:sz w:val="22"/>
          <w:szCs w:val="22"/>
          <w:lang w:eastAsia="zh-CN"/>
        </w:rPr>
        <w:t>3</w:t>
      </w:r>
      <w:r w:rsidRPr="00492125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Pr="00953C1A">
        <w:rPr>
          <w:rFonts w:ascii="Helvetica" w:hAnsi="Helvetica" w:cs="Arial"/>
          <w:sz w:val="22"/>
          <w:szCs w:val="22"/>
        </w:rPr>
        <w:t>.</w:t>
      </w:r>
    </w:p>
    <w:p w14:paraId="66791EE6" w14:textId="177A6760" w:rsidR="00C912A7" w:rsidRDefault="00287FDA" w:rsidP="0000508A">
      <w:pPr>
        <w:numPr>
          <w:ilvl w:val="2"/>
          <w:numId w:val="43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Figure 5B</w:t>
      </w:r>
    </w:p>
    <w:p w14:paraId="527F6B6B" w14:textId="0C60C335" w:rsidR="007D229F" w:rsidRPr="00E42F39" w:rsidRDefault="007D229F" w:rsidP="0000508A">
      <w:pPr>
        <w:numPr>
          <w:ilvl w:val="2"/>
          <w:numId w:val="43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5B </w:t>
      </w:r>
      <w:r>
        <w:rPr>
          <w:rFonts w:ascii="Helvetica" w:hAnsi="Helvetica" w:cs="Arial"/>
          <w:sz w:val="22"/>
          <w:szCs w:val="22"/>
        </w:rPr>
        <w:t xml:space="preserve">- </w:t>
      </w:r>
      <w:r w:rsidRPr="001A69F5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Video editor: Highlight </w:t>
      </w:r>
      <w:r>
        <w:rPr>
          <w:rFonts w:ascii="Helvetica" w:hAnsi="Helvetica" w:cs="Arial"/>
          <w:i/>
          <w:color w:val="4472C4" w:themeColor="accent1"/>
          <w:sz w:val="22"/>
          <w:szCs w:val="22"/>
        </w:rPr>
        <w:t>the</w:t>
      </w:r>
      <w:r w:rsidR="00E42F39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first female image and highlight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blue cells</w:t>
      </w:r>
      <w:r w:rsidR="00E42F39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if possible</w:t>
      </w:r>
      <w:r w:rsidRPr="001A69F5">
        <w:rPr>
          <w:rFonts w:ascii="Helvetica" w:hAnsi="Helvetica" w:cs="Arial"/>
          <w:i/>
          <w:color w:val="4472C4" w:themeColor="accent1"/>
          <w:sz w:val="22"/>
          <w:szCs w:val="22"/>
        </w:rPr>
        <w:t>.</w:t>
      </w:r>
    </w:p>
    <w:p w14:paraId="772D7F40" w14:textId="4AA1CF41" w:rsidR="00E42F39" w:rsidRPr="00701C14" w:rsidRDefault="00E42F39" w:rsidP="0000508A">
      <w:pPr>
        <w:numPr>
          <w:ilvl w:val="2"/>
          <w:numId w:val="43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5B </w:t>
      </w:r>
      <w:r>
        <w:rPr>
          <w:rFonts w:ascii="Helvetica" w:hAnsi="Helvetica" w:cs="Arial"/>
          <w:sz w:val="22"/>
          <w:szCs w:val="22"/>
        </w:rPr>
        <w:t xml:space="preserve">- </w:t>
      </w:r>
      <w:r w:rsidRPr="001A69F5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Video editor: Highlight </w:t>
      </w:r>
      <w:r>
        <w:rPr>
          <w:rFonts w:ascii="Helvetica" w:hAnsi="Helvetica" w:cs="Arial"/>
          <w:i/>
          <w:color w:val="4472C4" w:themeColor="accent1"/>
          <w:sz w:val="22"/>
          <w:szCs w:val="22"/>
        </w:rPr>
        <w:t>the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second male image and highlight blue cells if possible</w:t>
      </w:r>
      <w:r w:rsidRPr="001A69F5">
        <w:rPr>
          <w:rFonts w:ascii="Helvetica" w:hAnsi="Helvetica" w:cs="Arial"/>
          <w:i/>
          <w:color w:val="4472C4" w:themeColor="accent1"/>
          <w:sz w:val="22"/>
          <w:szCs w:val="22"/>
        </w:rPr>
        <w:t>.</w:t>
      </w:r>
    </w:p>
    <w:p w14:paraId="45949741" w14:textId="0F8B5F30" w:rsidR="007777FF" w:rsidRPr="00922B63" w:rsidRDefault="00F81B94" w:rsidP="00922B63">
      <w:pPr>
        <w:numPr>
          <w:ilvl w:val="1"/>
          <w:numId w:val="43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883677">
        <w:rPr>
          <w:rFonts w:ascii="Helvetica" w:hAnsi="Helvetica" w:cs="Arial"/>
          <w:color w:val="7030A0"/>
          <w:sz w:val="22"/>
          <w:szCs w:val="22"/>
        </w:rPr>
        <w:lastRenderedPageBreak/>
        <w:t>Numbers of hepatic CD4+, CD8+, NK+, and NKT+</w:t>
      </w:r>
      <w:r w:rsidR="00B44020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="00B44020" w:rsidRPr="00B44020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(pronounce as written)</w:t>
      </w:r>
      <w:r w:rsidRPr="00953C1A">
        <w:rPr>
          <w:rFonts w:ascii="Helvetica" w:hAnsi="Helvetica" w:cs="Arial"/>
          <w:sz w:val="22"/>
          <w:szCs w:val="22"/>
        </w:rPr>
        <w:t xml:space="preserve"> </w:t>
      </w:r>
      <w:r w:rsidRPr="00883677">
        <w:rPr>
          <w:rFonts w:ascii="Helvetica" w:hAnsi="Helvetica" w:cs="Arial"/>
          <w:color w:val="7030A0"/>
          <w:sz w:val="22"/>
          <w:szCs w:val="22"/>
        </w:rPr>
        <w:t xml:space="preserve">cells were significantly higher in females </w:t>
      </w:r>
      <w:r w:rsidR="00B44020" w:rsidRPr="00883677">
        <w:rPr>
          <w:rFonts w:ascii="Helvetica" w:hAnsi="Helvetica" w:cs="Arial" w:hint="eastAsia"/>
          <w:b/>
          <w:color w:val="7030A0"/>
          <w:sz w:val="22"/>
          <w:szCs w:val="22"/>
          <w:lang w:eastAsia="zh-CN"/>
        </w:rPr>
        <w:t>[1]</w:t>
      </w:r>
      <w:r w:rsidR="00B44020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Pr="00883677">
        <w:rPr>
          <w:rFonts w:ascii="Helvetica" w:hAnsi="Helvetica" w:cs="Arial"/>
          <w:color w:val="7030A0"/>
          <w:sz w:val="22"/>
          <w:szCs w:val="22"/>
        </w:rPr>
        <w:t>than in males</w:t>
      </w:r>
      <w:r w:rsidR="007A2E4F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="007A2E4F" w:rsidRPr="00883677">
        <w:rPr>
          <w:rFonts w:ascii="Helvetica" w:hAnsi="Helvetica" w:cs="Arial" w:hint="eastAsia"/>
          <w:b/>
          <w:color w:val="7030A0"/>
          <w:sz w:val="22"/>
          <w:szCs w:val="22"/>
          <w:lang w:eastAsia="zh-CN"/>
        </w:rPr>
        <w:t>[</w:t>
      </w:r>
      <w:r w:rsidR="00B44020" w:rsidRPr="00883677">
        <w:rPr>
          <w:rFonts w:ascii="Helvetica" w:hAnsi="Helvetica" w:cs="Arial" w:hint="eastAsia"/>
          <w:b/>
          <w:color w:val="7030A0"/>
          <w:sz w:val="22"/>
          <w:szCs w:val="22"/>
          <w:lang w:eastAsia="zh-CN"/>
        </w:rPr>
        <w:t>2</w:t>
      </w:r>
      <w:r w:rsidR="007A2E4F" w:rsidRPr="00883677">
        <w:rPr>
          <w:rFonts w:ascii="Helvetica" w:hAnsi="Helvetica" w:cs="Arial" w:hint="eastAsia"/>
          <w:b/>
          <w:color w:val="7030A0"/>
          <w:sz w:val="22"/>
          <w:szCs w:val="22"/>
          <w:lang w:eastAsia="zh-CN"/>
        </w:rPr>
        <w:t>-TXT]</w:t>
      </w:r>
      <w:r w:rsidRPr="00883677">
        <w:rPr>
          <w:rFonts w:ascii="Helvetica" w:hAnsi="Helvetica" w:cs="Arial"/>
          <w:color w:val="7030A0"/>
          <w:sz w:val="22"/>
          <w:szCs w:val="22"/>
        </w:rPr>
        <w:t>.</w:t>
      </w:r>
      <w:r w:rsidR="00922B63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While </w:t>
      </w:r>
      <w:r w:rsidR="00922B63" w:rsidRPr="00883677">
        <w:rPr>
          <w:rFonts w:ascii="Helvetica" w:hAnsi="Helvetica" w:cs="Arial"/>
          <w:color w:val="7030A0"/>
          <w:sz w:val="22"/>
          <w:szCs w:val="22"/>
        </w:rPr>
        <w:t>t</w:t>
      </w:r>
      <w:r w:rsidR="002E07B2" w:rsidRPr="00883677">
        <w:rPr>
          <w:rFonts w:ascii="Helvetica" w:hAnsi="Helvetica" w:cs="Arial"/>
          <w:color w:val="7030A0"/>
          <w:sz w:val="22"/>
          <w:szCs w:val="22"/>
        </w:rPr>
        <w:t>here were no differences in B cells seen between these mice</w:t>
      </w:r>
      <w:r w:rsidR="00922B63" w:rsidRPr="00883677">
        <w:rPr>
          <w:rFonts w:ascii="Helvetica" w:hAnsi="Helvetica" w:cs="Arial" w:hint="eastAsia"/>
          <w:color w:val="7030A0"/>
          <w:sz w:val="22"/>
          <w:szCs w:val="22"/>
          <w:lang w:eastAsia="zh-CN"/>
        </w:rPr>
        <w:t xml:space="preserve"> </w:t>
      </w:r>
      <w:r w:rsidR="00922B63" w:rsidRPr="00922B63">
        <w:rPr>
          <w:rFonts w:ascii="Helvetica" w:hAnsi="Helvetica" w:cs="Arial" w:hint="eastAsia"/>
          <w:b/>
          <w:sz w:val="22"/>
          <w:szCs w:val="22"/>
          <w:lang w:eastAsia="zh-CN"/>
        </w:rPr>
        <w:t>[3]</w:t>
      </w:r>
      <w:r w:rsidR="002E07B2" w:rsidRPr="00922B63">
        <w:rPr>
          <w:rFonts w:ascii="Helvetica" w:hAnsi="Helvetica" w:cs="Arial"/>
          <w:sz w:val="22"/>
          <w:szCs w:val="22"/>
        </w:rPr>
        <w:t>.</w:t>
      </w:r>
    </w:p>
    <w:p w14:paraId="41A441A6" w14:textId="4E49372D" w:rsidR="00B44020" w:rsidRPr="00B44020" w:rsidRDefault="00E85015" w:rsidP="0000508A">
      <w:pPr>
        <w:numPr>
          <w:ilvl w:val="2"/>
          <w:numId w:val="43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</w:t>
      </w:r>
      <w:r>
        <w:rPr>
          <w:rFonts w:ascii="Helvetica" w:hAnsi="Helvetica" w:cs="Arial" w:hint="eastAsia"/>
          <w:sz w:val="22"/>
          <w:szCs w:val="22"/>
          <w:lang w:eastAsia="zh-CN"/>
        </w:rPr>
        <w:t>5</w:t>
      </w:r>
      <w:r w:rsidR="00C02763">
        <w:rPr>
          <w:rFonts w:ascii="Helvetica" w:hAnsi="Helvetica" w:cs="Arial" w:hint="eastAsia"/>
          <w:sz w:val="22"/>
          <w:szCs w:val="22"/>
          <w:lang w:eastAsia="zh-CN"/>
        </w:rPr>
        <w:t>C</w:t>
      </w:r>
      <w:r w:rsidR="002D7C68">
        <w:rPr>
          <w:rFonts w:ascii="Helvetica" w:hAnsi="Helvetica" w:cs="Arial"/>
          <w:sz w:val="22"/>
          <w:szCs w:val="22"/>
        </w:rPr>
        <w:t xml:space="preserve">- </w:t>
      </w:r>
      <w:r w:rsidR="002D7C68" w:rsidRPr="001A69F5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Video editor: </w:t>
      </w:r>
      <w:r w:rsidR="002D7C68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Show the lower image in Figure 5C</w:t>
      </w:r>
      <w:r w:rsidR="007A2E4F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.</w:t>
      </w:r>
      <w:r w:rsidR="00B44020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Emphasize black columns.</w:t>
      </w:r>
    </w:p>
    <w:p w14:paraId="0118AB53" w14:textId="7520534A" w:rsidR="005B1144" w:rsidRPr="00922B63" w:rsidRDefault="00B44020" w:rsidP="0000508A">
      <w:pPr>
        <w:numPr>
          <w:ilvl w:val="2"/>
          <w:numId w:val="43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</w:t>
      </w:r>
      <w:r>
        <w:rPr>
          <w:rFonts w:ascii="Helvetica" w:hAnsi="Helvetica" w:cs="Arial" w:hint="eastAsia"/>
          <w:sz w:val="22"/>
          <w:szCs w:val="22"/>
          <w:lang w:eastAsia="zh-CN"/>
        </w:rPr>
        <w:t>5C</w:t>
      </w:r>
      <w:r>
        <w:rPr>
          <w:rFonts w:ascii="Helvetica" w:hAnsi="Helvetica" w:cs="Arial"/>
          <w:sz w:val="22"/>
          <w:szCs w:val="22"/>
        </w:rPr>
        <w:t xml:space="preserve">- </w:t>
      </w:r>
      <w:r w:rsidRPr="001A69F5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Video editor: 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Show the lower image in Figure 5C.</w:t>
      </w:r>
      <w:r w:rsidRPr="00B44020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Emphasize white columns.</w:t>
      </w:r>
      <w:r w:rsidR="007A2E4F" w:rsidRPr="00922B63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</w:t>
      </w:r>
      <w:r w:rsidR="007A2E4F" w:rsidRPr="00922B63">
        <w:rPr>
          <w:rFonts w:ascii="Helvetica" w:hAnsi="Helvetica" w:cs="Arial" w:hint="eastAsia"/>
          <w:b/>
          <w:sz w:val="22"/>
          <w:szCs w:val="22"/>
        </w:rPr>
        <w:t>TEXT:</w:t>
      </w:r>
      <w:r w:rsidR="007A2E4F" w:rsidRPr="00922B63">
        <w:rPr>
          <w:rFonts w:ascii="Helvetica" w:hAnsi="Helvetica" w:cs="Arial"/>
          <w:b/>
          <w:sz w:val="22"/>
          <w:szCs w:val="22"/>
        </w:rPr>
        <w:t xml:space="preserve"> *p&lt;0.05</w:t>
      </w:r>
      <w:r w:rsidR="007A2E4F" w:rsidRPr="00922B63">
        <w:rPr>
          <w:rFonts w:ascii="Helvetica" w:hAnsi="Helvetica" w:cs="Arial" w:hint="eastAsia"/>
          <w:b/>
          <w:sz w:val="22"/>
          <w:szCs w:val="22"/>
          <w:lang w:eastAsia="zh-CN"/>
        </w:rPr>
        <w:t>;</w:t>
      </w:r>
      <w:r w:rsidR="007A2E4F" w:rsidRPr="00922B63">
        <w:rPr>
          <w:rFonts w:ascii="Helvetica" w:hAnsi="Helvetica" w:cs="Arial"/>
          <w:b/>
          <w:sz w:val="22"/>
          <w:szCs w:val="22"/>
        </w:rPr>
        <w:t xml:space="preserve"> **p&lt;0.01</w:t>
      </w:r>
      <w:r w:rsidR="007A2E4F" w:rsidRPr="00922B63">
        <w:rPr>
          <w:rFonts w:ascii="Helvetica" w:hAnsi="Helvetica" w:cs="Arial" w:hint="eastAsia"/>
          <w:b/>
          <w:sz w:val="22"/>
          <w:szCs w:val="22"/>
          <w:lang w:eastAsia="zh-CN"/>
        </w:rPr>
        <w:t>;</w:t>
      </w:r>
      <w:r w:rsidR="007A2E4F" w:rsidRPr="00922B63">
        <w:rPr>
          <w:rFonts w:ascii="Helvetica" w:hAnsi="Helvetica" w:cs="Arial"/>
          <w:b/>
          <w:sz w:val="22"/>
          <w:szCs w:val="22"/>
        </w:rPr>
        <w:t xml:space="preserve"> ***p&lt;0.001</w:t>
      </w:r>
      <w:r w:rsidR="007A2E4F" w:rsidRPr="00922B63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</w:t>
      </w:r>
    </w:p>
    <w:p w14:paraId="70CF67D6" w14:textId="5EB085B1" w:rsidR="00922B63" w:rsidRPr="00922B63" w:rsidRDefault="00922B63" w:rsidP="0000508A">
      <w:pPr>
        <w:numPr>
          <w:ilvl w:val="2"/>
          <w:numId w:val="43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</w:t>
      </w:r>
      <w:r>
        <w:rPr>
          <w:rFonts w:ascii="Helvetica" w:hAnsi="Helvetica" w:cs="Arial" w:hint="eastAsia"/>
          <w:sz w:val="22"/>
          <w:szCs w:val="22"/>
          <w:lang w:eastAsia="zh-CN"/>
        </w:rPr>
        <w:t>5C</w:t>
      </w:r>
      <w:r>
        <w:rPr>
          <w:rFonts w:ascii="Helvetica" w:hAnsi="Helvetica" w:cs="Arial"/>
          <w:sz w:val="22"/>
          <w:szCs w:val="22"/>
        </w:rPr>
        <w:t xml:space="preserve">- </w:t>
      </w:r>
      <w:r w:rsidRPr="001A69F5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Video editor: 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Show the lower image in Figure 5C.</w:t>
      </w:r>
      <w:r w:rsidRPr="00B44020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Emphasize the last one (</w:t>
      </w:r>
      <w:r w:rsidR="00E32611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B220+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)</w:t>
      </w:r>
    </w:p>
    <w:p w14:paraId="56935364" w14:textId="7785CFB1" w:rsidR="00961F20" w:rsidRPr="00502176" w:rsidRDefault="00961F20" w:rsidP="0000508A">
      <w:pPr>
        <w:numPr>
          <w:ilvl w:val="1"/>
          <w:numId w:val="43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502176">
        <w:rPr>
          <w:rFonts w:ascii="Helvetica" w:hAnsi="Helvetica" w:cs="Arial"/>
          <w:sz w:val="22"/>
          <w:szCs w:val="22"/>
        </w:rPr>
        <w:br w:type="page"/>
      </w:r>
    </w:p>
    <w:p w14:paraId="758A5D83" w14:textId="77777777" w:rsidR="006801B1" w:rsidRDefault="006801B1">
      <w:pPr>
        <w:rPr>
          <w:rFonts w:ascii="Helvetica" w:hAnsi="Helvetica" w:cs="Arial"/>
          <w:sz w:val="22"/>
          <w:szCs w:val="22"/>
          <w:lang w:eastAsia="zh-TW"/>
        </w:rPr>
      </w:pPr>
    </w:p>
    <w:p w14:paraId="552658BD" w14:textId="23E362CA" w:rsidR="004E2BE1" w:rsidRPr="004E3F8E" w:rsidRDefault="004E2BE1" w:rsidP="004E3F8E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t>Section - Conclusion</w:t>
      </w:r>
    </w:p>
    <w:p w14:paraId="6CF30D93" w14:textId="0B644920" w:rsidR="00CE10F2" w:rsidRPr="006A6324" w:rsidRDefault="00CE10F2" w:rsidP="0000508A">
      <w:pPr>
        <w:numPr>
          <w:ilvl w:val="0"/>
          <w:numId w:val="43"/>
        </w:numPr>
        <w:outlineLvl w:val="0"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Conclusion </w:t>
      </w:r>
      <w:r w:rsidR="004E2BE1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456A5D">
        <w:rPr>
          <w:rFonts w:ascii="Helvetica" w:hAnsi="Helvetica" w:cs="Arial"/>
          <w:b/>
          <w:sz w:val="22"/>
          <w:szCs w:val="22"/>
        </w:rPr>
        <w:t>:</w:t>
      </w:r>
      <w:r w:rsidR="004E2BE1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(</w:t>
      </w:r>
      <w:r w:rsidR="00456A5D">
        <w:rPr>
          <w:rFonts w:ascii="Helvetica" w:hAnsi="Helvetica" w:cs="Arial"/>
          <w:b/>
          <w:sz w:val="22"/>
          <w:szCs w:val="22"/>
        </w:rPr>
        <w:t>S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aid </w:t>
      </w:r>
      <w:r w:rsidRPr="006A6324">
        <w:rPr>
          <w:rFonts w:ascii="Helvetica" w:hAnsi="Helvetica" w:cs="Arial"/>
          <w:b/>
          <w:sz w:val="22"/>
          <w:szCs w:val="22"/>
        </w:rPr>
        <w:t xml:space="preserve">by </w:t>
      </w:r>
      <w:r w:rsidR="00456A5D">
        <w:rPr>
          <w:rFonts w:ascii="Helvetica" w:hAnsi="Helvetica" w:cs="Arial"/>
          <w:b/>
          <w:sz w:val="22"/>
          <w:szCs w:val="22"/>
        </w:rPr>
        <w:t>you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on camera)</w:t>
      </w:r>
      <w:r w:rsidR="00DC058D">
        <w:rPr>
          <w:rFonts w:ascii="Helvetica" w:hAnsi="Helvetica" w:cs="Arial"/>
          <w:b/>
          <w:sz w:val="22"/>
          <w:szCs w:val="22"/>
        </w:rPr>
        <w:t xml:space="preserve"> - All interview statements may be edited for length and clarity.</w:t>
      </w:r>
    </w:p>
    <w:p w14:paraId="334FF381" w14:textId="039093C4" w:rsidR="00CE10F2" w:rsidRDefault="00406549" w:rsidP="0000508A">
      <w:pPr>
        <w:numPr>
          <w:ilvl w:val="1"/>
          <w:numId w:val="43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Dominic Thomas</w:t>
      </w:r>
      <w:r w:rsidR="00472752" w:rsidRPr="00456A5D">
        <w:rPr>
          <w:rFonts w:ascii="Helvetica" w:hAnsi="Helvetica" w:cs="Arial"/>
          <w:sz w:val="22"/>
          <w:szCs w:val="22"/>
        </w:rPr>
        <w:t xml:space="preserve">: </w:t>
      </w:r>
      <w:r w:rsidR="007C127C">
        <w:rPr>
          <w:rFonts w:ascii="Helvetica" w:hAnsi="Helvetica" w:cs="Arial"/>
          <w:sz w:val="22"/>
          <w:szCs w:val="22"/>
        </w:rPr>
        <w:t>R</w:t>
      </w:r>
      <w:r>
        <w:rPr>
          <w:rFonts w:ascii="Helvetica" w:hAnsi="Helvetica" w:cs="Arial"/>
          <w:sz w:val="22"/>
          <w:szCs w:val="22"/>
        </w:rPr>
        <w:t>emember that although it is a long day, this for</w:t>
      </w:r>
      <w:r w:rsidR="009C263D">
        <w:rPr>
          <w:rFonts w:ascii="Helvetica" w:hAnsi="Helvetica" w:cs="Arial"/>
          <w:sz w:val="22"/>
          <w:szCs w:val="22"/>
        </w:rPr>
        <w:t>mulation will last a long time.</w:t>
      </w:r>
      <w:r>
        <w:rPr>
          <w:rFonts w:ascii="Helvetica" w:hAnsi="Helvetica" w:cs="Arial"/>
          <w:sz w:val="22"/>
          <w:szCs w:val="22"/>
        </w:rPr>
        <w:t xml:space="preserve"> This procedure can also be performed to </w:t>
      </w:r>
      <w:proofErr w:type="spellStart"/>
      <w:r>
        <w:rPr>
          <w:rFonts w:ascii="Helvetica" w:hAnsi="Helvetica" w:cs="Arial"/>
          <w:sz w:val="22"/>
          <w:szCs w:val="22"/>
        </w:rPr>
        <w:t>trifluoroacetylate</w:t>
      </w:r>
      <w:proofErr w:type="spellEnd"/>
      <w:r>
        <w:rPr>
          <w:rFonts w:ascii="Helvetica" w:hAnsi="Helvetica" w:cs="Arial"/>
          <w:sz w:val="22"/>
          <w:szCs w:val="22"/>
        </w:rPr>
        <w:t xml:space="preserve"> the </w:t>
      </w:r>
      <w:proofErr w:type="spellStart"/>
      <w:r>
        <w:rPr>
          <w:rFonts w:ascii="Helvetica" w:hAnsi="Helvetica" w:cs="Arial"/>
          <w:sz w:val="22"/>
          <w:szCs w:val="22"/>
        </w:rPr>
        <w:t>epiotope</w:t>
      </w:r>
      <w:proofErr w:type="spellEnd"/>
      <w:r w:rsidR="00E65712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E65712" w:rsidRPr="00E65712">
        <w:rPr>
          <w:rFonts w:ascii="Helvetica" w:hAnsi="Helvetica" w:cs="Arial" w:hint="eastAsia"/>
          <w:b/>
          <w:sz w:val="22"/>
          <w:szCs w:val="22"/>
          <w:lang w:eastAsia="zh-CN"/>
        </w:rPr>
        <w:t>[1] [2]</w:t>
      </w:r>
      <w:r w:rsidR="00E65712"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014BB1C9" w14:textId="6715E0ED" w:rsidR="00E65712" w:rsidRPr="003265E4" w:rsidRDefault="00E65712" w:rsidP="00E65712">
      <w:pPr>
        <w:numPr>
          <w:ilvl w:val="2"/>
          <w:numId w:val="43"/>
        </w:numPr>
        <w:spacing w:before="240"/>
        <w:outlineLvl w:val="0"/>
        <w:rPr>
          <w:rFonts w:ascii="Helvetica" w:hAnsi="Helvetica" w:cs="Arial"/>
          <w:i/>
          <w:color w:val="4472C4" w:themeColor="accent1"/>
          <w:sz w:val="22"/>
          <w:szCs w:val="22"/>
        </w:rPr>
      </w:pPr>
      <w:r w:rsidRPr="003265E4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Use </w:t>
      </w:r>
      <w:r w:rsidR="007C127C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3.3.1.</w:t>
      </w:r>
    </w:p>
    <w:p w14:paraId="169DDBE5" w14:textId="2AF3B072" w:rsidR="00E65712" w:rsidRPr="00E65712" w:rsidRDefault="00E65712" w:rsidP="00E65712">
      <w:pPr>
        <w:numPr>
          <w:ilvl w:val="2"/>
          <w:numId w:val="43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E65712">
        <w:rPr>
          <w:rFonts w:ascii="Helvetica" w:hAnsi="Helvetica" w:cs="Arial" w:hint="eastAsia"/>
          <w:sz w:val="22"/>
          <w:szCs w:val="22"/>
          <w:lang w:eastAsia="zh-CN"/>
        </w:rPr>
        <w:t>INTERVIEW</w:t>
      </w:r>
    </w:p>
    <w:p w14:paraId="03F89A5A" w14:textId="0A343E04" w:rsidR="00CE10F2" w:rsidRDefault="003311E4" w:rsidP="0000508A">
      <w:pPr>
        <w:numPr>
          <w:ilvl w:val="1"/>
          <w:numId w:val="43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Dolores B</w:t>
      </w:r>
      <w:r w:rsidR="00406549">
        <w:rPr>
          <w:rFonts w:ascii="Helvetica" w:hAnsi="Helvetica" w:cs="Arial"/>
          <w:b/>
          <w:sz w:val="22"/>
          <w:szCs w:val="22"/>
          <w:u w:val="single"/>
        </w:rPr>
        <w:t>.</w:t>
      </w:r>
      <w:r>
        <w:rPr>
          <w:rFonts w:ascii="Helvetica" w:hAnsi="Helvetica" w:cs="Arial" w:hint="eastAsia"/>
          <w:b/>
          <w:sz w:val="22"/>
          <w:szCs w:val="22"/>
          <w:u w:val="single"/>
          <w:lang w:eastAsia="zh-CN"/>
        </w:rPr>
        <w:t xml:space="preserve"> </w:t>
      </w:r>
      <w:r w:rsidR="00406549">
        <w:rPr>
          <w:rFonts w:ascii="Helvetica" w:hAnsi="Helvetica" w:cs="Arial"/>
          <w:b/>
          <w:sz w:val="22"/>
          <w:szCs w:val="22"/>
          <w:u w:val="single"/>
        </w:rPr>
        <w:t>Njoku</w:t>
      </w:r>
      <w:r w:rsidR="00472752" w:rsidRPr="00456A5D">
        <w:rPr>
          <w:rFonts w:ascii="Helvetica" w:hAnsi="Helvetica" w:cs="Arial"/>
          <w:sz w:val="22"/>
          <w:szCs w:val="22"/>
        </w:rPr>
        <w:t xml:space="preserve">: </w:t>
      </w:r>
      <w:r w:rsidR="00406549">
        <w:rPr>
          <w:rFonts w:ascii="Helvetica" w:hAnsi="Helvetica" w:cs="Arial"/>
          <w:sz w:val="22"/>
          <w:szCs w:val="22"/>
        </w:rPr>
        <w:t>This procedure allowed researchers to dissect the time course of liver disease development and increased the potential for new discoveries of proteins and pathways</w:t>
      </w:r>
      <w:r w:rsidR="00B71079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B71079" w:rsidRPr="00B71079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B71079"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7AEBF4BD" w14:textId="3719DC0E" w:rsidR="00D62C0F" w:rsidRPr="00D62C0F" w:rsidRDefault="00D62C0F" w:rsidP="00D62C0F">
      <w:pPr>
        <w:numPr>
          <w:ilvl w:val="2"/>
          <w:numId w:val="43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E65712">
        <w:rPr>
          <w:rFonts w:ascii="Helvetica" w:hAnsi="Helvetica" w:cs="Arial" w:hint="eastAsia"/>
          <w:sz w:val="22"/>
          <w:szCs w:val="22"/>
          <w:lang w:eastAsia="zh-CN"/>
        </w:rPr>
        <w:t>INTERVIEW</w:t>
      </w:r>
    </w:p>
    <w:p w14:paraId="5B13527B" w14:textId="526AAB0F" w:rsidR="00177B33" w:rsidRDefault="00406549" w:rsidP="0000508A">
      <w:pPr>
        <w:numPr>
          <w:ilvl w:val="1"/>
          <w:numId w:val="43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Dolores B. Njoku</w:t>
      </w:r>
      <w:r w:rsidR="00472752" w:rsidRPr="00456A5D">
        <w:rPr>
          <w:rFonts w:ascii="Helvetica" w:hAnsi="Helvetica" w:cs="Arial"/>
          <w:sz w:val="22"/>
          <w:szCs w:val="22"/>
        </w:rPr>
        <w:t xml:space="preserve">: </w:t>
      </w:r>
      <w:r>
        <w:rPr>
          <w:rFonts w:ascii="Helvetica" w:hAnsi="Helvetica" w:cs="Arial"/>
          <w:sz w:val="22"/>
          <w:szCs w:val="22"/>
        </w:rPr>
        <w:t>S-</w:t>
      </w:r>
      <w:proofErr w:type="spellStart"/>
      <w:r>
        <w:rPr>
          <w:rFonts w:ascii="Helvetica" w:hAnsi="Helvetica" w:cs="Arial"/>
          <w:sz w:val="22"/>
          <w:szCs w:val="22"/>
        </w:rPr>
        <w:t>ethyltrifluorothioacetate</w:t>
      </w:r>
      <w:proofErr w:type="spellEnd"/>
      <w:r>
        <w:rPr>
          <w:rFonts w:ascii="Helvetica" w:hAnsi="Helvetica" w:cs="Arial"/>
          <w:sz w:val="22"/>
          <w:szCs w:val="22"/>
        </w:rPr>
        <w:t xml:space="preserve"> is toxic and should be handled in a fume hood. </w:t>
      </w:r>
      <w:proofErr w:type="gramStart"/>
      <w:r>
        <w:rPr>
          <w:rFonts w:ascii="Helvetica" w:hAnsi="Helvetica" w:cs="Arial"/>
          <w:sz w:val="22"/>
          <w:szCs w:val="22"/>
        </w:rPr>
        <w:t>Additionally</w:t>
      </w:r>
      <w:proofErr w:type="gramEnd"/>
      <w:r>
        <w:rPr>
          <w:rFonts w:ascii="Helvetica" w:hAnsi="Helvetica" w:cs="Arial"/>
          <w:sz w:val="22"/>
          <w:szCs w:val="22"/>
        </w:rPr>
        <w:t xml:space="preserve"> good lab practice and techniques are strongly recommended</w:t>
      </w:r>
      <w:r w:rsidR="00D62C0F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D62C0F" w:rsidRPr="00D62C0F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D62C0F"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5F38FD38" w14:textId="62721A89" w:rsidR="00D62C0F" w:rsidRPr="00D62C0F" w:rsidRDefault="00D62C0F" w:rsidP="00D62C0F">
      <w:pPr>
        <w:numPr>
          <w:ilvl w:val="2"/>
          <w:numId w:val="43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E65712">
        <w:rPr>
          <w:rFonts w:ascii="Helvetica" w:hAnsi="Helvetica" w:cs="Arial" w:hint="eastAsia"/>
          <w:sz w:val="22"/>
          <w:szCs w:val="22"/>
          <w:lang w:eastAsia="zh-CN"/>
        </w:rPr>
        <w:t>INTERVIEW</w:t>
      </w:r>
    </w:p>
    <w:sectPr w:rsidR="00D62C0F" w:rsidRPr="00D62C0F" w:rsidSect="001E230F">
      <w:headerReference w:type="default" r:id="rId13"/>
      <w:footerReference w:type="even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94D66D" w14:textId="77777777" w:rsidR="00206B0B" w:rsidRDefault="00206B0B">
      <w:r>
        <w:separator/>
      </w:r>
    </w:p>
  </w:endnote>
  <w:endnote w:type="continuationSeparator" w:id="0">
    <w:p w14:paraId="4F5235F2" w14:textId="77777777" w:rsidR="00206B0B" w:rsidRDefault="00206B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Lucida Grande">
    <w:altName w:val="﷽﷽﷽﷽﷽﷽﷽﷽rande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5F71C30" w14:textId="77777777" w:rsidR="00BD6685" w:rsidRDefault="00BD6685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4012CDD" w14:textId="77777777" w:rsidR="00BD6685" w:rsidRDefault="00BD6685" w:rsidP="001E230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B1060" w14:textId="0BE483FA" w:rsidR="00BD6685" w:rsidRPr="00C70C90" w:rsidRDefault="00BD6685" w:rsidP="001E230F">
    <w:pPr>
      <w:pStyle w:val="Footer"/>
      <w:ind w:right="360"/>
      <w:jc w:val="center"/>
      <w:rPr>
        <w:color w:val="000000" w:themeColor="text1"/>
      </w:rPr>
    </w:pPr>
    <w:r w:rsidRPr="001E230F">
      <w:rPr>
        <w:rFonts w:ascii="Arial" w:hAnsi="Arial" w:cs="Arial"/>
      </w:rPr>
      <w:sym w:font="Symbol" w:char="F0D3"/>
    </w:r>
    <w:r w:rsidRPr="001E230F">
      <w:rPr>
        <w:rFonts w:ascii="Arial" w:hAnsi="Arial" w:cs="Arial"/>
      </w:rPr>
      <w:t xml:space="preserve"> 2018, Journal of Visualized Experiments</w:t>
    </w:r>
    <w:r w:rsidRPr="001E230F">
      <w:rPr>
        <w:rFonts w:ascii="Arial" w:hAnsi="Arial" w:cs="Arial"/>
      </w:rPr>
      <w:tab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Page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PAGE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AB0878">
      <w:rPr>
        <w:rFonts w:ascii="Arial" w:hAnsi="Arial" w:cs="Arial"/>
        <w:noProof/>
        <w:color w:val="000000" w:themeColor="text1"/>
        <w:sz w:val="22"/>
        <w:szCs w:val="22"/>
      </w:rPr>
      <w:t>1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 of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NUMPAGES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AB0878">
      <w:rPr>
        <w:rFonts w:ascii="Arial" w:hAnsi="Arial" w:cs="Arial"/>
        <w:noProof/>
        <w:color w:val="000000" w:themeColor="text1"/>
        <w:sz w:val="22"/>
        <w:szCs w:val="22"/>
      </w:rPr>
      <w:t>13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4D6644" w14:textId="77777777" w:rsidR="00206B0B" w:rsidRDefault="00206B0B">
      <w:r>
        <w:separator/>
      </w:r>
    </w:p>
  </w:footnote>
  <w:footnote w:type="continuationSeparator" w:id="0">
    <w:p w14:paraId="5D8258FE" w14:textId="77777777" w:rsidR="00206B0B" w:rsidRDefault="00206B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F8ACF6" w14:textId="77777777" w:rsidR="00AB0878" w:rsidRPr="00064BFC" w:rsidRDefault="00AB0878" w:rsidP="00AB0878">
    <w:pPr>
      <w:pStyle w:val="Header"/>
      <w:jc w:val="center"/>
      <w:rPr>
        <w:rFonts w:ascii="Helvetica" w:hAnsi="Helvetica" w:cs="Arial"/>
        <w:b/>
        <w:color w:val="008000"/>
        <w:sz w:val="28"/>
        <w:szCs w:val="28"/>
        <w:u w:val="single"/>
      </w:rPr>
    </w:pPr>
    <w:r w:rsidRPr="00064BFC">
      <w:rPr>
        <w:rFonts w:ascii="Helvetica" w:hAnsi="Helvetica" w:cs="Arial"/>
        <w:b/>
        <w:noProof/>
        <w:color w:val="008000"/>
        <w:sz w:val="28"/>
        <w:szCs w:val="28"/>
        <w:u w:val="single"/>
        <w:lang w:eastAsia="zh-CN"/>
      </w:rPr>
      <w:drawing>
        <wp:anchor distT="0" distB="0" distL="114300" distR="114300" simplePos="0" relativeHeight="251659264" behindDoc="0" locked="0" layoutInCell="1" allowOverlap="1" wp14:anchorId="0A10208D" wp14:editId="27BD8A21">
          <wp:simplePos x="0" y="0"/>
          <wp:positionH relativeFrom="column">
            <wp:posOffset>-4057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64BFC">
      <w:rPr>
        <w:rFonts w:ascii="Helvetica" w:hAnsi="Helvetica" w:cs="Arial"/>
        <w:b/>
        <w:color w:val="008000"/>
        <w:sz w:val="28"/>
        <w:szCs w:val="28"/>
        <w:u w:val="single"/>
      </w:rPr>
      <w:t>FINAL SCRIPT: APPROVED FOR FILMING</w:t>
    </w:r>
  </w:p>
  <w:p w14:paraId="6CF88CFD" w14:textId="77777777" w:rsidR="00BD6685" w:rsidRPr="006A6324" w:rsidRDefault="00BD6685" w:rsidP="00450B27">
    <w:pPr>
      <w:pStyle w:val="Header"/>
      <w:rPr>
        <w:rFonts w:ascii="Helvetica" w:hAnsi="Helvetica" w:cs="Arial"/>
        <w:b/>
        <w:color w:val="FF0000"/>
        <w:sz w:val="28"/>
        <w:szCs w:val="28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9D2071D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103F5C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517796B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077415A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9634921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0A5F0533"/>
    <w:multiLevelType w:val="hybridMultilevel"/>
    <w:tmpl w:val="58820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7E46A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7" w15:restartNumberingAfterBreak="0">
    <w:nsid w:val="0C5E2ACB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0D76202B"/>
    <w:multiLevelType w:val="multilevel"/>
    <w:tmpl w:val="9538221C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10570416"/>
    <w:multiLevelType w:val="multilevel"/>
    <w:tmpl w:val="932ED3DC"/>
    <w:lvl w:ilvl="0">
      <w:start w:val="5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112278F0"/>
    <w:multiLevelType w:val="multilevel"/>
    <w:tmpl w:val="F71ED3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13D16583"/>
    <w:multiLevelType w:val="hybridMultilevel"/>
    <w:tmpl w:val="57F279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9526F4"/>
    <w:multiLevelType w:val="multilevel"/>
    <w:tmpl w:val="F02A327A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ascii="Helvetica" w:hAnsi="Helvetica" w:hint="default"/>
        <w:i w:val="0"/>
        <w:sz w:val="22"/>
        <w:szCs w:val="22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ascii="Helvetica" w:hAnsi="Helvetica" w:hint="default"/>
        <w:b w:val="0"/>
        <w:i w:val="0"/>
        <w:color w:val="auto"/>
        <w:sz w:val="22"/>
        <w:szCs w:val="22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B55538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3E364B3"/>
    <w:multiLevelType w:val="multilevel"/>
    <w:tmpl w:val="57942290"/>
    <w:lvl w:ilvl="0">
      <w:start w:val="1"/>
      <w:numFmt w:val="decimal"/>
      <w:lvlRestart w:val="0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</w:lvl>
  </w:abstractNum>
  <w:abstractNum w:abstractNumId="15" w15:restartNumberingAfterBreak="0">
    <w:nsid w:val="2548021B"/>
    <w:multiLevelType w:val="multilevel"/>
    <w:tmpl w:val="48FA07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25CA671D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7" w15:restartNumberingAfterBreak="0">
    <w:nsid w:val="26EB3092"/>
    <w:multiLevelType w:val="multilevel"/>
    <w:tmpl w:val="2DA8EF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28D11545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9" w15:restartNumberingAfterBreak="0">
    <w:nsid w:val="29B94DD2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20" w15:restartNumberingAfterBreak="0">
    <w:nsid w:val="2ACE66D5"/>
    <w:multiLevelType w:val="hybridMultilevel"/>
    <w:tmpl w:val="67D0F1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34762AC"/>
    <w:multiLevelType w:val="hybridMultilevel"/>
    <w:tmpl w:val="3FB2E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3E33E9F"/>
    <w:multiLevelType w:val="multilevel"/>
    <w:tmpl w:val="7FAED09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  <w:b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  <w:b w:val="0"/>
      </w:rPr>
    </w:lvl>
    <w:lvl w:ilvl="3">
      <w:start w:val="1"/>
      <w:numFmt w:val="decimal"/>
      <w:lvlText w:val="%1.%2)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0" w:firstLine="0"/>
      </w:pPr>
      <w:rPr>
        <w:rFonts w:hint="default"/>
      </w:rPr>
    </w:lvl>
  </w:abstractNum>
  <w:abstractNum w:abstractNumId="23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931C7B"/>
    <w:multiLevelType w:val="multilevel"/>
    <w:tmpl w:val="001EB9CA"/>
    <w:lvl w:ilvl="0">
      <w:start w:val="1"/>
      <w:numFmt w:val="decimal"/>
      <w:lvlRestart w:val="0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</w:lvl>
  </w:abstractNum>
  <w:abstractNum w:abstractNumId="25" w15:restartNumberingAfterBreak="0">
    <w:nsid w:val="38F01F42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6" w15:restartNumberingAfterBreak="0">
    <w:nsid w:val="39A07258"/>
    <w:multiLevelType w:val="hybridMultilevel"/>
    <w:tmpl w:val="E940FF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3A481349"/>
    <w:multiLevelType w:val="hybridMultilevel"/>
    <w:tmpl w:val="0B3C40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3A7C721E"/>
    <w:multiLevelType w:val="hybridMultilevel"/>
    <w:tmpl w:val="598A5E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3AB859ED"/>
    <w:multiLevelType w:val="multilevel"/>
    <w:tmpl w:val="D912361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0" w15:restartNumberingAfterBreak="0">
    <w:nsid w:val="3CE31C52"/>
    <w:multiLevelType w:val="multilevel"/>
    <w:tmpl w:val="37287E8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40CB5B82"/>
    <w:multiLevelType w:val="hybridMultilevel"/>
    <w:tmpl w:val="8A848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6CE2146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4BA52D26"/>
    <w:multiLevelType w:val="hybridMultilevel"/>
    <w:tmpl w:val="A03ED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D8939F4"/>
    <w:multiLevelType w:val="multilevel"/>
    <w:tmpl w:val="D42EAA9E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  <w:i w:val="0"/>
        <w:sz w:val="22"/>
        <w:szCs w:val="22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ascii="Helvetica" w:hAnsi="Helvetica" w:hint="default"/>
        <w:b w:val="0"/>
        <w:i w:val="0"/>
        <w:color w:val="auto"/>
        <w:sz w:val="22"/>
        <w:szCs w:val="22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5" w15:restartNumberingAfterBreak="0">
    <w:nsid w:val="4F3F7AAE"/>
    <w:multiLevelType w:val="hybridMultilevel"/>
    <w:tmpl w:val="50D20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FE83EA6"/>
    <w:multiLevelType w:val="hybridMultilevel"/>
    <w:tmpl w:val="4E4AD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040C9B"/>
    <w:multiLevelType w:val="multilevel"/>
    <w:tmpl w:val="C6AAD9E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733D498C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9" w15:restartNumberingAfterBreak="0">
    <w:nsid w:val="7B0720B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7B925825"/>
    <w:multiLevelType w:val="hybridMultilevel"/>
    <w:tmpl w:val="A26C7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7"/>
  </w:num>
  <w:num w:numId="3">
    <w:abstractNumId w:val="9"/>
  </w:num>
  <w:num w:numId="4">
    <w:abstractNumId w:val="8"/>
  </w:num>
  <w:num w:numId="5">
    <w:abstractNumId w:val="16"/>
  </w:num>
  <w:num w:numId="6">
    <w:abstractNumId w:val="30"/>
  </w:num>
  <w:num w:numId="7">
    <w:abstractNumId w:val="4"/>
  </w:num>
  <w:num w:numId="8">
    <w:abstractNumId w:val="19"/>
  </w:num>
  <w:num w:numId="9">
    <w:abstractNumId w:val="32"/>
  </w:num>
  <w:num w:numId="10">
    <w:abstractNumId w:val="38"/>
  </w:num>
  <w:num w:numId="11">
    <w:abstractNumId w:val="25"/>
  </w:num>
  <w:num w:numId="12">
    <w:abstractNumId w:val="34"/>
  </w:num>
  <w:num w:numId="13">
    <w:abstractNumId w:val="26"/>
  </w:num>
  <w:num w:numId="14">
    <w:abstractNumId w:val="20"/>
  </w:num>
  <w:num w:numId="15">
    <w:abstractNumId w:val="27"/>
  </w:num>
  <w:num w:numId="16">
    <w:abstractNumId w:val="1"/>
  </w:num>
  <w:num w:numId="17">
    <w:abstractNumId w:val="6"/>
  </w:num>
  <w:num w:numId="18">
    <w:abstractNumId w:val="18"/>
  </w:num>
  <w:num w:numId="19">
    <w:abstractNumId w:val="2"/>
  </w:num>
  <w:num w:numId="20">
    <w:abstractNumId w:val="3"/>
  </w:num>
  <w:num w:numId="21">
    <w:abstractNumId w:val="39"/>
  </w:num>
  <w:num w:numId="22">
    <w:abstractNumId w:val="17"/>
  </w:num>
  <w:num w:numId="23">
    <w:abstractNumId w:val="13"/>
  </w:num>
  <w:num w:numId="24">
    <w:abstractNumId w:val="10"/>
  </w:num>
  <w:num w:numId="25">
    <w:abstractNumId w:val="0"/>
  </w:num>
  <w:num w:numId="26">
    <w:abstractNumId w:val="40"/>
  </w:num>
  <w:num w:numId="27">
    <w:abstractNumId w:val="31"/>
  </w:num>
  <w:num w:numId="28">
    <w:abstractNumId w:val="21"/>
  </w:num>
  <w:num w:numId="29">
    <w:abstractNumId w:val="11"/>
  </w:num>
  <w:num w:numId="30">
    <w:abstractNumId w:val="5"/>
  </w:num>
  <w:num w:numId="31">
    <w:abstractNumId w:val="28"/>
  </w:num>
  <w:num w:numId="32">
    <w:abstractNumId w:val="33"/>
  </w:num>
  <w:num w:numId="33">
    <w:abstractNumId w:val="23"/>
  </w:num>
  <w:num w:numId="34">
    <w:abstractNumId w:val="36"/>
  </w:num>
  <w:num w:numId="35">
    <w:abstractNumId w:val="35"/>
  </w:num>
  <w:num w:numId="36">
    <w:abstractNumId w:val="22"/>
    <w:lvlOverride w:ilvl="0">
      <w:lvl w:ilvl="0">
        <w:start w:val="1"/>
        <w:numFmt w:val="decimal"/>
        <w:suff w:val="space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suff w:val="space"/>
        <w:lvlText w:val="%1.%2."/>
        <w:lvlJc w:val="left"/>
        <w:pPr>
          <w:ind w:left="0" w:firstLine="0"/>
        </w:pPr>
        <w:rPr>
          <w:rFonts w:hint="default"/>
          <w:b/>
          <w:i w:val="0"/>
        </w:rPr>
      </w:lvl>
    </w:lvlOverride>
    <w:lvlOverride w:ilvl="2">
      <w:lvl w:ilvl="2">
        <w:start w:val="1"/>
        <w:numFmt w:val="decimal"/>
        <w:suff w:val="space"/>
        <w:lvlText w:val="%1.%2.%3."/>
        <w:lvlJc w:val="left"/>
        <w:pPr>
          <w:ind w:left="0" w:firstLine="0"/>
        </w:pPr>
        <w:rPr>
          <w:rFonts w:hint="default"/>
          <w:b w:val="0"/>
        </w:rPr>
      </w:lvl>
    </w:lvlOverride>
    <w:lvlOverride w:ilvl="3">
      <w:lvl w:ilvl="3">
        <w:start w:val="1"/>
        <w:numFmt w:val="decimal"/>
        <w:lvlText w:val="%1.%2)%3.%4.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)%3.%4.%5.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)%3.%4.%5.%6.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)%3.%4.%5.%6.%7."/>
        <w:lvlJc w:val="left"/>
        <w:pPr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)%3.%4.%5.%6.%7.%8."/>
        <w:lvlJc w:val="left"/>
        <w:pPr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)%3.%4.%5.%6.%7.%8.%9."/>
        <w:lvlJc w:val="left"/>
        <w:pPr>
          <w:ind w:left="0" w:firstLine="0"/>
        </w:pPr>
        <w:rPr>
          <w:rFonts w:hint="default"/>
        </w:rPr>
      </w:lvl>
    </w:lvlOverride>
  </w:num>
  <w:num w:numId="37">
    <w:abstractNumId w:val="22"/>
    <w:lvlOverride w:ilvl="0">
      <w:lvl w:ilvl="0">
        <w:start w:val="1"/>
        <w:numFmt w:val="decimal"/>
        <w:suff w:val="space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suff w:val="space"/>
        <w:lvlText w:val="%1.%2."/>
        <w:lvlJc w:val="left"/>
        <w:pPr>
          <w:ind w:left="0" w:firstLine="0"/>
        </w:pPr>
        <w:rPr>
          <w:rFonts w:hint="default"/>
          <w:b w:val="0"/>
          <w:i w:val="0"/>
        </w:rPr>
      </w:lvl>
    </w:lvlOverride>
    <w:lvlOverride w:ilvl="2">
      <w:lvl w:ilvl="2">
        <w:start w:val="1"/>
        <w:numFmt w:val="decimal"/>
        <w:suff w:val="space"/>
        <w:lvlText w:val="%1.%2.%3."/>
        <w:lvlJc w:val="left"/>
        <w:pPr>
          <w:ind w:left="0" w:firstLine="0"/>
        </w:pPr>
        <w:rPr>
          <w:rFonts w:hint="default"/>
          <w:b w:val="0"/>
        </w:rPr>
      </w:lvl>
    </w:lvlOverride>
    <w:lvlOverride w:ilvl="3">
      <w:lvl w:ilvl="3">
        <w:start w:val="1"/>
        <w:numFmt w:val="decimal"/>
        <w:lvlText w:val="%1.%2)%3.%4.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)%3.%4.%5.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)%3.%4.%5.%6.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)%3.%4.%5.%6.%7."/>
        <w:lvlJc w:val="left"/>
        <w:pPr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)%3.%4.%5.%6.%7.%8."/>
        <w:lvlJc w:val="left"/>
        <w:pPr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)%3.%4.%5.%6.%7.%8.%9."/>
        <w:lvlJc w:val="left"/>
        <w:pPr>
          <w:ind w:left="0" w:firstLine="0"/>
        </w:pPr>
        <w:rPr>
          <w:rFonts w:hint="default"/>
        </w:rPr>
      </w:lvl>
    </w:lvlOverride>
  </w:num>
  <w:num w:numId="38">
    <w:abstractNumId w:val="22"/>
    <w:lvlOverride w:ilvl="0">
      <w:lvl w:ilvl="0">
        <w:start w:val="1"/>
        <w:numFmt w:val="decimal"/>
        <w:suff w:val="space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suff w:val="space"/>
        <w:lvlText w:val="%1.%2."/>
        <w:lvlJc w:val="left"/>
        <w:pPr>
          <w:ind w:left="0" w:firstLine="0"/>
        </w:pPr>
        <w:rPr>
          <w:rFonts w:hint="default"/>
          <w:b w:val="0"/>
          <w:i w:val="0"/>
        </w:rPr>
      </w:lvl>
    </w:lvlOverride>
    <w:lvlOverride w:ilvl="2">
      <w:lvl w:ilvl="2">
        <w:start w:val="1"/>
        <w:numFmt w:val="decimal"/>
        <w:suff w:val="space"/>
        <w:lvlText w:val="%1.%2.%3."/>
        <w:lvlJc w:val="left"/>
        <w:pPr>
          <w:ind w:left="0" w:firstLine="0"/>
        </w:pPr>
        <w:rPr>
          <w:rFonts w:hint="default"/>
          <w:b w:val="0"/>
        </w:rPr>
      </w:lvl>
    </w:lvlOverride>
    <w:lvlOverride w:ilvl="3">
      <w:lvl w:ilvl="3">
        <w:start w:val="1"/>
        <w:numFmt w:val="decimal"/>
        <w:lvlText w:val="%1.%2)%3.%4.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)%3.%4.%5.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)%3.%4.%5.%6.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)%3.%4.%5.%6.%7."/>
        <w:lvlJc w:val="left"/>
        <w:pPr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)%3.%4.%5.%6.%7.%8."/>
        <w:lvlJc w:val="left"/>
        <w:pPr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)%3.%4.%5.%6.%7.%8.%9."/>
        <w:lvlJc w:val="left"/>
        <w:pPr>
          <w:ind w:left="0" w:firstLine="0"/>
        </w:pPr>
        <w:rPr>
          <w:rFonts w:hint="default"/>
        </w:rPr>
      </w:lvl>
    </w:lvlOverride>
  </w:num>
  <w:num w:numId="39">
    <w:abstractNumId w:val="29"/>
  </w:num>
  <w:num w:numId="40">
    <w:abstractNumId w:val="14"/>
  </w:num>
  <w:num w:numId="41">
    <w:abstractNumId w:val="24"/>
  </w:num>
  <w:num w:numId="42">
    <w:abstractNumId w:val="37"/>
  </w:num>
  <w:num w:numId="4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NTG3NLE0N7KwMLRU0lEKTi0uzszPAykwrAUAHtMEsywAAAA="/>
  </w:docVars>
  <w:rsids>
    <w:rsidRoot w:val="008D58EC"/>
    <w:rsid w:val="00003AE0"/>
    <w:rsid w:val="00003C8B"/>
    <w:rsid w:val="0000508A"/>
    <w:rsid w:val="000051DE"/>
    <w:rsid w:val="00005E61"/>
    <w:rsid w:val="000114A4"/>
    <w:rsid w:val="0001152F"/>
    <w:rsid w:val="000125AB"/>
    <w:rsid w:val="0001266D"/>
    <w:rsid w:val="00012DAF"/>
    <w:rsid w:val="00013862"/>
    <w:rsid w:val="0001490A"/>
    <w:rsid w:val="00015751"/>
    <w:rsid w:val="000163F8"/>
    <w:rsid w:val="0001735C"/>
    <w:rsid w:val="00017CFB"/>
    <w:rsid w:val="00022BBD"/>
    <w:rsid w:val="00022BD6"/>
    <w:rsid w:val="00023E22"/>
    <w:rsid w:val="00025731"/>
    <w:rsid w:val="00025DE9"/>
    <w:rsid w:val="000276A7"/>
    <w:rsid w:val="0002785D"/>
    <w:rsid w:val="000315B7"/>
    <w:rsid w:val="000346C6"/>
    <w:rsid w:val="00036220"/>
    <w:rsid w:val="00037053"/>
    <w:rsid w:val="000375C9"/>
    <w:rsid w:val="00040576"/>
    <w:rsid w:val="00040EDE"/>
    <w:rsid w:val="0004165C"/>
    <w:rsid w:val="00042F4E"/>
    <w:rsid w:val="00043807"/>
    <w:rsid w:val="00043E43"/>
    <w:rsid w:val="000456D4"/>
    <w:rsid w:val="00045FCD"/>
    <w:rsid w:val="0004699D"/>
    <w:rsid w:val="00051276"/>
    <w:rsid w:val="00051E8B"/>
    <w:rsid w:val="000522C5"/>
    <w:rsid w:val="00052710"/>
    <w:rsid w:val="00056521"/>
    <w:rsid w:val="000579F5"/>
    <w:rsid w:val="00057F10"/>
    <w:rsid w:val="00060B8C"/>
    <w:rsid w:val="00061C48"/>
    <w:rsid w:val="00062599"/>
    <w:rsid w:val="00062673"/>
    <w:rsid w:val="00062859"/>
    <w:rsid w:val="00070066"/>
    <w:rsid w:val="000712E4"/>
    <w:rsid w:val="00072F87"/>
    <w:rsid w:val="00073645"/>
    <w:rsid w:val="00073AFE"/>
    <w:rsid w:val="00074929"/>
    <w:rsid w:val="00075EB4"/>
    <w:rsid w:val="0007600E"/>
    <w:rsid w:val="00076033"/>
    <w:rsid w:val="000830A7"/>
    <w:rsid w:val="00083792"/>
    <w:rsid w:val="00084A80"/>
    <w:rsid w:val="00090BAC"/>
    <w:rsid w:val="00093943"/>
    <w:rsid w:val="00097432"/>
    <w:rsid w:val="000A476C"/>
    <w:rsid w:val="000A5B6C"/>
    <w:rsid w:val="000A6016"/>
    <w:rsid w:val="000B0211"/>
    <w:rsid w:val="000B0B1A"/>
    <w:rsid w:val="000B15C1"/>
    <w:rsid w:val="000B36AC"/>
    <w:rsid w:val="000B4E9A"/>
    <w:rsid w:val="000B4F8D"/>
    <w:rsid w:val="000C463B"/>
    <w:rsid w:val="000C6FCF"/>
    <w:rsid w:val="000C7536"/>
    <w:rsid w:val="000C79F0"/>
    <w:rsid w:val="000C7E39"/>
    <w:rsid w:val="000D0100"/>
    <w:rsid w:val="000D065F"/>
    <w:rsid w:val="000D120B"/>
    <w:rsid w:val="000D17E8"/>
    <w:rsid w:val="000D23BC"/>
    <w:rsid w:val="000D294F"/>
    <w:rsid w:val="000D2C59"/>
    <w:rsid w:val="000D35D9"/>
    <w:rsid w:val="000D4839"/>
    <w:rsid w:val="000D4B0B"/>
    <w:rsid w:val="000D5ABC"/>
    <w:rsid w:val="000D6E94"/>
    <w:rsid w:val="000E48A2"/>
    <w:rsid w:val="000E4936"/>
    <w:rsid w:val="000F0711"/>
    <w:rsid w:val="000F19BF"/>
    <w:rsid w:val="000F2608"/>
    <w:rsid w:val="000F38FA"/>
    <w:rsid w:val="000F579C"/>
    <w:rsid w:val="000F6AC3"/>
    <w:rsid w:val="000F6FDB"/>
    <w:rsid w:val="001013DB"/>
    <w:rsid w:val="00101ABA"/>
    <w:rsid w:val="0010246F"/>
    <w:rsid w:val="0010519C"/>
    <w:rsid w:val="001058C5"/>
    <w:rsid w:val="00106DAD"/>
    <w:rsid w:val="00106F46"/>
    <w:rsid w:val="0010796C"/>
    <w:rsid w:val="00107C33"/>
    <w:rsid w:val="00110623"/>
    <w:rsid w:val="001115D1"/>
    <w:rsid w:val="0011213D"/>
    <w:rsid w:val="00112941"/>
    <w:rsid w:val="00114482"/>
    <w:rsid w:val="00120A2E"/>
    <w:rsid w:val="00121B9C"/>
    <w:rsid w:val="0012374D"/>
    <w:rsid w:val="00125924"/>
    <w:rsid w:val="001261E2"/>
    <w:rsid w:val="00126973"/>
    <w:rsid w:val="00126A58"/>
    <w:rsid w:val="00130450"/>
    <w:rsid w:val="00130C82"/>
    <w:rsid w:val="00134BCA"/>
    <w:rsid w:val="00137AF4"/>
    <w:rsid w:val="00140527"/>
    <w:rsid w:val="00145685"/>
    <w:rsid w:val="001456C9"/>
    <w:rsid w:val="0014647A"/>
    <w:rsid w:val="00151824"/>
    <w:rsid w:val="001525A6"/>
    <w:rsid w:val="00152A06"/>
    <w:rsid w:val="00155036"/>
    <w:rsid w:val="00155B12"/>
    <w:rsid w:val="00156EEF"/>
    <w:rsid w:val="0016250E"/>
    <w:rsid w:val="00162B8A"/>
    <w:rsid w:val="00162D51"/>
    <w:rsid w:val="001649D8"/>
    <w:rsid w:val="00165135"/>
    <w:rsid w:val="0016763A"/>
    <w:rsid w:val="00174DFA"/>
    <w:rsid w:val="00174F1B"/>
    <w:rsid w:val="001768C3"/>
    <w:rsid w:val="00177B33"/>
    <w:rsid w:val="00180AA3"/>
    <w:rsid w:val="00180F8D"/>
    <w:rsid w:val="001819E3"/>
    <w:rsid w:val="00182A5E"/>
    <w:rsid w:val="00183B9A"/>
    <w:rsid w:val="00184106"/>
    <w:rsid w:val="00184EF9"/>
    <w:rsid w:val="00191A77"/>
    <w:rsid w:val="00193643"/>
    <w:rsid w:val="00195462"/>
    <w:rsid w:val="001A03C2"/>
    <w:rsid w:val="001A0889"/>
    <w:rsid w:val="001A2292"/>
    <w:rsid w:val="001A3348"/>
    <w:rsid w:val="001A3F48"/>
    <w:rsid w:val="001A4680"/>
    <w:rsid w:val="001A5DA9"/>
    <w:rsid w:val="001A69F5"/>
    <w:rsid w:val="001B0959"/>
    <w:rsid w:val="001B1F4E"/>
    <w:rsid w:val="001B3024"/>
    <w:rsid w:val="001B3439"/>
    <w:rsid w:val="001B34ED"/>
    <w:rsid w:val="001B451C"/>
    <w:rsid w:val="001B5C46"/>
    <w:rsid w:val="001B69F2"/>
    <w:rsid w:val="001C1BAE"/>
    <w:rsid w:val="001C4CC4"/>
    <w:rsid w:val="001C659F"/>
    <w:rsid w:val="001C7BBC"/>
    <w:rsid w:val="001D0C6C"/>
    <w:rsid w:val="001D5C78"/>
    <w:rsid w:val="001D61E5"/>
    <w:rsid w:val="001D62FD"/>
    <w:rsid w:val="001D7896"/>
    <w:rsid w:val="001E230F"/>
    <w:rsid w:val="001E50ED"/>
    <w:rsid w:val="001E52A3"/>
    <w:rsid w:val="001F0890"/>
    <w:rsid w:val="001F1B75"/>
    <w:rsid w:val="001F62A5"/>
    <w:rsid w:val="00201CDB"/>
    <w:rsid w:val="002020DA"/>
    <w:rsid w:val="0020217C"/>
    <w:rsid w:val="002036CA"/>
    <w:rsid w:val="00206B0B"/>
    <w:rsid w:val="0021014D"/>
    <w:rsid w:val="00210ABC"/>
    <w:rsid w:val="00212E31"/>
    <w:rsid w:val="002136E4"/>
    <w:rsid w:val="0021430E"/>
    <w:rsid w:val="002146A6"/>
    <w:rsid w:val="002154E6"/>
    <w:rsid w:val="00226246"/>
    <w:rsid w:val="00227496"/>
    <w:rsid w:val="00227E0B"/>
    <w:rsid w:val="00234755"/>
    <w:rsid w:val="002402F4"/>
    <w:rsid w:val="00240E08"/>
    <w:rsid w:val="002411EF"/>
    <w:rsid w:val="00241A75"/>
    <w:rsid w:val="0024472D"/>
    <w:rsid w:val="0024690B"/>
    <w:rsid w:val="00247BFF"/>
    <w:rsid w:val="00247EB8"/>
    <w:rsid w:val="00250069"/>
    <w:rsid w:val="002504D6"/>
    <w:rsid w:val="002509FF"/>
    <w:rsid w:val="00251A74"/>
    <w:rsid w:val="0025310D"/>
    <w:rsid w:val="002544F1"/>
    <w:rsid w:val="00261168"/>
    <w:rsid w:val="00261394"/>
    <w:rsid w:val="0026433D"/>
    <w:rsid w:val="00265C44"/>
    <w:rsid w:val="00265F51"/>
    <w:rsid w:val="00267384"/>
    <w:rsid w:val="00270221"/>
    <w:rsid w:val="00270AA9"/>
    <w:rsid w:val="002752DB"/>
    <w:rsid w:val="00275994"/>
    <w:rsid w:val="00276B5F"/>
    <w:rsid w:val="00277C90"/>
    <w:rsid w:val="0028088D"/>
    <w:rsid w:val="00283E3E"/>
    <w:rsid w:val="002868C4"/>
    <w:rsid w:val="00287FDA"/>
    <w:rsid w:val="002912F7"/>
    <w:rsid w:val="00295378"/>
    <w:rsid w:val="002A2D18"/>
    <w:rsid w:val="002A3BA0"/>
    <w:rsid w:val="002A486F"/>
    <w:rsid w:val="002A5BD5"/>
    <w:rsid w:val="002A7D3A"/>
    <w:rsid w:val="002B0D88"/>
    <w:rsid w:val="002B0EE1"/>
    <w:rsid w:val="002B13E2"/>
    <w:rsid w:val="002B26D4"/>
    <w:rsid w:val="002B440B"/>
    <w:rsid w:val="002B55D9"/>
    <w:rsid w:val="002C3A72"/>
    <w:rsid w:val="002C3E67"/>
    <w:rsid w:val="002C4713"/>
    <w:rsid w:val="002C4EAB"/>
    <w:rsid w:val="002C54DB"/>
    <w:rsid w:val="002C5D80"/>
    <w:rsid w:val="002C6593"/>
    <w:rsid w:val="002D0C53"/>
    <w:rsid w:val="002D1E4E"/>
    <w:rsid w:val="002D52A1"/>
    <w:rsid w:val="002D52A8"/>
    <w:rsid w:val="002D5BB5"/>
    <w:rsid w:val="002D5FEA"/>
    <w:rsid w:val="002D6086"/>
    <w:rsid w:val="002D7C68"/>
    <w:rsid w:val="002E07B2"/>
    <w:rsid w:val="002E1421"/>
    <w:rsid w:val="002E14AC"/>
    <w:rsid w:val="002E29D3"/>
    <w:rsid w:val="002E2DF2"/>
    <w:rsid w:val="002E510A"/>
    <w:rsid w:val="002E5B15"/>
    <w:rsid w:val="002E5D03"/>
    <w:rsid w:val="002E6057"/>
    <w:rsid w:val="002E7521"/>
    <w:rsid w:val="002F029B"/>
    <w:rsid w:val="002F18D7"/>
    <w:rsid w:val="002F244C"/>
    <w:rsid w:val="002F2F7E"/>
    <w:rsid w:val="002F3829"/>
    <w:rsid w:val="002F4BEC"/>
    <w:rsid w:val="002F54EA"/>
    <w:rsid w:val="002F5ED6"/>
    <w:rsid w:val="002F7F0E"/>
    <w:rsid w:val="00302883"/>
    <w:rsid w:val="00302CFF"/>
    <w:rsid w:val="003033FE"/>
    <w:rsid w:val="003036C1"/>
    <w:rsid w:val="00303EC8"/>
    <w:rsid w:val="00305187"/>
    <w:rsid w:val="0030618C"/>
    <w:rsid w:val="00306515"/>
    <w:rsid w:val="003065CB"/>
    <w:rsid w:val="00307C9A"/>
    <w:rsid w:val="00311345"/>
    <w:rsid w:val="00311D3C"/>
    <w:rsid w:val="003138D4"/>
    <w:rsid w:val="0031475B"/>
    <w:rsid w:val="003165AA"/>
    <w:rsid w:val="003176C4"/>
    <w:rsid w:val="0031792C"/>
    <w:rsid w:val="00320CF0"/>
    <w:rsid w:val="003217AC"/>
    <w:rsid w:val="00322C71"/>
    <w:rsid w:val="00323FA7"/>
    <w:rsid w:val="0032591C"/>
    <w:rsid w:val="003265E4"/>
    <w:rsid w:val="00326A1A"/>
    <w:rsid w:val="00326F34"/>
    <w:rsid w:val="00327342"/>
    <w:rsid w:val="0033038C"/>
    <w:rsid w:val="00330F1B"/>
    <w:rsid w:val="003311E4"/>
    <w:rsid w:val="00336C61"/>
    <w:rsid w:val="00337503"/>
    <w:rsid w:val="003402E4"/>
    <w:rsid w:val="00340E82"/>
    <w:rsid w:val="00341E16"/>
    <w:rsid w:val="003426CE"/>
    <w:rsid w:val="00342D7B"/>
    <w:rsid w:val="00344417"/>
    <w:rsid w:val="0034458C"/>
    <w:rsid w:val="0034684D"/>
    <w:rsid w:val="003537DC"/>
    <w:rsid w:val="0035408B"/>
    <w:rsid w:val="00354BAE"/>
    <w:rsid w:val="00360DEE"/>
    <w:rsid w:val="00360E96"/>
    <w:rsid w:val="0036151C"/>
    <w:rsid w:val="00362B97"/>
    <w:rsid w:val="0036326E"/>
    <w:rsid w:val="00364620"/>
    <w:rsid w:val="00364BED"/>
    <w:rsid w:val="00365B36"/>
    <w:rsid w:val="00366D29"/>
    <w:rsid w:val="003728C0"/>
    <w:rsid w:val="00372FB9"/>
    <w:rsid w:val="00375953"/>
    <w:rsid w:val="0037660F"/>
    <w:rsid w:val="003822EF"/>
    <w:rsid w:val="003827B3"/>
    <w:rsid w:val="003843AA"/>
    <w:rsid w:val="00386708"/>
    <w:rsid w:val="00387459"/>
    <w:rsid w:val="00393B2C"/>
    <w:rsid w:val="0039478D"/>
    <w:rsid w:val="00395684"/>
    <w:rsid w:val="0039599A"/>
    <w:rsid w:val="003968E2"/>
    <w:rsid w:val="00397655"/>
    <w:rsid w:val="00397B54"/>
    <w:rsid w:val="003A1109"/>
    <w:rsid w:val="003A1FCB"/>
    <w:rsid w:val="003A26DE"/>
    <w:rsid w:val="003A315C"/>
    <w:rsid w:val="003A49C2"/>
    <w:rsid w:val="003A4E66"/>
    <w:rsid w:val="003A549E"/>
    <w:rsid w:val="003A555B"/>
    <w:rsid w:val="003A6011"/>
    <w:rsid w:val="003A6B32"/>
    <w:rsid w:val="003B0490"/>
    <w:rsid w:val="003B0682"/>
    <w:rsid w:val="003B28E8"/>
    <w:rsid w:val="003B4520"/>
    <w:rsid w:val="003B5E26"/>
    <w:rsid w:val="003B7AC3"/>
    <w:rsid w:val="003B7D3D"/>
    <w:rsid w:val="003C005A"/>
    <w:rsid w:val="003C4256"/>
    <w:rsid w:val="003C4BAD"/>
    <w:rsid w:val="003C4D0B"/>
    <w:rsid w:val="003C54F5"/>
    <w:rsid w:val="003D0847"/>
    <w:rsid w:val="003D4008"/>
    <w:rsid w:val="003D4B17"/>
    <w:rsid w:val="003D4E83"/>
    <w:rsid w:val="003D6D14"/>
    <w:rsid w:val="003D758C"/>
    <w:rsid w:val="003E0501"/>
    <w:rsid w:val="003E1274"/>
    <w:rsid w:val="003E269E"/>
    <w:rsid w:val="003E2BC9"/>
    <w:rsid w:val="003E3AC2"/>
    <w:rsid w:val="003E4E03"/>
    <w:rsid w:val="003E7791"/>
    <w:rsid w:val="003E7D02"/>
    <w:rsid w:val="003F046C"/>
    <w:rsid w:val="003F053A"/>
    <w:rsid w:val="003F0E44"/>
    <w:rsid w:val="003F2A19"/>
    <w:rsid w:val="003F5B1E"/>
    <w:rsid w:val="00402B6A"/>
    <w:rsid w:val="00402B91"/>
    <w:rsid w:val="00402DF2"/>
    <w:rsid w:val="00402E77"/>
    <w:rsid w:val="00403485"/>
    <w:rsid w:val="00404DBD"/>
    <w:rsid w:val="00405457"/>
    <w:rsid w:val="00406549"/>
    <w:rsid w:val="004134E7"/>
    <w:rsid w:val="004139C8"/>
    <w:rsid w:val="00414B4F"/>
    <w:rsid w:val="00422B33"/>
    <w:rsid w:val="0042372B"/>
    <w:rsid w:val="00424A85"/>
    <w:rsid w:val="00426444"/>
    <w:rsid w:val="004269BA"/>
    <w:rsid w:val="00432F59"/>
    <w:rsid w:val="00436929"/>
    <w:rsid w:val="004404BD"/>
    <w:rsid w:val="00440C81"/>
    <w:rsid w:val="00440FDD"/>
    <w:rsid w:val="00440FFA"/>
    <w:rsid w:val="00442A4E"/>
    <w:rsid w:val="00444413"/>
    <w:rsid w:val="004466ED"/>
    <w:rsid w:val="00450036"/>
    <w:rsid w:val="004507DC"/>
    <w:rsid w:val="00450B27"/>
    <w:rsid w:val="0045136D"/>
    <w:rsid w:val="00453116"/>
    <w:rsid w:val="00453CBF"/>
    <w:rsid w:val="004544A7"/>
    <w:rsid w:val="004553FF"/>
    <w:rsid w:val="004554E1"/>
    <w:rsid w:val="00455510"/>
    <w:rsid w:val="00455D07"/>
    <w:rsid w:val="004566C5"/>
    <w:rsid w:val="00456A5D"/>
    <w:rsid w:val="00460A87"/>
    <w:rsid w:val="00461539"/>
    <w:rsid w:val="004617D0"/>
    <w:rsid w:val="00463B4A"/>
    <w:rsid w:val="00463DB4"/>
    <w:rsid w:val="00464A5A"/>
    <w:rsid w:val="00470AF8"/>
    <w:rsid w:val="00472752"/>
    <w:rsid w:val="0047306D"/>
    <w:rsid w:val="00473EF9"/>
    <w:rsid w:val="00475C3C"/>
    <w:rsid w:val="00475E7A"/>
    <w:rsid w:val="004810E6"/>
    <w:rsid w:val="00481537"/>
    <w:rsid w:val="00482D4C"/>
    <w:rsid w:val="00483E75"/>
    <w:rsid w:val="004855E2"/>
    <w:rsid w:val="004862E2"/>
    <w:rsid w:val="00486EF5"/>
    <w:rsid w:val="00487FC3"/>
    <w:rsid w:val="00492125"/>
    <w:rsid w:val="00492646"/>
    <w:rsid w:val="00493EE6"/>
    <w:rsid w:val="00494849"/>
    <w:rsid w:val="00494861"/>
    <w:rsid w:val="004A174E"/>
    <w:rsid w:val="004A214C"/>
    <w:rsid w:val="004A35AF"/>
    <w:rsid w:val="004A56AF"/>
    <w:rsid w:val="004A687E"/>
    <w:rsid w:val="004B0405"/>
    <w:rsid w:val="004B0419"/>
    <w:rsid w:val="004B062B"/>
    <w:rsid w:val="004B18E9"/>
    <w:rsid w:val="004B3782"/>
    <w:rsid w:val="004B6CFC"/>
    <w:rsid w:val="004C0E6D"/>
    <w:rsid w:val="004C1095"/>
    <w:rsid w:val="004C2DAD"/>
    <w:rsid w:val="004C3209"/>
    <w:rsid w:val="004C440E"/>
    <w:rsid w:val="004C5CFE"/>
    <w:rsid w:val="004C713D"/>
    <w:rsid w:val="004D0F50"/>
    <w:rsid w:val="004D1A90"/>
    <w:rsid w:val="004E2BE1"/>
    <w:rsid w:val="004E35F1"/>
    <w:rsid w:val="004E3F8E"/>
    <w:rsid w:val="004E4968"/>
    <w:rsid w:val="004E4D41"/>
    <w:rsid w:val="004E56D6"/>
    <w:rsid w:val="004E6323"/>
    <w:rsid w:val="004E654E"/>
    <w:rsid w:val="004E6D49"/>
    <w:rsid w:val="004E71BF"/>
    <w:rsid w:val="004F0A5A"/>
    <w:rsid w:val="004F1657"/>
    <w:rsid w:val="004F1C49"/>
    <w:rsid w:val="004F1DD0"/>
    <w:rsid w:val="004F24D0"/>
    <w:rsid w:val="004F45AF"/>
    <w:rsid w:val="004F5612"/>
    <w:rsid w:val="004F664D"/>
    <w:rsid w:val="004F7A3C"/>
    <w:rsid w:val="00502176"/>
    <w:rsid w:val="005032F0"/>
    <w:rsid w:val="00503FBF"/>
    <w:rsid w:val="005052E9"/>
    <w:rsid w:val="00511F52"/>
    <w:rsid w:val="00512197"/>
    <w:rsid w:val="00513230"/>
    <w:rsid w:val="00513853"/>
    <w:rsid w:val="00515EBB"/>
    <w:rsid w:val="005167F6"/>
    <w:rsid w:val="00516BA5"/>
    <w:rsid w:val="00520631"/>
    <w:rsid w:val="00523370"/>
    <w:rsid w:val="00523E63"/>
    <w:rsid w:val="00524120"/>
    <w:rsid w:val="00525C4F"/>
    <w:rsid w:val="00530DD9"/>
    <w:rsid w:val="005320E4"/>
    <w:rsid w:val="005326B5"/>
    <w:rsid w:val="0053398B"/>
    <w:rsid w:val="00536514"/>
    <w:rsid w:val="00536D89"/>
    <w:rsid w:val="00536F6B"/>
    <w:rsid w:val="005379D1"/>
    <w:rsid w:val="005403DD"/>
    <w:rsid w:val="0054532C"/>
    <w:rsid w:val="00546320"/>
    <w:rsid w:val="00546E39"/>
    <w:rsid w:val="0054753C"/>
    <w:rsid w:val="00547B17"/>
    <w:rsid w:val="00550A6C"/>
    <w:rsid w:val="005525EE"/>
    <w:rsid w:val="005559E9"/>
    <w:rsid w:val="00555B11"/>
    <w:rsid w:val="00557116"/>
    <w:rsid w:val="0055763A"/>
    <w:rsid w:val="00557FF8"/>
    <w:rsid w:val="00560056"/>
    <w:rsid w:val="005611FD"/>
    <w:rsid w:val="005617B6"/>
    <w:rsid w:val="00562409"/>
    <w:rsid w:val="00562DA3"/>
    <w:rsid w:val="005632CB"/>
    <w:rsid w:val="00565757"/>
    <w:rsid w:val="00565ECA"/>
    <w:rsid w:val="00565FF9"/>
    <w:rsid w:val="00566277"/>
    <w:rsid w:val="005665F9"/>
    <w:rsid w:val="00571E5F"/>
    <w:rsid w:val="00571EF3"/>
    <w:rsid w:val="005724D3"/>
    <w:rsid w:val="00574882"/>
    <w:rsid w:val="00576A2F"/>
    <w:rsid w:val="00577C63"/>
    <w:rsid w:val="00580DDB"/>
    <w:rsid w:val="00583C56"/>
    <w:rsid w:val="00584C6B"/>
    <w:rsid w:val="0058543D"/>
    <w:rsid w:val="00587B6C"/>
    <w:rsid w:val="00591B16"/>
    <w:rsid w:val="00596EF4"/>
    <w:rsid w:val="005A0813"/>
    <w:rsid w:val="005A09D8"/>
    <w:rsid w:val="005A1F5E"/>
    <w:rsid w:val="005A20D9"/>
    <w:rsid w:val="005A3772"/>
    <w:rsid w:val="005A3F8F"/>
    <w:rsid w:val="005A47E1"/>
    <w:rsid w:val="005A58B7"/>
    <w:rsid w:val="005A6520"/>
    <w:rsid w:val="005A657F"/>
    <w:rsid w:val="005B1144"/>
    <w:rsid w:val="005B155D"/>
    <w:rsid w:val="005B28EB"/>
    <w:rsid w:val="005B327D"/>
    <w:rsid w:val="005B3B4E"/>
    <w:rsid w:val="005B6859"/>
    <w:rsid w:val="005B6E57"/>
    <w:rsid w:val="005C157E"/>
    <w:rsid w:val="005C5495"/>
    <w:rsid w:val="005D0229"/>
    <w:rsid w:val="005D029A"/>
    <w:rsid w:val="005D0AD5"/>
    <w:rsid w:val="005D1674"/>
    <w:rsid w:val="005D5CAF"/>
    <w:rsid w:val="005D6AE4"/>
    <w:rsid w:val="005D783F"/>
    <w:rsid w:val="005D7DF5"/>
    <w:rsid w:val="005E0E8C"/>
    <w:rsid w:val="005E25F1"/>
    <w:rsid w:val="005E2B7E"/>
    <w:rsid w:val="005E4A89"/>
    <w:rsid w:val="005E4BF5"/>
    <w:rsid w:val="005E5866"/>
    <w:rsid w:val="005E6168"/>
    <w:rsid w:val="005E6440"/>
    <w:rsid w:val="005E7949"/>
    <w:rsid w:val="005E7CF0"/>
    <w:rsid w:val="005F18A3"/>
    <w:rsid w:val="005F3029"/>
    <w:rsid w:val="005F3421"/>
    <w:rsid w:val="005F747A"/>
    <w:rsid w:val="005F7F98"/>
    <w:rsid w:val="0060440E"/>
    <w:rsid w:val="00605AB4"/>
    <w:rsid w:val="00610524"/>
    <w:rsid w:val="00611BA3"/>
    <w:rsid w:val="006139EA"/>
    <w:rsid w:val="0061594F"/>
    <w:rsid w:val="00620FD6"/>
    <w:rsid w:val="006247E8"/>
    <w:rsid w:val="0062548D"/>
    <w:rsid w:val="00626303"/>
    <w:rsid w:val="00632EAF"/>
    <w:rsid w:val="0063397D"/>
    <w:rsid w:val="00633B89"/>
    <w:rsid w:val="006346FE"/>
    <w:rsid w:val="00636BEB"/>
    <w:rsid w:val="006371B0"/>
    <w:rsid w:val="006371CD"/>
    <w:rsid w:val="006402D4"/>
    <w:rsid w:val="00640994"/>
    <w:rsid w:val="006412C7"/>
    <w:rsid w:val="0064398D"/>
    <w:rsid w:val="00644CA8"/>
    <w:rsid w:val="006459EF"/>
    <w:rsid w:val="00645B93"/>
    <w:rsid w:val="00651005"/>
    <w:rsid w:val="00651080"/>
    <w:rsid w:val="00651EBA"/>
    <w:rsid w:val="00652403"/>
    <w:rsid w:val="0065272D"/>
    <w:rsid w:val="00654735"/>
    <w:rsid w:val="006556DE"/>
    <w:rsid w:val="00657576"/>
    <w:rsid w:val="00661619"/>
    <w:rsid w:val="006617AB"/>
    <w:rsid w:val="006619C0"/>
    <w:rsid w:val="00661D63"/>
    <w:rsid w:val="00662144"/>
    <w:rsid w:val="006627CD"/>
    <w:rsid w:val="0066324D"/>
    <w:rsid w:val="006637EC"/>
    <w:rsid w:val="00664850"/>
    <w:rsid w:val="006652E4"/>
    <w:rsid w:val="006656DD"/>
    <w:rsid w:val="006673C3"/>
    <w:rsid w:val="00667AC0"/>
    <w:rsid w:val="0067112D"/>
    <w:rsid w:val="00671256"/>
    <w:rsid w:val="00672250"/>
    <w:rsid w:val="006722E5"/>
    <w:rsid w:val="00672E4A"/>
    <w:rsid w:val="00674566"/>
    <w:rsid w:val="006749ED"/>
    <w:rsid w:val="006762FB"/>
    <w:rsid w:val="0067663A"/>
    <w:rsid w:val="006801B1"/>
    <w:rsid w:val="00680483"/>
    <w:rsid w:val="0068143A"/>
    <w:rsid w:val="00681F78"/>
    <w:rsid w:val="00683E26"/>
    <w:rsid w:val="00683F0D"/>
    <w:rsid w:val="006860FA"/>
    <w:rsid w:val="006905F3"/>
    <w:rsid w:val="00690FA1"/>
    <w:rsid w:val="006914CD"/>
    <w:rsid w:val="00695423"/>
    <w:rsid w:val="00695941"/>
    <w:rsid w:val="0069665E"/>
    <w:rsid w:val="00697448"/>
    <w:rsid w:val="006A082C"/>
    <w:rsid w:val="006A0DB9"/>
    <w:rsid w:val="006A179C"/>
    <w:rsid w:val="006A3B64"/>
    <w:rsid w:val="006A3BE3"/>
    <w:rsid w:val="006A4E4D"/>
    <w:rsid w:val="006A6324"/>
    <w:rsid w:val="006A67EA"/>
    <w:rsid w:val="006B0460"/>
    <w:rsid w:val="006B2680"/>
    <w:rsid w:val="006B2C05"/>
    <w:rsid w:val="006C08AE"/>
    <w:rsid w:val="006C0E87"/>
    <w:rsid w:val="006C46D5"/>
    <w:rsid w:val="006C5F09"/>
    <w:rsid w:val="006D23DD"/>
    <w:rsid w:val="006D2886"/>
    <w:rsid w:val="006D2A53"/>
    <w:rsid w:val="006D4A49"/>
    <w:rsid w:val="006D4C8C"/>
    <w:rsid w:val="006E2D89"/>
    <w:rsid w:val="006E60AE"/>
    <w:rsid w:val="006F0401"/>
    <w:rsid w:val="006F07F8"/>
    <w:rsid w:val="006F0D2F"/>
    <w:rsid w:val="006F1308"/>
    <w:rsid w:val="006F2492"/>
    <w:rsid w:val="006F3F41"/>
    <w:rsid w:val="006F5081"/>
    <w:rsid w:val="006F51A5"/>
    <w:rsid w:val="006F54E5"/>
    <w:rsid w:val="006F5989"/>
    <w:rsid w:val="006F633D"/>
    <w:rsid w:val="00701C14"/>
    <w:rsid w:val="0070207A"/>
    <w:rsid w:val="0070546C"/>
    <w:rsid w:val="007074B5"/>
    <w:rsid w:val="00707B26"/>
    <w:rsid w:val="00710BC5"/>
    <w:rsid w:val="00711F02"/>
    <w:rsid w:val="0071294C"/>
    <w:rsid w:val="007130E4"/>
    <w:rsid w:val="00713FAA"/>
    <w:rsid w:val="00721406"/>
    <w:rsid w:val="007227D0"/>
    <w:rsid w:val="00724B8A"/>
    <w:rsid w:val="00724E3B"/>
    <w:rsid w:val="0072628D"/>
    <w:rsid w:val="007339DC"/>
    <w:rsid w:val="00734299"/>
    <w:rsid w:val="0073440D"/>
    <w:rsid w:val="007353E2"/>
    <w:rsid w:val="00735542"/>
    <w:rsid w:val="00735F71"/>
    <w:rsid w:val="00737BE6"/>
    <w:rsid w:val="007418D0"/>
    <w:rsid w:val="00741AB5"/>
    <w:rsid w:val="00745D4B"/>
    <w:rsid w:val="00746865"/>
    <w:rsid w:val="0075003E"/>
    <w:rsid w:val="0075084D"/>
    <w:rsid w:val="00751B43"/>
    <w:rsid w:val="00752321"/>
    <w:rsid w:val="007523AB"/>
    <w:rsid w:val="007526B3"/>
    <w:rsid w:val="007548F3"/>
    <w:rsid w:val="00755473"/>
    <w:rsid w:val="00755915"/>
    <w:rsid w:val="007574E3"/>
    <w:rsid w:val="00757EAE"/>
    <w:rsid w:val="00764EC3"/>
    <w:rsid w:val="00765304"/>
    <w:rsid w:val="00767DE2"/>
    <w:rsid w:val="00770392"/>
    <w:rsid w:val="0077071A"/>
    <w:rsid w:val="007715CE"/>
    <w:rsid w:val="00774856"/>
    <w:rsid w:val="00775377"/>
    <w:rsid w:val="00775659"/>
    <w:rsid w:val="00777388"/>
    <w:rsid w:val="007777FF"/>
    <w:rsid w:val="007828BF"/>
    <w:rsid w:val="00790AF2"/>
    <w:rsid w:val="00792B61"/>
    <w:rsid w:val="00792C70"/>
    <w:rsid w:val="00793B68"/>
    <w:rsid w:val="00793CA0"/>
    <w:rsid w:val="00796FFA"/>
    <w:rsid w:val="00797A1A"/>
    <w:rsid w:val="007A155E"/>
    <w:rsid w:val="007A1A08"/>
    <w:rsid w:val="007A2E4F"/>
    <w:rsid w:val="007A6B4A"/>
    <w:rsid w:val="007B297C"/>
    <w:rsid w:val="007B2F3F"/>
    <w:rsid w:val="007B39E8"/>
    <w:rsid w:val="007B3E0E"/>
    <w:rsid w:val="007B7F42"/>
    <w:rsid w:val="007C127C"/>
    <w:rsid w:val="007C2800"/>
    <w:rsid w:val="007C3110"/>
    <w:rsid w:val="007C3568"/>
    <w:rsid w:val="007C40E4"/>
    <w:rsid w:val="007C523E"/>
    <w:rsid w:val="007C7C2A"/>
    <w:rsid w:val="007D081F"/>
    <w:rsid w:val="007D0A14"/>
    <w:rsid w:val="007D229F"/>
    <w:rsid w:val="007D4222"/>
    <w:rsid w:val="007D4F12"/>
    <w:rsid w:val="007D566B"/>
    <w:rsid w:val="007D7559"/>
    <w:rsid w:val="007E0A38"/>
    <w:rsid w:val="007E1D93"/>
    <w:rsid w:val="007E464F"/>
    <w:rsid w:val="007E65A2"/>
    <w:rsid w:val="007F058F"/>
    <w:rsid w:val="007F2475"/>
    <w:rsid w:val="007F2E62"/>
    <w:rsid w:val="007F4CAF"/>
    <w:rsid w:val="007F4F12"/>
    <w:rsid w:val="007F6546"/>
    <w:rsid w:val="007F69E7"/>
    <w:rsid w:val="007F7746"/>
    <w:rsid w:val="0080187C"/>
    <w:rsid w:val="00801B8C"/>
    <w:rsid w:val="0080309E"/>
    <w:rsid w:val="00804C75"/>
    <w:rsid w:val="00806B1B"/>
    <w:rsid w:val="00814D1D"/>
    <w:rsid w:val="00815AB7"/>
    <w:rsid w:val="0081647C"/>
    <w:rsid w:val="00816B01"/>
    <w:rsid w:val="00817EB7"/>
    <w:rsid w:val="00817F0F"/>
    <w:rsid w:val="008209D1"/>
    <w:rsid w:val="00820D29"/>
    <w:rsid w:val="008264C6"/>
    <w:rsid w:val="00832FA5"/>
    <w:rsid w:val="00834FBB"/>
    <w:rsid w:val="00835B97"/>
    <w:rsid w:val="008369ED"/>
    <w:rsid w:val="008373A7"/>
    <w:rsid w:val="00842B9E"/>
    <w:rsid w:val="00847A1E"/>
    <w:rsid w:val="00850762"/>
    <w:rsid w:val="00851544"/>
    <w:rsid w:val="00851689"/>
    <w:rsid w:val="008516C4"/>
    <w:rsid w:val="00851B3E"/>
    <w:rsid w:val="00852AA8"/>
    <w:rsid w:val="008530F8"/>
    <w:rsid w:val="00854994"/>
    <w:rsid w:val="00854DF8"/>
    <w:rsid w:val="00856321"/>
    <w:rsid w:val="008564F7"/>
    <w:rsid w:val="00862D38"/>
    <w:rsid w:val="00863F65"/>
    <w:rsid w:val="00872B07"/>
    <w:rsid w:val="00875A1C"/>
    <w:rsid w:val="00875B19"/>
    <w:rsid w:val="00876335"/>
    <w:rsid w:val="00877055"/>
    <w:rsid w:val="00880EDE"/>
    <w:rsid w:val="0088113B"/>
    <w:rsid w:val="00882FE7"/>
    <w:rsid w:val="008834AA"/>
    <w:rsid w:val="00883677"/>
    <w:rsid w:val="00884132"/>
    <w:rsid w:val="008852CF"/>
    <w:rsid w:val="008857A1"/>
    <w:rsid w:val="00890623"/>
    <w:rsid w:val="008908CC"/>
    <w:rsid w:val="008916B6"/>
    <w:rsid w:val="00894F7A"/>
    <w:rsid w:val="00895FF0"/>
    <w:rsid w:val="00896C0B"/>
    <w:rsid w:val="00897683"/>
    <w:rsid w:val="008A0177"/>
    <w:rsid w:val="008A3683"/>
    <w:rsid w:val="008A40FB"/>
    <w:rsid w:val="008A435C"/>
    <w:rsid w:val="008A4F85"/>
    <w:rsid w:val="008A5A67"/>
    <w:rsid w:val="008B1E1D"/>
    <w:rsid w:val="008B2645"/>
    <w:rsid w:val="008B5429"/>
    <w:rsid w:val="008B54EE"/>
    <w:rsid w:val="008B7DE8"/>
    <w:rsid w:val="008C084E"/>
    <w:rsid w:val="008C1706"/>
    <w:rsid w:val="008C1955"/>
    <w:rsid w:val="008C47BC"/>
    <w:rsid w:val="008C5533"/>
    <w:rsid w:val="008C5859"/>
    <w:rsid w:val="008C7EF1"/>
    <w:rsid w:val="008D2700"/>
    <w:rsid w:val="008D27A4"/>
    <w:rsid w:val="008D2A6A"/>
    <w:rsid w:val="008D3864"/>
    <w:rsid w:val="008D58EC"/>
    <w:rsid w:val="008D66CA"/>
    <w:rsid w:val="008D6734"/>
    <w:rsid w:val="008E099D"/>
    <w:rsid w:val="008E1168"/>
    <w:rsid w:val="008E1D1A"/>
    <w:rsid w:val="008E437F"/>
    <w:rsid w:val="008E4A4D"/>
    <w:rsid w:val="008E74F7"/>
    <w:rsid w:val="008F009A"/>
    <w:rsid w:val="008F1541"/>
    <w:rsid w:val="008F1B58"/>
    <w:rsid w:val="008F1D43"/>
    <w:rsid w:val="008F2D4B"/>
    <w:rsid w:val="008F3AE4"/>
    <w:rsid w:val="008F3F48"/>
    <w:rsid w:val="008F413A"/>
    <w:rsid w:val="008F4CC1"/>
    <w:rsid w:val="008F5AD7"/>
    <w:rsid w:val="008F7754"/>
    <w:rsid w:val="00902BA7"/>
    <w:rsid w:val="00903F7B"/>
    <w:rsid w:val="00904995"/>
    <w:rsid w:val="009049F9"/>
    <w:rsid w:val="00906511"/>
    <w:rsid w:val="00915B38"/>
    <w:rsid w:val="0091658B"/>
    <w:rsid w:val="009169F1"/>
    <w:rsid w:val="009212DD"/>
    <w:rsid w:val="00922B63"/>
    <w:rsid w:val="009231C2"/>
    <w:rsid w:val="00924C7C"/>
    <w:rsid w:val="0092521E"/>
    <w:rsid w:val="009301B8"/>
    <w:rsid w:val="0093022C"/>
    <w:rsid w:val="009311BB"/>
    <w:rsid w:val="00931D78"/>
    <w:rsid w:val="00931DDF"/>
    <w:rsid w:val="00932B23"/>
    <w:rsid w:val="00932DFE"/>
    <w:rsid w:val="00935193"/>
    <w:rsid w:val="00936E5C"/>
    <w:rsid w:val="0093760B"/>
    <w:rsid w:val="009417BD"/>
    <w:rsid w:val="00941E5F"/>
    <w:rsid w:val="00941F06"/>
    <w:rsid w:val="009452AC"/>
    <w:rsid w:val="009466F9"/>
    <w:rsid w:val="009508A1"/>
    <w:rsid w:val="00951004"/>
    <w:rsid w:val="009513C9"/>
    <w:rsid w:val="00951A8E"/>
    <w:rsid w:val="00953C1A"/>
    <w:rsid w:val="00954870"/>
    <w:rsid w:val="009563AC"/>
    <w:rsid w:val="00957677"/>
    <w:rsid w:val="00960B1D"/>
    <w:rsid w:val="00961DB5"/>
    <w:rsid w:val="00961F20"/>
    <w:rsid w:val="009625B1"/>
    <w:rsid w:val="0096336A"/>
    <w:rsid w:val="00964CA1"/>
    <w:rsid w:val="00965CF2"/>
    <w:rsid w:val="00972913"/>
    <w:rsid w:val="009729EB"/>
    <w:rsid w:val="0097347D"/>
    <w:rsid w:val="00973AB0"/>
    <w:rsid w:val="0097542B"/>
    <w:rsid w:val="00976248"/>
    <w:rsid w:val="0097647E"/>
    <w:rsid w:val="00977651"/>
    <w:rsid w:val="00981580"/>
    <w:rsid w:val="009831C4"/>
    <w:rsid w:val="0098393F"/>
    <w:rsid w:val="00984C2A"/>
    <w:rsid w:val="00985EEE"/>
    <w:rsid w:val="00985F44"/>
    <w:rsid w:val="009927D7"/>
    <w:rsid w:val="00994935"/>
    <w:rsid w:val="009973DD"/>
    <w:rsid w:val="00997EA3"/>
    <w:rsid w:val="009A04FF"/>
    <w:rsid w:val="009A0E7C"/>
    <w:rsid w:val="009A119C"/>
    <w:rsid w:val="009A301F"/>
    <w:rsid w:val="009A38BF"/>
    <w:rsid w:val="009A3CBD"/>
    <w:rsid w:val="009A41C6"/>
    <w:rsid w:val="009A4F8C"/>
    <w:rsid w:val="009A550C"/>
    <w:rsid w:val="009B0223"/>
    <w:rsid w:val="009B0393"/>
    <w:rsid w:val="009B0789"/>
    <w:rsid w:val="009B1F2F"/>
    <w:rsid w:val="009B2183"/>
    <w:rsid w:val="009B3DFE"/>
    <w:rsid w:val="009B4746"/>
    <w:rsid w:val="009B4EE3"/>
    <w:rsid w:val="009B5293"/>
    <w:rsid w:val="009B7317"/>
    <w:rsid w:val="009C011B"/>
    <w:rsid w:val="009C2062"/>
    <w:rsid w:val="009C263D"/>
    <w:rsid w:val="009C33E1"/>
    <w:rsid w:val="009C6BAC"/>
    <w:rsid w:val="009C7B9A"/>
    <w:rsid w:val="009D040D"/>
    <w:rsid w:val="009D2E5D"/>
    <w:rsid w:val="009D3687"/>
    <w:rsid w:val="009D3BB7"/>
    <w:rsid w:val="009D5344"/>
    <w:rsid w:val="009E04E4"/>
    <w:rsid w:val="009E0AA4"/>
    <w:rsid w:val="009E0D2F"/>
    <w:rsid w:val="009E1D77"/>
    <w:rsid w:val="009E24B8"/>
    <w:rsid w:val="009E2972"/>
    <w:rsid w:val="009E7271"/>
    <w:rsid w:val="009F356C"/>
    <w:rsid w:val="009F3B36"/>
    <w:rsid w:val="009F56C9"/>
    <w:rsid w:val="009F61C1"/>
    <w:rsid w:val="009F72C8"/>
    <w:rsid w:val="00A02DC0"/>
    <w:rsid w:val="00A05AF4"/>
    <w:rsid w:val="00A06C68"/>
    <w:rsid w:val="00A06DA6"/>
    <w:rsid w:val="00A1247D"/>
    <w:rsid w:val="00A136A9"/>
    <w:rsid w:val="00A151EC"/>
    <w:rsid w:val="00A15993"/>
    <w:rsid w:val="00A15BDC"/>
    <w:rsid w:val="00A2041C"/>
    <w:rsid w:val="00A20DA8"/>
    <w:rsid w:val="00A218EC"/>
    <w:rsid w:val="00A2393C"/>
    <w:rsid w:val="00A23A7D"/>
    <w:rsid w:val="00A24CA2"/>
    <w:rsid w:val="00A310D7"/>
    <w:rsid w:val="00A3138F"/>
    <w:rsid w:val="00A31C2B"/>
    <w:rsid w:val="00A377D5"/>
    <w:rsid w:val="00A40B4A"/>
    <w:rsid w:val="00A41471"/>
    <w:rsid w:val="00A440A7"/>
    <w:rsid w:val="00A4428F"/>
    <w:rsid w:val="00A47817"/>
    <w:rsid w:val="00A504D4"/>
    <w:rsid w:val="00A5104E"/>
    <w:rsid w:val="00A52E12"/>
    <w:rsid w:val="00A52E4B"/>
    <w:rsid w:val="00A54493"/>
    <w:rsid w:val="00A55FCE"/>
    <w:rsid w:val="00A57868"/>
    <w:rsid w:val="00A60320"/>
    <w:rsid w:val="00A61C46"/>
    <w:rsid w:val="00A63F0A"/>
    <w:rsid w:val="00A64D11"/>
    <w:rsid w:val="00A6746B"/>
    <w:rsid w:val="00A70431"/>
    <w:rsid w:val="00A74EE0"/>
    <w:rsid w:val="00A769F5"/>
    <w:rsid w:val="00A76C26"/>
    <w:rsid w:val="00A7768D"/>
    <w:rsid w:val="00A77CF6"/>
    <w:rsid w:val="00A80300"/>
    <w:rsid w:val="00A8112E"/>
    <w:rsid w:val="00A81F15"/>
    <w:rsid w:val="00A84D5B"/>
    <w:rsid w:val="00A86737"/>
    <w:rsid w:val="00A87189"/>
    <w:rsid w:val="00A91283"/>
    <w:rsid w:val="00A91BE8"/>
    <w:rsid w:val="00A94471"/>
    <w:rsid w:val="00A970BA"/>
    <w:rsid w:val="00AA011E"/>
    <w:rsid w:val="00AA0592"/>
    <w:rsid w:val="00AA132F"/>
    <w:rsid w:val="00AA5763"/>
    <w:rsid w:val="00AA786F"/>
    <w:rsid w:val="00AB0878"/>
    <w:rsid w:val="00AB1FA7"/>
    <w:rsid w:val="00AB399C"/>
    <w:rsid w:val="00AB6A1D"/>
    <w:rsid w:val="00AB6C63"/>
    <w:rsid w:val="00AB7947"/>
    <w:rsid w:val="00AC19FC"/>
    <w:rsid w:val="00AC51E3"/>
    <w:rsid w:val="00AC5476"/>
    <w:rsid w:val="00AC63FC"/>
    <w:rsid w:val="00AC661A"/>
    <w:rsid w:val="00AC6757"/>
    <w:rsid w:val="00AD5C61"/>
    <w:rsid w:val="00AE099A"/>
    <w:rsid w:val="00AE11E8"/>
    <w:rsid w:val="00AE29B9"/>
    <w:rsid w:val="00AE3A15"/>
    <w:rsid w:val="00AE4D4C"/>
    <w:rsid w:val="00AE6322"/>
    <w:rsid w:val="00AE6F64"/>
    <w:rsid w:val="00AF0516"/>
    <w:rsid w:val="00AF1EF2"/>
    <w:rsid w:val="00AF283C"/>
    <w:rsid w:val="00AF30A0"/>
    <w:rsid w:val="00AF5093"/>
    <w:rsid w:val="00AF60F5"/>
    <w:rsid w:val="00B00513"/>
    <w:rsid w:val="00B021B4"/>
    <w:rsid w:val="00B021EA"/>
    <w:rsid w:val="00B02AC8"/>
    <w:rsid w:val="00B03DB4"/>
    <w:rsid w:val="00B07395"/>
    <w:rsid w:val="00B13109"/>
    <w:rsid w:val="00B13941"/>
    <w:rsid w:val="00B13E9B"/>
    <w:rsid w:val="00B1503D"/>
    <w:rsid w:val="00B167B1"/>
    <w:rsid w:val="00B16A38"/>
    <w:rsid w:val="00B22A17"/>
    <w:rsid w:val="00B231D7"/>
    <w:rsid w:val="00B26548"/>
    <w:rsid w:val="00B27531"/>
    <w:rsid w:val="00B277BA"/>
    <w:rsid w:val="00B27AA8"/>
    <w:rsid w:val="00B30B57"/>
    <w:rsid w:val="00B3102B"/>
    <w:rsid w:val="00B335D9"/>
    <w:rsid w:val="00B340A8"/>
    <w:rsid w:val="00B344CB"/>
    <w:rsid w:val="00B3544D"/>
    <w:rsid w:val="00B40E12"/>
    <w:rsid w:val="00B42202"/>
    <w:rsid w:val="00B42BF4"/>
    <w:rsid w:val="00B435B8"/>
    <w:rsid w:val="00B44020"/>
    <w:rsid w:val="00B444D7"/>
    <w:rsid w:val="00B4499C"/>
    <w:rsid w:val="00B471D5"/>
    <w:rsid w:val="00B522F4"/>
    <w:rsid w:val="00B560C3"/>
    <w:rsid w:val="00B57422"/>
    <w:rsid w:val="00B60131"/>
    <w:rsid w:val="00B62746"/>
    <w:rsid w:val="00B649D5"/>
    <w:rsid w:val="00B653B7"/>
    <w:rsid w:val="00B66A14"/>
    <w:rsid w:val="00B67FC3"/>
    <w:rsid w:val="00B71079"/>
    <w:rsid w:val="00B7223E"/>
    <w:rsid w:val="00B7250F"/>
    <w:rsid w:val="00B72C50"/>
    <w:rsid w:val="00B746C3"/>
    <w:rsid w:val="00B74C27"/>
    <w:rsid w:val="00B80112"/>
    <w:rsid w:val="00B80CEA"/>
    <w:rsid w:val="00B81335"/>
    <w:rsid w:val="00B82D61"/>
    <w:rsid w:val="00B832E7"/>
    <w:rsid w:val="00B84BAF"/>
    <w:rsid w:val="00B85D4C"/>
    <w:rsid w:val="00B85EB6"/>
    <w:rsid w:val="00B877CF"/>
    <w:rsid w:val="00B9004D"/>
    <w:rsid w:val="00B91ED5"/>
    <w:rsid w:val="00B92F4D"/>
    <w:rsid w:val="00B947E8"/>
    <w:rsid w:val="00B956A4"/>
    <w:rsid w:val="00B95B39"/>
    <w:rsid w:val="00B95F49"/>
    <w:rsid w:val="00B971F2"/>
    <w:rsid w:val="00BA054D"/>
    <w:rsid w:val="00BA09A0"/>
    <w:rsid w:val="00BA0BB1"/>
    <w:rsid w:val="00BA0D69"/>
    <w:rsid w:val="00BA2100"/>
    <w:rsid w:val="00BA2BFE"/>
    <w:rsid w:val="00BA5845"/>
    <w:rsid w:val="00BA6272"/>
    <w:rsid w:val="00BA6472"/>
    <w:rsid w:val="00BB2481"/>
    <w:rsid w:val="00BB30FA"/>
    <w:rsid w:val="00BB4734"/>
    <w:rsid w:val="00BB6DC3"/>
    <w:rsid w:val="00BC2A8B"/>
    <w:rsid w:val="00BC527D"/>
    <w:rsid w:val="00BC5C95"/>
    <w:rsid w:val="00BC6379"/>
    <w:rsid w:val="00BC6DA7"/>
    <w:rsid w:val="00BD0B11"/>
    <w:rsid w:val="00BD0DCA"/>
    <w:rsid w:val="00BD1D7D"/>
    <w:rsid w:val="00BD2EBC"/>
    <w:rsid w:val="00BD3584"/>
    <w:rsid w:val="00BD3BFC"/>
    <w:rsid w:val="00BD5616"/>
    <w:rsid w:val="00BD65EF"/>
    <w:rsid w:val="00BD6685"/>
    <w:rsid w:val="00BD66C4"/>
    <w:rsid w:val="00BD6E70"/>
    <w:rsid w:val="00BE051D"/>
    <w:rsid w:val="00BE0820"/>
    <w:rsid w:val="00BE1368"/>
    <w:rsid w:val="00BE2117"/>
    <w:rsid w:val="00BE729E"/>
    <w:rsid w:val="00BE73CE"/>
    <w:rsid w:val="00BE7EA2"/>
    <w:rsid w:val="00BF00D4"/>
    <w:rsid w:val="00BF3831"/>
    <w:rsid w:val="00BF6E47"/>
    <w:rsid w:val="00BF7FF3"/>
    <w:rsid w:val="00C01631"/>
    <w:rsid w:val="00C01664"/>
    <w:rsid w:val="00C02763"/>
    <w:rsid w:val="00C04009"/>
    <w:rsid w:val="00C062AF"/>
    <w:rsid w:val="00C1113B"/>
    <w:rsid w:val="00C11A16"/>
    <w:rsid w:val="00C12D2D"/>
    <w:rsid w:val="00C232CC"/>
    <w:rsid w:val="00C23717"/>
    <w:rsid w:val="00C25290"/>
    <w:rsid w:val="00C262BA"/>
    <w:rsid w:val="00C26B93"/>
    <w:rsid w:val="00C27675"/>
    <w:rsid w:val="00C31099"/>
    <w:rsid w:val="00C31CC8"/>
    <w:rsid w:val="00C33CC5"/>
    <w:rsid w:val="00C35545"/>
    <w:rsid w:val="00C36F61"/>
    <w:rsid w:val="00C42330"/>
    <w:rsid w:val="00C4258C"/>
    <w:rsid w:val="00C437B3"/>
    <w:rsid w:val="00C602B2"/>
    <w:rsid w:val="00C615D0"/>
    <w:rsid w:val="00C679AC"/>
    <w:rsid w:val="00C701A3"/>
    <w:rsid w:val="00C70C90"/>
    <w:rsid w:val="00C7127D"/>
    <w:rsid w:val="00C724FF"/>
    <w:rsid w:val="00C7374B"/>
    <w:rsid w:val="00C75551"/>
    <w:rsid w:val="00C75CAF"/>
    <w:rsid w:val="00C76708"/>
    <w:rsid w:val="00C76A39"/>
    <w:rsid w:val="00C77354"/>
    <w:rsid w:val="00C8038B"/>
    <w:rsid w:val="00C8109F"/>
    <w:rsid w:val="00C836F3"/>
    <w:rsid w:val="00C83961"/>
    <w:rsid w:val="00C85435"/>
    <w:rsid w:val="00C87321"/>
    <w:rsid w:val="00C87449"/>
    <w:rsid w:val="00C8744C"/>
    <w:rsid w:val="00C8751D"/>
    <w:rsid w:val="00C90A87"/>
    <w:rsid w:val="00C912A7"/>
    <w:rsid w:val="00C97B11"/>
    <w:rsid w:val="00CB039A"/>
    <w:rsid w:val="00CB0AAC"/>
    <w:rsid w:val="00CB1795"/>
    <w:rsid w:val="00CB192D"/>
    <w:rsid w:val="00CB7370"/>
    <w:rsid w:val="00CC0C58"/>
    <w:rsid w:val="00CC23F3"/>
    <w:rsid w:val="00CC29BF"/>
    <w:rsid w:val="00CC4F45"/>
    <w:rsid w:val="00CC5BD0"/>
    <w:rsid w:val="00CC632F"/>
    <w:rsid w:val="00CC644C"/>
    <w:rsid w:val="00CC7836"/>
    <w:rsid w:val="00CD42FF"/>
    <w:rsid w:val="00CD515D"/>
    <w:rsid w:val="00CD7289"/>
    <w:rsid w:val="00CD7BBE"/>
    <w:rsid w:val="00CD7F92"/>
    <w:rsid w:val="00CD7FFA"/>
    <w:rsid w:val="00CE0975"/>
    <w:rsid w:val="00CE0ED6"/>
    <w:rsid w:val="00CE10F2"/>
    <w:rsid w:val="00CE2097"/>
    <w:rsid w:val="00CE2A04"/>
    <w:rsid w:val="00CE3AA5"/>
    <w:rsid w:val="00CE5B55"/>
    <w:rsid w:val="00CF1C93"/>
    <w:rsid w:val="00CF1E8D"/>
    <w:rsid w:val="00CF217E"/>
    <w:rsid w:val="00CF22F6"/>
    <w:rsid w:val="00CF33E4"/>
    <w:rsid w:val="00CF362A"/>
    <w:rsid w:val="00CF6830"/>
    <w:rsid w:val="00D00EF4"/>
    <w:rsid w:val="00D045D0"/>
    <w:rsid w:val="00D0492B"/>
    <w:rsid w:val="00D07BE4"/>
    <w:rsid w:val="00D10795"/>
    <w:rsid w:val="00D10BFA"/>
    <w:rsid w:val="00D10F00"/>
    <w:rsid w:val="00D11BCD"/>
    <w:rsid w:val="00D12737"/>
    <w:rsid w:val="00D12CB2"/>
    <w:rsid w:val="00D145B7"/>
    <w:rsid w:val="00D1466B"/>
    <w:rsid w:val="00D150D8"/>
    <w:rsid w:val="00D15657"/>
    <w:rsid w:val="00D177E1"/>
    <w:rsid w:val="00D22713"/>
    <w:rsid w:val="00D22BE8"/>
    <w:rsid w:val="00D235D7"/>
    <w:rsid w:val="00D2519C"/>
    <w:rsid w:val="00D2585E"/>
    <w:rsid w:val="00D26753"/>
    <w:rsid w:val="00D300CE"/>
    <w:rsid w:val="00D32D78"/>
    <w:rsid w:val="00D35BE0"/>
    <w:rsid w:val="00D41ED8"/>
    <w:rsid w:val="00D50FA3"/>
    <w:rsid w:val="00D52A79"/>
    <w:rsid w:val="00D5318C"/>
    <w:rsid w:val="00D539B0"/>
    <w:rsid w:val="00D539EC"/>
    <w:rsid w:val="00D544E2"/>
    <w:rsid w:val="00D5502F"/>
    <w:rsid w:val="00D55BB6"/>
    <w:rsid w:val="00D60DF0"/>
    <w:rsid w:val="00D62621"/>
    <w:rsid w:val="00D6278B"/>
    <w:rsid w:val="00D62C0F"/>
    <w:rsid w:val="00D6342F"/>
    <w:rsid w:val="00D664A2"/>
    <w:rsid w:val="00D67A0F"/>
    <w:rsid w:val="00D70864"/>
    <w:rsid w:val="00D75C4A"/>
    <w:rsid w:val="00D7726D"/>
    <w:rsid w:val="00D77EC6"/>
    <w:rsid w:val="00D82979"/>
    <w:rsid w:val="00D82F2E"/>
    <w:rsid w:val="00D87DD2"/>
    <w:rsid w:val="00D90CF6"/>
    <w:rsid w:val="00D91EAC"/>
    <w:rsid w:val="00D94C52"/>
    <w:rsid w:val="00D95924"/>
    <w:rsid w:val="00DA117F"/>
    <w:rsid w:val="00DA17FB"/>
    <w:rsid w:val="00DA1A75"/>
    <w:rsid w:val="00DA2179"/>
    <w:rsid w:val="00DA5299"/>
    <w:rsid w:val="00DA6504"/>
    <w:rsid w:val="00DB4A0F"/>
    <w:rsid w:val="00DB5A71"/>
    <w:rsid w:val="00DB7EBA"/>
    <w:rsid w:val="00DC058D"/>
    <w:rsid w:val="00DC1E10"/>
    <w:rsid w:val="00DC2542"/>
    <w:rsid w:val="00DC2A52"/>
    <w:rsid w:val="00DC3E08"/>
    <w:rsid w:val="00DC58AD"/>
    <w:rsid w:val="00DC6BD5"/>
    <w:rsid w:val="00DC70AD"/>
    <w:rsid w:val="00DC7D3A"/>
    <w:rsid w:val="00DC7EE7"/>
    <w:rsid w:val="00DD265F"/>
    <w:rsid w:val="00DD2A61"/>
    <w:rsid w:val="00DD2CF9"/>
    <w:rsid w:val="00DD33F6"/>
    <w:rsid w:val="00DD365E"/>
    <w:rsid w:val="00DD3EE3"/>
    <w:rsid w:val="00DD5E5B"/>
    <w:rsid w:val="00DD6A68"/>
    <w:rsid w:val="00DD75F3"/>
    <w:rsid w:val="00DD7ADD"/>
    <w:rsid w:val="00DE009F"/>
    <w:rsid w:val="00DE0457"/>
    <w:rsid w:val="00DE05AD"/>
    <w:rsid w:val="00DE0C3E"/>
    <w:rsid w:val="00DE0FFC"/>
    <w:rsid w:val="00DE1723"/>
    <w:rsid w:val="00DE19CF"/>
    <w:rsid w:val="00DE2882"/>
    <w:rsid w:val="00DE2C35"/>
    <w:rsid w:val="00DE46DB"/>
    <w:rsid w:val="00DE66F3"/>
    <w:rsid w:val="00DF0D14"/>
    <w:rsid w:val="00DF1CD9"/>
    <w:rsid w:val="00DF290E"/>
    <w:rsid w:val="00DF4416"/>
    <w:rsid w:val="00DF4CBB"/>
    <w:rsid w:val="00DF4D2D"/>
    <w:rsid w:val="00DF59DE"/>
    <w:rsid w:val="00E002B5"/>
    <w:rsid w:val="00E05C84"/>
    <w:rsid w:val="00E1044B"/>
    <w:rsid w:val="00E10DA8"/>
    <w:rsid w:val="00E140B9"/>
    <w:rsid w:val="00E1485D"/>
    <w:rsid w:val="00E15CA7"/>
    <w:rsid w:val="00E15E01"/>
    <w:rsid w:val="00E17427"/>
    <w:rsid w:val="00E176A6"/>
    <w:rsid w:val="00E20202"/>
    <w:rsid w:val="00E204A8"/>
    <w:rsid w:val="00E216A7"/>
    <w:rsid w:val="00E2307A"/>
    <w:rsid w:val="00E24673"/>
    <w:rsid w:val="00E24898"/>
    <w:rsid w:val="00E24DB8"/>
    <w:rsid w:val="00E25720"/>
    <w:rsid w:val="00E266B6"/>
    <w:rsid w:val="00E27757"/>
    <w:rsid w:val="00E318BE"/>
    <w:rsid w:val="00E31E1C"/>
    <w:rsid w:val="00E31F48"/>
    <w:rsid w:val="00E32611"/>
    <w:rsid w:val="00E328C1"/>
    <w:rsid w:val="00E33B94"/>
    <w:rsid w:val="00E33BEB"/>
    <w:rsid w:val="00E3544A"/>
    <w:rsid w:val="00E355EE"/>
    <w:rsid w:val="00E35E3C"/>
    <w:rsid w:val="00E36886"/>
    <w:rsid w:val="00E41111"/>
    <w:rsid w:val="00E41B4B"/>
    <w:rsid w:val="00E422AA"/>
    <w:rsid w:val="00E42F39"/>
    <w:rsid w:val="00E42F8D"/>
    <w:rsid w:val="00E432B0"/>
    <w:rsid w:val="00E43399"/>
    <w:rsid w:val="00E436C4"/>
    <w:rsid w:val="00E44396"/>
    <w:rsid w:val="00E4730E"/>
    <w:rsid w:val="00E514D7"/>
    <w:rsid w:val="00E5213B"/>
    <w:rsid w:val="00E52D1D"/>
    <w:rsid w:val="00E54DB9"/>
    <w:rsid w:val="00E54FB1"/>
    <w:rsid w:val="00E557E3"/>
    <w:rsid w:val="00E57E8B"/>
    <w:rsid w:val="00E61489"/>
    <w:rsid w:val="00E63719"/>
    <w:rsid w:val="00E6521E"/>
    <w:rsid w:val="00E65712"/>
    <w:rsid w:val="00E7035E"/>
    <w:rsid w:val="00E70703"/>
    <w:rsid w:val="00E71296"/>
    <w:rsid w:val="00E725DB"/>
    <w:rsid w:val="00E7414D"/>
    <w:rsid w:val="00E7710C"/>
    <w:rsid w:val="00E777EC"/>
    <w:rsid w:val="00E77B5F"/>
    <w:rsid w:val="00E8076C"/>
    <w:rsid w:val="00E8307F"/>
    <w:rsid w:val="00E8500B"/>
    <w:rsid w:val="00E85015"/>
    <w:rsid w:val="00E85466"/>
    <w:rsid w:val="00E86CE7"/>
    <w:rsid w:val="00E87214"/>
    <w:rsid w:val="00E879B2"/>
    <w:rsid w:val="00E879E1"/>
    <w:rsid w:val="00E91895"/>
    <w:rsid w:val="00E91B93"/>
    <w:rsid w:val="00E95CE7"/>
    <w:rsid w:val="00E95D75"/>
    <w:rsid w:val="00E97406"/>
    <w:rsid w:val="00EA020A"/>
    <w:rsid w:val="00EA11D8"/>
    <w:rsid w:val="00EA20E5"/>
    <w:rsid w:val="00EA25B5"/>
    <w:rsid w:val="00EA2756"/>
    <w:rsid w:val="00EA2CB0"/>
    <w:rsid w:val="00EA2CC8"/>
    <w:rsid w:val="00EA35BE"/>
    <w:rsid w:val="00EA4B94"/>
    <w:rsid w:val="00EA4D59"/>
    <w:rsid w:val="00EA4F8B"/>
    <w:rsid w:val="00EA599A"/>
    <w:rsid w:val="00EA60D4"/>
    <w:rsid w:val="00EB5F31"/>
    <w:rsid w:val="00EB7579"/>
    <w:rsid w:val="00EC0367"/>
    <w:rsid w:val="00EC0F11"/>
    <w:rsid w:val="00EC0F44"/>
    <w:rsid w:val="00EC1D2E"/>
    <w:rsid w:val="00EC22B9"/>
    <w:rsid w:val="00EC293A"/>
    <w:rsid w:val="00EC4008"/>
    <w:rsid w:val="00EC558E"/>
    <w:rsid w:val="00EC5FDC"/>
    <w:rsid w:val="00EC65EC"/>
    <w:rsid w:val="00EC6B37"/>
    <w:rsid w:val="00ED2F88"/>
    <w:rsid w:val="00ED338B"/>
    <w:rsid w:val="00ED3474"/>
    <w:rsid w:val="00ED4A6A"/>
    <w:rsid w:val="00ED77AD"/>
    <w:rsid w:val="00EE1266"/>
    <w:rsid w:val="00EE1E2F"/>
    <w:rsid w:val="00EE33EC"/>
    <w:rsid w:val="00EE4460"/>
    <w:rsid w:val="00EE651C"/>
    <w:rsid w:val="00EE70DD"/>
    <w:rsid w:val="00EF3317"/>
    <w:rsid w:val="00EF47C1"/>
    <w:rsid w:val="00EF4807"/>
    <w:rsid w:val="00EF4E2B"/>
    <w:rsid w:val="00EF5736"/>
    <w:rsid w:val="00EF57D3"/>
    <w:rsid w:val="00F00C63"/>
    <w:rsid w:val="00F0293A"/>
    <w:rsid w:val="00F036A1"/>
    <w:rsid w:val="00F04E9E"/>
    <w:rsid w:val="00F051B3"/>
    <w:rsid w:val="00F06072"/>
    <w:rsid w:val="00F107B3"/>
    <w:rsid w:val="00F109ED"/>
    <w:rsid w:val="00F10FAD"/>
    <w:rsid w:val="00F118F4"/>
    <w:rsid w:val="00F11971"/>
    <w:rsid w:val="00F12071"/>
    <w:rsid w:val="00F146E3"/>
    <w:rsid w:val="00F22F5E"/>
    <w:rsid w:val="00F303CF"/>
    <w:rsid w:val="00F32266"/>
    <w:rsid w:val="00F34221"/>
    <w:rsid w:val="00F347E4"/>
    <w:rsid w:val="00F35094"/>
    <w:rsid w:val="00F35880"/>
    <w:rsid w:val="00F35B89"/>
    <w:rsid w:val="00F40C5A"/>
    <w:rsid w:val="00F423D1"/>
    <w:rsid w:val="00F45414"/>
    <w:rsid w:val="00F45614"/>
    <w:rsid w:val="00F4606B"/>
    <w:rsid w:val="00F4725E"/>
    <w:rsid w:val="00F47B47"/>
    <w:rsid w:val="00F53E0F"/>
    <w:rsid w:val="00F54710"/>
    <w:rsid w:val="00F56A75"/>
    <w:rsid w:val="00F60B45"/>
    <w:rsid w:val="00F60FD1"/>
    <w:rsid w:val="00F634A2"/>
    <w:rsid w:val="00F64FB6"/>
    <w:rsid w:val="00F6595A"/>
    <w:rsid w:val="00F70698"/>
    <w:rsid w:val="00F70C2D"/>
    <w:rsid w:val="00F716F0"/>
    <w:rsid w:val="00F765E9"/>
    <w:rsid w:val="00F77BAE"/>
    <w:rsid w:val="00F80709"/>
    <w:rsid w:val="00F81348"/>
    <w:rsid w:val="00F81B94"/>
    <w:rsid w:val="00F849A4"/>
    <w:rsid w:val="00F84CEB"/>
    <w:rsid w:val="00F865DB"/>
    <w:rsid w:val="00F86F50"/>
    <w:rsid w:val="00F87FAD"/>
    <w:rsid w:val="00F902E8"/>
    <w:rsid w:val="00F90880"/>
    <w:rsid w:val="00F91D54"/>
    <w:rsid w:val="00F9207E"/>
    <w:rsid w:val="00F95819"/>
    <w:rsid w:val="00F95E8D"/>
    <w:rsid w:val="00F96FE6"/>
    <w:rsid w:val="00F977C6"/>
    <w:rsid w:val="00F97ECF"/>
    <w:rsid w:val="00FA0A08"/>
    <w:rsid w:val="00FA0B34"/>
    <w:rsid w:val="00FA3D1E"/>
    <w:rsid w:val="00FA6132"/>
    <w:rsid w:val="00FA6797"/>
    <w:rsid w:val="00FA7122"/>
    <w:rsid w:val="00FA7A79"/>
    <w:rsid w:val="00FA7D51"/>
    <w:rsid w:val="00FB02E0"/>
    <w:rsid w:val="00FB373D"/>
    <w:rsid w:val="00FB48A4"/>
    <w:rsid w:val="00FB695B"/>
    <w:rsid w:val="00FC0089"/>
    <w:rsid w:val="00FC034F"/>
    <w:rsid w:val="00FC19E1"/>
    <w:rsid w:val="00FC3286"/>
    <w:rsid w:val="00FC3FA9"/>
    <w:rsid w:val="00FC6565"/>
    <w:rsid w:val="00FC6AEE"/>
    <w:rsid w:val="00FD1497"/>
    <w:rsid w:val="00FD63DB"/>
    <w:rsid w:val="00FD742C"/>
    <w:rsid w:val="00FD7B6F"/>
    <w:rsid w:val="00FE06F7"/>
    <w:rsid w:val="00FE3041"/>
    <w:rsid w:val="00FE3154"/>
    <w:rsid w:val="00FE38FE"/>
    <w:rsid w:val="00FE44A4"/>
    <w:rsid w:val="00FE5C22"/>
    <w:rsid w:val="00FE6E98"/>
    <w:rsid w:val="00FF1ACE"/>
    <w:rsid w:val="00FF29D9"/>
    <w:rsid w:val="00FF31DE"/>
    <w:rsid w:val="00FF48CA"/>
    <w:rsid w:val="00FF49D4"/>
    <w:rsid w:val="00FF4B09"/>
    <w:rsid w:val="00FF5AAA"/>
    <w:rsid w:val="00FF5D62"/>
    <w:rsid w:val="00FF6C56"/>
    <w:rsid w:val="00FF70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B6844D8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SimSun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49479B"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32"/>
      <w:lang w:eastAsia="zh-TW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F54EA"/>
    <w:pPr>
      <w:keepNext/>
      <w:keepLines/>
      <w:widowControl w:val="0"/>
      <w:autoSpaceDE w:val="0"/>
      <w:autoSpaceDN w:val="0"/>
      <w:adjustRightInd w:val="0"/>
      <w:spacing w:before="40"/>
      <w:jc w:val="both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i/>
    </w:rPr>
  </w:style>
  <w:style w:type="paragraph" w:styleId="BodyTextIndent">
    <w:name w:val="Body Text Indent"/>
    <w:basedOn w:val="Normal"/>
    <w:pPr>
      <w:ind w:left="360"/>
      <w:jc w:val="both"/>
    </w:pPr>
    <w:rPr>
      <w:rFonts w:ascii="Times New Roman" w:hAnsi="Times New Roman"/>
    </w:rPr>
  </w:style>
  <w:style w:type="paragraph" w:styleId="BodyTextIndent2">
    <w:name w:val="Body Text Indent 2"/>
    <w:basedOn w:val="Normal"/>
    <w:pPr>
      <w:ind w:left="720"/>
      <w:jc w:val="both"/>
    </w:pPr>
    <w:rPr>
      <w:rFonts w:ascii="Times New Roman" w:hAnsi="Times New Roma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7D5B83"/>
    <w:pPr>
      <w:widowControl w:val="0"/>
      <w:autoSpaceDE w:val="0"/>
      <w:autoSpaceDN w:val="0"/>
      <w:adjustRightInd w:val="0"/>
    </w:pPr>
    <w:rPr>
      <w:rFonts w:ascii="GJKHG F+ Helvetica" w:eastAsia="Times New Roman" w:hAnsi="GJKHG F+ Helvetica" w:cs="GJKHG F+ Helvetica"/>
      <w:color w:val="000000"/>
      <w:sz w:val="24"/>
      <w:szCs w:val="24"/>
    </w:rPr>
  </w:style>
  <w:style w:type="paragraph" w:customStyle="1" w:styleId="CM10">
    <w:name w:val="CM10"/>
    <w:basedOn w:val="Default"/>
    <w:next w:val="Default"/>
    <w:rsid w:val="007D5B83"/>
    <w:rPr>
      <w:rFonts w:cs="Times New Roman"/>
      <w:color w:val="auto"/>
    </w:rPr>
  </w:style>
  <w:style w:type="character" w:customStyle="1" w:styleId="v10pt1">
    <w:name w:val="v10pt1"/>
    <w:rsid w:val="007D5B83"/>
    <w:rPr>
      <w:rFonts w:ascii="Verdana" w:hAnsi="Verdana" w:cs="Times New Roman"/>
      <w:sz w:val="20"/>
      <w:szCs w:val="20"/>
    </w:rPr>
  </w:style>
  <w:style w:type="paragraph" w:customStyle="1" w:styleId="MediumGrid1-Accent21">
    <w:name w:val="Medium Grid 1 - Accent 21"/>
    <w:basedOn w:val="Normal"/>
    <w:qFormat/>
    <w:rsid w:val="007D5B8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rsid w:val="007D5B83"/>
  </w:style>
  <w:style w:type="paragraph" w:customStyle="1" w:styleId="CM3">
    <w:name w:val="CM3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paragraph" w:customStyle="1" w:styleId="authors1">
    <w:name w:val="authors1"/>
    <w:basedOn w:val="Normal"/>
    <w:rsid w:val="007D5B83"/>
    <w:pPr>
      <w:spacing w:before="72" w:line="240" w:lineRule="atLeast"/>
      <w:ind w:left="574"/>
    </w:pPr>
    <w:rPr>
      <w:rFonts w:ascii="Times New Roman" w:eastAsia="Times New Roman" w:hAnsi="Times New Roman"/>
      <w:sz w:val="22"/>
      <w:szCs w:val="22"/>
    </w:rPr>
  </w:style>
  <w:style w:type="character" w:customStyle="1" w:styleId="journalname">
    <w:name w:val="journalname"/>
    <w:rsid w:val="007D5B83"/>
    <w:rPr>
      <w:rFonts w:cs="Times New Roman"/>
    </w:rPr>
  </w:style>
  <w:style w:type="character" w:customStyle="1" w:styleId="apple-style-span">
    <w:name w:val="apple-style-span"/>
    <w:rsid w:val="007D5B83"/>
    <w:rPr>
      <w:rFonts w:cs="Times New Roman"/>
    </w:rPr>
  </w:style>
  <w:style w:type="character" w:customStyle="1" w:styleId="apple-converted-space">
    <w:name w:val="apple-converted-space"/>
    <w:rsid w:val="007D5B83"/>
    <w:rPr>
      <w:rFonts w:cs="Times New Roman"/>
    </w:rPr>
  </w:style>
  <w:style w:type="character" w:customStyle="1" w:styleId="ti2">
    <w:name w:val="ti2"/>
    <w:rsid w:val="007D5B83"/>
    <w:rPr>
      <w:sz w:val="22"/>
      <w:szCs w:val="22"/>
    </w:rPr>
  </w:style>
  <w:style w:type="paragraph" w:customStyle="1" w:styleId="CM4">
    <w:name w:val="CM4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450B27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450B27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Revision">
    <w:name w:val="Revision"/>
    <w:hidden/>
    <w:semiHidden/>
    <w:rsid w:val="002D52A1"/>
    <w:rPr>
      <w:sz w:val="24"/>
    </w:rPr>
  </w:style>
  <w:style w:type="paragraph" w:styleId="DocumentMap">
    <w:name w:val="Document Map"/>
    <w:basedOn w:val="Normal"/>
    <w:link w:val="DocumentMapChar"/>
    <w:semiHidden/>
    <w:unhideWhenUsed/>
    <w:rsid w:val="001A3348"/>
    <w:rPr>
      <w:rFonts w:ascii="Lucida Grande" w:hAnsi="Lucida Grande" w:cs="Lucida Grande"/>
      <w:szCs w:val="24"/>
    </w:rPr>
  </w:style>
  <w:style w:type="character" w:customStyle="1" w:styleId="DocumentMapChar">
    <w:name w:val="Document Map Char"/>
    <w:basedOn w:val="DefaultParagraphFont"/>
    <w:link w:val="DocumentMap"/>
    <w:semiHidden/>
    <w:rsid w:val="001A3348"/>
    <w:rPr>
      <w:rFonts w:ascii="Lucida Grande" w:hAnsi="Lucida Grande" w:cs="Lucida Grande"/>
      <w:sz w:val="24"/>
      <w:szCs w:val="24"/>
    </w:rPr>
  </w:style>
  <w:style w:type="paragraph" w:styleId="NormalWeb">
    <w:name w:val="Normal (Web)"/>
    <w:basedOn w:val="Normal"/>
    <w:rsid w:val="00E25720"/>
    <w:pPr>
      <w:spacing w:before="100" w:beforeAutospacing="1" w:after="100" w:afterAutospacing="1"/>
    </w:pPr>
    <w:rPr>
      <w:rFonts w:ascii="Times New Roman" w:eastAsia="Times New Roman" w:hAnsi="Times New Roman"/>
      <w:szCs w:val="24"/>
    </w:rPr>
  </w:style>
  <w:style w:type="character" w:customStyle="1" w:styleId="bidi">
    <w:name w:val="bidi"/>
    <w:basedOn w:val="DefaultParagraphFont"/>
    <w:rsid w:val="009B4746"/>
  </w:style>
  <w:style w:type="character" w:customStyle="1" w:styleId="Heading4Char">
    <w:name w:val="Heading 4 Char"/>
    <w:basedOn w:val="DefaultParagraphFont"/>
    <w:link w:val="Heading4"/>
    <w:uiPriority w:val="9"/>
    <w:semiHidden/>
    <w:rsid w:val="002F54EA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8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1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5774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1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5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2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5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3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5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9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7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jove.com/files_upload.php?src=1804811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mnyandj1@jhmi.ed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cottag1@jhmi.edu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thomas623@marshall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dnjoku@jhmi.edu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C8483FC-98BF-124D-849D-78F10054D0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3</Pages>
  <Words>2593</Words>
  <Characters>14782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34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Aaron Kolski-Andreaco</dc:creator>
  <cp:keywords/>
  <dc:description/>
  <cp:lastModifiedBy>Nilesh Kolhe</cp:lastModifiedBy>
  <cp:revision>31</cp:revision>
  <cp:lastPrinted>2021-05-20T03:44:00Z</cp:lastPrinted>
  <dcterms:created xsi:type="dcterms:W3CDTF">2019-01-28T05:09:00Z</dcterms:created>
  <dcterms:modified xsi:type="dcterms:W3CDTF">2021-05-20T03:44:00Z</dcterms:modified>
</cp:coreProperties>
</file>